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549421E" w14:textId="77777777" w:rsidR="00F039F6" w:rsidRPr="00490F48" w:rsidRDefault="00FA31D3" w:rsidP="00F039F6">
      <w:pPr>
        <w:spacing w:after="0" w:line="264" w:lineRule="exact"/>
        <w:ind w:left="2020" w:right="1996"/>
        <w:jc w:val="center"/>
        <w:rPr>
          <w:rFonts w:ascii="Calibri" w:eastAsia="Calibri" w:hAnsi="Calibri" w:cs="Calibri"/>
          <w:sz w:val="28"/>
          <w:szCs w:val="24"/>
        </w:rPr>
      </w:pPr>
      <w:r>
        <w:rPr>
          <w:rFonts w:ascii="Calibri" w:eastAsia="Calibri" w:hAnsi="Calibri" w:cs="Calibri"/>
          <w:b/>
          <w:bCs/>
          <w:position w:val="1"/>
          <w:sz w:val="28"/>
          <w:szCs w:val="24"/>
        </w:rPr>
        <w:t xml:space="preserve">NEW </w:t>
      </w:r>
      <w:r w:rsidR="003E0706">
        <w:rPr>
          <w:rFonts w:ascii="Calibri" w:eastAsia="Calibri" w:hAnsi="Calibri" w:cs="Calibri"/>
          <w:b/>
          <w:bCs/>
          <w:position w:val="1"/>
          <w:sz w:val="28"/>
          <w:szCs w:val="24"/>
        </w:rPr>
        <w:t>PROGAM</w:t>
      </w:r>
      <w:r>
        <w:rPr>
          <w:rFonts w:ascii="Calibri" w:eastAsia="Calibri" w:hAnsi="Calibri" w:cs="Calibri"/>
          <w:b/>
          <w:bCs/>
          <w:position w:val="1"/>
          <w:sz w:val="28"/>
          <w:szCs w:val="24"/>
        </w:rPr>
        <w:t xml:space="preserve"> PROPOSAL</w:t>
      </w:r>
    </w:p>
    <w:p w14:paraId="0549421F" w14:textId="77777777" w:rsidR="00FA31D3" w:rsidRPr="00662FD2" w:rsidRDefault="00FA31D3" w:rsidP="00853A27">
      <w:pPr>
        <w:spacing w:after="0" w:line="195" w:lineRule="exact"/>
        <w:ind w:left="-15" w:right="-35"/>
        <w:jc w:val="center"/>
        <w:rPr>
          <w:rFonts w:ascii="Calibri" w:eastAsia="Calibri" w:hAnsi="Calibri" w:cs="Calibri"/>
          <w:b/>
          <w:color w:val="FF0000"/>
          <w:spacing w:val="-1"/>
          <w:sz w:val="24"/>
          <w:szCs w:val="24"/>
        </w:rPr>
      </w:pPr>
      <w:r w:rsidRPr="00662FD2">
        <w:rPr>
          <w:rFonts w:ascii="Calibri" w:eastAsia="Calibri" w:hAnsi="Calibri" w:cs="Calibri"/>
          <w:b/>
          <w:color w:val="FF0000"/>
          <w:spacing w:val="1"/>
          <w:sz w:val="24"/>
          <w:szCs w:val="24"/>
        </w:rPr>
        <w:t>A</w:t>
      </w:r>
      <w:r w:rsidRPr="00662FD2">
        <w:rPr>
          <w:rFonts w:ascii="Calibri" w:eastAsia="Calibri" w:hAnsi="Calibri" w:cs="Calibri"/>
          <w:b/>
          <w:color w:val="FF0000"/>
          <w:spacing w:val="-1"/>
          <w:sz w:val="24"/>
          <w:szCs w:val="24"/>
        </w:rPr>
        <w:t>l</w:t>
      </w:r>
      <w:r w:rsidRPr="00662FD2">
        <w:rPr>
          <w:rFonts w:ascii="Calibri" w:eastAsia="Calibri" w:hAnsi="Calibri" w:cs="Calibri"/>
          <w:b/>
          <w:color w:val="FF0000"/>
          <w:sz w:val="24"/>
          <w:szCs w:val="24"/>
        </w:rPr>
        <w:t>l</w:t>
      </w:r>
      <w:r w:rsidRPr="00662FD2">
        <w:rPr>
          <w:rFonts w:ascii="Calibri" w:eastAsia="Calibri" w:hAnsi="Calibri" w:cs="Calibri"/>
          <w:b/>
          <w:color w:val="FF0000"/>
          <w:spacing w:val="-1"/>
          <w:sz w:val="24"/>
          <w:szCs w:val="24"/>
        </w:rPr>
        <w:t xml:space="preserve"> for</w:t>
      </w:r>
      <w:r w:rsidRPr="00662FD2">
        <w:rPr>
          <w:rFonts w:ascii="Calibri" w:eastAsia="Calibri" w:hAnsi="Calibri" w:cs="Calibri"/>
          <w:b/>
          <w:color w:val="FF0000"/>
          <w:spacing w:val="1"/>
          <w:sz w:val="24"/>
          <w:szCs w:val="24"/>
        </w:rPr>
        <w:t>m</w:t>
      </w:r>
      <w:r w:rsidRPr="00662FD2">
        <w:rPr>
          <w:rFonts w:ascii="Calibri" w:eastAsia="Calibri" w:hAnsi="Calibri" w:cs="Calibri"/>
          <w:b/>
          <w:color w:val="FF0000"/>
          <w:sz w:val="24"/>
          <w:szCs w:val="24"/>
        </w:rPr>
        <w:t>s</w:t>
      </w:r>
      <w:r w:rsidRPr="00662FD2">
        <w:rPr>
          <w:rFonts w:ascii="Calibri" w:eastAsia="Calibri" w:hAnsi="Calibri" w:cs="Calibri"/>
          <w:b/>
          <w:color w:val="FF0000"/>
          <w:spacing w:val="-1"/>
          <w:sz w:val="24"/>
          <w:szCs w:val="24"/>
        </w:rPr>
        <w:t xml:space="preserve"> </w:t>
      </w:r>
      <w:r w:rsidRPr="00662FD2">
        <w:rPr>
          <w:rFonts w:ascii="Calibri" w:eastAsia="Calibri" w:hAnsi="Calibri" w:cs="Calibri"/>
          <w:b/>
          <w:color w:val="FF0000"/>
          <w:spacing w:val="1"/>
          <w:sz w:val="24"/>
          <w:szCs w:val="24"/>
        </w:rPr>
        <w:t>m</w:t>
      </w:r>
      <w:r w:rsidRPr="00662FD2">
        <w:rPr>
          <w:rFonts w:ascii="Calibri" w:eastAsia="Calibri" w:hAnsi="Calibri" w:cs="Calibri"/>
          <w:b/>
          <w:color w:val="FF0000"/>
          <w:spacing w:val="-1"/>
          <w:sz w:val="24"/>
          <w:szCs w:val="24"/>
        </w:rPr>
        <w:t>us</w:t>
      </w:r>
      <w:r w:rsidRPr="00662FD2">
        <w:rPr>
          <w:rFonts w:ascii="Calibri" w:eastAsia="Calibri" w:hAnsi="Calibri" w:cs="Calibri"/>
          <w:b/>
          <w:color w:val="FF0000"/>
          <w:sz w:val="24"/>
          <w:szCs w:val="24"/>
        </w:rPr>
        <w:t>t</w:t>
      </w:r>
      <w:r w:rsidRPr="00662FD2">
        <w:rPr>
          <w:rFonts w:ascii="Calibri" w:eastAsia="Calibri" w:hAnsi="Calibri" w:cs="Calibri"/>
          <w:b/>
          <w:color w:val="FF0000"/>
          <w:spacing w:val="-1"/>
          <w:sz w:val="24"/>
          <w:szCs w:val="24"/>
        </w:rPr>
        <w:t xml:space="preserve"> b</w:t>
      </w:r>
      <w:r w:rsidRPr="00662FD2">
        <w:rPr>
          <w:rFonts w:ascii="Calibri" w:eastAsia="Calibri" w:hAnsi="Calibri" w:cs="Calibri"/>
          <w:b/>
          <w:color w:val="FF0000"/>
          <w:sz w:val="24"/>
          <w:szCs w:val="24"/>
        </w:rPr>
        <w:t>e</w:t>
      </w:r>
      <w:r w:rsidRPr="00662FD2">
        <w:rPr>
          <w:rFonts w:ascii="Calibri" w:eastAsia="Calibri" w:hAnsi="Calibri" w:cs="Calibri"/>
          <w:b/>
          <w:color w:val="FF0000"/>
          <w:spacing w:val="-1"/>
          <w:sz w:val="24"/>
          <w:szCs w:val="24"/>
        </w:rPr>
        <w:t xml:space="preserve"> sub</w:t>
      </w:r>
      <w:r w:rsidRPr="00662FD2">
        <w:rPr>
          <w:rFonts w:ascii="Calibri" w:eastAsia="Calibri" w:hAnsi="Calibri" w:cs="Calibri"/>
          <w:b/>
          <w:color w:val="FF0000"/>
          <w:spacing w:val="1"/>
          <w:sz w:val="24"/>
          <w:szCs w:val="24"/>
        </w:rPr>
        <w:t>m</w:t>
      </w:r>
      <w:r w:rsidRPr="00662FD2">
        <w:rPr>
          <w:rFonts w:ascii="Calibri" w:eastAsia="Calibri" w:hAnsi="Calibri" w:cs="Calibri"/>
          <w:b/>
          <w:color w:val="FF0000"/>
          <w:spacing w:val="-1"/>
          <w:sz w:val="24"/>
          <w:szCs w:val="24"/>
        </w:rPr>
        <w:t>itte</w:t>
      </w:r>
      <w:r w:rsidRPr="00662FD2">
        <w:rPr>
          <w:rFonts w:ascii="Calibri" w:eastAsia="Calibri" w:hAnsi="Calibri" w:cs="Calibri"/>
          <w:b/>
          <w:color w:val="FF0000"/>
          <w:sz w:val="24"/>
          <w:szCs w:val="24"/>
        </w:rPr>
        <w:t>d</w:t>
      </w:r>
      <w:r w:rsidRPr="00662FD2">
        <w:rPr>
          <w:rFonts w:ascii="Calibri" w:eastAsia="Calibri" w:hAnsi="Calibri" w:cs="Calibri"/>
          <w:b/>
          <w:color w:val="FF0000"/>
          <w:spacing w:val="-1"/>
          <w:sz w:val="24"/>
          <w:szCs w:val="24"/>
        </w:rPr>
        <w:t xml:space="preserve"> </w:t>
      </w:r>
      <w:r w:rsidRPr="00662FD2">
        <w:rPr>
          <w:rFonts w:ascii="Calibri" w:eastAsia="Calibri" w:hAnsi="Calibri" w:cs="Calibri"/>
          <w:b/>
          <w:color w:val="FF0000"/>
          <w:sz w:val="24"/>
          <w:szCs w:val="24"/>
        </w:rPr>
        <w:t>w</w:t>
      </w:r>
      <w:r w:rsidRPr="00662FD2">
        <w:rPr>
          <w:rFonts w:ascii="Calibri" w:eastAsia="Calibri" w:hAnsi="Calibri" w:cs="Calibri"/>
          <w:b/>
          <w:color w:val="FF0000"/>
          <w:spacing w:val="2"/>
          <w:sz w:val="24"/>
          <w:szCs w:val="24"/>
        </w:rPr>
        <w:t>i</w:t>
      </w:r>
      <w:r w:rsidRPr="00662FD2">
        <w:rPr>
          <w:rFonts w:ascii="Calibri" w:eastAsia="Calibri" w:hAnsi="Calibri" w:cs="Calibri"/>
          <w:b/>
          <w:color w:val="FF0000"/>
          <w:spacing w:val="-1"/>
          <w:sz w:val="24"/>
          <w:szCs w:val="24"/>
        </w:rPr>
        <w:t>t</w:t>
      </w:r>
      <w:r w:rsidRPr="00662FD2">
        <w:rPr>
          <w:rFonts w:ascii="Calibri" w:eastAsia="Calibri" w:hAnsi="Calibri" w:cs="Calibri"/>
          <w:b/>
          <w:color w:val="FF0000"/>
          <w:sz w:val="24"/>
          <w:szCs w:val="24"/>
        </w:rPr>
        <w:t>h</w:t>
      </w:r>
      <w:r w:rsidR="00BD0DCD">
        <w:rPr>
          <w:rFonts w:ascii="Calibri" w:eastAsia="Calibri" w:hAnsi="Calibri" w:cs="Calibri"/>
          <w:b/>
          <w:color w:val="FF0000"/>
          <w:sz w:val="24"/>
          <w:szCs w:val="24"/>
        </w:rPr>
        <w:t>:</w:t>
      </w:r>
      <w:r w:rsidRPr="00662FD2">
        <w:rPr>
          <w:rFonts w:ascii="Calibri" w:eastAsia="Calibri" w:hAnsi="Calibri" w:cs="Calibri"/>
          <w:b/>
          <w:color w:val="FF0000"/>
          <w:spacing w:val="-1"/>
          <w:sz w:val="24"/>
          <w:szCs w:val="24"/>
        </w:rPr>
        <w:t xml:space="preserve"> </w:t>
      </w:r>
    </w:p>
    <w:p w14:paraId="05494220" w14:textId="77777777" w:rsidR="00FA31D3" w:rsidRPr="00662FD2" w:rsidRDefault="007768CD" w:rsidP="00853A27">
      <w:pPr>
        <w:spacing w:after="0" w:line="195" w:lineRule="exact"/>
        <w:ind w:left="-15" w:right="-35"/>
        <w:jc w:val="center"/>
        <w:rPr>
          <w:rFonts w:ascii="Calibri" w:eastAsia="Calibri" w:hAnsi="Calibri" w:cs="Calibri"/>
          <w:b/>
          <w:color w:val="FF0000"/>
          <w:spacing w:val="1"/>
          <w:sz w:val="20"/>
          <w:szCs w:val="20"/>
        </w:rPr>
      </w:pPr>
      <w:r>
        <w:rPr>
          <w:rFonts w:ascii="Calibri" w:eastAsia="Calibri" w:hAnsi="Calibri" w:cs="Calibri"/>
          <w:b/>
          <w:color w:val="FF0000"/>
          <w:spacing w:val="-1"/>
          <w:sz w:val="24"/>
          <w:szCs w:val="24"/>
        </w:rPr>
        <w:t>Department</w:t>
      </w:r>
      <w:r w:rsidR="00FA31D3" w:rsidRPr="00662FD2">
        <w:rPr>
          <w:rFonts w:ascii="Calibri" w:eastAsia="Calibri" w:hAnsi="Calibri" w:cs="Calibri"/>
          <w:b/>
          <w:color w:val="FF0000"/>
          <w:spacing w:val="-1"/>
          <w:sz w:val="24"/>
          <w:szCs w:val="24"/>
        </w:rPr>
        <w:t xml:space="preserve"> minutes showing discussion/approval</w:t>
      </w:r>
      <w:r w:rsidR="00E23486">
        <w:rPr>
          <w:rFonts w:ascii="Calibri" w:eastAsia="Calibri" w:hAnsi="Calibri" w:cs="Calibri"/>
          <w:b/>
          <w:color w:val="FF0000"/>
          <w:spacing w:val="-1"/>
          <w:sz w:val="24"/>
          <w:szCs w:val="24"/>
        </w:rPr>
        <w:t xml:space="preserve"> </w:t>
      </w:r>
      <w:r w:rsidR="00FA31D3" w:rsidRPr="00662FD2">
        <w:rPr>
          <w:rFonts w:ascii="Calibri" w:eastAsia="Calibri" w:hAnsi="Calibri" w:cs="Calibri"/>
          <w:b/>
          <w:color w:val="FF0000"/>
          <w:spacing w:val="-1"/>
          <w:sz w:val="24"/>
          <w:szCs w:val="24"/>
        </w:rPr>
        <w:t>and si</w:t>
      </w:r>
      <w:r w:rsidR="00FA31D3" w:rsidRPr="00662FD2">
        <w:rPr>
          <w:rFonts w:ascii="Calibri" w:eastAsia="Calibri" w:hAnsi="Calibri" w:cs="Calibri"/>
          <w:b/>
          <w:color w:val="FF0000"/>
          <w:spacing w:val="1"/>
          <w:sz w:val="24"/>
          <w:szCs w:val="24"/>
        </w:rPr>
        <w:t>g</w:t>
      </w:r>
      <w:r w:rsidR="00FA31D3" w:rsidRPr="00662FD2">
        <w:rPr>
          <w:rFonts w:ascii="Calibri" w:eastAsia="Calibri" w:hAnsi="Calibri" w:cs="Calibri"/>
          <w:b/>
          <w:color w:val="FF0000"/>
          <w:spacing w:val="-1"/>
          <w:sz w:val="24"/>
          <w:szCs w:val="24"/>
        </w:rPr>
        <w:t>ne</w:t>
      </w:r>
      <w:r w:rsidR="00FA31D3" w:rsidRPr="00662FD2">
        <w:rPr>
          <w:rFonts w:ascii="Calibri" w:eastAsia="Calibri" w:hAnsi="Calibri" w:cs="Calibri"/>
          <w:b/>
          <w:color w:val="FF0000"/>
          <w:sz w:val="24"/>
          <w:szCs w:val="24"/>
        </w:rPr>
        <w:t>d</w:t>
      </w:r>
      <w:r w:rsidR="00FA31D3" w:rsidRPr="00662FD2">
        <w:rPr>
          <w:rFonts w:ascii="Calibri" w:eastAsia="Calibri" w:hAnsi="Calibri" w:cs="Calibri"/>
          <w:b/>
          <w:color w:val="FF0000"/>
          <w:spacing w:val="-1"/>
          <w:sz w:val="24"/>
          <w:szCs w:val="24"/>
        </w:rPr>
        <w:t xml:space="preserve"> h</w:t>
      </w:r>
      <w:r w:rsidR="00FA31D3" w:rsidRPr="00662FD2">
        <w:rPr>
          <w:rFonts w:ascii="Calibri" w:eastAsia="Calibri" w:hAnsi="Calibri" w:cs="Calibri"/>
          <w:b/>
          <w:color w:val="FF0000"/>
          <w:sz w:val="24"/>
          <w:szCs w:val="24"/>
        </w:rPr>
        <w:t>a</w:t>
      </w:r>
      <w:r w:rsidR="00FA31D3" w:rsidRPr="00662FD2">
        <w:rPr>
          <w:rFonts w:ascii="Calibri" w:eastAsia="Calibri" w:hAnsi="Calibri" w:cs="Calibri"/>
          <w:b/>
          <w:color w:val="FF0000"/>
          <w:spacing w:val="-1"/>
          <w:sz w:val="24"/>
          <w:szCs w:val="24"/>
        </w:rPr>
        <w:t>r</w:t>
      </w:r>
      <w:r w:rsidR="00FA31D3" w:rsidRPr="00662FD2">
        <w:rPr>
          <w:rFonts w:ascii="Calibri" w:eastAsia="Calibri" w:hAnsi="Calibri" w:cs="Calibri"/>
          <w:b/>
          <w:color w:val="FF0000"/>
          <w:sz w:val="24"/>
          <w:szCs w:val="24"/>
        </w:rPr>
        <w:t>d</w:t>
      </w:r>
      <w:r w:rsidR="00FA31D3" w:rsidRPr="00662FD2">
        <w:rPr>
          <w:rFonts w:ascii="Calibri" w:eastAsia="Calibri" w:hAnsi="Calibri" w:cs="Calibri"/>
          <w:b/>
          <w:color w:val="FF0000"/>
          <w:spacing w:val="-1"/>
          <w:sz w:val="24"/>
          <w:szCs w:val="24"/>
        </w:rPr>
        <w:t xml:space="preserve"> co</w:t>
      </w:r>
      <w:r w:rsidR="00FA31D3" w:rsidRPr="00662FD2">
        <w:rPr>
          <w:rFonts w:ascii="Calibri" w:eastAsia="Calibri" w:hAnsi="Calibri" w:cs="Calibri"/>
          <w:b/>
          <w:color w:val="FF0000"/>
          <w:spacing w:val="2"/>
          <w:sz w:val="24"/>
          <w:szCs w:val="24"/>
        </w:rPr>
        <w:t>p</w:t>
      </w:r>
      <w:r w:rsidR="00FA31D3" w:rsidRPr="00662FD2">
        <w:rPr>
          <w:rFonts w:ascii="Calibri" w:eastAsia="Calibri" w:hAnsi="Calibri" w:cs="Calibri"/>
          <w:b/>
          <w:color w:val="FF0000"/>
          <w:sz w:val="24"/>
          <w:szCs w:val="24"/>
        </w:rPr>
        <w:t>y</w:t>
      </w:r>
      <w:r w:rsidR="00FA31D3" w:rsidRPr="00662FD2">
        <w:rPr>
          <w:rFonts w:ascii="Calibri" w:eastAsia="Calibri" w:hAnsi="Calibri" w:cs="Calibri"/>
          <w:b/>
          <w:color w:val="FF0000"/>
          <w:spacing w:val="-1"/>
          <w:sz w:val="24"/>
          <w:szCs w:val="24"/>
        </w:rPr>
        <w:t xml:space="preserve"> t</w:t>
      </w:r>
      <w:r w:rsidR="00FA31D3" w:rsidRPr="00662FD2">
        <w:rPr>
          <w:rFonts w:ascii="Calibri" w:eastAsia="Calibri" w:hAnsi="Calibri" w:cs="Calibri"/>
          <w:b/>
          <w:color w:val="FF0000"/>
          <w:sz w:val="24"/>
          <w:szCs w:val="24"/>
        </w:rPr>
        <w:t>o</w:t>
      </w:r>
      <w:r w:rsidR="00FA31D3" w:rsidRPr="00662FD2">
        <w:rPr>
          <w:rFonts w:ascii="Calibri" w:eastAsia="Calibri" w:hAnsi="Calibri" w:cs="Calibri"/>
          <w:b/>
          <w:color w:val="FF0000"/>
          <w:spacing w:val="-1"/>
          <w:sz w:val="24"/>
          <w:szCs w:val="24"/>
        </w:rPr>
        <w:t xml:space="preserve"> </w:t>
      </w:r>
      <w:r w:rsidR="00FA31D3" w:rsidRPr="00662FD2">
        <w:rPr>
          <w:rFonts w:ascii="Calibri" w:eastAsia="Calibri" w:hAnsi="Calibri" w:cs="Calibri"/>
          <w:b/>
          <w:color w:val="FF0000"/>
          <w:spacing w:val="1"/>
          <w:sz w:val="24"/>
          <w:szCs w:val="24"/>
        </w:rPr>
        <w:t>Academic Affairs</w:t>
      </w:r>
      <w:r w:rsidR="00FA31D3" w:rsidRPr="00662FD2">
        <w:rPr>
          <w:rFonts w:ascii="Calibri" w:eastAsia="Calibri" w:hAnsi="Calibri" w:cs="Calibri"/>
          <w:b/>
          <w:color w:val="FF0000"/>
          <w:spacing w:val="1"/>
          <w:sz w:val="20"/>
          <w:szCs w:val="20"/>
        </w:rPr>
        <w:t>.</w:t>
      </w:r>
    </w:p>
    <w:p w14:paraId="05494221" w14:textId="77777777" w:rsidR="00FA31D3" w:rsidRPr="00662FD2" w:rsidRDefault="00FA31D3" w:rsidP="00853A27">
      <w:pPr>
        <w:spacing w:after="0" w:line="195" w:lineRule="exact"/>
        <w:ind w:left="-15" w:right="-35"/>
        <w:jc w:val="center"/>
        <w:rPr>
          <w:rFonts w:ascii="Calibri" w:eastAsia="Calibri" w:hAnsi="Calibri" w:cs="Calibri"/>
          <w:b/>
          <w:color w:val="FF0000"/>
          <w:spacing w:val="1"/>
          <w:sz w:val="20"/>
          <w:szCs w:val="20"/>
        </w:rPr>
      </w:pPr>
      <w:r w:rsidRPr="00662FD2">
        <w:rPr>
          <w:rFonts w:ascii="Calibri" w:eastAsia="Calibri" w:hAnsi="Calibri" w:cs="Calibri"/>
          <w:b/>
          <w:color w:val="FF0000"/>
          <w:spacing w:val="1"/>
          <w:sz w:val="24"/>
          <w:szCs w:val="24"/>
        </w:rPr>
        <w:t xml:space="preserve">Fill in all sections (1 </w:t>
      </w:r>
      <w:r w:rsidR="004A1C69">
        <w:rPr>
          <w:rFonts w:ascii="Calibri" w:eastAsia="Calibri" w:hAnsi="Calibri" w:cs="Calibri"/>
          <w:b/>
          <w:color w:val="FF0000"/>
          <w:spacing w:val="1"/>
          <w:sz w:val="24"/>
          <w:szCs w:val="24"/>
        </w:rPr>
        <w:t>- 5</w:t>
      </w:r>
      <w:r w:rsidRPr="00662FD2">
        <w:rPr>
          <w:rFonts w:ascii="Calibri" w:eastAsia="Calibri" w:hAnsi="Calibri" w:cs="Calibri"/>
          <w:b/>
          <w:color w:val="FF0000"/>
          <w:spacing w:val="1"/>
          <w:sz w:val="24"/>
          <w:szCs w:val="24"/>
        </w:rPr>
        <w:t>)</w:t>
      </w:r>
    </w:p>
    <w:p w14:paraId="05494222" w14:textId="77777777" w:rsidR="00FA31D3" w:rsidRDefault="00FA31D3" w:rsidP="00FA31D3">
      <w:pPr>
        <w:spacing w:after="0" w:line="195" w:lineRule="exact"/>
        <w:ind w:left="-15" w:right="-35"/>
        <w:jc w:val="center"/>
        <w:rPr>
          <w:rFonts w:ascii="Calibri" w:eastAsia="Calibri" w:hAnsi="Calibri" w:cs="Calibri"/>
          <w:b/>
          <w:sz w:val="20"/>
          <w:szCs w:val="20"/>
        </w:rPr>
      </w:pPr>
    </w:p>
    <w:tbl>
      <w:tblPr>
        <w:tblpPr w:leftFromText="180" w:rightFromText="180" w:vertAnchor="text" w:horzAnchor="margin" w:tblpXSpec="right" w:tblpY="399"/>
        <w:tblW w:w="1459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353"/>
        <w:gridCol w:w="1079"/>
        <w:gridCol w:w="486"/>
        <w:gridCol w:w="327"/>
        <w:gridCol w:w="540"/>
        <w:gridCol w:w="359"/>
        <w:gridCol w:w="720"/>
        <w:gridCol w:w="973"/>
        <w:gridCol w:w="918"/>
        <w:gridCol w:w="273"/>
        <w:gridCol w:w="269"/>
        <w:gridCol w:w="496"/>
        <w:gridCol w:w="672"/>
        <w:gridCol w:w="291"/>
        <w:gridCol w:w="973"/>
        <w:gridCol w:w="1082"/>
        <w:gridCol w:w="219"/>
        <w:gridCol w:w="584"/>
        <w:gridCol w:w="451"/>
        <w:gridCol w:w="96"/>
        <w:gridCol w:w="2423"/>
        <w:gridCol w:w="10"/>
      </w:tblGrid>
      <w:tr w:rsidR="00741E5B" w:rsidRPr="00490F48" w14:paraId="05494224" w14:textId="77777777" w:rsidTr="00746FE3">
        <w:trPr>
          <w:trHeight w:val="800"/>
        </w:trPr>
        <w:tc>
          <w:tcPr>
            <w:tcW w:w="14594" w:type="dxa"/>
            <w:gridSpan w:val="22"/>
            <w:shd w:val="clear" w:color="auto" w:fill="B8CCE4"/>
            <w:vAlign w:val="center"/>
          </w:tcPr>
          <w:p w14:paraId="05494223" w14:textId="77777777" w:rsidR="00741E5B" w:rsidRPr="005B7152" w:rsidRDefault="00741E5B" w:rsidP="00E44C29">
            <w:pPr>
              <w:spacing w:before="91" w:after="0" w:line="240" w:lineRule="auto"/>
              <w:ind w:left="102" w:right="-20"/>
              <w:rPr>
                <w:rFonts w:ascii="Calibri" w:eastAsia="Calibri" w:hAnsi="Calibri" w:cs="Calibri"/>
              </w:rPr>
            </w:pPr>
            <w:r w:rsidRPr="005B7152">
              <w:rPr>
                <w:rFonts w:ascii="Calibri" w:eastAsia="Calibri" w:hAnsi="Calibri" w:cs="Calibri"/>
                <w:b/>
                <w:bCs/>
                <w:spacing w:val="-1"/>
              </w:rPr>
              <w:t>S</w:t>
            </w:r>
            <w:r w:rsidRPr="005B7152">
              <w:rPr>
                <w:rFonts w:ascii="Calibri" w:eastAsia="Calibri" w:hAnsi="Calibri" w:cs="Calibri"/>
                <w:b/>
                <w:bCs/>
                <w:spacing w:val="1"/>
              </w:rPr>
              <w:t>e</w:t>
            </w:r>
            <w:r w:rsidRPr="005B7152">
              <w:rPr>
                <w:rFonts w:ascii="Calibri" w:eastAsia="Calibri" w:hAnsi="Calibri" w:cs="Calibri"/>
                <w:b/>
                <w:bCs/>
                <w:spacing w:val="-1"/>
              </w:rPr>
              <w:t>c</w:t>
            </w:r>
            <w:r w:rsidRPr="005B7152">
              <w:rPr>
                <w:rFonts w:ascii="Calibri" w:eastAsia="Calibri" w:hAnsi="Calibri" w:cs="Calibri"/>
                <w:b/>
                <w:bCs/>
              </w:rPr>
              <w:t>t</w:t>
            </w:r>
            <w:r w:rsidRPr="005B7152">
              <w:rPr>
                <w:rFonts w:ascii="Calibri" w:eastAsia="Calibri" w:hAnsi="Calibri" w:cs="Calibri"/>
                <w:b/>
                <w:bCs/>
                <w:spacing w:val="-1"/>
              </w:rPr>
              <w:t>i</w:t>
            </w:r>
            <w:r w:rsidRPr="005B7152">
              <w:rPr>
                <w:rFonts w:ascii="Calibri" w:eastAsia="Calibri" w:hAnsi="Calibri" w:cs="Calibri"/>
                <w:b/>
                <w:bCs/>
                <w:spacing w:val="2"/>
              </w:rPr>
              <w:t>o</w:t>
            </w:r>
            <w:r w:rsidRPr="005B7152">
              <w:rPr>
                <w:rFonts w:ascii="Calibri" w:eastAsia="Calibri" w:hAnsi="Calibri" w:cs="Calibri"/>
                <w:b/>
                <w:bCs/>
              </w:rPr>
              <w:t>n</w:t>
            </w:r>
            <w:r w:rsidRPr="005B7152">
              <w:rPr>
                <w:rFonts w:ascii="Calibri" w:eastAsia="Calibri" w:hAnsi="Calibri" w:cs="Calibri"/>
                <w:b/>
                <w:bCs/>
                <w:spacing w:val="-3"/>
              </w:rPr>
              <w:t xml:space="preserve"> </w:t>
            </w:r>
            <w:r w:rsidRPr="005B7152">
              <w:rPr>
                <w:rFonts w:ascii="Calibri" w:eastAsia="Calibri" w:hAnsi="Calibri" w:cs="Calibri"/>
                <w:b/>
                <w:bCs/>
              </w:rPr>
              <w:t>1</w:t>
            </w:r>
            <w:r w:rsidRPr="005B7152">
              <w:rPr>
                <w:rFonts w:ascii="Calibri" w:eastAsia="Calibri" w:hAnsi="Calibri" w:cs="Calibri"/>
                <w:b/>
                <w:bCs/>
                <w:spacing w:val="-1"/>
              </w:rPr>
              <w:t xml:space="preserve"> </w:t>
            </w:r>
            <w:r w:rsidRPr="005B7152">
              <w:rPr>
                <w:rFonts w:ascii="Calibri" w:eastAsia="Calibri" w:hAnsi="Calibri" w:cs="Calibri"/>
                <w:b/>
                <w:bCs/>
              </w:rPr>
              <w:t>–</w:t>
            </w:r>
            <w:r w:rsidRPr="005B7152">
              <w:rPr>
                <w:rFonts w:ascii="Calibri" w:eastAsia="Calibri" w:hAnsi="Calibri" w:cs="Calibri"/>
                <w:b/>
                <w:bCs/>
                <w:spacing w:val="-1"/>
              </w:rPr>
              <w:t xml:space="preserve"> </w:t>
            </w:r>
            <w:r w:rsidRPr="005B7152">
              <w:rPr>
                <w:rFonts w:ascii="Calibri" w:eastAsia="Calibri" w:hAnsi="Calibri" w:cs="Calibri"/>
                <w:b/>
                <w:bCs/>
                <w:spacing w:val="1"/>
              </w:rPr>
              <w:t>GE</w:t>
            </w:r>
            <w:r w:rsidRPr="005B7152">
              <w:rPr>
                <w:rFonts w:ascii="Calibri" w:eastAsia="Calibri" w:hAnsi="Calibri" w:cs="Calibri"/>
                <w:b/>
                <w:bCs/>
                <w:spacing w:val="-1"/>
              </w:rPr>
              <w:t>N</w:t>
            </w:r>
            <w:r w:rsidRPr="005B7152">
              <w:rPr>
                <w:rFonts w:ascii="Calibri" w:eastAsia="Calibri" w:hAnsi="Calibri" w:cs="Calibri"/>
                <w:b/>
                <w:bCs/>
                <w:spacing w:val="1"/>
              </w:rPr>
              <w:t>E</w:t>
            </w:r>
            <w:r w:rsidRPr="005B7152">
              <w:rPr>
                <w:rFonts w:ascii="Calibri" w:eastAsia="Calibri" w:hAnsi="Calibri" w:cs="Calibri"/>
                <w:b/>
                <w:bCs/>
                <w:spacing w:val="-1"/>
              </w:rPr>
              <w:t>RA</w:t>
            </w:r>
            <w:r w:rsidRPr="005B7152">
              <w:rPr>
                <w:rFonts w:ascii="Calibri" w:eastAsia="Calibri" w:hAnsi="Calibri" w:cs="Calibri"/>
                <w:b/>
                <w:bCs/>
              </w:rPr>
              <w:t>L</w:t>
            </w:r>
            <w:r w:rsidRPr="005B7152">
              <w:rPr>
                <w:rFonts w:ascii="Calibri" w:eastAsia="Calibri" w:hAnsi="Calibri" w:cs="Calibri"/>
                <w:b/>
                <w:bCs/>
                <w:spacing w:val="-5"/>
              </w:rPr>
              <w:t xml:space="preserve"> </w:t>
            </w:r>
            <w:r w:rsidRPr="005B7152">
              <w:rPr>
                <w:rFonts w:ascii="Calibri" w:eastAsia="Calibri" w:hAnsi="Calibri" w:cs="Calibri"/>
                <w:b/>
                <w:bCs/>
              </w:rPr>
              <w:t>I</w:t>
            </w:r>
            <w:r w:rsidRPr="005B7152">
              <w:rPr>
                <w:rFonts w:ascii="Calibri" w:eastAsia="Calibri" w:hAnsi="Calibri" w:cs="Calibri"/>
                <w:b/>
                <w:bCs/>
                <w:spacing w:val="-1"/>
              </w:rPr>
              <w:t>NF</w:t>
            </w:r>
            <w:r w:rsidRPr="005B7152">
              <w:rPr>
                <w:rFonts w:ascii="Calibri" w:eastAsia="Calibri" w:hAnsi="Calibri" w:cs="Calibri"/>
                <w:b/>
                <w:bCs/>
                <w:spacing w:val="1"/>
              </w:rPr>
              <w:t>O</w:t>
            </w:r>
            <w:r w:rsidRPr="005B7152">
              <w:rPr>
                <w:rFonts w:ascii="Calibri" w:eastAsia="Calibri" w:hAnsi="Calibri" w:cs="Calibri"/>
                <w:b/>
                <w:bCs/>
                <w:spacing w:val="-1"/>
              </w:rPr>
              <w:t>R</w:t>
            </w:r>
            <w:r w:rsidRPr="005B7152">
              <w:rPr>
                <w:rFonts w:ascii="Calibri" w:eastAsia="Calibri" w:hAnsi="Calibri" w:cs="Calibri"/>
                <w:b/>
                <w:bCs/>
                <w:spacing w:val="1"/>
              </w:rPr>
              <w:t>M</w:t>
            </w:r>
            <w:r w:rsidRPr="005B7152">
              <w:rPr>
                <w:rFonts w:ascii="Calibri" w:eastAsia="Calibri" w:hAnsi="Calibri" w:cs="Calibri"/>
                <w:b/>
                <w:bCs/>
                <w:spacing w:val="-1"/>
              </w:rPr>
              <w:t>A</w:t>
            </w:r>
            <w:r w:rsidRPr="005B7152">
              <w:rPr>
                <w:rFonts w:ascii="Calibri" w:eastAsia="Calibri" w:hAnsi="Calibri" w:cs="Calibri"/>
                <w:b/>
                <w:bCs/>
                <w:spacing w:val="2"/>
              </w:rPr>
              <w:t>T</w:t>
            </w:r>
            <w:r w:rsidRPr="005B7152">
              <w:rPr>
                <w:rFonts w:ascii="Calibri" w:eastAsia="Calibri" w:hAnsi="Calibri" w:cs="Calibri"/>
                <w:b/>
                <w:bCs/>
              </w:rPr>
              <w:t>I</w:t>
            </w:r>
            <w:r w:rsidRPr="005B7152">
              <w:rPr>
                <w:rFonts w:ascii="Calibri" w:eastAsia="Calibri" w:hAnsi="Calibri" w:cs="Calibri"/>
                <w:b/>
                <w:bCs/>
                <w:spacing w:val="1"/>
              </w:rPr>
              <w:t>O</w:t>
            </w:r>
            <w:r w:rsidR="005B7152">
              <w:rPr>
                <w:rFonts w:ascii="Calibri" w:eastAsia="Calibri" w:hAnsi="Calibri" w:cs="Calibri"/>
                <w:b/>
                <w:bCs/>
                <w:spacing w:val="-1"/>
              </w:rPr>
              <w:t>N</w:t>
            </w:r>
          </w:p>
        </w:tc>
      </w:tr>
      <w:tr w:rsidR="00B82494" w:rsidRPr="00746FE3" w14:paraId="05494229" w14:textId="77777777" w:rsidTr="00746FE3">
        <w:tc>
          <w:tcPr>
            <w:tcW w:w="4144" w:type="dxa"/>
            <w:gridSpan w:val="6"/>
            <w:vAlign w:val="center"/>
          </w:tcPr>
          <w:p w14:paraId="05494225" w14:textId="77777777" w:rsidR="00E4767F" w:rsidRPr="00746FE3" w:rsidRDefault="00E4767F" w:rsidP="00853A27">
            <w:pPr>
              <w:spacing w:after="0" w:line="217" w:lineRule="exact"/>
              <w:ind w:left="102" w:right="-20"/>
              <w:rPr>
                <w:rFonts w:ascii="Calibri" w:eastAsia="Calibri" w:hAnsi="Calibri" w:cs="Calibri"/>
              </w:rPr>
            </w:pPr>
            <w:r w:rsidRPr="00746FE3">
              <w:rPr>
                <w:rFonts w:ascii="Calibri" w:eastAsia="Calibri" w:hAnsi="Calibri" w:cs="Calibri"/>
              </w:rPr>
              <w:t>I</w:t>
            </w:r>
            <w:r w:rsidRPr="00746FE3">
              <w:rPr>
                <w:rFonts w:ascii="Calibri" w:eastAsia="Calibri" w:hAnsi="Calibri" w:cs="Calibri"/>
                <w:spacing w:val="-1"/>
              </w:rPr>
              <w:t>n</w:t>
            </w:r>
            <w:r w:rsidRPr="00746FE3">
              <w:rPr>
                <w:rFonts w:ascii="Calibri" w:eastAsia="Calibri" w:hAnsi="Calibri" w:cs="Calibri"/>
              </w:rPr>
              <w:t>itiat</w:t>
            </w:r>
            <w:r w:rsidRPr="00746FE3">
              <w:rPr>
                <w:rFonts w:ascii="Calibri" w:eastAsia="Calibri" w:hAnsi="Calibri" w:cs="Calibri"/>
                <w:spacing w:val="1"/>
              </w:rPr>
              <w:t>o</w:t>
            </w:r>
            <w:r w:rsidRPr="00746FE3">
              <w:rPr>
                <w:rFonts w:ascii="Calibri" w:eastAsia="Calibri" w:hAnsi="Calibri" w:cs="Calibri"/>
              </w:rPr>
              <w:t>r:</w:t>
            </w:r>
            <w:r w:rsidR="00E77247" w:rsidRPr="00746FE3">
              <w:rPr>
                <w:rFonts w:ascii="Calibri" w:eastAsia="Calibri" w:hAnsi="Calibri" w:cs="Calibri"/>
              </w:rPr>
              <w:t xml:space="preserve">  </w:t>
            </w:r>
            <w:sdt>
              <w:sdtPr>
                <w:rPr>
                  <w:rFonts w:ascii="Calibri" w:eastAsia="Calibri" w:hAnsi="Calibri" w:cs="Calibri"/>
                </w:rPr>
                <w:id w:val="1172917752"/>
                <w:placeholder>
                  <w:docPart w:val="DefaultPlaceholder_1082065158"/>
                </w:placeholder>
                <w:showingPlcHdr/>
                <w:text/>
              </w:sdtPr>
              <w:sdtEndPr/>
              <w:sdtContent>
                <w:r w:rsidR="00746FE3" w:rsidRPr="00746FE3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  <w:tc>
          <w:tcPr>
            <w:tcW w:w="3649" w:type="dxa"/>
            <w:gridSpan w:val="6"/>
            <w:vAlign w:val="center"/>
          </w:tcPr>
          <w:p w14:paraId="05494226" w14:textId="77777777" w:rsidR="00E4767F" w:rsidRPr="00746FE3" w:rsidRDefault="00E4767F" w:rsidP="00E44C29">
            <w:pPr>
              <w:spacing w:after="0" w:line="217" w:lineRule="exact"/>
              <w:ind w:left="102" w:right="-20"/>
              <w:rPr>
                <w:rFonts w:ascii="Calibri" w:eastAsia="Calibri" w:hAnsi="Calibri" w:cs="Calibri"/>
              </w:rPr>
            </w:pPr>
            <w:r w:rsidRPr="00746FE3">
              <w:rPr>
                <w:rFonts w:ascii="Calibri" w:eastAsia="Calibri" w:hAnsi="Calibri" w:cs="Calibri"/>
              </w:rPr>
              <w:t>D</w:t>
            </w:r>
            <w:r w:rsidRPr="00746FE3">
              <w:rPr>
                <w:rFonts w:ascii="Calibri" w:eastAsia="Calibri" w:hAnsi="Calibri" w:cs="Calibri"/>
                <w:spacing w:val="-1"/>
              </w:rPr>
              <w:t>ep</w:t>
            </w:r>
            <w:r w:rsidRPr="00746FE3">
              <w:rPr>
                <w:rFonts w:ascii="Calibri" w:eastAsia="Calibri" w:hAnsi="Calibri" w:cs="Calibri"/>
              </w:rPr>
              <w:t>artm</w:t>
            </w:r>
            <w:r w:rsidRPr="00746FE3">
              <w:rPr>
                <w:rFonts w:ascii="Calibri" w:eastAsia="Calibri" w:hAnsi="Calibri" w:cs="Calibri"/>
                <w:spacing w:val="2"/>
              </w:rPr>
              <w:t>e</w:t>
            </w:r>
            <w:r w:rsidRPr="00746FE3">
              <w:rPr>
                <w:rFonts w:ascii="Calibri" w:eastAsia="Calibri" w:hAnsi="Calibri" w:cs="Calibri"/>
                <w:spacing w:val="-1"/>
              </w:rPr>
              <w:t>n</w:t>
            </w:r>
            <w:r w:rsidRPr="00746FE3">
              <w:rPr>
                <w:rFonts w:ascii="Calibri" w:eastAsia="Calibri" w:hAnsi="Calibri" w:cs="Calibri"/>
              </w:rPr>
              <w:t>t:</w:t>
            </w:r>
            <w:r w:rsidR="00E77247" w:rsidRPr="00746FE3">
              <w:rPr>
                <w:rFonts w:ascii="Calibri" w:eastAsia="Calibri" w:hAnsi="Calibri" w:cs="Calibri"/>
              </w:rPr>
              <w:t xml:space="preserve"> </w:t>
            </w:r>
            <w:sdt>
              <w:sdtPr>
                <w:rPr>
                  <w:rFonts w:ascii="Calibri" w:eastAsia="Calibri" w:hAnsi="Calibri" w:cs="Calibri"/>
                </w:rPr>
                <w:id w:val="-1255048123"/>
                <w:placeholder>
                  <w:docPart w:val="DefaultPlaceholder_1082065158"/>
                </w:placeholder>
                <w:showingPlcHdr/>
                <w:text/>
              </w:sdtPr>
              <w:sdtEndPr/>
              <w:sdtContent>
                <w:r w:rsidR="00E77247" w:rsidRPr="00746FE3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  <w:tc>
          <w:tcPr>
            <w:tcW w:w="3237" w:type="dxa"/>
            <w:gridSpan w:val="5"/>
            <w:vAlign w:val="center"/>
          </w:tcPr>
          <w:p w14:paraId="05494227" w14:textId="77777777" w:rsidR="00E4767F" w:rsidRPr="00746FE3" w:rsidRDefault="00E4767F" w:rsidP="00746FE3">
            <w:pPr>
              <w:spacing w:after="0" w:line="217" w:lineRule="exact"/>
              <w:ind w:left="102" w:right="-20"/>
              <w:rPr>
                <w:rFonts w:ascii="Calibri" w:eastAsia="Calibri" w:hAnsi="Calibri" w:cs="Calibri"/>
              </w:rPr>
            </w:pPr>
            <w:r w:rsidRPr="00746FE3">
              <w:rPr>
                <w:rFonts w:ascii="Calibri" w:eastAsia="Calibri" w:hAnsi="Calibri" w:cs="Calibri"/>
              </w:rPr>
              <w:t>Date</w:t>
            </w:r>
            <w:r w:rsidRPr="00746FE3">
              <w:rPr>
                <w:rFonts w:ascii="Calibri" w:eastAsia="Calibri" w:hAnsi="Calibri" w:cs="Calibri"/>
                <w:spacing w:val="-2"/>
              </w:rPr>
              <w:t xml:space="preserve"> </w:t>
            </w:r>
            <w:r w:rsidRPr="00746FE3">
              <w:rPr>
                <w:rFonts w:ascii="Calibri" w:eastAsia="Calibri" w:hAnsi="Calibri" w:cs="Calibri"/>
                <w:spacing w:val="-1"/>
              </w:rPr>
              <w:t>S</w:t>
            </w:r>
            <w:r w:rsidRPr="00746FE3">
              <w:rPr>
                <w:rFonts w:ascii="Calibri" w:eastAsia="Calibri" w:hAnsi="Calibri" w:cs="Calibri"/>
                <w:spacing w:val="1"/>
              </w:rPr>
              <w:t>u</w:t>
            </w:r>
            <w:r w:rsidRPr="00746FE3">
              <w:rPr>
                <w:rFonts w:ascii="Calibri" w:eastAsia="Calibri" w:hAnsi="Calibri" w:cs="Calibri"/>
                <w:spacing w:val="-1"/>
              </w:rPr>
              <w:t>b</w:t>
            </w:r>
            <w:r w:rsidRPr="00746FE3">
              <w:rPr>
                <w:rFonts w:ascii="Calibri" w:eastAsia="Calibri" w:hAnsi="Calibri" w:cs="Calibri"/>
              </w:rPr>
              <w:t>mitt</w:t>
            </w:r>
            <w:r w:rsidRPr="00746FE3">
              <w:rPr>
                <w:rFonts w:ascii="Calibri" w:eastAsia="Calibri" w:hAnsi="Calibri" w:cs="Calibri"/>
                <w:spacing w:val="2"/>
              </w:rPr>
              <w:t>e</w:t>
            </w:r>
            <w:r w:rsidRPr="00746FE3">
              <w:rPr>
                <w:rFonts w:ascii="Calibri" w:eastAsia="Calibri" w:hAnsi="Calibri" w:cs="Calibri"/>
                <w:spacing w:val="-1"/>
              </w:rPr>
              <w:t>d</w:t>
            </w:r>
            <w:r w:rsidRPr="00746FE3">
              <w:rPr>
                <w:rFonts w:ascii="Calibri" w:eastAsia="Calibri" w:hAnsi="Calibri" w:cs="Calibri"/>
              </w:rPr>
              <w:t>:</w:t>
            </w:r>
            <w:r w:rsidRPr="00746FE3">
              <w:rPr>
                <w:rFonts w:ascii="Calibri" w:eastAsia="Calibri" w:hAnsi="Calibri" w:cs="Calibri"/>
                <w:color w:val="818181"/>
              </w:rPr>
              <w:t xml:space="preserve"> </w:t>
            </w:r>
            <w:r w:rsidRPr="00746FE3">
              <w:rPr>
                <w:rFonts w:ascii="Calibri" w:eastAsia="Calibri" w:hAnsi="Calibri" w:cs="Calibri"/>
                <w:color w:val="818181"/>
                <w:spacing w:val="40"/>
              </w:rPr>
              <w:t xml:space="preserve">  </w:t>
            </w:r>
            <w:sdt>
              <w:sdtPr>
                <w:rPr>
                  <w:rFonts w:ascii="Calibri" w:eastAsia="Calibri" w:hAnsi="Calibri" w:cs="Calibri"/>
                  <w:color w:val="818181"/>
                  <w:spacing w:val="40"/>
                </w:rPr>
                <w:id w:val="2020810596"/>
                <w:placeholder>
                  <w:docPart w:val="DefaultPlaceholder_1082065160"/>
                </w:placeholder>
                <w:showingPlcHdr/>
                <w:date w:fullDate="2014-07-18T00:00:00Z"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="00746FE3" w:rsidRPr="00746FE3">
                  <w:rPr>
                    <w:rStyle w:val="PlaceholderText"/>
                  </w:rPr>
                  <w:t>Click here to enter a date.</w:t>
                </w:r>
              </w:sdtContent>
            </w:sdt>
          </w:p>
        </w:tc>
        <w:tc>
          <w:tcPr>
            <w:tcW w:w="3564" w:type="dxa"/>
            <w:gridSpan w:val="5"/>
            <w:vAlign w:val="center"/>
          </w:tcPr>
          <w:p w14:paraId="05494228" w14:textId="77777777" w:rsidR="00E4767F" w:rsidRPr="00746FE3" w:rsidRDefault="00E4767F" w:rsidP="00746FE3">
            <w:pPr>
              <w:spacing w:after="0" w:line="217" w:lineRule="exact"/>
              <w:ind w:left="102" w:right="-20"/>
              <w:rPr>
                <w:rFonts w:ascii="Calibri" w:eastAsia="Calibri" w:hAnsi="Calibri" w:cs="Calibri"/>
              </w:rPr>
            </w:pPr>
            <w:r w:rsidRPr="00746FE3">
              <w:rPr>
                <w:rFonts w:ascii="Calibri" w:eastAsia="Calibri" w:hAnsi="Calibri" w:cs="Calibri"/>
                <w:color w:val="000000"/>
                <w:spacing w:val="1"/>
              </w:rPr>
              <w:t>E</w:t>
            </w:r>
            <w:r w:rsidRPr="00746FE3">
              <w:rPr>
                <w:rFonts w:ascii="Calibri" w:eastAsia="Calibri" w:hAnsi="Calibri" w:cs="Calibri"/>
                <w:color w:val="000000"/>
              </w:rPr>
              <w:t>ff</w:t>
            </w:r>
            <w:r w:rsidRPr="00746FE3">
              <w:rPr>
                <w:rFonts w:ascii="Calibri" w:eastAsia="Calibri" w:hAnsi="Calibri" w:cs="Calibri"/>
                <w:color w:val="000000"/>
                <w:spacing w:val="-1"/>
              </w:rPr>
              <w:t>e</w:t>
            </w:r>
            <w:r w:rsidRPr="00746FE3">
              <w:rPr>
                <w:rFonts w:ascii="Calibri" w:eastAsia="Calibri" w:hAnsi="Calibri" w:cs="Calibri"/>
                <w:color w:val="000000"/>
                <w:spacing w:val="1"/>
              </w:rPr>
              <w:t>c</w:t>
            </w:r>
            <w:r w:rsidRPr="00746FE3">
              <w:rPr>
                <w:rFonts w:ascii="Calibri" w:eastAsia="Calibri" w:hAnsi="Calibri" w:cs="Calibri"/>
                <w:color w:val="000000"/>
              </w:rPr>
              <w:t>tive</w:t>
            </w:r>
            <w:r w:rsidRPr="00746FE3">
              <w:rPr>
                <w:rFonts w:ascii="Calibri" w:eastAsia="Calibri" w:hAnsi="Calibri" w:cs="Calibri"/>
                <w:color w:val="000000"/>
                <w:spacing w:val="-5"/>
              </w:rPr>
              <w:t xml:space="preserve"> </w:t>
            </w:r>
            <w:r w:rsidRPr="00746FE3">
              <w:rPr>
                <w:rFonts w:ascii="Calibri" w:eastAsia="Calibri" w:hAnsi="Calibri" w:cs="Calibri"/>
                <w:color w:val="000000"/>
                <w:spacing w:val="1"/>
              </w:rPr>
              <w:t>T</w:t>
            </w:r>
            <w:r w:rsidRPr="00746FE3">
              <w:rPr>
                <w:rFonts w:ascii="Calibri" w:eastAsia="Calibri" w:hAnsi="Calibri" w:cs="Calibri"/>
                <w:color w:val="000000"/>
                <w:spacing w:val="-1"/>
              </w:rPr>
              <w:t>e</w:t>
            </w:r>
            <w:r w:rsidRPr="00746FE3">
              <w:rPr>
                <w:rFonts w:ascii="Calibri" w:eastAsia="Calibri" w:hAnsi="Calibri" w:cs="Calibri"/>
                <w:color w:val="000000"/>
              </w:rPr>
              <w:t>rm/</w:t>
            </w:r>
            <w:r w:rsidRPr="00746FE3">
              <w:rPr>
                <w:rFonts w:ascii="Calibri" w:eastAsia="Calibri" w:hAnsi="Calibri" w:cs="Calibri"/>
                <w:color w:val="000000"/>
                <w:spacing w:val="1"/>
              </w:rPr>
              <w:t>Y</w:t>
            </w:r>
            <w:r w:rsidRPr="00746FE3">
              <w:rPr>
                <w:rFonts w:ascii="Calibri" w:eastAsia="Calibri" w:hAnsi="Calibri" w:cs="Calibri"/>
                <w:color w:val="000000"/>
                <w:spacing w:val="-1"/>
              </w:rPr>
              <w:t>e</w:t>
            </w:r>
            <w:r w:rsidRPr="00746FE3">
              <w:rPr>
                <w:rFonts w:ascii="Calibri" w:eastAsia="Calibri" w:hAnsi="Calibri" w:cs="Calibri"/>
                <w:color w:val="000000"/>
              </w:rPr>
              <w:t>ar:</w:t>
            </w:r>
            <w:r w:rsidRPr="00746FE3">
              <w:rPr>
                <w:rFonts w:ascii="Calibri" w:eastAsia="Calibri" w:hAnsi="Calibri" w:cs="Calibri"/>
                <w:color w:val="000000"/>
                <w:spacing w:val="-3"/>
              </w:rPr>
              <w:t xml:space="preserve"> </w:t>
            </w:r>
            <w:r w:rsidR="00E77247" w:rsidRPr="00746FE3">
              <w:rPr>
                <w:rFonts w:ascii="Calibri" w:eastAsia="Calibri" w:hAnsi="Calibri" w:cs="Calibri"/>
              </w:rPr>
              <w:t xml:space="preserve"> </w:t>
            </w:r>
            <w:sdt>
              <w:sdtPr>
                <w:rPr>
                  <w:rFonts w:ascii="Calibri" w:eastAsia="Calibri" w:hAnsi="Calibri" w:cs="Calibri"/>
                </w:rPr>
                <w:id w:val="-1866586990"/>
                <w:placeholder>
                  <w:docPart w:val="3BC28242E9864AF9A0B25AB86C86BC8A"/>
                </w:placeholder>
                <w:showingPlcHdr/>
                <w:text/>
              </w:sdtPr>
              <w:sdtEndPr/>
              <w:sdtContent>
                <w:r w:rsidR="00746FE3" w:rsidRPr="00746FE3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905A9D" w:rsidRPr="00746FE3" w14:paraId="0549422D" w14:textId="77777777" w:rsidTr="00746FE3">
        <w:tc>
          <w:tcPr>
            <w:tcW w:w="4144" w:type="dxa"/>
            <w:gridSpan w:val="6"/>
            <w:vAlign w:val="center"/>
          </w:tcPr>
          <w:p w14:paraId="0549422A" w14:textId="77777777" w:rsidR="00E4767F" w:rsidRPr="00746FE3" w:rsidRDefault="00E4767F" w:rsidP="00746FE3">
            <w:pPr>
              <w:spacing w:after="0" w:line="218" w:lineRule="exact"/>
              <w:ind w:left="102" w:right="-20"/>
              <w:rPr>
                <w:rFonts w:ascii="Calibri" w:eastAsia="Calibri" w:hAnsi="Calibri" w:cs="Calibri"/>
              </w:rPr>
            </w:pPr>
            <w:r w:rsidRPr="00746FE3">
              <w:rPr>
                <w:rFonts w:ascii="Calibri" w:eastAsia="Calibri" w:hAnsi="Calibri" w:cs="Calibri"/>
                <w:spacing w:val="1"/>
              </w:rPr>
              <w:t>E</w:t>
            </w:r>
            <w:r w:rsidRPr="00746FE3">
              <w:rPr>
                <w:rFonts w:ascii="Calibri" w:eastAsia="Calibri" w:hAnsi="Calibri" w:cs="Calibri"/>
              </w:rPr>
              <w:t xml:space="preserve">-mail: </w:t>
            </w:r>
            <w:r w:rsidR="00E77247" w:rsidRPr="00746FE3">
              <w:rPr>
                <w:rFonts w:ascii="Calibri" w:eastAsia="Calibri" w:hAnsi="Calibri" w:cs="Calibri"/>
              </w:rPr>
              <w:t xml:space="preserve"> </w:t>
            </w:r>
            <w:sdt>
              <w:sdtPr>
                <w:rPr>
                  <w:rFonts w:ascii="Calibri" w:eastAsia="Calibri" w:hAnsi="Calibri" w:cs="Calibri"/>
                </w:rPr>
                <w:id w:val="398950175"/>
                <w:placeholder>
                  <w:docPart w:val="3082B3673DA94665B391CD50B8FFCD41"/>
                </w:placeholder>
                <w:showingPlcHdr/>
                <w:text/>
              </w:sdtPr>
              <w:sdtEndPr/>
              <w:sdtContent>
                <w:r w:rsidR="00746FE3" w:rsidRPr="00746FE3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  <w:tc>
          <w:tcPr>
            <w:tcW w:w="3649" w:type="dxa"/>
            <w:gridSpan w:val="6"/>
            <w:vAlign w:val="center"/>
          </w:tcPr>
          <w:p w14:paraId="0549422B" w14:textId="77777777" w:rsidR="00E4767F" w:rsidRPr="00746FE3" w:rsidRDefault="00E4767F" w:rsidP="00746FE3">
            <w:pPr>
              <w:spacing w:after="0" w:line="218" w:lineRule="exact"/>
              <w:ind w:left="102" w:right="-20"/>
              <w:rPr>
                <w:rFonts w:ascii="Calibri" w:eastAsia="Calibri" w:hAnsi="Calibri" w:cs="Calibri"/>
              </w:rPr>
            </w:pPr>
            <w:r w:rsidRPr="00746FE3">
              <w:rPr>
                <w:rFonts w:ascii="Calibri" w:eastAsia="Calibri" w:hAnsi="Calibri" w:cs="Calibri"/>
                <w:spacing w:val="1"/>
              </w:rPr>
              <w:t>P</w:t>
            </w:r>
            <w:r w:rsidRPr="00746FE3">
              <w:rPr>
                <w:rFonts w:ascii="Calibri" w:eastAsia="Calibri" w:hAnsi="Calibri" w:cs="Calibri"/>
                <w:spacing w:val="-1"/>
              </w:rPr>
              <w:t>h</w:t>
            </w:r>
            <w:r w:rsidRPr="00746FE3">
              <w:rPr>
                <w:rFonts w:ascii="Calibri" w:eastAsia="Calibri" w:hAnsi="Calibri" w:cs="Calibri"/>
                <w:spacing w:val="1"/>
              </w:rPr>
              <w:t>o</w:t>
            </w:r>
            <w:r w:rsidRPr="00746FE3">
              <w:rPr>
                <w:rFonts w:ascii="Calibri" w:eastAsia="Calibri" w:hAnsi="Calibri" w:cs="Calibri"/>
                <w:spacing w:val="-1"/>
              </w:rPr>
              <w:t>n</w:t>
            </w:r>
            <w:r w:rsidRPr="00746FE3">
              <w:rPr>
                <w:rFonts w:ascii="Calibri" w:eastAsia="Calibri" w:hAnsi="Calibri" w:cs="Calibri"/>
              </w:rPr>
              <w:t>e</w:t>
            </w:r>
            <w:r w:rsidRPr="00746FE3">
              <w:rPr>
                <w:rFonts w:ascii="Calibri" w:eastAsia="Calibri" w:hAnsi="Calibri" w:cs="Calibri"/>
                <w:spacing w:val="-4"/>
              </w:rPr>
              <w:t xml:space="preserve"> </w:t>
            </w:r>
            <w:r w:rsidRPr="00746FE3">
              <w:rPr>
                <w:rFonts w:ascii="Calibri" w:eastAsia="Calibri" w:hAnsi="Calibri" w:cs="Calibri"/>
                <w:spacing w:val="-1"/>
              </w:rPr>
              <w:t>Nu</w:t>
            </w:r>
            <w:r w:rsidRPr="00746FE3">
              <w:rPr>
                <w:rFonts w:ascii="Calibri" w:eastAsia="Calibri" w:hAnsi="Calibri" w:cs="Calibri"/>
                <w:spacing w:val="2"/>
              </w:rPr>
              <w:t>m</w:t>
            </w:r>
            <w:r w:rsidRPr="00746FE3">
              <w:rPr>
                <w:rFonts w:ascii="Calibri" w:eastAsia="Calibri" w:hAnsi="Calibri" w:cs="Calibri"/>
                <w:spacing w:val="-1"/>
              </w:rPr>
              <w:t>be</w:t>
            </w:r>
            <w:r w:rsidRPr="00746FE3">
              <w:rPr>
                <w:rFonts w:ascii="Calibri" w:eastAsia="Calibri" w:hAnsi="Calibri" w:cs="Calibri"/>
              </w:rPr>
              <w:t>r:</w:t>
            </w:r>
            <w:r w:rsidR="00E77247" w:rsidRPr="00746FE3">
              <w:rPr>
                <w:rFonts w:ascii="Calibri" w:eastAsia="Calibri" w:hAnsi="Calibri" w:cs="Calibri"/>
              </w:rPr>
              <w:t xml:space="preserve"> </w:t>
            </w:r>
            <w:sdt>
              <w:sdtPr>
                <w:rPr>
                  <w:rFonts w:ascii="Calibri" w:eastAsia="Calibri" w:hAnsi="Calibri" w:cs="Calibri"/>
                </w:rPr>
                <w:id w:val="1015806337"/>
                <w:placeholder>
                  <w:docPart w:val="B27DCEBAA79C430EAD97E5D230926365"/>
                </w:placeholder>
                <w:showingPlcHdr/>
                <w:text/>
              </w:sdtPr>
              <w:sdtEndPr/>
              <w:sdtContent>
                <w:r w:rsidR="00746FE3" w:rsidRPr="00746FE3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  <w:tc>
          <w:tcPr>
            <w:tcW w:w="6801" w:type="dxa"/>
            <w:gridSpan w:val="10"/>
            <w:vAlign w:val="center"/>
          </w:tcPr>
          <w:p w14:paraId="0549422C" w14:textId="77777777" w:rsidR="00E4767F" w:rsidRPr="00746FE3" w:rsidRDefault="00E4767F" w:rsidP="00E44C29">
            <w:pPr>
              <w:spacing w:after="0" w:line="218" w:lineRule="exact"/>
              <w:ind w:left="102" w:right="-20"/>
              <w:rPr>
                <w:rFonts w:ascii="Calibri" w:eastAsia="Calibri" w:hAnsi="Calibri" w:cs="Calibri"/>
              </w:rPr>
            </w:pPr>
            <w:r w:rsidRPr="00746FE3">
              <w:rPr>
                <w:rFonts w:ascii="Calibri" w:eastAsia="Calibri" w:hAnsi="Calibri" w:cs="Calibri"/>
                <w:spacing w:val="-1"/>
              </w:rPr>
              <w:t>S</w:t>
            </w:r>
            <w:r w:rsidRPr="00746FE3">
              <w:rPr>
                <w:rFonts w:ascii="Calibri" w:eastAsia="Calibri" w:hAnsi="Calibri" w:cs="Calibri"/>
              </w:rPr>
              <w:t>tate</w:t>
            </w:r>
            <w:r w:rsidRPr="00746FE3">
              <w:rPr>
                <w:rFonts w:ascii="Calibri" w:eastAsia="Calibri" w:hAnsi="Calibri" w:cs="Calibri"/>
                <w:spacing w:val="-4"/>
              </w:rPr>
              <w:t xml:space="preserve"> </w:t>
            </w:r>
            <w:r w:rsidRPr="00746FE3">
              <w:rPr>
                <w:rFonts w:ascii="Calibri" w:eastAsia="Calibri" w:hAnsi="Calibri" w:cs="Calibri"/>
              </w:rPr>
              <w:t>Ma</w:t>
            </w:r>
            <w:r w:rsidRPr="00746FE3">
              <w:rPr>
                <w:rFonts w:ascii="Calibri" w:eastAsia="Calibri" w:hAnsi="Calibri" w:cs="Calibri"/>
                <w:spacing w:val="1"/>
              </w:rPr>
              <w:t>n</w:t>
            </w:r>
            <w:r w:rsidRPr="00746FE3">
              <w:rPr>
                <w:rFonts w:ascii="Calibri" w:eastAsia="Calibri" w:hAnsi="Calibri" w:cs="Calibri"/>
                <w:spacing w:val="-1"/>
              </w:rPr>
              <w:t>d</w:t>
            </w:r>
            <w:r w:rsidRPr="00746FE3">
              <w:rPr>
                <w:rFonts w:ascii="Calibri" w:eastAsia="Calibri" w:hAnsi="Calibri" w:cs="Calibri"/>
              </w:rPr>
              <w:t>at</w:t>
            </w:r>
            <w:r w:rsidRPr="00746FE3">
              <w:rPr>
                <w:rFonts w:ascii="Calibri" w:eastAsia="Calibri" w:hAnsi="Calibri" w:cs="Calibri"/>
                <w:spacing w:val="2"/>
              </w:rPr>
              <w:t>e</w:t>
            </w:r>
            <w:r w:rsidRPr="00746FE3">
              <w:rPr>
                <w:rFonts w:ascii="Calibri" w:eastAsia="Calibri" w:hAnsi="Calibri" w:cs="Calibri"/>
                <w:spacing w:val="-1"/>
              </w:rPr>
              <w:t>d</w:t>
            </w:r>
            <w:r w:rsidRPr="00746FE3">
              <w:rPr>
                <w:rFonts w:ascii="Calibri" w:eastAsia="Calibri" w:hAnsi="Calibri" w:cs="Calibri"/>
              </w:rPr>
              <w:t>?</w:t>
            </w:r>
            <w:r w:rsidRPr="00746FE3">
              <w:rPr>
                <w:rFonts w:ascii="Calibri" w:eastAsia="Calibri" w:hAnsi="Calibri" w:cs="Calibri"/>
              </w:rPr>
              <w:tab/>
            </w:r>
            <w:sdt>
              <w:sdtPr>
                <w:rPr>
                  <w:rFonts w:ascii="Calibri" w:eastAsia="Calibri" w:hAnsi="Calibri" w:cs="Calibri"/>
                </w:rPr>
                <w:id w:val="19463369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6FE3" w:rsidRPr="00746FE3">
                  <w:rPr>
                    <w:rFonts w:ascii="MS Gothic" w:eastAsia="MS Gothic" w:hAnsi="MS Gothic" w:cs="Calibri" w:hint="eastAsia"/>
                  </w:rPr>
                  <w:t>☐</w:t>
                </w:r>
              </w:sdtContent>
            </w:sdt>
            <w:r w:rsidRPr="00746FE3">
              <w:rPr>
                <w:rFonts w:ascii="Calibri" w:eastAsia="Calibri" w:hAnsi="Calibri" w:cs="Calibri"/>
                <w:spacing w:val="1"/>
              </w:rPr>
              <w:t>Y</w:t>
            </w:r>
            <w:r w:rsidRPr="00746FE3">
              <w:rPr>
                <w:rFonts w:ascii="Calibri" w:eastAsia="Calibri" w:hAnsi="Calibri" w:cs="Calibri"/>
                <w:spacing w:val="-1"/>
              </w:rPr>
              <w:t>e</w:t>
            </w:r>
            <w:r w:rsidRPr="00746FE3">
              <w:rPr>
                <w:rFonts w:ascii="Calibri" w:eastAsia="Calibri" w:hAnsi="Calibri" w:cs="Calibri"/>
              </w:rPr>
              <w:t>s</w:t>
            </w:r>
            <w:r w:rsidRPr="00746FE3">
              <w:rPr>
                <w:rFonts w:ascii="Calibri" w:eastAsia="Calibri" w:hAnsi="Calibri" w:cs="Calibri"/>
              </w:rPr>
              <w:tab/>
            </w:r>
            <w:sdt>
              <w:sdtPr>
                <w:rPr>
                  <w:rFonts w:ascii="Calibri" w:eastAsia="Calibri" w:hAnsi="Calibri" w:cs="Calibri"/>
                </w:rPr>
                <w:id w:val="14674718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46FE3">
                  <w:rPr>
                    <w:rFonts w:ascii="MS Gothic" w:eastAsia="MS Gothic" w:hAnsi="MS Gothic" w:cs="Calibri" w:hint="eastAsia"/>
                  </w:rPr>
                  <w:t>☐</w:t>
                </w:r>
              </w:sdtContent>
            </w:sdt>
            <w:r w:rsidRPr="00746FE3">
              <w:rPr>
                <w:rFonts w:ascii="Calibri" w:eastAsia="Calibri" w:hAnsi="Calibri" w:cs="Calibri"/>
                <w:spacing w:val="-1"/>
              </w:rPr>
              <w:t>N</w:t>
            </w:r>
            <w:r w:rsidRPr="00746FE3">
              <w:rPr>
                <w:rFonts w:ascii="Calibri" w:eastAsia="Calibri" w:hAnsi="Calibri" w:cs="Calibri"/>
              </w:rPr>
              <w:t>o</w:t>
            </w:r>
          </w:p>
        </w:tc>
      </w:tr>
      <w:tr w:rsidR="00E4767F" w:rsidRPr="00746FE3" w14:paraId="0549422F" w14:textId="77777777" w:rsidTr="00746FE3">
        <w:trPr>
          <w:trHeight w:val="737"/>
        </w:trPr>
        <w:tc>
          <w:tcPr>
            <w:tcW w:w="14594" w:type="dxa"/>
            <w:gridSpan w:val="22"/>
            <w:shd w:val="clear" w:color="auto" w:fill="B8CCE4"/>
            <w:vAlign w:val="center"/>
          </w:tcPr>
          <w:p w14:paraId="0549422E" w14:textId="77777777" w:rsidR="003E0706" w:rsidRPr="00746FE3" w:rsidRDefault="00E4767F" w:rsidP="00E23486">
            <w:pPr>
              <w:spacing w:before="91" w:after="0" w:line="240" w:lineRule="auto"/>
              <w:ind w:left="102" w:right="-20"/>
              <w:rPr>
                <w:rFonts w:ascii="Calibri" w:eastAsia="Calibri" w:hAnsi="Calibri" w:cs="Calibri"/>
              </w:rPr>
            </w:pPr>
            <w:r w:rsidRPr="00746FE3">
              <w:rPr>
                <w:rFonts w:ascii="Calibri" w:eastAsia="Calibri" w:hAnsi="Calibri" w:cs="Calibri"/>
                <w:b/>
                <w:bCs/>
                <w:spacing w:val="-1"/>
              </w:rPr>
              <w:t>S</w:t>
            </w:r>
            <w:r w:rsidRPr="00746FE3">
              <w:rPr>
                <w:rFonts w:ascii="Calibri" w:eastAsia="Calibri" w:hAnsi="Calibri" w:cs="Calibri"/>
                <w:b/>
                <w:bCs/>
                <w:spacing w:val="1"/>
              </w:rPr>
              <w:t>e</w:t>
            </w:r>
            <w:r w:rsidRPr="00746FE3">
              <w:rPr>
                <w:rFonts w:ascii="Calibri" w:eastAsia="Calibri" w:hAnsi="Calibri" w:cs="Calibri"/>
                <w:b/>
                <w:bCs/>
                <w:spacing w:val="-1"/>
              </w:rPr>
              <w:t>c</w:t>
            </w:r>
            <w:r w:rsidRPr="00746FE3">
              <w:rPr>
                <w:rFonts w:ascii="Calibri" w:eastAsia="Calibri" w:hAnsi="Calibri" w:cs="Calibri"/>
                <w:b/>
                <w:bCs/>
              </w:rPr>
              <w:t>t</w:t>
            </w:r>
            <w:r w:rsidRPr="00746FE3">
              <w:rPr>
                <w:rFonts w:ascii="Calibri" w:eastAsia="Calibri" w:hAnsi="Calibri" w:cs="Calibri"/>
                <w:b/>
                <w:bCs/>
                <w:spacing w:val="-1"/>
              </w:rPr>
              <w:t>i</w:t>
            </w:r>
            <w:r w:rsidRPr="00746FE3">
              <w:rPr>
                <w:rFonts w:ascii="Calibri" w:eastAsia="Calibri" w:hAnsi="Calibri" w:cs="Calibri"/>
                <w:b/>
                <w:bCs/>
                <w:spacing w:val="2"/>
              </w:rPr>
              <w:t>o</w:t>
            </w:r>
            <w:r w:rsidRPr="00746FE3">
              <w:rPr>
                <w:rFonts w:ascii="Calibri" w:eastAsia="Calibri" w:hAnsi="Calibri" w:cs="Calibri"/>
                <w:b/>
                <w:bCs/>
              </w:rPr>
              <w:t>n</w:t>
            </w:r>
            <w:r w:rsidRPr="00746FE3">
              <w:rPr>
                <w:rFonts w:ascii="Calibri" w:eastAsia="Calibri" w:hAnsi="Calibri" w:cs="Calibri"/>
                <w:b/>
                <w:bCs/>
                <w:spacing w:val="-3"/>
              </w:rPr>
              <w:t xml:space="preserve"> </w:t>
            </w:r>
            <w:r w:rsidRPr="00746FE3">
              <w:rPr>
                <w:rFonts w:ascii="Calibri" w:eastAsia="Calibri" w:hAnsi="Calibri" w:cs="Calibri"/>
                <w:b/>
                <w:bCs/>
              </w:rPr>
              <w:t>2</w:t>
            </w:r>
            <w:r w:rsidRPr="00746FE3">
              <w:rPr>
                <w:rFonts w:ascii="Calibri" w:eastAsia="Calibri" w:hAnsi="Calibri" w:cs="Calibri"/>
                <w:b/>
                <w:bCs/>
                <w:spacing w:val="-1"/>
              </w:rPr>
              <w:t xml:space="preserve"> </w:t>
            </w:r>
            <w:r w:rsidRPr="00746FE3">
              <w:rPr>
                <w:rFonts w:ascii="Calibri" w:eastAsia="Calibri" w:hAnsi="Calibri" w:cs="Calibri"/>
                <w:b/>
                <w:bCs/>
              </w:rPr>
              <w:t>–</w:t>
            </w:r>
            <w:r w:rsidRPr="00746FE3">
              <w:rPr>
                <w:rFonts w:ascii="Calibri" w:eastAsia="Calibri" w:hAnsi="Calibri" w:cs="Calibri"/>
                <w:b/>
                <w:bCs/>
                <w:spacing w:val="-1"/>
              </w:rPr>
              <w:t xml:space="preserve"> </w:t>
            </w:r>
            <w:r w:rsidR="00FA31D3" w:rsidRPr="00746FE3">
              <w:rPr>
                <w:rFonts w:ascii="Calibri" w:eastAsia="Calibri" w:hAnsi="Calibri" w:cs="Calibri"/>
                <w:b/>
                <w:bCs/>
                <w:spacing w:val="1"/>
              </w:rPr>
              <w:t>PROGRAM DETAILS</w:t>
            </w:r>
            <w:r w:rsidR="00E23486" w:rsidRPr="00746FE3">
              <w:rPr>
                <w:rFonts w:ascii="Calibri" w:eastAsia="Calibri" w:hAnsi="Calibri" w:cs="Calibri"/>
                <w:b/>
                <w:bCs/>
                <w:spacing w:val="1"/>
              </w:rPr>
              <w:t xml:space="preserve">                                          </w:t>
            </w:r>
            <w:r w:rsidR="003E0706" w:rsidRPr="00746FE3">
              <w:rPr>
                <w:rFonts w:ascii="Calibri" w:eastAsia="Calibri" w:hAnsi="Calibri" w:cs="Calibri"/>
                <w:b/>
                <w:bCs/>
                <w:spacing w:val="1"/>
              </w:rPr>
              <w:t>Degree Type</w:t>
            </w:r>
            <w:r w:rsidR="003E0706" w:rsidRPr="00746FE3">
              <w:rPr>
                <w:rFonts w:ascii="Calibri" w:eastAsia="Calibri" w:hAnsi="Calibri" w:cs="Calibri"/>
                <w:bCs/>
                <w:spacing w:val="1"/>
              </w:rPr>
              <w:t xml:space="preserve">:          </w:t>
            </w:r>
            <w:sdt>
              <w:sdtPr>
                <w:rPr>
                  <w:rFonts w:ascii="Calibri" w:eastAsia="Calibri" w:hAnsi="Calibri" w:cs="Calibri"/>
                  <w:bCs/>
                  <w:spacing w:val="1"/>
                </w:rPr>
                <w:id w:val="4738743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6FE3" w:rsidRPr="00746FE3">
                  <w:rPr>
                    <w:rFonts w:ascii="MS Gothic" w:eastAsia="MS Gothic" w:hAnsi="MS Gothic" w:cs="Calibri" w:hint="eastAsia"/>
                    <w:bCs/>
                    <w:spacing w:val="1"/>
                  </w:rPr>
                  <w:t>☐</w:t>
                </w:r>
              </w:sdtContent>
            </w:sdt>
            <w:r w:rsidR="003E0706" w:rsidRPr="00746FE3">
              <w:rPr>
                <w:rFonts w:ascii="Calibri" w:eastAsia="Calibri" w:hAnsi="Calibri" w:cs="Calibri"/>
                <w:bCs/>
                <w:spacing w:val="1"/>
              </w:rPr>
              <w:t xml:space="preserve">   A.A.          </w:t>
            </w:r>
            <w:sdt>
              <w:sdtPr>
                <w:rPr>
                  <w:rFonts w:ascii="Calibri" w:eastAsia="Calibri" w:hAnsi="Calibri" w:cs="Calibri"/>
                  <w:bCs/>
                  <w:spacing w:val="1"/>
                </w:rPr>
                <w:id w:val="7944855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0706" w:rsidRPr="00746FE3">
                  <w:rPr>
                    <w:rFonts w:ascii="MS Gothic" w:eastAsia="MS Gothic" w:hAnsi="MS Gothic" w:cs="Calibri" w:hint="eastAsia"/>
                    <w:bCs/>
                    <w:spacing w:val="1"/>
                  </w:rPr>
                  <w:t>☐</w:t>
                </w:r>
              </w:sdtContent>
            </w:sdt>
            <w:r w:rsidR="003E0706" w:rsidRPr="00746FE3">
              <w:rPr>
                <w:rFonts w:ascii="Calibri" w:eastAsia="Calibri" w:hAnsi="Calibri" w:cs="Calibri"/>
                <w:bCs/>
                <w:spacing w:val="1"/>
              </w:rPr>
              <w:t xml:space="preserve"> A.S.         </w:t>
            </w:r>
            <w:sdt>
              <w:sdtPr>
                <w:rPr>
                  <w:rFonts w:ascii="Calibri" w:eastAsia="Calibri" w:hAnsi="Calibri" w:cs="Calibri"/>
                  <w:bCs/>
                  <w:spacing w:val="1"/>
                </w:rPr>
                <w:id w:val="-18441560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0706" w:rsidRPr="00746FE3">
                  <w:rPr>
                    <w:rFonts w:ascii="MS Gothic" w:eastAsia="MS Gothic" w:hAnsi="MS Gothic" w:cs="Calibri" w:hint="eastAsia"/>
                    <w:bCs/>
                    <w:spacing w:val="1"/>
                  </w:rPr>
                  <w:t>☐</w:t>
                </w:r>
              </w:sdtContent>
            </w:sdt>
            <w:r w:rsidR="003E0706" w:rsidRPr="00746FE3">
              <w:rPr>
                <w:rFonts w:ascii="Calibri" w:eastAsia="Calibri" w:hAnsi="Calibri" w:cs="Calibri"/>
                <w:bCs/>
                <w:spacing w:val="1"/>
              </w:rPr>
              <w:t xml:space="preserve">Technical Certificate    </w:t>
            </w:r>
            <w:sdt>
              <w:sdtPr>
                <w:rPr>
                  <w:rFonts w:ascii="Calibri" w:eastAsia="Calibri" w:hAnsi="Calibri" w:cs="Calibri"/>
                  <w:bCs/>
                  <w:spacing w:val="1"/>
                </w:rPr>
                <w:id w:val="16350660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0706" w:rsidRPr="00746FE3">
                  <w:rPr>
                    <w:rFonts w:ascii="MS Gothic" w:eastAsia="MS Gothic" w:hAnsi="MS Gothic" w:cs="Calibri" w:hint="eastAsia"/>
                    <w:bCs/>
                    <w:spacing w:val="1"/>
                  </w:rPr>
                  <w:t>☐</w:t>
                </w:r>
              </w:sdtContent>
            </w:sdt>
            <w:r w:rsidR="003E0706" w:rsidRPr="00746FE3">
              <w:rPr>
                <w:rFonts w:ascii="Calibri" w:eastAsia="Calibri" w:hAnsi="Calibri" w:cs="Calibri"/>
                <w:bCs/>
                <w:spacing w:val="1"/>
              </w:rPr>
              <w:t xml:space="preserve">  PSAV</w:t>
            </w:r>
          </w:p>
        </w:tc>
      </w:tr>
      <w:tr w:rsidR="005A558C" w:rsidRPr="00746FE3" w14:paraId="05494232" w14:textId="77777777" w:rsidTr="00746FE3">
        <w:tc>
          <w:tcPr>
            <w:tcW w:w="4144" w:type="dxa"/>
            <w:gridSpan w:val="6"/>
            <w:vAlign w:val="center"/>
          </w:tcPr>
          <w:p w14:paraId="05494230" w14:textId="77777777" w:rsidR="00E4767F" w:rsidRPr="00746FE3" w:rsidRDefault="003E0706" w:rsidP="00E44C29">
            <w:pPr>
              <w:spacing w:after="0" w:line="218" w:lineRule="exact"/>
              <w:ind w:left="102" w:right="-20"/>
              <w:rPr>
                <w:rFonts w:ascii="Calibri" w:eastAsia="Calibri" w:hAnsi="Calibri" w:cs="Calibri"/>
              </w:rPr>
            </w:pPr>
            <w:r w:rsidRPr="00746FE3">
              <w:rPr>
                <w:rFonts w:ascii="Calibri" w:eastAsia="Calibri" w:hAnsi="Calibri" w:cs="Calibri"/>
              </w:rPr>
              <w:t>CIP Code</w:t>
            </w:r>
            <w:r w:rsidR="00E4767F" w:rsidRPr="00746FE3">
              <w:rPr>
                <w:rFonts w:ascii="Calibri" w:eastAsia="Calibri" w:hAnsi="Calibri" w:cs="Calibri"/>
              </w:rPr>
              <w:t>:</w:t>
            </w:r>
            <w:r w:rsidR="00E77247" w:rsidRPr="00746FE3">
              <w:rPr>
                <w:rFonts w:ascii="Calibri" w:eastAsia="Calibri" w:hAnsi="Calibri" w:cs="Calibri"/>
              </w:rPr>
              <w:t xml:space="preserve">  </w:t>
            </w:r>
            <w:sdt>
              <w:sdtPr>
                <w:rPr>
                  <w:rFonts w:ascii="Calibri" w:eastAsia="Calibri" w:hAnsi="Calibri" w:cs="Calibri"/>
                </w:rPr>
                <w:id w:val="-530032655"/>
                <w:placeholder>
                  <w:docPart w:val="46D27FEEB0194A369324A4C3601594E9"/>
                </w:placeholder>
                <w:showingPlcHdr/>
                <w:text/>
              </w:sdtPr>
              <w:sdtEndPr/>
              <w:sdtContent>
                <w:r w:rsidR="00E77247" w:rsidRPr="00746FE3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  <w:tc>
          <w:tcPr>
            <w:tcW w:w="10450" w:type="dxa"/>
            <w:gridSpan w:val="16"/>
            <w:vAlign w:val="center"/>
          </w:tcPr>
          <w:p w14:paraId="05494231" w14:textId="77777777" w:rsidR="00E4767F" w:rsidRPr="00746FE3" w:rsidRDefault="003E0706" w:rsidP="00E44C29">
            <w:pPr>
              <w:spacing w:after="0" w:line="217" w:lineRule="exact"/>
              <w:ind w:left="102" w:right="-20"/>
              <w:rPr>
                <w:rFonts w:ascii="Calibri" w:eastAsia="Calibri" w:hAnsi="Calibri" w:cs="Calibri"/>
                <w:b/>
              </w:rPr>
            </w:pPr>
            <w:r w:rsidRPr="00746FE3">
              <w:rPr>
                <w:rFonts w:ascii="Calibri" w:eastAsia="Calibri" w:hAnsi="Calibri" w:cs="Calibri"/>
              </w:rPr>
              <w:t>Program Title</w:t>
            </w:r>
            <w:r w:rsidR="00E4767F" w:rsidRPr="00746FE3">
              <w:rPr>
                <w:rFonts w:ascii="Calibri" w:eastAsia="Calibri" w:hAnsi="Calibri" w:cs="Calibri"/>
                <w:spacing w:val="-2"/>
              </w:rPr>
              <w:t xml:space="preserve"> </w:t>
            </w:r>
            <w:r w:rsidR="00E4767F" w:rsidRPr="00746FE3">
              <w:rPr>
                <w:rFonts w:ascii="Calibri" w:eastAsia="Calibri" w:hAnsi="Calibri" w:cs="Calibri"/>
                <w:spacing w:val="1"/>
              </w:rPr>
              <w:t>(</w:t>
            </w:r>
            <w:r w:rsidR="00E4767F" w:rsidRPr="00746FE3">
              <w:rPr>
                <w:rFonts w:ascii="Calibri" w:eastAsia="Calibri" w:hAnsi="Calibri" w:cs="Calibri"/>
                <w:spacing w:val="-1"/>
              </w:rPr>
              <w:t>n</w:t>
            </w:r>
            <w:r w:rsidR="00E4767F" w:rsidRPr="00746FE3">
              <w:rPr>
                <w:rFonts w:ascii="Calibri" w:eastAsia="Calibri" w:hAnsi="Calibri" w:cs="Calibri"/>
              </w:rPr>
              <w:t>o</w:t>
            </w:r>
            <w:r w:rsidR="00E4767F" w:rsidRPr="00746FE3">
              <w:rPr>
                <w:rFonts w:ascii="Calibri" w:eastAsia="Calibri" w:hAnsi="Calibri" w:cs="Calibri"/>
                <w:spacing w:val="1"/>
              </w:rPr>
              <w:t xml:space="preserve"> </w:t>
            </w:r>
            <w:r w:rsidR="00E4767F" w:rsidRPr="00746FE3">
              <w:rPr>
                <w:rFonts w:ascii="Calibri" w:eastAsia="Calibri" w:hAnsi="Calibri" w:cs="Calibri"/>
              </w:rPr>
              <w:t>a</w:t>
            </w:r>
            <w:r w:rsidR="00E4767F" w:rsidRPr="00746FE3">
              <w:rPr>
                <w:rFonts w:ascii="Calibri" w:eastAsia="Calibri" w:hAnsi="Calibri" w:cs="Calibri"/>
                <w:spacing w:val="-1"/>
              </w:rPr>
              <w:t>b</w:t>
            </w:r>
            <w:r w:rsidR="00E4767F" w:rsidRPr="00746FE3">
              <w:rPr>
                <w:rFonts w:ascii="Calibri" w:eastAsia="Calibri" w:hAnsi="Calibri" w:cs="Calibri"/>
                <w:spacing w:val="1"/>
              </w:rPr>
              <w:t>b</w:t>
            </w:r>
            <w:r w:rsidR="00E4767F" w:rsidRPr="00746FE3">
              <w:rPr>
                <w:rFonts w:ascii="Calibri" w:eastAsia="Calibri" w:hAnsi="Calibri" w:cs="Calibri"/>
              </w:rPr>
              <w:t>r</w:t>
            </w:r>
            <w:r w:rsidR="00E4767F" w:rsidRPr="00746FE3">
              <w:rPr>
                <w:rFonts w:ascii="Calibri" w:eastAsia="Calibri" w:hAnsi="Calibri" w:cs="Calibri"/>
                <w:spacing w:val="-1"/>
              </w:rPr>
              <w:t>e</w:t>
            </w:r>
            <w:r w:rsidR="00E4767F" w:rsidRPr="00746FE3">
              <w:rPr>
                <w:rFonts w:ascii="Calibri" w:eastAsia="Calibri" w:hAnsi="Calibri" w:cs="Calibri"/>
              </w:rPr>
              <w:t>viati</w:t>
            </w:r>
            <w:r w:rsidR="00E4767F" w:rsidRPr="00746FE3">
              <w:rPr>
                <w:rFonts w:ascii="Calibri" w:eastAsia="Calibri" w:hAnsi="Calibri" w:cs="Calibri"/>
                <w:spacing w:val="1"/>
              </w:rPr>
              <w:t>on</w:t>
            </w:r>
            <w:r w:rsidR="00E4767F" w:rsidRPr="00746FE3">
              <w:rPr>
                <w:rFonts w:ascii="Calibri" w:eastAsia="Calibri" w:hAnsi="Calibri" w:cs="Calibri"/>
                <w:spacing w:val="-1"/>
              </w:rPr>
              <w:t>s</w:t>
            </w:r>
            <w:r w:rsidR="00E4767F" w:rsidRPr="00746FE3">
              <w:rPr>
                <w:rFonts w:ascii="Calibri" w:eastAsia="Calibri" w:hAnsi="Calibri" w:cs="Calibri"/>
                <w:spacing w:val="1"/>
              </w:rPr>
              <w:t>)</w:t>
            </w:r>
            <w:r w:rsidR="00E4767F" w:rsidRPr="00746FE3">
              <w:rPr>
                <w:rFonts w:ascii="Calibri" w:eastAsia="Calibri" w:hAnsi="Calibri" w:cs="Calibri"/>
              </w:rPr>
              <w:t>:</w:t>
            </w:r>
            <w:r w:rsidR="00E77247" w:rsidRPr="00746FE3">
              <w:rPr>
                <w:rFonts w:ascii="Calibri" w:eastAsia="Calibri" w:hAnsi="Calibri" w:cs="Calibri"/>
              </w:rPr>
              <w:t xml:space="preserve">  </w:t>
            </w:r>
            <w:sdt>
              <w:sdtPr>
                <w:rPr>
                  <w:rFonts w:ascii="Calibri" w:eastAsia="Calibri" w:hAnsi="Calibri" w:cs="Calibri"/>
                </w:rPr>
                <w:id w:val="1289242831"/>
                <w:placeholder>
                  <w:docPart w:val="E7E2E50B4AD34A788C3774B9A798234A"/>
                </w:placeholder>
                <w:showingPlcHdr/>
                <w:text/>
              </w:sdtPr>
              <w:sdtEndPr/>
              <w:sdtContent>
                <w:r w:rsidR="00E77247" w:rsidRPr="00746FE3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5A558C" w:rsidRPr="00746FE3" w14:paraId="05494235" w14:textId="77777777" w:rsidTr="00746FE3">
        <w:tc>
          <w:tcPr>
            <w:tcW w:w="6755" w:type="dxa"/>
            <w:gridSpan w:val="9"/>
            <w:vAlign w:val="center"/>
          </w:tcPr>
          <w:p w14:paraId="05494233" w14:textId="77777777" w:rsidR="00045478" w:rsidRPr="00746FE3" w:rsidRDefault="00045478" w:rsidP="00BC320E">
            <w:pPr>
              <w:spacing w:after="0" w:line="217" w:lineRule="exact"/>
              <w:ind w:left="102" w:right="-20"/>
              <w:rPr>
                <w:rFonts w:ascii="Calibri" w:eastAsia="Calibri" w:hAnsi="Calibri" w:cs="Calibri"/>
              </w:rPr>
            </w:pPr>
            <w:r w:rsidRPr="00746FE3">
              <w:rPr>
                <w:rFonts w:ascii="Calibri" w:eastAsia="Calibri" w:hAnsi="Calibri" w:cs="Calibri"/>
              </w:rPr>
              <w:t>Total Credits</w:t>
            </w:r>
            <w:r w:rsidR="00BC320E">
              <w:rPr>
                <w:rFonts w:ascii="Calibri" w:eastAsia="Calibri" w:hAnsi="Calibri" w:cs="Calibri"/>
              </w:rPr>
              <w:t xml:space="preserve"> Hours:</w:t>
            </w:r>
            <w:r w:rsidR="00E77247" w:rsidRPr="00746FE3">
              <w:rPr>
                <w:rFonts w:ascii="Calibri" w:eastAsia="Calibri" w:hAnsi="Calibri" w:cs="Calibri"/>
              </w:rPr>
              <w:t xml:space="preserve">  </w:t>
            </w:r>
            <w:sdt>
              <w:sdtPr>
                <w:rPr>
                  <w:rFonts w:ascii="Calibri" w:eastAsia="Calibri" w:hAnsi="Calibri" w:cs="Calibri"/>
                </w:rPr>
                <w:id w:val="697813710"/>
                <w:placeholder>
                  <w:docPart w:val="290FC07965B942DFBFA3A5B17BBD96A8"/>
                </w:placeholder>
                <w:showingPlcHdr/>
                <w:text/>
              </w:sdtPr>
              <w:sdtEndPr/>
              <w:sdtContent>
                <w:r w:rsidR="00E77247" w:rsidRPr="00746FE3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  <w:tc>
          <w:tcPr>
            <w:tcW w:w="7839" w:type="dxa"/>
            <w:gridSpan w:val="13"/>
            <w:vAlign w:val="center"/>
          </w:tcPr>
          <w:p w14:paraId="05494234" w14:textId="77777777" w:rsidR="00045478" w:rsidRPr="00746FE3" w:rsidRDefault="00045478" w:rsidP="00E44C29">
            <w:pPr>
              <w:spacing w:after="0" w:line="217" w:lineRule="exact"/>
              <w:ind w:left="102" w:right="-20"/>
              <w:rPr>
                <w:rFonts w:ascii="Calibri" w:eastAsia="Calibri" w:hAnsi="Calibri" w:cs="Calibri"/>
                <w:b/>
              </w:rPr>
            </w:pPr>
            <w:r w:rsidRPr="00746FE3">
              <w:rPr>
                <w:rFonts w:ascii="Calibri" w:eastAsia="Calibri" w:hAnsi="Calibri" w:cs="Calibri"/>
              </w:rPr>
              <w:t xml:space="preserve">Total </w:t>
            </w:r>
            <w:r w:rsidR="00BC320E">
              <w:rPr>
                <w:rFonts w:ascii="Calibri" w:eastAsia="Calibri" w:hAnsi="Calibri" w:cs="Calibri"/>
              </w:rPr>
              <w:t xml:space="preserve">Clock </w:t>
            </w:r>
            <w:r w:rsidRPr="00746FE3">
              <w:rPr>
                <w:rFonts w:ascii="Calibri" w:eastAsia="Calibri" w:hAnsi="Calibri" w:cs="Calibri"/>
              </w:rPr>
              <w:t>Hours:</w:t>
            </w:r>
            <w:r w:rsidR="00E77247" w:rsidRPr="00746FE3">
              <w:rPr>
                <w:rFonts w:ascii="Calibri" w:eastAsia="Calibri" w:hAnsi="Calibri" w:cs="Calibri"/>
              </w:rPr>
              <w:t xml:space="preserve">  </w:t>
            </w:r>
            <w:sdt>
              <w:sdtPr>
                <w:rPr>
                  <w:rFonts w:ascii="Calibri" w:eastAsia="Calibri" w:hAnsi="Calibri" w:cs="Calibri"/>
                </w:rPr>
                <w:id w:val="862789906"/>
                <w:placeholder>
                  <w:docPart w:val="E3C4D37B8CAE46CA8BC670E1F9177742"/>
                </w:placeholder>
                <w:showingPlcHdr/>
                <w:text/>
              </w:sdtPr>
              <w:sdtEndPr/>
              <w:sdtContent>
                <w:r w:rsidR="00E77247" w:rsidRPr="00746FE3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E4767F" w:rsidRPr="00746FE3" w14:paraId="05494237" w14:textId="77777777" w:rsidTr="00723997">
        <w:trPr>
          <w:trHeight w:val="863"/>
        </w:trPr>
        <w:tc>
          <w:tcPr>
            <w:tcW w:w="14594" w:type="dxa"/>
            <w:gridSpan w:val="22"/>
          </w:tcPr>
          <w:p w14:paraId="05494236" w14:textId="79E431EF" w:rsidR="00E4767F" w:rsidRPr="00746FE3" w:rsidRDefault="00DE3EEB" w:rsidP="00E44C29">
            <w:pPr>
              <w:spacing w:after="0" w:line="217" w:lineRule="exact"/>
              <w:ind w:left="102" w:right="-20"/>
              <w:rPr>
                <w:rFonts w:ascii="Calibri" w:eastAsia="Calibri" w:hAnsi="Calibri" w:cs="Calibri"/>
              </w:rPr>
            </w:pPr>
            <w:r w:rsidRPr="00746FE3">
              <w:rPr>
                <w:rFonts w:ascii="Calibri" w:eastAsia="Calibri" w:hAnsi="Calibri" w:cs="Calibri"/>
                <w:bCs/>
                <w:spacing w:val="-1"/>
              </w:rPr>
              <w:t>Rationa</w:t>
            </w:r>
            <w:r>
              <w:rPr>
                <w:rFonts w:ascii="Calibri" w:eastAsia="Calibri" w:hAnsi="Calibri" w:cs="Calibri"/>
                <w:bCs/>
                <w:spacing w:val="-1"/>
              </w:rPr>
              <w:t>l</w:t>
            </w:r>
            <w:r w:rsidRPr="00746FE3">
              <w:rPr>
                <w:rFonts w:ascii="Calibri" w:eastAsia="Calibri" w:hAnsi="Calibri" w:cs="Calibri"/>
                <w:bCs/>
                <w:spacing w:val="-1"/>
              </w:rPr>
              <w:t>e</w:t>
            </w:r>
            <w:r w:rsidR="00E4767F" w:rsidRPr="00746FE3">
              <w:rPr>
                <w:rFonts w:ascii="Calibri" w:eastAsia="Calibri" w:hAnsi="Calibri" w:cs="Calibri"/>
                <w:bCs/>
                <w:spacing w:val="-4"/>
              </w:rPr>
              <w:t xml:space="preserve"> </w:t>
            </w:r>
            <w:r w:rsidR="00E4767F" w:rsidRPr="00746FE3">
              <w:rPr>
                <w:rFonts w:ascii="Calibri" w:eastAsia="Calibri" w:hAnsi="Calibri" w:cs="Calibri"/>
                <w:bCs/>
                <w:spacing w:val="1"/>
              </w:rPr>
              <w:t>f</w:t>
            </w:r>
            <w:r w:rsidR="00E4767F" w:rsidRPr="00746FE3">
              <w:rPr>
                <w:rFonts w:ascii="Calibri" w:eastAsia="Calibri" w:hAnsi="Calibri" w:cs="Calibri"/>
                <w:bCs/>
                <w:spacing w:val="-1"/>
              </w:rPr>
              <w:t>o</w:t>
            </w:r>
            <w:r w:rsidR="00E4767F" w:rsidRPr="00746FE3">
              <w:rPr>
                <w:rFonts w:ascii="Calibri" w:eastAsia="Calibri" w:hAnsi="Calibri" w:cs="Calibri"/>
                <w:bCs/>
              </w:rPr>
              <w:t>r a</w:t>
            </w:r>
            <w:r w:rsidR="00E4767F" w:rsidRPr="00746FE3">
              <w:rPr>
                <w:rFonts w:ascii="Calibri" w:eastAsia="Calibri" w:hAnsi="Calibri" w:cs="Calibri"/>
                <w:bCs/>
                <w:spacing w:val="-1"/>
              </w:rPr>
              <w:t>ddi</w:t>
            </w:r>
            <w:bookmarkStart w:id="0" w:name="_GoBack"/>
            <w:bookmarkEnd w:id="0"/>
            <w:r w:rsidR="00E4767F" w:rsidRPr="00746FE3">
              <w:rPr>
                <w:rFonts w:ascii="Calibri" w:eastAsia="Calibri" w:hAnsi="Calibri" w:cs="Calibri"/>
                <w:bCs/>
                <w:spacing w:val="-1"/>
              </w:rPr>
              <w:t>n</w:t>
            </w:r>
            <w:r w:rsidR="00E4767F" w:rsidRPr="00746FE3">
              <w:rPr>
                <w:rFonts w:ascii="Calibri" w:eastAsia="Calibri" w:hAnsi="Calibri" w:cs="Calibri"/>
                <w:bCs/>
              </w:rPr>
              <w:t>g</w:t>
            </w:r>
            <w:r w:rsidR="00E4767F" w:rsidRPr="00746FE3">
              <w:rPr>
                <w:rFonts w:ascii="Calibri" w:eastAsia="Calibri" w:hAnsi="Calibri" w:cs="Calibri"/>
                <w:bCs/>
                <w:spacing w:val="-3"/>
              </w:rPr>
              <w:t xml:space="preserve"> </w:t>
            </w:r>
            <w:r w:rsidR="008D1198" w:rsidRPr="00746FE3">
              <w:rPr>
                <w:rFonts w:ascii="Calibri" w:eastAsia="Calibri" w:hAnsi="Calibri" w:cs="Calibri"/>
                <w:bCs/>
                <w:spacing w:val="-3"/>
              </w:rPr>
              <w:t>p</w:t>
            </w:r>
            <w:r w:rsidR="008D1198" w:rsidRPr="00746FE3">
              <w:rPr>
                <w:rFonts w:ascii="Calibri" w:eastAsia="Calibri" w:hAnsi="Calibri" w:cs="Calibri"/>
                <w:bCs/>
                <w:spacing w:val="2"/>
              </w:rPr>
              <w:t>rogram</w:t>
            </w:r>
            <w:r w:rsidR="00E4767F" w:rsidRPr="00746FE3">
              <w:rPr>
                <w:rFonts w:ascii="Calibri" w:eastAsia="Calibri" w:hAnsi="Calibri" w:cs="Calibri"/>
                <w:bCs/>
                <w:spacing w:val="1"/>
              </w:rPr>
              <w:t xml:space="preserve">: </w:t>
            </w:r>
            <w:r w:rsidR="00E77247" w:rsidRPr="00746FE3">
              <w:rPr>
                <w:rFonts w:ascii="Calibri" w:eastAsia="Calibri" w:hAnsi="Calibri" w:cs="Calibri"/>
              </w:rPr>
              <w:t xml:space="preserve"> </w:t>
            </w:r>
            <w:sdt>
              <w:sdtPr>
                <w:rPr>
                  <w:rFonts w:ascii="Calibri" w:eastAsia="Calibri" w:hAnsi="Calibri" w:cs="Calibri"/>
                </w:rPr>
                <w:id w:val="-1745712845"/>
                <w:placeholder>
                  <w:docPart w:val="F7D72DE72E3447B09D30A2879F1D1E7E"/>
                </w:placeholder>
                <w:showingPlcHdr/>
                <w:text/>
              </w:sdtPr>
              <w:sdtEndPr/>
              <w:sdtContent>
                <w:r w:rsidR="00E77247" w:rsidRPr="00746FE3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18077C" w:rsidRPr="00746FE3" w14:paraId="05494239" w14:textId="77777777" w:rsidTr="00746FE3">
        <w:trPr>
          <w:trHeight w:val="593"/>
        </w:trPr>
        <w:tc>
          <w:tcPr>
            <w:tcW w:w="14594" w:type="dxa"/>
            <w:gridSpan w:val="22"/>
            <w:tcBorders>
              <w:bottom w:val="single" w:sz="4" w:space="0" w:color="auto"/>
            </w:tcBorders>
            <w:shd w:val="clear" w:color="auto" w:fill="B8CCE4"/>
            <w:vAlign w:val="center"/>
          </w:tcPr>
          <w:p w14:paraId="05494238" w14:textId="77777777" w:rsidR="0018077C" w:rsidRPr="00746FE3" w:rsidRDefault="008D1198" w:rsidP="00794606">
            <w:pPr>
              <w:spacing w:after="0" w:line="217" w:lineRule="exact"/>
              <w:ind w:left="102" w:right="-20"/>
              <w:rPr>
                <w:rFonts w:ascii="Calibri" w:eastAsia="Calibri" w:hAnsi="Calibri" w:cs="Calibri"/>
              </w:rPr>
            </w:pPr>
            <w:r w:rsidRPr="00746FE3">
              <w:rPr>
                <w:rFonts w:ascii="Calibri" w:eastAsia="Calibri" w:hAnsi="Calibri" w:cs="Calibri"/>
                <w:b/>
                <w:bCs/>
                <w:spacing w:val="-1"/>
                <w:position w:val="1"/>
              </w:rPr>
              <w:t>Se</w:t>
            </w:r>
            <w:r w:rsidRPr="00746FE3">
              <w:rPr>
                <w:rFonts w:ascii="Calibri" w:eastAsia="Calibri" w:hAnsi="Calibri" w:cs="Calibri"/>
                <w:b/>
                <w:bCs/>
                <w:spacing w:val="1"/>
                <w:position w:val="1"/>
              </w:rPr>
              <w:t>c</w:t>
            </w:r>
            <w:r w:rsidRPr="00746FE3">
              <w:rPr>
                <w:rFonts w:ascii="Calibri" w:eastAsia="Calibri" w:hAnsi="Calibri" w:cs="Calibri"/>
                <w:b/>
                <w:bCs/>
                <w:position w:val="1"/>
              </w:rPr>
              <w:t>t</w:t>
            </w:r>
            <w:r w:rsidRPr="00746FE3">
              <w:rPr>
                <w:rFonts w:ascii="Calibri" w:eastAsia="Calibri" w:hAnsi="Calibri" w:cs="Calibri"/>
                <w:b/>
                <w:bCs/>
                <w:spacing w:val="1"/>
                <w:position w:val="1"/>
              </w:rPr>
              <w:t>i</w:t>
            </w:r>
            <w:r w:rsidRPr="00746FE3">
              <w:rPr>
                <w:rFonts w:ascii="Calibri" w:eastAsia="Calibri" w:hAnsi="Calibri" w:cs="Calibri"/>
                <w:b/>
                <w:bCs/>
                <w:spacing w:val="-1"/>
                <w:position w:val="1"/>
              </w:rPr>
              <w:t>o</w:t>
            </w:r>
            <w:r w:rsidRPr="00746FE3">
              <w:rPr>
                <w:rFonts w:ascii="Calibri" w:eastAsia="Calibri" w:hAnsi="Calibri" w:cs="Calibri"/>
                <w:b/>
                <w:bCs/>
                <w:position w:val="1"/>
              </w:rPr>
              <w:t xml:space="preserve">n </w:t>
            </w:r>
            <w:r w:rsidR="00FA31D3" w:rsidRPr="00746FE3">
              <w:rPr>
                <w:rFonts w:ascii="Calibri" w:eastAsia="Calibri" w:hAnsi="Calibri" w:cs="Calibri"/>
                <w:b/>
                <w:bCs/>
                <w:position w:val="1"/>
              </w:rPr>
              <w:t>3</w:t>
            </w:r>
            <w:r w:rsidRPr="00746FE3">
              <w:rPr>
                <w:rFonts w:ascii="Calibri" w:eastAsia="Calibri" w:hAnsi="Calibri" w:cs="Calibri"/>
                <w:b/>
                <w:bCs/>
                <w:spacing w:val="1"/>
                <w:position w:val="1"/>
              </w:rPr>
              <w:t xml:space="preserve"> </w:t>
            </w:r>
            <w:r w:rsidRPr="00746FE3">
              <w:rPr>
                <w:rFonts w:ascii="Calibri" w:eastAsia="Calibri" w:hAnsi="Calibri" w:cs="Calibri"/>
                <w:b/>
                <w:bCs/>
                <w:position w:val="1"/>
              </w:rPr>
              <w:t>–</w:t>
            </w:r>
            <w:r w:rsidRPr="00746FE3">
              <w:rPr>
                <w:rFonts w:ascii="Calibri" w:eastAsia="Calibri" w:hAnsi="Calibri" w:cs="Calibri"/>
                <w:b/>
                <w:bCs/>
                <w:spacing w:val="-1"/>
                <w:position w:val="1"/>
              </w:rPr>
              <w:t xml:space="preserve"> </w:t>
            </w:r>
            <w:r w:rsidRPr="00746FE3">
              <w:rPr>
                <w:rFonts w:ascii="Calibri" w:eastAsia="Calibri" w:hAnsi="Calibri" w:cs="Calibri"/>
                <w:b/>
                <w:bCs/>
                <w:position w:val="1"/>
              </w:rPr>
              <w:t>PR</w:t>
            </w:r>
            <w:r w:rsidRPr="00746FE3">
              <w:rPr>
                <w:rFonts w:ascii="Calibri" w:eastAsia="Calibri" w:hAnsi="Calibri" w:cs="Calibri"/>
                <w:b/>
                <w:bCs/>
                <w:spacing w:val="-3"/>
                <w:position w:val="1"/>
              </w:rPr>
              <w:t>O</w:t>
            </w:r>
            <w:r w:rsidRPr="00746FE3">
              <w:rPr>
                <w:rFonts w:ascii="Calibri" w:eastAsia="Calibri" w:hAnsi="Calibri" w:cs="Calibri"/>
                <w:b/>
                <w:bCs/>
                <w:spacing w:val="1"/>
                <w:position w:val="1"/>
              </w:rPr>
              <w:t>G</w:t>
            </w:r>
            <w:r w:rsidRPr="00746FE3">
              <w:rPr>
                <w:rFonts w:ascii="Calibri" w:eastAsia="Calibri" w:hAnsi="Calibri" w:cs="Calibri"/>
                <w:b/>
                <w:bCs/>
                <w:spacing w:val="-2"/>
                <w:position w:val="1"/>
              </w:rPr>
              <w:t>R</w:t>
            </w:r>
            <w:r w:rsidRPr="00746FE3">
              <w:rPr>
                <w:rFonts w:ascii="Calibri" w:eastAsia="Calibri" w:hAnsi="Calibri" w:cs="Calibri"/>
                <w:b/>
                <w:bCs/>
                <w:spacing w:val="1"/>
                <w:position w:val="1"/>
              </w:rPr>
              <w:t>A</w:t>
            </w:r>
            <w:r w:rsidRPr="00746FE3">
              <w:rPr>
                <w:rFonts w:ascii="Calibri" w:eastAsia="Calibri" w:hAnsi="Calibri" w:cs="Calibri"/>
                <w:b/>
                <w:bCs/>
                <w:position w:val="1"/>
              </w:rPr>
              <w:t xml:space="preserve">M </w:t>
            </w:r>
            <w:r w:rsidR="00E44C29" w:rsidRPr="00746FE3">
              <w:rPr>
                <w:rFonts w:ascii="Calibri" w:eastAsia="Calibri" w:hAnsi="Calibri" w:cs="Calibri"/>
                <w:b/>
                <w:bCs/>
                <w:position w:val="1"/>
              </w:rPr>
              <w:t xml:space="preserve">OUTLINE </w:t>
            </w:r>
            <w:r w:rsidR="00794606">
              <w:rPr>
                <w:rFonts w:ascii="Calibri" w:eastAsia="Calibri" w:hAnsi="Calibri" w:cs="Calibri"/>
                <w:b/>
                <w:bCs/>
                <w:position w:val="1"/>
              </w:rPr>
              <w:t xml:space="preserve">- </w:t>
            </w:r>
            <w:r w:rsidR="00794606" w:rsidRPr="00794606">
              <w:rPr>
                <w:rFonts w:ascii="Calibri" w:eastAsia="Calibri" w:hAnsi="Calibri" w:cs="Calibri"/>
                <w:b/>
                <w:bCs/>
                <w:color w:val="FF0000"/>
                <w:position w:val="1"/>
              </w:rPr>
              <w:t>please indicate which courses are part of the program with # of credits</w:t>
            </w:r>
          </w:p>
        </w:tc>
      </w:tr>
      <w:tr w:rsidR="00FA31D3" w:rsidRPr="00746FE3" w14:paraId="0549423E" w14:textId="77777777" w:rsidTr="00746FE3">
        <w:trPr>
          <w:gridAfter w:val="1"/>
          <w:wAfter w:w="10" w:type="dxa"/>
          <w:trHeight w:val="440"/>
        </w:trPr>
        <w:tc>
          <w:tcPr>
            <w:tcW w:w="1353" w:type="dxa"/>
            <w:tcBorders>
              <w:bottom w:val="single" w:sz="4" w:space="0" w:color="auto"/>
            </w:tcBorders>
            <w:shd w:val="clear" w:color="auto" w:fill="DBE5F1" w:themeFill="accent1" w:themeFillTint="33"/>
            <w:vAlign w:val="center"/>
          </w:tcPr>
          <w:p w14:paraId="0549423A" w14:textId="77777777" w:rsidR="00FA31D3" w:rsidRPr="00746FE3" w:rsidRDefault="00FA31D3" w:rsidP="008607BA">
            <w:pPr>
              <w:spacing w:after="0" w:line="217" w:lineRule="exact"/>
              <w:ind w:left="102" w:right="-20"/>
              <w:rPr>
                <w:rFonts w:ascii="Calibri" w:eastAsia="Calibri" w:hAnsi="Calibri" w:cs="Calibri"/>
                <w:b/>
                <w:bCs/>
                <w:spacing w:val="-1"/>
                <w:position w:val="1"/>
              </w:rPr>
            </w:pPr>
          </w:p>
        </w:tc>
        <w:tc>
          <w:tcPr>
            <w:tcW w:w="2432" w:type="dxa"/>
            <w:gridSpan w:val="4"/>
            <w:tcBorders>
              <w:bottom w:val="single" w:sz="4" w:space="0" w:color="auto"/>
            </w:tcBorders>
            <w:shd w:val="clear" w:color="auto" w:fill="DBE5F1" w:themeFill="accent1" w:themeFillTint="33"/>
            <w:vAlign w:val="center"/>
          </w:tcPr>
          <w:p w14:paraId="0549423B" w14:textId="77777777" w:rsidR="00FA31D3" w:rsidRPr="00746FE3" w:rsidRDefault="00FA31D3" w:rsidP="008607BA">
            <w:pPr>
              <w:spacing w:after="0" w:line="219" w:lineRule="exact"/>
              <w:ind w:left="92" w:right="299"/>
              <w:rPr>
                <w:rFonts w:ascii="Calibri" w:eastAsia="Calibri" w:hAnsi="Calibri" w:cs="Calibri"/>
                <w:b/>
                <w:bCs/>
                <w:spacing w:val="1"/>
              </w:rPr>
            </w:pPr>
            <w:r w:rsidRPr="00746FE3">
              <w:rPr>
                <w:rFonts w:ascii="Calibri" w:eastAsia="Calibri" w:hAnsi="Calibri" w:cs="Calibri"/>
                <w:b/>
                <w:bCs/>
                <w:spacing w:val="1"/>
              </w:rPr>
              <w:t>Course ID</w:t>
            </w:r>
          </w:p>
        </w:tc>
        <w:tc>
          <w:tcPr>
            <w:tcW w:w="7829" w:type="dxa"/>
            <w:gridSpan w:val="13"/>
            <w:tcBorders>
              <w:bottom w:val="single" w:sz="4" w:space="0" w:color="auto"/>
            </w:tcBorders>
            <w:shd w:val="clear" w:color="auto" w:fill="DBE5F1" w:themeFill="accent1" w:themeFillTint="33"/>
            <w:vAlign w:val="center"/>
          </w:tcPr>
          <w:p w14:paraId="0549423C" w14:textId="77777777" w:rsidR="00FA31D3" w:rsidRPr="00746FE3" w:rsidRDefault="00FA31D3" w:rsidP="008607BA">
            <w:pPr>
              <w:spacing w:after="0" w:line="219" w:lineRule="exact"/>
              <w:ind w:left="318" w:right="299"/>
              <w:rPr>
                <w:rFonts w:ascii="Calibri" w:eastAsia="Calibri" w:hAnsi="Calibri" w:cs="Calibri"/>
                <w:b/>
                <w:bCs/>
                <w:spacing w:val="1"/>
              </w:rPr>
            </w:pPr>
            <w:r w:rsidRPr="00746FE3">
              <w:rPr>
                <w:rFonts w:ascii="Calibri" w:eastAsia="Calibri" w:hAnsi="Calibri" w:cs="Calibri"/>
                <w:b/>
                <w:bCs/>
                <w:spacing w:val="1"/>
              </w:rPr>
              <w:t>Course Title</w:t>
            </w:r>
          </w:p>
        </w:tc>
        <w:tc>
          <w:tcPr>
            <w:tcW w:w="2970" w:type="dxa"/>
            <w:gridSpan w:val="3"/>
            <w:tcBorders>
              <w:bottom w:val="single" w:sz="4" w:space="0" w:color="auto"/>
            </w:tcBorders>
            <w:shd w:val="clear" w:color="auto" w:fill="DBE5F1" w:themeFill="accent1" w:themeFillTint="33"/>
            <w:vAlign w:val="center"/>
          </w:tcPr>
          <w:p w14:paraId="0549423D" w14:textId="77777777" w:rsidR="00FA31D3" w:rsidRPr="00746FE3" w:rsidRDefault="00FA31D3" w:rsidP="008607BA">
            <w:pPr>
              <w:spacing w:after="0" w:line="219" w:lineRule="exact"/>
              <w:ind w:right="189"/>
              <w:rPr>
                <w:rFonts w:ascii="Calibri" w:eastAsia="Calibri" w:hAnsi="Calibri" w:cs="Calibri"/>
                <w:b/>
                <w:bCs/>
                <w:spacing w:val="1"/>
              </w:rPr>
            </w:pPr>
            <w:r w:rsidRPr="00746FE3">
              <w:rPr>
                <w:rFonts w:ascii="Calibri" w:eastAsia="Calibri" w:hAnsi="Calibri" w:cs="Calibri"/>
                <w:b/>
                <w:bCs/>
                <w:spacing w:val="1"/>
              </w:rPr>
              <w:t xml:space="preserve">   Credit</w:t>
            </w:r>
            <w:r w:rsidR="00CA61EB">
              <w:rPr>
                <w:rFonts w:ascii="Calibri" w:eastAsia="Calibri" w:hAnsi="Calibri" w:cs="Calibri"/>
                <w:b/>
                <w:bCs/>
                <w:spacing w:val="1"/>
              </w:rPr>
              <w:t xml:space="preserve">/ </w:t>
            </w:r>
            <w:r w:rsidR="00E372B3">
              <w:rPr>
                <w:rFonts w:ascii="Calibri" w:eastAsia="Calibri" w:hAnsi="Calibri" w:cs="Calibri"/>
                <w:b/>
                <w:bCs/>
                <w:spacing w:val="1"/>
              </w:rPr>
              <w:t>Clock</w:t>
            </w:r>
            <w:r w:rsidRPr="00746FE3">
              <w:rPr>
                <w:rFonts w:ascii="Calibri" w:eastAsia="Calibri" w:hAnsi="Calibri" w:cs="Calibri"/>
                <w:b/>
                <w:bCs/>
                <w:spacing w:val="1"/>
              </w:rPr>
              <w:t xml:space="preserve"> Hours</w:t>
            </w:r>
          </w:p>
        </w:tc>
      </w:tr>
      <w:tr w:rsidR="00FA31D3" w:rsidRPr="00746FE3" w14:paraId="05494243" w14:textId="77777777" w:rsidTr="00746FE3">
        <w:trPr>
          <w:gridAfter w:val="1"/>
          <w:wAfter w:w="10" w:type="dxa"/>
        </w:trPr>
        <w:tc>
          <w:tcPr>
            <w:tcW w:w="1353" w:type="dxa"/>
            <w:vMerge w:val="restart"/>
            <w:shd w:val="clear" w:color="auto" w:fill="DBE5F1" w:themeFill="accent1" w:themeFillTint="33"/>
            <w:vAlign w:val="center"/>
          </w:tcPr>
          <w:p w14:paraId="0549423F" w14:textId="77777777" w:rsidR="00FA31D3" w:rsidRPr="00746FE3" w:rsidRDefault="00802D7E" w:rsidP="008607BA">
            <w:pPr>
              <w:spacing w:after="0" w:line="218" w:lineRule="exact"/>
              <w:ind w:left="102" w:right="-20"/>
              <w:rPr>
                <w:rFonts w:ascii="Calibri" w:eastAsia="Calibri" w:hAnsi="Calibri" w:cs="Calibri"/>
                <w:b/>
                <w:bCs/>
                <w:spacing w:val="-1"/>
              </w:rPr>
            </w:pPr>
            <w:r>
              <w:rPr>
                <w:rFonts w:ascii="Calibri" w:eastAsia="Calibri" w:hAnsi="Calibri" w:cs="Calibri"/>
                <w:b/>
                <w:bCs/>
                <w:spacing w:val="-1"/>
              </w:rPr>
              <w:t>GENERAL EDUCTION COURSES</w:t>
            </w:r>
          </w:p>
        </w:tc>
        <w:tc>
          <w:tcPr>
            <w:tcW w:w="2432" w:type="dxa"/>
            <w:gridSpan w:val="4"/>
            <w:vAlign w:val="center"/>
          </w:tcPr>
          <w:p w14:paraId="05494240" w14:textId="77777777" w:rsidR="00FA31D3" w:rsidRPr="00746FE3" w:rsidRDefault="00BC320E" w:rsidP="00802D7E">
            <w:pPr>
              <w:spacing w:after="0" w:line="218" w:lineRule="exact"/>
              <w:ind w:right="-20"/>
              <w:rPr>
                <w:rFonts w:ascii="Calibri" w:eastAsia="Calibri" w:hAnsi="Calibri" w:cs="Calibri"/>
                <w:bCs/>
                <w:spacing w:val="-1"/>
              </w:rPr>
            </w:pPr>
            <w:r>
              <w:rPr>
                <w:rFonts w:ascii="Calibri" w:eastAsia="Calibri" w:hAnsi="Calibri" w:cs="Calibri"/>
                <w:bCs/>
                <w:spacing w:val="-1"/>
              </w:rPr>
              <w:t xml:space="preserve"> </w:t>
            </w:r>
            <w:r>
              <w:rPr>
                <w:rFonts w:ascii="Calibri" w:eastAsia="Calibri" w:hAnsi="Calibri" w:cs="Calibri"/>
              </w:rPr>
              <w:t xml:space="preserve"> </w:t>
            </w:r>
            <w:sdt>
              <w:sdtPr>
                <w:rPr>
                  <w:rFonts w:ascii="Calibri" w:eastAsia="Calibri" w:hAnsi="Calibri" w:cs="Calibri"/>
                </w:rPr>
                <w:id w:val="-92481456"/>
                <w:placeholder>
                  <w:docPart w:val="3BFC11F2EC6E4D1F88B7B1BD1F356E51"/>
                </w:placeholder>
                <w:showingPlcHdr/>
                <w:text/>
              </w:sdtPr>
              <w:sdtEndPr/>
              <w:sdtContent>
                <w:r w:rsidRPr="00746FE3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  <w:tc>
          <w:tcPr>
            <w:tcW w:w="7829" w:type="dxa"/>
            <w:gridSpan w:val="13"/>
            <w:vAlign w:val="center"/>
          </w:tcPr>
          <w:p w14:paraId="05494241" w14:textId="77777777" w:rsidR="00FA31D3" w:rsidRPr="00746FE3" w:rsidRDefault="00E77247" w:rsidP="008607BA">
            <w:pPr>
              <w:spacing w:after="0" w:line="218" w:lineRule="exact"/>
              <w:ind w:right="-20"/>
              <w:rPr>
                <w:rFonts w:ascii="Calibri" w:eastAsia="Calibri" w:hAnsi="Calibri" w:cs="Calibri"/>
                <w:bCs/>
                <w:spacing w:val="-1"/>
              </w:rPr>
            </w:pPr>
            <w:r w:rsidRPr="00746FE3">
              <w:rPr>
                <w:rFonts w:ascii="Calibri" w:eastAsia="Calibri" w:hAnsi="Calibri" w:cs="Calibri"/>
                <w:bCs/>
                <w:spacing w:val="-1"/>
              </w:rPr>
              <w:t xml:space="preserve"> </w:t>
            </w:r>
            <w:r w:rsidRPr="00746FE3">
              <w:rPr>
                <w:rFonts w:ascii="Calibri" w:eastAsia="Calibri" w:hAnsi="Calibri" w:cs="Calibri"/>
              </w:rPr>
              <w:t xml:space="preserve"> </w:t>
            </w:r>
            <w:sdt>
              <w:sdtPr>
                <w:rPr>
                  <w:rFonts w:ascii="Calibri" w:eastAsia="Calibri" w:hAnsi="Calibri" w:cs="Calibri"/>
                </w:rPr>
                <w:id w:val="-1377847394"/>
                <w:placeholder>
                  <w:docPart w:val="1725730CE58F4C2EB59F1B63B9681E56"/>
                </w:placeholder>
                <w:showingPlcHdr/>
                <w:text/>
              </w:sdtPr>
              <w:sdtEndPr/>
              <w:sdtContent>
                <w:r w:rsidRPr="00746FE3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  <w:tc>
          <w:tcPr>
            <w:tcW w:w="2970" w:type="dxa"/>
            <w:gridSpan w:val="3"/>
            <w:vAlign w:val="center"/>
          </w:tcPr>
          <w:p w14:paraId="05494242" w14:textId="77777777" w:rsidR="00FA31D3" w:rsidRPr="00746FE3" w:rsidRDefault="00E77247" w:rsidP="008607BA">
            <w:pPr>
              <w:spacing w:after="0" w:line="218" w:lineRule="exact"/>
              <w:ind w:right="-20"/>
              <w:rPr>
                <w:rFonts w:ascii="Calibri" w:eastAsia="Calibri" w:hAnsi="Calibri" w:cs="Calibri"/>
                <w:bCs/>
                <w:spacing w:val="-1"/>
              </w:rPr>
            </w:pPr>
            <w:r w:rsidRPr="00746FE3">
              <w:rPr>
                <w:rFonts w:ascii="Calibri" w:eastAsia="Calibri" w:hAnsi="Calibri" w:cs="Calibri"/>
                <w:bCs/>
                <w:spacing w:val="-1"/>
              </w:rPr>
              <w:t xml:space="preserve"> </w:t>
            </w:r>
            <w:r w:rsidRPr="00746FE3">
              <w:rPr>
                <w:rFonts w:ascii="Calibri" w:eastAsia="Calibri" w:hAnsi="Calibri" w:cs="Calibri"/>
              </w:rPr>
              <w:t xml:space="preserve"> </w:t>
            </w:r>
            <w:sdt>
              <w:sdtPr>
                <w:rPr>
                  <w:rFonts w:ascii="Calibri" w:eastAsia="Calibri" w:hAnsi="Calibri" w:cs="Calibri"/>
                </w:rPr>
                <w:id w:val="-1388177102"/>
                <w:placeholder>
                  <w:docPart w:val="711342F78D1F401896826AF7BA76CCB2"/>
                </w:placeholder>
                <w:showingPlcHdr/>
                <w:text/>
              </w:sdtPr>
              <w:sdtEndPr/>
              <w:sdtContent>
                <w:r w:rsidRPr="00746FE3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802D7E" w:rsidRPr="00746FE3" w14:paraId="05494248" w14:textId="77777777" w:rsidTr="00746FE3">
        <w:trPr>
          <w:gridAfter w:val="1"/>
          <w:wAfter w:w="10" w:type="dxa"/>
        </w:trPr>
        <w:tc>
          <w:tcPr>
            <w:tcW w:w="1353" w:type="dxa"/>
            <w:vMerge/>
            <w:shd w:val="clear" w:color="auto" w:fill="DBE5F1" w:themeFill="accent1" w:themeFillTint="33"/>
            <w:vAlign w:val="center"/>
          </w:tcPr>
          <w:p w14:paraId="05494244" w14:textId="77777777" w:rsidR="00802D7E" w:rsidRDefault="00802D7E" w:rsidP="008607BA">
            <w:pPr>
              <w:spacing w:after="0" w:line="218" w:lineRule="exact"/>
              <w:ind w:left="102" w:right="-20"/>
              <w:rPr>
                <w:rFonts w:ascii="Calibri" w:eastAsia="Calibri" w:hAnsi="Calibri" w:cs="Calibri"/>
                <w:b/>
                <w:bCs/>
                <w:spacing w:val="-1"/>
              </w:rPr>
            </w:pPr>
          </w:p>
        </w:tc>
        <w:tc>
          <w:tcPr>
            <w:tcW w:w="2432" w:type="dxa"/>
            <w:gridSpan w:val="4"/>
            <w:vAlign w:val="center"/>
          </w:tcPr>
          <w:p w14:paraId="05494245" w14:textId="77777777" w:rsidR="00802D7E" w:rsidRPr="00746FE3" w:rsidRDefault="00BC320E" w:rsidP="00802D7E">
            <w:pPr>
              <w:spacing w:after="0" w:line="218" w:lineRule="exact"/>
              <w:ind w:right="-20"/>
              <w:rPr>
                <w:rFonts w:ascii="Calibri" w:eastAsia="Calibri" w:hAnsi="Calibri" w:cs="Calibri"/>
                <w:bCs/>
                <w:spacing w:val="-1"/>
              </w:rPr>
            </w:pPr>
            <w:r>
              <w:rPr>
                <w:rFonts w:ascii="Calibri" w:eastAsia="Calibri" w:hAnsi="Calibri" w:cs="Calibri"/>
                <w:bCs/>
                <w:spacing w:val="-1"/>
              </w:rPr>
              <w:t xml:space="preserve"> </w:t>
            </w:r>
            <w:r>
              <w:rPr>
                <w:rFonts w:ascii="Calibri" w:eastAsia="Calibri" w:hAnsi="Calibri" w:cs="Calibri"/>
              </w:rPr>
              <w:t xml:space="preserve"> </w:t>
            </w:r>
            <w:sdt>
              <w:sdtPr>
                <w:rPr>
                  <w:rFonts w:ascii="Calibri" w:eastAsia="Calibri" w:hAnsi="Calibri" w:cs="Calibri"/>
                </w:rPr>
                <w:id w:val="-1208331210"/>
                <w:placeholder>
                  <w:docPart w:val="DD77CA17F2DE4BADA9852686F1BD388C"/>
                </w:placeholder>
                <w:showingPlcHdr/>
                <w:text/>
              </w:sdtPr>
              <w:sdtEndPr/>
              <w:sdtContent>
                <w:r w:rsidRPr="00746FE3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  <w:tc>
          <w:tcPr>
            <w:tcW w:w="7829" w:type="dxa"/>
            <w:gridSpan w:val="13"/>
            <w:vAlign w:val="center"/>
          </w:tcPr>
          <w:p w14:paraId="05494246" w14:textId="77777777" w:rsidR="00802D7E" w:rsidRPr="00746FE3" w:rsidRDefault="00BC320E" w:rsidP="008607BA">
            <w:pPr>
              <w:spacing w:after="0" w:line="218" w:lineRule="exact"/>
              <w:ind w:right="-20"/>
              <w:rPr>
                <w:rFonts w:ascii="Calibri" w:eastAsia="Calibri" w:hAnsi="Calibri" w:cs="Calibri"/>
                <w:bCs/>
                <w:spacing w:val="-1"/>
              </w:rPr>
            </w:pPr>
            <w:r>
              <w:rPr>
                <w:rFonts w:ascii="Calibri" w:eastAsia="Calibri" w:hAnsi="Calibri" w:cs="Calibri"/>
                <w:bCs/>
                <w:spacing w:val="-1"/>
              </w:rPr>
              <w:t xml:space="preserve"> </w:t>
            </w:r>
            <w:r>
              <w:rPr>
                <w:rFonts w:ascii="Calibri" w:eastAsia="Calibri" w:hAnsi="Calibri" w:cs="Calibri"/>
              </w:rPr>
              <w:t xml:space="preserve"> </w:t>
            </w:r>
            <w:sdt>
              <w:sdtPr>
                <w:rPr>
                  <w:rFonts w:ascii="Calibri" w:eastAsia="Calibri" w:hAnsi="Calibri" w:cs="Calibri"/>
                </w:rPr>
                <w:id w:val="376360453"/>
                <w:placeholder>
                  <w:docPart w:val="62994AB209BB47209A73AA37F41CA6B2"/>
                </w:placeholder>
                <w:showingPlcHdr/>
                <w:text/>
              </w:sdtPr>
              <w:sdtEndPr/>
              <w:sdtContent>
                <w:r w:rsidRPr="00746FE3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  <w:tc>
          <w:tcPr>
            <w:tcW w:w="2970" w:type="dxa"/>
            <w:gridSpan w:val="3"/>
            <w:vAlign w:val="center"/>
          </w:tcPr>
          <w:p w14:paraId="05494247" w14:textId="77777777" w:rsidR="00802D7E" w:rsidRPr="00746FE3" w:rsidRDefault="00BC320E" w:rsidP="008607BA">
            <w:pPr>
              <w:spacing w:after="0" w:line="218" w:lineRule="exact"/>
              <w:ind w:right="-20"/>
              <w:rPr>
                <w:rFonts w:ascii="Calibri" w:eastAsia="Calibri" w:hAnsi="Calibri" w:cs="Calibri"/>
                <w:bCs/>
                <w:spacing w:val="-1"/>
              </w:rPr>
            </w:pPr>
            <w:r>
              <w:rPr>
                <w:rFonts w:ascii="Calibri" w:eastAsia="Calibri" w:hAnsi="Calibri" w:cs="Calibri"/>
                <w:bCs/>
                <w:spacing w:val="-1"/>
              </w:rPr>
              <w:t xml:space="preserve"> </w:t>
            </w:r>
            <w:r>
              <w:rPr>
                <w:rFonts w:ascii="Calibri" w:eastAsia="Calibri" w:hAnsi="Calibri" w:cs="Calibri"/>
              </w:rPr>
              <w:t xml:space="preserve"> </w:t>
            </w:r>
            <w:sdt>
              <w:sdtPr>
                <w:rPr>
                  <w:rFonts w:ascii="Calibri" w:eastAsia="Calibri" w:hAnsi="Calibri" w:cs="Calibri"/>
                </w:rPr>
                <w:id w:val="-913315411"/>
                <w:placeholder>
                  <w:docPart w:val="51E8666375E441DEA7699AF9733A2771"/>
                </w:placeholder>
                <w:showingPlcHdr/>
                <w:text/>
              </w:sdtPr>
              <w:sdtEndPr/>
              <w:sdtContent>
                <w:r w:rsidRPr="00746FE3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802D7E" w:rsidRPr="00746FE3" w14:paraId="0549424D" w14:textId="77777777" w:rsidTr="00746FE3">
        <w:trPr>
          <w:gridAfter w:val="1"/>
          <w:wAfter w:w="10" w:type="dxa"/>
        </w:trPr>
        <w:tc>
          <w:tcPr>
            <w:tcW w:w="1353" w:type="dxa"/>
            <w:vMerge/>
            <w:shd w:val="clear" w:color="auto" w:fill="DBE5F1" w:themeFill="accent1" w:themeFillTint="33"/>
            <w:vAlign w:val="center"/>
          </w:tcPr>
          <w:p w14:paraId="05494249" w14:textId="77777777" w:rsidR="00802D7E" w:rsidRDefault="00802D7E" w:rsidP="008607BA">
            <w:pPr>
              <w:spacing w:after="0" w:line="218" w:lineRule="exact"/>
              <w:ind w:left="102" w:right="-20"/>
              <w:rPr>
                <w:rFonts w:ascii="Calibri" w:eastAsia="Calibri" w:hAnsi="Calibri" w:cs="Calibri"/>
                <w:b/>
                <w:bCs/>
                <w:spacing w:val="-1"/>
              </w:rPr>
            </w:pPr>
          </w:p>
        </w:tc>
        <w:tc>
          <w:tcPr>
            <w:tcW w:w="2432" w:type="dxa"/>
            <w:gridSpan w:val="4"/>
            <w:vAlign w:val="center"/>
          </w:tcPr>
          <w:p w14:paraId="0549424A" w14:textId="77777777" w:rsidR="00802D7E" w:rsidRPr="00746FE3" w:rsidRDefault="00BC320E" w:rsidP="00802D7E">
            <w:pPr>
              <w:spacing w:after="0" w:line="218" w:lineRule="exact"/>
              <w:ind w:right="-20"/>
              <w:rPr>
                <w:rFonts w:ascii="Calibri" w:eastAsia="Calibri" w:hAnsi="Calibri" w:cs="Calibri"/>
                <w:bCs/>
                <w:spacing w:val="-1"/>
              </w:rPr>
            </w:pPr>
            <w:r>
              <w:rPr>
                <w:rFonts w:ascii="Calibri" w:eastAsia="Calibri" w:hAnsi="Calibri" w:cs="Calibri"/>
                <w:bCs/>
                <w:spacing w:val="-1"/>
              </w:rPr>
              <w:t xml:space="preserve"> </w:t>
            </w:r>
            <w:r>
              <w:rPr>
                <w:rFonts w:ascii="Calibri" w:eastAsia="Calibri" w:hAnsi="Calibri" w:cs="Calibri"/>
              </w:rPr>
              <w:t xml:space="preserve"> </w:t>
            </w:r>
            <w:sdt>
              <w:sdtPr>
                <w:rPr>
                  <w:rFonts w:ascii="Calibri" w:eastAsia="Calibri" w:hAnsi="Calibri" w:cs="Calibri"/>
                </w:rPr>
                <w:id w:val="-810328674"/>
                <w:placeholder>
                  <w:docPart w:val="59F8665C7243414BBAC304D3881EBE59"/>
                </w:placeholder>
                <w:showingPlcHdr/>
                <w:text/>
              </w:sdtPr>
              <w:sdtEndPr/>
              <w:sdtContent>
                <w:r w:rsidRPr="00746FE3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  <w:tc>
          <w:tcPr>
            <w:tcW w:w="7829" w:type="dxa"/>
            <w:gridSpan w:val="13"/>
            <w:vAlign w:val="center"/>
          </w:tcPr>
          <w:p w14:paraId="0549424B" w14:textId="77777777" w:rsidR="00802D7E" w:rsidRPr="00746FE3" w:rsidRDefault="00BC320E" w:rsidP="008607BA">
            <w:pPr>
              <w:spacing w:after="0" w:line="218" w:lineRule="exact"/>
              <w:ind w:right="-20"/>
              <w:rPr>
                <w:rFonts w:ascii="Calibri" w:eastAsia="Calibri" w:hAnsi="Calibri" w:cs="Calibri"/>
                <w:bCs/>
                <w:spacing w:val="-1"/>
              </w:rPr>
            </w:pPr>
            <w:r>
              <w:rPr>
                <w:rFonts w:ascii="Calibri" w:eastAsia="Calibri" w:hAnsi="Calibri" w:cs="Calibri"/>
                <w:bCs/>
                <w:spacing w:val="-1"/>
              </w:rPr>
              <w:t xml:space="preserve"> </w:t>
            </w:r>
            <w:r>
              <w:rPr>
                <w:rFonts w:ascii="Calibri" w:eastAsia="Calibri" w:hAnsi="Calibri" w:cs="Calibri"/>
              </w:rPr>
              <w:t xml:space="preserve"> </w:t>
            </w:r>
            <w:sdt>
              <w:sdtPr>
                <w:rPr>
                  <w:rFonts w:ascii="Calibri" w:eastAsia="Calibri" w:hAnsi="Calibri" w:cs="Calibri"/>
                </w:rPr>
                <w:id w:val="-2016300489"/>
                <w:placeholder>
                  <w:docPart w:val="D6D6EF5EADD34AD59EBCA69118C00399"/>
                </w:placeholder>
                <w:showingPlcHdr/>
                <w:text/>
              </w:sdtPr>
              <w:sdtEndPr/>
              <w:sdtContent>
                <w:r w:rsidRPr="00746FE3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  <w:tc>
          <w:tcPr>
            <w:tcW w:w="2970" w:type="dxa"/>
            <w:gridSpan w:val="3"/>
            <w:vAlign w:val="center"/>
          </w:tcPr>
          <w:p w14:paraId="0549424C" w14:textId="77777777" w:rsidR="00802D7E" w:rsidRPr="00746FE3" w:rsidRDefault="00BC320E" w:rsidP="008607BA">
            <w:pPr>
              <w:spacing w:after="0" w:line="218" w:lineRule="exact"/>
              <w:ind w:right="-20"/>
              <w:rPr>
                <w:rFonts w:ascii="Calibri" w:eastAsia="Calibri" w:hAnsi="Calibri" w:cs="Calibri"/>
                <w:bCs/>
                <w:spacing w:val="-1"/>
              </w:rPr>
            </w:pPr>
            <w:r>
              <w:rPr>
                <w:rFonts w:ascii="Calibri" w:eastAsia="Calibri" w:hAnsi="Calibri" w:cs="Calibri"/>
                <w:bCs/>
                <w:spacing w:val="-1"/>
              </w:rPr>
              <w:t xml:space="preserve"> </w:t>
            </w:r>
            <w:r>
              <w:rPr>
                <w:rFonts w:ascii="Calibri" w:eastAsia="Calibri" w:hAnsi="Calibri" w:cs="Calibri"/>
              </w:rPr>
              <w:t xml:space="preserve"> </w:t>
            </w:r>
            <w:sdt>
              <w:sdtPr>
                <w:rPr>
                  <w:rFonts w:ascii="Calibri" w:eastAsia="Calibri" w:hAnsi="Calibri" w:cs="Calibri"/>
                </w:rPr>
                <w:id w:val="1929078998"/>
                <w:placeholder>
                  <w:docPart w:val="B43A6757A4A84E09BD61544194E812F8"/>
                </w:placeholder>
                <w:showingPlcHdr/>
                <w:text/>
              </w:sdtPr>
              <w:sdtEndPr/>
              <w:sdtContent>
                <w:r w:rsidRPr="00746FE3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FA31D3" w:rsidRPr="00746FE3" w14:paraId="05494252" w14:textId="77777777" w:rsidTr="00746FE3">
        <w:trPr>
          <w:gridAfter w:val="1"/>
          <w:wAfter w:w="10" w:type="dxa"/>
        </w:trPr>
        <w:tc>
          <w:tcPr>
            <w:tcW w:w="1353" w:type="dxa"/>
            <w:vMerge/>
            <w:shd w:val="clear" w:color="auto" w:fill="DBE5F1" w:themeFill="accent1" w:themeFillTint="33"/>
            <w:vAlign w:val="center"/>
          </w:tcPr>
          <w:p w14:paraId="0549424E" w14:textId="77777777" w:rsidR="00FA31D3" w:rsidRPr="00746FE3" w:rsidRDefault="00FA31D3" w:rsidP="008607BA">
            <w:pPr>
              <w:spacing w:after="0" w:line="218" w:lineRule="exact"/>
              <w:ind w:left="102" w:right="-20"/>
              <w:rPr>
                <w:rFonts w:ascii="Calibri" w:eastAsia="Calibri" w:hAnsi="Calibri" w:cs="Calibri"/>
                <w:b/>
                <w:bCs/>
                <w:spacing w:val="-1"/>
              </w:rPr>
            </w:pPr>
          </w:p>
        </w:tc>
        <w:tc>
          <w:tcPr>
            <w:tcW w:w="2432" w:type="dxa"/>
            <w:gridSpan w:val="4"/>
            <w:vAlign w:val="center"/>
          </w:tcPr>
          <w:p w14:paraId="0549424F" w14:textId="77777777" w:rsidR="00FA31D3" w:rsidRPr="00746FE3" w:rsidRDefault="00BC320E" w:rsidP="00802D7E">
            <w:pPr>
              <w:spacing w:after="0" w:line="218" w:lineRule="exact"/>
              <w:ind w:right="-20"/>
              <w:rPr>
                <w:rFonts w:ascii="Calibri" w:eastAsia="Calibri" w:hAnsi="Calibri" w:cs="Calibri"/>
                <w:bCs/>
                <w:spacing w:val="-1"/>
              </w:rPr>
            </w:pPr>
            <w:r>
              <w:rPr>
                <w:rFonts w:ascii="Calibri" w:eastAsia="Calibri" w:hAnsi="Calibri" w:cs="Calibri"/>
                <w:bCs/>
                <w:spacing w:val="-1"/>
              </w:rPr>
              <w:t xml:space="preserve"> </w:t>
            </w:r>
            <w:r>
              <w:rPr>
                <w:rFonts w:ascii="Calibri" w:eastAsia="Calibri" w:hAnsi="Calibri" w:cs="Calibri"/>
              </w:rPr>
              <w:t xml:space="preserve"> </w:t>
            </w:r>
            <w:sdt>
              <w:sdtPr>
                <w:rPr>
                  <w:rFonts w:ascii="Calibri" w:eastAsia="Calibri" w:hAnsi="Calibri" w:cs="Calibri"/>
                </w:rPr>
                <w:id w:val="-1066957446"/>
                <w:placeholder>
                  <w:docPart w:val="861AAF8E3208443098B0F4C8AEA809BC"/>
                </w:placeholder>
                <w:showingPlcHdr/>
                <w:text/>
              </w:sdtPr>
              <w:sdtEndPr/>
              <w:sdtContent>
                <w:r w:rsidRPr="00746FE3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  <w:tc>
          <w:tcPr>
            <w:tcW w:w="7829" w:type="dxa"/>
            <w:gridSpan w:val="13"/>
            <w:vAlign w:val="center"/>
          </w:tcPr>
          <w:p w14:paraId="05494250" w14:textId="77777777" w:rsidR="00FA31D3" w:rsidRPr="00746FE3" w:rsidRDefault="00E77247" w:rsidP="008607BA">
            <w:pPr>
              <w:spacing w:after="0" w:line="218" w:lineRule="exact"/>
              <w:ind w:right="-20"/>
              <w:rPr>
                <w:rFonts w:ascii="Calibri" w:eastAsia="Calibri" w:hAnsi="Calibri" w:cs="Calibri"/>
                <w:bCs/>
                <w:spacing w:val="-1"/>
              </w:rPr>
            </w:pPr>
            <w:r w:rsidRPr="00746FE3">
              <w:rPr>
                <w:rFonts w:ascii="Calibri" w:eastAsia="Calibri" w:hAnsi="Calibri" w:cs="Calibri"/>
                <w:bCs/>
                <w:spacing w:val="-1"/>
              </w:rPr>
              <w:t xml:space="preserve"> </w:t>
            </w:r>
            <w:r w:rsidRPr="00746FE3">
              <w:rPr>
                <w:rFonts w:ascii="Calibri" w:eastAsia="Calibri" w:hAnsi="Calibri" w:cs="Calibri"/>
              </w:rPr>
              <w:t xml:space="preserve"> </w:t>
            </w:r>
            <w:sdt>
              <w:sdtPr>
                <w:rPr>
                  <w:rFonts w:ascii="Calibri" w:eastAsia="Calibri" w:hAnsi="Calibri" w:cs="Calibri"/>
                </w:rPr>
                <w:id w:val="2130977714"/>
                <w:placeholder>
                  <w:docPart w:val="CC8796D013DC42EC915A8A66C8EBEC00"/>
                </w:placeholder>
                <w:showingPlcHdr/>
                <w:text/>
              </w:sdtPr>
              <w:sdtEndPr/>
              <w:sdtContent>
                <w:r w:rsidRPr="00746FE3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  <w:tc>
          <w:tcPr>
            <w:tcW w:w="2970" w:type="dxa"/>
            <w:gridSpan w:val="3"/>
            <w:vAlign w:val="center"/>
          </w:tcPr>
          <w:p w14:paraId="05494251" w14:textId="77777777" w:rsidR="00FA31D3" w:rsidRPr="00746FE3" w:rsidRDefault="00E77247" w:rsidP="008607BA">
            <w:pPr>
              <w:spacing w:after="0" w:line="218" w:lineRule="exact"/>
              <w:ind w:right="-20"/>
              <w:rPr>
                <w:rFonts w:ascii="Calibri" w:eastAsia="Calibri" w:hAnsi="Calibri" w:cs="Calibri"/>
                <w:bCs/>
                <w:spacing w:val="-1"/>
              </w:rPr>
            </w:pPr>
            <w:r w:rsidRPr="00746FE3">
              <w:rPr>
                <w:rFonts w:ascii="Calibri" w:eastAsia="Calibri" w:hAnsi="Calibri" w:cs="Calibri"/>
                <w:bCs/>
                <w:spacing w:val="-1"/>
              </w:rPr>
              <w:t xml:space="preserve"> </w:t>
            </w:r>
            <w:r w:rsidRPr="00746FE3">
              <w:rPr>
                <w:rFonts w:ascii="Calibri" w:eastAsia="Calibri" w:hAnsi="Calibri" w:cs="Calibri"/>
              </w:rPr>
              <w:t xml:space="preserve"> </w:t>
            </w:r>
            <w:sdt>
              <w:sdtPr>
                <w:rPr>
                  <w:rFonts w:ascii="Calibri" w:eastAsia="Calibri" w:hAnsi="Calibri" w:cs="Calibri"/>
                </w:rPr>
                <w:id w:val="564382102"/>
                <w:placeholder>
                  <w:docPart w:val="8AA644A344C34B20BFE8B29BB2BD3CE7"/>
                </w:placeholder>
                <w:showingPlcHdr/>
                <w:text/>
              </w:sdtPr>
              <w:sdtEndPr/>
              <w:sdtContent>
                <w:r w:rsidRPr="00746FE3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FA31D3" w:rsidRPr="00746FE3" w14:paraId="05494257" w14:textId="77777777" w:rsidTr="00746FE3">
        <w:trPr>
          <w:gridAfter w:val="1"/>
          <w:wAfter w:w="10" w:type="dxa"/>
        </w:trPr>
        <w:tc>
          <w:tcPr>
            <w:tcW w:w="1353" w:type="dxa"/>
            <w:vMerge/>
            <w:shd w:val="clear" w:color="auto" w:fill="DBE5F1" w:themeFill="accent1" w:themeFillTint="33"/>
            <w:vAlign w:val="center"/>
          </w:tcPr>
          <w:p w14:paraId="05494253" w14:textId="77777777" w:rsidR="00FA31D3" w:rsidRPr="00746FE3" w:rsidRDefault="00FA31D3" w:rsidP="008607BA">
            <w:pPr>
              <w:spacing w:after="0" w:line="218" w:lineRule="exact"/>
              <w:ind w:left="102" w:right="-20"/>
              <w:rPr>
                <w:rFonts w:ascii="Calibri" w:eastAsia="Calibri" w:hAnsi="Calibri" w:cs="Calibri"/>
                <w:b/>
                <w:bCs/>
                <w:spacing w:val="-1"/>
              </w:rPr>
            </w:pPr>
          </w:p>
        </w:tc>
        <w:tc>
          <w:tcPr>
            <w:tcW w:w="2432" w:type="dxa"/>
            <w:gridSpan w:val="4"/>
            <w:vAlign w:val="center"/>
          </w:tcPr>
          <w:p w14:paraId="05494254" w14:textId="77777777" w:rsidR="00FA31D3" w:rsidRPr="00746FE3" w:rsidRDefault="00E77247" w:rsidP="008607BA">
            <w:pPr>
              <w:spacing w:after="0" w:line="218" w:lineRule="exact"/>
              <w:ind w:right="-20"/>
              <w:rPr>
                <w:rFonts w:ascii="Calibri" w:eastAsia="Calibri" w:hAnsi="Calibri" w:cs="Calibri"/>
                <w:bCs/>
                <w:spacing w:val="-1"/>
              </w:rPr>
            </w:pPr>
            <w:r w:rsidRPr="00746FE3">
              <w:rPr>
                <w:rFonts w:ascii="Calibri" w:eastAsia="Calibri" w:hAnsi="Calibri" w:cs="Calibri"/>
                <w:bCs/>
                <w:spacing w:val="-1"/>
              </w:rPr>
              <w:t xml:space="preserve"> </w:t>
            </w:r>
            <w:r w:rsidRPr="00746FE3">
              <w:rPr>
                <w:rFonts w:ascii="Calibri" w:eastAsia="Calibri" w:hAnsi="Calibri" w:cs="Calibri"/>
              </w:rPr>
              <w:t xml:space="preserve"> </w:t>
            </w:r>
            <w:sdt>
              <w:sdtPr>
                <w:rPr>
                  <w:rFonts w:ascii="Calibri" w:eastAsia="Calibri" w:hAnsi="Calibri" w:cs="Calibri"/>
                </w:rPr>
                <w:id w:val="-95943174"/>
                <w:placeholder>
                  <w:docPart w:val="E562CC239DA342DE8328A1934602A57F"/>
                </w:placeholder>
                <w:showingPlcHdr/>
                <w:text/>
              </w:sdtPr>
              <w:sdtEndPr/>
              <w:sdtContent>
                <w:r w:rsidRPr="00746FE3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  <w:tc>
          <w:tcPr>
            <w:tcW w:w="7829" w:type="dxa"/>
            <w:gridSpan w:val="13"/>
            <w:vAlign w:val="center"/>
          </w:tcPr>
          <w:p w14:paraId="05494255" w14:textId="77777777" w:rsidR="00FA31D3" w:rsidRPr="00746FE3" w:rsidRDefault="00E77247" w:rsidP="008607BA">
            <w:pPr>
              <w:spacing w:after="0" w:line="218" w:lineRule="exact"/>
              <w:ind w:right="-20"/>
              <w:rPr>
                <w:rFonts w:ascii="Calibri" w:eastAsia="Calibri" w:hAnsi="Calibri" w:cs="Calibri"/>
                <w:bCs/>
                <w:spacing w:val="-1"/>
              </w:rPr>
            </w:pPr>
            <w:r w:rsidRPr="00746FE3">
              <w:rPr>
                <w:rFonts w:ascii="Calibri" w:eastAsia="Calibri" w:hAnsi="Calibri" w:cs="Calibri"/>
                <w:bCs/>
                <w:spacing w:val="-1"/>
              </w:rPr>
              <w:t xml:space="preserve"> </w:t>
            </w:r>
            <w:r w:rsidRPr="00746FE3">
              <w:rPr>
                <w:rFonts w:ascii="Calibri" w:eastAsia="Calibri" w:hAnsi="Calibri" w:cs="Calibri"/>
              </w:rPr>
              <w:t xml:space="preserve"> </w:t>
            </w:r>
            <w:sdt>
              <w:sdtPr>
                <w:rPr>
                  <w:rFonts w:ascii="Calibri" w:eastAsia="Calibri" w:hAnsi="Calibri" w:cs="Calibri"/>
                </w:rPr>
                <w:id w:val="-1880313465"/>
                <w:placeholder>
                  <w:docPart w:val="B299C2F2679D4C4F8BFE2E8E60BC7BAD"/>
                </w:placeholder>
                <w:showingPlcHdr/>
                <w:text/>
              </w:sdtPr>
              <w:sdtEndPr/>
              <w:sdtContent>
                <w:r w:rsidRPr="00746FE3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  <w:tc>
          <w:tcPr>
            <w:tcW w:w="2970" w:type="dxa"/>
            <w:gridSpan w:val="3"/>
            <w:vAlign w:val="center"/>
          </w:tcPr>
          <w:p w14:paraId="05494256" w14:textId="77777777" w:rsidR="00FA31D3" w:rsidRPr="00746FE3" w:rsidRDefault="00E77247" w:rsidP="008607BA">
            <w:pPr>
              <w:spacing w:after="0" w:line="218" w:lineRule="exact"/>
              <w:ind w:right="-20"/>
              <w:rPr>
                <w:rFonts w:ascii="Calibri" w:eastAsia="Calibri" w:hAnsi="Calibri" w:cs="Calibri"/>
                <w:bCs/>
                <w:spacing w:val="-1"/>
              </w:rPr>
            </w:pPr>
            <w:r w:rsidRPr="00746FE3">
              <w:rPr>
                <w:rFonts w:ascii="Calibri" w:eastAsia="Calibri" w:hAnsi="Calibri" w:cs="Calibri"/>
                <w:bCs/>
                <w:spacing w:val="-1"/>
              </w:rPr>
              <w:t xml:space="preserve"> </w:t>
            </w:r>
            <w:r w:rsidRPr="00746FE3">
              <w:rPr>
                <w:rFonts w:ascii="Calibri" w:eastAsia="Calibri" w:hAnsi="Calibri" w:cs="Calibri"/>
              </w:rPr>
              <w:t xml:space="preserve"> </w:t>
            </w:r>
            <w:sdt>
              <w:sdtPr>
                <w:rPr>
                  <w:rFonts w:ascii="Calibri" w:eastAsia="Calibri" w:hAnsi="Calibri" w:cs="Calibri"/>
                </w:rPr>
                <w:id w:val="1365627818"/>
                <w:placeholder>
                  <w:docPart w:val="A1F111BF36C14217A6F6520BFC7A58B6"/>
                </w:placeholder>
                <w:showingPlcHdr/>
                <w:text/>
              </w:sdtPr>
              <w:sdtEndPr/>
              <w:sdtContent>
                <w:r w:rsidRPr="00746FE3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FA31D3" w:rsidRPr="00746FE3" w14:paraId="0549425C" w14:textId="77777777" w:rsidTr="00746FE3">
        <w:trPr>
          <w:gridAfter w:val="1"/>
          <w:wAfter w:w="10" w:type="dxa"/>
        </w:trPr>
        <w:tc>
          <w:tcPr>
            <w:tcW w:w="1353" w:type="dxa"/>
            <w:vMerge/>
            <w:shd w:val="clear" w:color="auto" w:fill="DBE5F1" w:themeFill="accent1" w:themeFillTint="33"/>
            <w:vAlign w:val="center"/>
          </w:tcPr>
          <w:p w14:paraId="05494258" w14:textId="77777777" w:rsidR="00FA31D3" w:rsidRPr="00746FE3" w:rsidRDefault="00FA31D3" w:rsidP="008607BA">
            <w:pPr>
              <w:spacing w:after="0" w:line="218" w:lineRule="exact"/>
              <w:ind w:left="102" w:right="-20"/>
              <w:rPr>
                <w:rFonts w:ascii="Calibri" w:eastAsia="Calibri" w:hAnsi="Calibri" w:cs="Calibri"/>
                <w:b/>
                <w:bCs/>
                <w:spacing w:val="-1"/>
              </w:rPr>
            </w:pPr>
          </w:p>
        </w:tc>
        <w:tc>
          <w:tcPr>
            <w:tcW w:w="2432" w:type="dxa"/>
            <w:gridSpan w:val="4"/>
            <w:vAlign w:val="center"/>
          </w:tcPr>
          <w:p w14:paraId="05494259" w14:textId="77777777" w:rsidR="00FA31D3" w:rsidRPr="00746FE3" w:rsidRDefault="00E77247" w:rsidP="008607BA">
            <w:pPr>
              <w:spacing w:after="0" w:line="218" w:lineRule="exact"/>
              <w:ind w:right="-20"/>
              <w:rPr>
                <w:rFonts w:ascii="Calibri" w:eastAsia="Calibri" w:hAnsi="Calibri" w:cs="Calibri"/>
                <w:bCs/>
                <w:spacing w:val="-1"/>
              </w:rPr>
            </w:pPr>
            <w:r w:rsidRPr="00746FE3">
              <w:rPr>
                <w:rFonts w:ascii="Calibri" w:eastAsia="Calibri" w:hAnsi="Calibri" w:cs="Calibri"/>
                <w:bCs/>
                <w:spacing w:val="-1"/>
              </w:rPr>
              <w:t xml:space="preserve"> </w:t>
            </w:r>
            <w:r w:rsidRPr="00746FE3">
              <w:rPr>
                <w:rFonts w:ascii="Calibri" w:eastAsia="Calibri" w:hAnsi="Calibri" w:cs="Calibri"/>
              </w:rPr>
              <w:t xml:space="preserve"> </w:t>
            </w:r>
            <w:sdt>
              <w:sdtPr>
                <w:rPr>
                  <w:rFonts w:ascii="Calibri" w:eastAsia="Calibri" w:hAnsi="Calibri" w:cs="Calibri"/>
                </w:rPr>
                <w:id w:val="592894358"/>
                <w:placeholder>
                  <w:docPart w:val="0890DFE441CF4894B0BEDD0DE78FDF50"/>
                </w:placeholder>
                <w:showingPlcHdr/>
                <w:text/>
              </w:sdtPr>
              <w:sdtEndPr/>
              <w:sdtContent>
                <w:r w:rsidRPr="00746FE3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  <w:tc>
          <w:tcPr>
            <w:tcW w:w="7829" w:type="dxa"/>
            <w:gridSpan w:val="13"/>
            <w:vAlign w:val="center"/>
          </w:tcPr>
          <w:p w14:paraId="0549425A" w14:textId="77777777" w:rsidR="00FA31D3" w:rsidRPr="00746FE3" w:rsidRDefault="00E77247" w:rsidP="008607BA">
            <w:pPr>
              <w:spacing w:after="0" w:line="218" w:lineRule="exact"/>
              <w:ind w:right="-20"/>
              <w:rPr>
                <w:rFonts w:ascii="Calibri" w:eastAsia="Calibri" w:hAnsi="Calibri" w:cs="Calibri"/>
                <w:bCs/>
                <w:spacing w:val="-1"/>
              </w:rPr>
            </w:pPr>
            <w:r w:rsidRPr="00746FE3">
              <w:rPr>
                <w:rFonts w:ascii="Calibri" w:eastAsia="Calibri" w:hAnsi="Calibri" w:cs="Calibri"/>
                <w:bCs/>
                <w:spacing w:val="-1"/>
              </w:rPr>
              <w:t xml:space="preserve"> </w:t>
            </w:r>
            <w:r w:rsidRPr="00746FE3">
              <w:rPr>
                <w:rFonts w:ascii="Calibri" w:eastAsia="Calibri" w:hAnsi="Calibri" w:cs="Calibri"/>
              </w:rPr>
              <w:t xml:space="preserve"> </w:t>
            </w:r>
            <w:sdt>
              <w:sdtPr>
                <w:rPr>
                  <w:rFonts w:ascii="Calibri" w:eastAsia="Calibri" w:hAnsi="Calibri" w:cs="Calibri"/>
                </w:rPr>
                <w:id w:val="1771890538"/>
                <w:placeholder>
                  <w:docPart w:val="FC57BDDCB4E649C89D22E4425039104C"/>
                </w:placeholder>
                <w:showingPlcHdr/>
                <w:text/>
              </w:sdtPr>
              <w:sdtEndPr/>
              <w:sdtContent>
                <w:r w:rsidRPr="00746FE3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  <w:tc>
          <w:tcPr>
            <w:tcW w:w="2970" w:type="dxa"/>
            <w:gridSpan w:val="3"/>
            <w:vAlign w:val="center"/>
          </w:tcPr>
          <w:p w14:paraId="0549425B" w14:textId="77777777" w:rsidR="00FA31D3" w:rsidRPr="00746FE3" w:rsidRDefault="00E77247" w:rsidP="008607BA">
            <w:pPr>
              <w:spacing w:after="0" w:line="218" w:lineRule="exact"/>
              <w:ind w:right="-20"/>
              <w:rPr>
                <w:rFonts w:ascii="Calibri" w:eastAsia="Calibri" w:hAnsi="Calibri" w:cs="Calibri"/>
                <w:bCs/>
                <w:spacing w:val="-1"/>
              </w:rPr>
            </w:pPr>
            <w:r w:rsidRPr="00746FE3">
              <w:rPr>
                <w:rFonts w:ascii="Calibri" w:eastAsia="Calibri" w:hAnsi="Calibri" w:cs="Calibri"/>
                <w:bCs/>
                <w:spacing w:val="-1"/>
              </w:rPr>
              <w:t xml:space="preserve"> </w:t>
            </w:r>
            <w:r w:rsidRPr="00746FE3">
              <w:rPr>
                <w:rFonts w:ascii="Calibri" w:eastAsia="Calibri" w:hAnsi="Calibri" w:cs="Calibri"/>
              </w:rPr>
              <w:t xml:space="preserve"> </w:t>
            </w:r>
            <w:sdt>
              <w:sdtPr>
                <w:rPr>
                  <w:rFonts w:ascii="Calibri" w:eastAsia="Calibri" w:hAnsi="Calibri" w:cs="Calibri"/>
                </w:rPr>
                <w:id w:val="-1476129725"/>
                <w:placeholder>
                  <w:docPart w:val="013EE8989F3D4B4789D63036B64A0C02"/>
                </w:placeholder>
                <w:showingPlcHdr/>
                <w:text/>
              </w:sdtPr>
              <w:sdtEndPr/>
              <w:sdtContent>
                <w:r w:rsidRPr="00746FE3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FA31D3" w:rsidRPr="00746FE3" w14:paraId="05494261" w14:textId="77777777" w:rsidTr="00746FE3">
        <w:trPr>
          <w:gridAfter w:val="1"/>
          <w:wAfter w:w="10" w:type="dxa"/>
        </w:trPr>
        <w:tc>
          <w:tcPr>
            <w:tcW w:w="1353" w:type="dxa"/>
            <w:vMerge/>
            <w:shd w:val="clear" w:color="auto" w:fill="DBE5F1" w:themeFill="accent1" w:themeFillTint="33"/>
            <w:vAlign w:val="center"/>
          </w:tcPr>
          <w:p w14:paraId="0549425D" w14:textId="77777777" w:rsidR="00FA31D3" w:rsidRPr="00746FE3" w:rsidRDefault="00FA31D3" w:rsidP="008607BA">
            <w:pPr>
              <w:spacing w:after="0" w:line="218" w:lineRule="exact"/>
              <w:ind w:left="102" w:right="-20"/>
              <w:rPr>
                <w:rFonts w:ascii="Calibri" w:eastAsia="Calibri" w:hAnsi="Calibri" w:cs="Calibri"/>
                <w:b/>
                <w:bCs/>
                <w:spacing w:val="-1"/>
              </w:rPr>
            </w:pPr>
          </w:p>
        </w:tc>
        <w:tc>
          <w:tcPr>
            <w:tcW w:w="2432" w:type="dxa"/>
            <w:gridSpan w:val="4"/>
            <w:vAlign w:val="center"/>
          </w:tcPr>
          <w:p w14:paraId="0549425E" w14:textId="77777777" w:rsidR="00FA31D3" w:rsidRPr="00746FE3" w:rsidRDefault="00E77247" w:rsidP="008607BA">
            <w:pPr>
              <w:spacing w:after="0" w:line="218" w:lineRule="exact"/>
              <w:ind w:right="-20"/>
              <w:rPr>
                <w:rFonts w:ascii="Calibri" w:eastAsia="Calibri" w:hAnsi="Calibri" w:cs="Calibri"/>
                <w:bCs/>
                <w:spacing w:val="-1"/>
              </w:rPr>
            </w:pPr>
            <w:r w:rsidRPr="00746FE3">
              <w:rPr>
                <w:rFonts w:ascii="Calibri" w:eastAsia="Calibri" w:hAnsi="Calibri" w:cs="Calibri"/>
                <w:bCs/>
                <w:spacing w:val="-1"/>
              </w:rPr>
              <w:t xml:space="preserve"> </w:t>
            </w:r>
            <w:r w:rsidRPr="00746FE3">
              <w:rPr>
                <w:rFonts w:ascii="Calibri" w:eastAsia="Calibri" w:hAnsi="Calibri" w:cs="Calibri"/>
              </w:rPr>
              <w:t xml:space="preserve"> </w:t>
            </w:r>
            <w:sdt>
              <w:sdtPr>
                <w:rPr>
                  <w:rFonts w:ascii="Calibri" w:eastAsia="Calibri" w:hAnsi="Calibri" w:cs="Calibri"/>
                </w:rPr>
                <w:id w:val="-1326353659"/>
                <w:placeholder>
                  <w:docPart w:val="DAF61B5544244B42A1B368AE09DA77DE"/>
                </w:placeholder>
                <w:showingPlcHdr/>
                <w:text/>
              </w:sdtPr>
              <w:sdtEndPr/>
              <w:sdtContent>
                <w:r w:rsidRPr="00746FE3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  <w:tc>
          <w:tcPr>
            <w:tcW w:w="7829" w:type="dxa"/>
            <w:gridSpan w:val="13"/>
            <w:vAlign w:val="center"/>
          </w:tcPr>
          <w:p w14:paraId="0549425F" w14:textId="77777777" w:rsidR="00FA31D3" w:rsidRPr="00746FE3" w:rsidRDefault="00881A78" w:rsidP="008607BA">
            <w:pPr>
              <w:spacing w:after="0" w:line="218" w:lineRule="exact"/>
              <w:ind w:left="102" w:right="-20"/>
              <w:rPr>
                <w:rFonts w:ascii="Calibri" w:eastAsia="Calibri" w:hAnsi="Calibri" w:cs="Calibri"/>
                <w:bCs/>
                <w:spacing w:val="-1"/>
              </w:rPr>
            </w:pPr>
            <w:sdt>
              <w:sdtPr>
                <w:rPr>
                  <w:rFonts w:ascii="Calibri" w:eastAsia="Calibri" w:hAnsi="Calibri" w:cs="Calibri"/>
                </w:rPr>
                <w:id w:val="-583995205"/>
                <w:placeholder>
                  <w:docPart w:val="E36F61D5A1B54C88BEFC75CEA276297D"/>
                </w:placeholder>
                <w:showingPlcHdr/>
                <w:text/>
              </w:sdtPr>
              <w:sdtEndPr/>
              <w:sdtContent>
                <w:r w:rsidR="00E77247" w:rsidRPr="00746FE3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  <w:tc>
          <w:tcPr>
            <w:tcW w:w="2970" w:type="dxa"/>
            <w:gridSpan w:val="3"/>
            <w:vAlign w:val="center"/>
          </w:tcPr>
          <w:p w14:paraId="05494260" w14:textId="77777777" w:rsidR="00FA31D3" w:rsidRPr="00746FE3" w:rsidRDefault="00E77247" w:rsidP="008607BA">
            <w:pPr>
              <w:spacing w:after="0" w:line="218" w:lineRule="exact"/>
              <w:ind w:right="-20"/>
              <w:rPr>
                <w:rFonts w:ascii="Calibri" w:eastAsia="Calibri" w:hAnsi="Calibri" w:cs="Calibri"/>
                <w:bCs/>
                <w:spacing w:val="-1"/>
              </w:rPr>
            </w:pPr>
            <w:r w:rsidRPr="00746FE3">
              <w:rPr>
                <w:rFonts w:ascii="Calibri" w:eastAsia="Calibri" w:hAnsi="Calibri" w:cs="Calibri"/>
                <w:bCs/>
                <w:spacing w:val="-1"/>
              </w:rPr>
              <w:t xml:space="preserve"> </w:t>
            </w:r>
            <w:r w:rsidRPr="00746FE3">
              <w:rPr>
                <w:rFonts w:ascii="Calibri" w:eastAsia="Calibri" w:hAnsi="Calibri" w:cs="Calibri"/>
              </w:rPr>
              <w:t xml:space="preserve"> </w:t>
            </w:r>
            <w:sdt>
              <w:sdtPr>
                <w:rPr>
                  <w:rFonts w:ascii="Calibri" w:eastAsia="Calibri" w:hAnsi="Calibri" w:cs="Calibri"/>
                </w:rPr>
                <w:id w:val="1541020400"/>
                <w:placeholder>
                  <w:docPart w:val="19E35E40A5CD4D37A922F8C3B750B790"/>
                </w:placeholder>
                <w:showingPlcHdr/>
                <w:text/>
              </w:sdtPr>
              <w:sdtEndPr/>
              <w:sdtContent>
                <w:r w:rsidRPr="00746FE3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FA31D3" w:rsidRPr="00746FE3" w14:paraId="05494266" w14:textId="77777777" w:rsidTr="00746FE3">
        <w:trPr>
          <w:gridAfter w:val="1"/>
          <w:wAfter w:w="10" w:type="dxa"/>
        </w:trPr>
        <w:tc>
          <w:tcPr>
            <w:tcW w:w="1353" w:type="dxa"/>
            <w:vMerge/>
            <w:shd w:val="clear" w:color="auto" w:fill="DBE5F1" w:themeFill="accent1" w:themeFillTint="33"/>
            <w:vAlign w:val="center"/>
          </w:tcPr>
          <w:p w14:paraId="05494262" w14:textId="77777777" w:rsidR="00FA31D3" w:rsidRPr="00746FE3" w:rsidRDefault="00FA31D3" w:rsidP="008607BA">
            <w:pPr>
              <w:spacing w:after="0" w:line="218" w:lineRule="exact"/>
              <w:ind w:left="102" w:right="-20"/>
              <w:rPr>
                <w:rFonts w:ascii="Calibri" w:eastAsia="Calibri" w:hAnsi="Calibri" w:cs="Calibri"/>
                <w:b/>
                <w:bCs/>
                <w:spacing w:val="-1"/>
              </w:rPr>
            </w:pPr>
          </w:p>
        </w:tc>
        <w:tc>
          <w:tcPr>
            <w:tcW w:w="2432" w:type="dxa"/>
            <w:gridSpan w:val="4"/>
            <w:vAlign w:val="center"/>
          </w:tcPr>
          <w:p w14:paraId="05494263" w14:textId="77777777" w:rsidR="00FA31D3" w:rsidRPr="00746FE3" w:rsidRDefault="00E77247" w:rsidP="008607BA">
            <w:pPr>
              <w:spacing w:after="0" w:line="218" w:lineRule="exact"/>
              <w:ind w:right="-20"/>
              <w:rPr>
                <w:rFonts w:ascii="Calibri" w:eastAsia="Calibri" w:hAnsi="Calibri" w:cs="Calibri"/>
                <w:bCs/>
                <w:spacing w:val="-1"/>
              </w:rPr>
            </w:pPr>
            <w:r w:rsidRPr="00746FE3">
              <w:rPr>
                <w:rFonts w:ascii="Calibri" w:eastAsia="Calibri" w:hAnsi="Calibri" w:cs="Calibri"/>
                <w:bCs/>
                <w:spacing w:val="-1"/>
              </w:rPr>
              <w:t xml:space="preserve"> </w:t>
            </w:r>
            <w:r w:rsidRPr="00746FE3">
              <w:rPr>
                <w:rFonts w:ascii="Calibri" w:eastAsia="Calibri" w:hAnsi="Calibri" w:cs="Calibri"/>
              </w:rPr>
              <w:t xml:space="preserve"> </w:t>
            </w:r>
            <w:sdt>
              <w:sdtPr>
                <w:rPr>
                  <w:rFonts w:ascii="Calibri" w:eastAsia="Calibri" w:hAnsi="Calibri" w:cs="Calibri"/>
                </w:rPr>
                <w:id w:val="-1996944508"/>
                <w:placeholder>
                  <w:docPart w:val="303F47C7E90E4032BE7F87FEEE243DF3"/>
                </w:placeholder>
                <w:showingPlcHdr/>
                <w:text/>
              </w:sdtPr>
              <w:sdtEndPr/>
              <w:sdtContent>
                <w:r w:rsidRPr="00746FE3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  <w:tc>
          <w:tcPr>
            <w:tcW w:w="7829" w:type="dxa"/>
            <w:gridSpan w:val="13"/>
            <w:vAlign w:val="center"/>
          </w:tcPr>
          <w:p w14:paraId="05494264" w14:textId="77777777" w:rsidR="00FA31D3" w:rsidRPr="00746FE3" w:rsidRDefault="00E77247" w:rsidP="008607BA">
            <w:pPr>
              <w:spacing w:after="0" w:line="218" w:lineRule="exact"/>
              <w:ind w:right="-20"/>
              <w:rPr>
                <w:rFonts w:ascii="Calibri" w:eastAsia="Calibri" w:hAnsi="Calibri" w:cs="Calibri"/>
                <w:bCs/>
                <w:spacing w:val="-1"/>
              </w:rPr>
            </w:pPr>
            <w:r w:rsidRPr="00746FE3">
              <w:rPr>
                <w:rFonts w:ascii="Calibri" w:eastAsia="Calibri" w:hAnsi="Calibri" w:cs="Calibri"/>
                <w:bCs/>
                <w:spacing w:val="-1"/>
              </w:rPr>
              <w:t xml:space="preserve"> </w:t>
            </w:r>
            <w:r w:rsidRPr="00746FE3">
              <w:rPr>
                <w:rFonts w:ascii="Calibri" w:eastAsia="Calibri" w:hAnsi="Calibri" w:cs="Calibri"/>
              </w:rPr>
              <w:t xml:space="preserve"> </w:t>
            </w:r>
            <w:sdt>
              <w:sdtPr>
                <w:rPr>
                  <w:rFonts w:ascii="Calibri" w:eastAsia="Calibri" w:hAnsi="Calibri" w:cs="Calibri"/>
                </w:rPr>
                <w:id w:val="-396055417"/>
                <w:placeholder>
                  <w:docPart w:val="63BBC6B47167416B9E1C023F5DD8BFB9"/>
                </w:placeholder>
                <w:showingPlcHdr/>
                <w:text/>
              </w:sdtPr>
              <w:sdtEndPr/>
              <w:sdtContent>
                <w:r w:rsidRPr="00746FE3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  <w:tc>
          <w:tcPr>
            <w:tcW w:w="2970" w:type="dxa"/>
            <w:gridSpan w:val="3"/>
            <w:vAlign w:val="center"/>
          </w:tcPr>
          <w:p w14:paraId="05494265" w14:textId="77777777" w:rsidR="00FA31D3" w:rsidRPr="00746FE3" w:rsidRDefault="00E77247" w:rsidP="008607BA">
            <w:pPr>
              <w:spacing w:after="0" w:line="218" w:lineRule="exact"/>
              <w:ind w:right="-20"/>
              <w:rPr>
                <w:rFonts w:ascii="Calibri" w:eastAsia="Calibri" w:hAnsi="Calibri" w:cs="Calibri"/>
                <w:bCs/>
                <w:spacing w:val="-1"/>
              </w:rPr>
            </w:pPr>
            <w:r w:rsidRPr="00746FE3">
              <w:rPr>
                <w:rFonts w:ascii="Calibri" w:eastAsia="Calibri" w:hAnsi="Calibri" w:cs="Calibri"/>
                <w:bCs/>
                <w:spacing w:val="-1"/>
              </w:rPr>
              <w:t xml:space="preserve"> </w:t>
            </w:r>
            <w:r w:rsidRPr="00746FE3">
              <w:rPr>
                <w:rFonts w:ascii="Calibri" w:eastAsia="Calibri" w:hAnsi="Calibri" w:cs="Calibri"/>
              </w:rPr>
              <w:t xml:space="preserve"> </w:t>
            </w:r>
            <w:sdt>
              <w:sdtPr>
                <w:rPr>
                  <w:rFonts w:ascii="Calibri" w:eastAsia="Calibri" w:hAnsi="Calibri" w:cs="Calibri"/>
                </w:rPr>
                <w:id w:val="1359550826"/>
                <w:placeholder>
                  <w:docPart w:val="4C9E3723DB8442378D34B522C267FE97"/>
                </w:placeholder>
                <w:showingPlcHdr/>
                <w:text/>
              </w:sdtPr>
              <w:sdtEndPr/>
              <w:sdtContent>
                <w:r w:rsidRPr="00746FE3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FA31D3" w:rsidRPr="00746FE3" w14:paraId="0549426B" w14:textId="77777777" w:rsidTr="00746FE3">
        <w:trPr>
          <w:gridAfter w:val="1"/>
          <w:wAfter w:w="10" w:type="dxa"/>
        </w:trPr>
        <w:tc>
          <w:tcPr>
            <w:tcW w:w="1353" w:type="dxa"/>
            <w:vMerge/>
            <w:shd w:val="clear" w:color="auto" w:fill="DBE5F1" w:themeFill="accent1" w:themeFillTint="33"/>
            <w:vAlign w:val="center"/>
          </w:tcPr>
          <w:p w14:paraId="05494267" w14:textId="77777777" w:rsidR="00FA31D3" w:rsidRPr="00746FE3" w:rsidRDefault="00FA31D3" w:rsidP="008607BA">
            <w:pPr>
              <w:spacing w:after="0" w:line="218" w:lineRule="exact"/>
              <w:ind w:left="102" w:right="-20"/>
              <w:rPr>
                <w:rFonts w:ascii="Calibri" w:eastAsia="Calibri" w:hAnsi="Calibri" w:cs="Calibri"/>
                <w:b/>
                <w:bCs/>
                <w:spacing w:val="-1"/>
              </w:rPr>
            </w:pPr>
          </w:p>
        </w:tc>
        <w:tc>
          <w:tcPr>
            <w:tcW w:w="2432" w:type="dxa"/>
            <w:gridSpan w:val="4"/>
            <w:vAlign w:val="center"/>
          </w:tcPr>
          <w:p w14:paraId="05494268" w14:textId="77777777" w:rsidR="00FA31D3" w:rsidRPr="00746FE3" w:rsidRDefault="00E77247" w:rsidP="008607BA">
            <w:pPr>
              <w:spacing w:after="0" w:line="218" w:lineRule="exact"/>
              <w:ind w:right="-20"/>
              <w:rPr>
                <w:rFonts w:ascii="Calibri" w:eastAsia="Calibri" w:hAnsi="Calibri" w:cs="Calibri"/>
                <w:bCs/>
                <w:spacing w:val="-1"/>
              </w:rPr>
            </w:pPr>
            <w:r w:rsidRPr="00746FE3">
              <w:rPr>
                <w:rFonts w:ascii="Calibri" w:eastAsia="Calibri" w:hAnsi="Calibri" w:cs="Calibri"/>
                <w:bCs/>
                <w:spacing w:val="-1"/>
              </w:rPr>
              <w:t xml:space="preserve"> </w:t>
            </w:r>
            <w:r w:rsidRPr="00746FE3">
              <w:rPr>
                <w:rFonts w:ascii="Calibri" w:eastAsia="Calibri" w:hAnsi="Calibri" w:cs="Calibri"/>
              </w:rPr>
              <w:t xml:space="preserve"> </w:t>
            </w:r>
            <w:sdt>
              <w:sdtPr>
                <w:rPr>
                  <w:rFonts w:ascii="Calibri" w:eastAsia="Calibri" w:hAnsi="Calibri" w:cs="Calibri"/>
                </w:rPr>
                <w:id w:val="429245701"/>
                <w:placeholder>
                  <w:docPart w:val="D2240173851D4E28B7CA9914EB180D7D"/>
                </w:placeholder>
                <w:showingPlcHdr/>
                <w:text/>
              </w:sdtPr>
              <w:sdtEndPr/>
              <w:sdtContent>
                <w:r w:rsidRPr="00746FE3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  <w:tc>
          <w:tcPr>
            <w:tcW w:w="7829" w:type="dxa"/>
            <w:gridSpan w:val="13"/>
            <w:vAlign w:val="center"/>
          </w:tcPr>
          <w:p w14:paraId="05494269" w14:textId="77777777" w:rsidR="00FA31D3" w:rsidRPr="00746FE3" w:rsidRDefault="00E77247" w:rsidP="008607BA">
            <w:pPr>
              <w:spacing w:after="0" w:line="218" w:lineRule="exact"/>
              <w:ind w:right="-20"/>
              <w:rPr>
                <w:rFonts w:ascii="Calibri" w:eastAsia="Calibri" w:hAnsi="Calibri" w:cs="Calibri"/>
                <w:bCs/>
                <w:spacing w:val="-1"/>
              </w:rPr>
            </w:pPr>
            <w:r w:rsidRPr="00746FE3">
              <w:rPr>
                <w:rFonts w:ascii="Calibri" w:eastAsia="Calibri" w:hAnsi="Calibri" w:cs="Calibri"/>
                <w:bCs/>
                <w:spacing w:val="-1"/>
              </w:rPr>
              <w:t xml:space="preserve"> </w:t>
            </w:r>
            <w:r w:rsidRPr="00746FE3">
              <w:rPr>
                <w:rFonts w:ascii="Calibri" w:eastAsia="Calibri" w:hAnsi="Calibri" w:cs="Calibri"/>
              </w:rPr>
              <w:t xml:space="preserve"> </w:t>
            </w:r>
            <w:sdt>
              <w:sdtPr>
                <w:rPr>
                  <w:rFonts w:ascii="Calibri" w:eastAsia="Calibri" w:hAnsi="Calibri" w:cs="Calibri"/>
                </w:rPr>
                <w:id w:val="867569433"/>
                <w:placeholder>
                  <w:docPart w:val="03E96E5BB7514CAC9240A0D99E4507A2"/>
                </w:placeholder>
                <w:showingPlcHdr/>
                <w:text/>
              </w:sdtPr>
              <w:sdtEndPr/>
              <w:sdtContent>
                <w:r w:rsidRPr="00746FE3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  <w:tc>
          <w:tcPr>
            <w:tcW w:w="2970" w:type="dxa"/>
            <w:gridSpan w:val="3"/>
            <w:vAlign w:val="center"/>
          </w:tcPr>
          <w:p w14:paraId="0549426A" w14:textId="77777777" w:rsidR="00FA31D3" w:rsidRPr="00746FE3" w:rsidRDefault="00E77247" w:rsidP="008607BA">
            <w:pPr>
              <w:spacing w:after="0" w:line="218" w:lineRule="exact"/>
              <w:ind w:right="-20"/>
              <w:rPr>
                <w:rFonts w:ascii="Calibri" w:eastAsia="Calibri" w:hAnsi="Calibri" w:cs="Calibri"/>
                <w:bCs/>
                <w:spacing w:val="-1"/>
              </w:rPr>
            </w:pPr>
            <w:r w:rsidRPr="00746FE3">
              <w:rPr>
                <w:rFonts w:ascii="Calibri" w:eastAsia="Calibri" w:hAnsi="Calibri" w:cs="Calibri"/>
                <w:bCs/>
                <w:spacing w:val="-1"/>
              </w:rPr>
              <w:t xml:space="preserve"> </w:t>
            </w:r>
            <w:r w:rsidRPr="00746FE3">
              <w:rPr>
                <w:rFonts w:ascii="Calibri" w:eastAsia="Calibri" w:hAnsi="Calibri" w:cs="Calibri"/>
              </w:rPr>
              <w:t xml:space="preserve"> </w:t>
            </w:r>
            <w:sdt>
              <w:sdtPr>
                <w:rPr>
                  <w:rFonts w:ascii="Calibri" w:eastAsia="Calibri" w:hAnsi="Calibri" w:cs="Calibri"/>
                </w:rPr>
                <w:id w:val="963306746"/>
                <w:placeholder>
                  <w:docPart w:val="03937CFA3F7E4A5C9AF8BB901D02888C"/>
                </w:placeholder>
                <w:showingPlcHdr/>
                <w:text/>
              </w:sdtPr>
              <w:sdtEndPr/>
              <w:sdtContent>
                <w:r w:rsidRPr="00746FE3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FA31D3" w:rsidRPr="00746FE3" w14:paraId="05494270" w14:textId="77777777" w:rsidTr="00746FE3">
        <w:trPr>
          <w:gridAfter w:val="1"/>
          <w:wAfter w:w="10" w:type="dxa"/>
          <w:trHeight w:val="440"/>
        </w:trPr>
        <w:tc>
          <w:tcPr>
            <w:tcW w:w="1353" w:type="dxa"/>
            <w:tcBorders>
              <w:bottom w:val="single" w:sz="4" w:space="0" w:color="auto"/>
            </w:tcBorders>
            <w:shd w:val="clear" w:color="auto" w:fill="DBE5F1" w:themeFill="accent1" w:themeFillTint="33"/>
            <w:vAlign w:val="center"/>
          </w:tcPr>
          <w:p w14:paraId="0549426C" w14:textId="77777777" w:rsidR="00FA31D3" w:rsidRPr="00746FE3" w:rsidRDefault="00FA31D3" w:rsidP="008607BA">
            <w:pPr>
              <w:spacing w:after="0" w:line="217" w:lineRule="exact"/>
              <w:ind w:left="102" w:right="-20"/>
              <w:rPr>
                <w:rFonts w:ascii="Calibri" w:eastAsia="Calibri" w:hAnsi="Calibri" w:cs="Calibri"/>
                <w:b/>
                <w:bCs/>
                <w:spacing w:val="-1"/>
                <w:position w:val="1"/>
              </w:rPr>
            </w:pPr>
          </w:p>
        </w:tc>
        <w:tc>
          <w:tcPr>
            <w:tcW w:w="2432" w:type="dxa"/>
            <w:gridSpan w:val="4"/>
            <w:tcBorders>
              <w:bottom w:val="single" w:sz="4" w:space="0" w:color="auto"/>
            </w:tcBorders>
            <w:shd w:val="clear" w:color="auto" w:fill="DBE5F1" w:themeFill="accent1" w:themeFillTint="33"/>
            <w:vAlign w:val="center"/>
          </w:tcPr>
          <w:p w14:paraId="0549426D" w14:textId="77777777" w:rsidR="00FA31D3" w:rsidRPr="00746FE3" w:rsidRDefault="00FA31D3" w:rsidP="008607BA">
            <w:pPr>
              <w:spacing w:after="0" w:line="219" w:lineRule="exact"/>
              <w:ind w:left="92" w:right="299"/>
              <w:rPr>
                <w:rFonts w:ascii="Calibri" w:eastAsia="Calibri" w:hAnsi="Calibri" w:cs="Calibri"/>
                <w:b/>
                <w:bCs/>
                <w:spacing w:val="1"/>
              </w:rPr>
            </w:pPr>
            <w:r w:rsidRPr="00746FE3">
              <w:rPr>
                <w:rFonts w:ascii="Calibri" w:eastAsia="Calibri" w:hAnsi="Calibri" w:cs="Calibri"/>
                <w:b/>
                <w:bCs/>
                <w:spacing w:val="1"/>
              </w:rPr>
              <w:t>Course ID</w:t>
            </w:r>
          </w:p>
        </w:tc>
        <w:tc>
          <w:tcPr>
            <w:tcW w:w="7829" w:type="dxa"/>
            <w:gridSpan w:val="13"/>
            <w:tcBorders>
              <w:bottom w:val="single" w:sz="4" w:space="0" w:color="auto"/>
            </w:tcBorders>
            <w:shd w:val="clear" w:color="auto" w:fill="DBE5F1" w:themeFill="accent1" w:themeFillTint="33"/>
            <w:vAlign w:val="center"/>
          </w:tcPr>
          <w:p w14:paraId="0549426E" w14:textId="77777777" w:rsidR="00FA31D3" w:rsidRPr="00746FE3" w:rsidRDefault="00FA31D3" w:rsidP="008607BA">
            <w:pPr>
              <w:spacing w:after="0" w:line="219" w:lineRule="exact"/>
              <w:ind w:left="318" w:right="299"/>
              <w:rPr>
                <w:rFonts w:ascii="Calibri" w:eastAsia="Calibri" w:hAnsi="Calibri" w:cs="Calibri"/>
                <w:b/>
                <w:bCs/>
                <w:spacing w:val="1"/>
              </w:rPr>
            </w:pPr>
            <w:r w:rsidRPr="00746FE3">
              <w:rPr>
                <w:rFonts w:ascii="Calibri" w:eastAsia="Calibri" w:hAnsi="Calibri" w:cs="Calibri"/>
                <w:b/>
                <w:bCs/>
                <w:spacing w:val="1"/>
              </w:rPr>
              <w:t>Course Title</w:t>
            </w:r>
          </w:p>
        </w:tc>
        <w:tc>
          <w:tcPr>
            <w:tcW w:w="2970" w:type="dxa"/>
            <w:gridSpan w:val="3"/>
            <w:tcBorders>
              <w:bottom w:val="single" w:sz="4" w:space="0" w:color="auto"/>
            </w:tcBorders>
            <w:shd w:val="clear" w:color="auto" w:fill="DBE5F1" w:themeFill="accent1" w:themeFillTint="33"/>
            <w:vAlign w:val="center"/>
          </w:tcPr>
          <w:p w14:paraId="0549426F" w14:textId="77777777" w:rsidR="00FA31D3" w:rsidRPr="00746FE3" w:rsidRDefault="00FA31D3" w:rsidP="008607BA">
            <w:pPr>
              <w:spacing w:after="0" w:line="219" w:lineRule="exact"/>
              <w:ind w:right="189"/>
              <w:rPr>
                <w:rFonts w:ascii="Calibri" w:eastAsia="Calibri" w:hAnsi="Calibri" w:cs="Calibri"/>
                <w:b/>
                <w:bCs/>
                <w:spacing w:val="1"/>
              </w:rPr>
            </w:pPr>
            <w:r w:rsidRPr="00746FE3">
              <w:rPr>
                <w:rFonts w:ascii="Calibri" w:eastAsia="Calibri" w:hAnsi="Calibri" w:cs="Calibri"/>
                <w:b/>
                <w:bCs/>
                <w:spacing w:val="1"/>
              </w:rPr>
              <w:t xml:space="preserve">   Credit</w:t>
            </w:r>
            <w:r w:rsidR="00CA61EB">
              <w:rPr>
                <w:rFonts w:ascii="Calibri" w:eastAsia="Calibri" w:hAnsi="Calibri" w:cs="Calibri"/>
                <w:b/>
                <w:bCs/>
                <w:spacing w:val="1"/>
              </w:rPr>
              <w:t>/ Clock</w:t>
            </w:r>
            <w:r w:rsidRPr="00746FE3">
              <w:rPr>
                <w:rFonts w:ascii="Calibri" w:eastAsia="Calibri" w:hAnsi="Calibri" w:cs="Calibri"/>
                <w:b/>
                <w:bCs/>
                <w:spacing w:val="1"/>
              </w:rPr>
              <w:t xml:space="preserve"> Hours</w:t>
            </w:r>
          </w:p>
        </w:tc>
      </w:tr>
      <w:tr w:rsidR="00FA31D3" w:rsidRPr="00746FE3" w14:paraId="05494275" w14:textId="77777777" w:rsidTr="00746FE3">
        <w:trPr>
          <w:gridAfter w:val="1"/>
          <w:wAfter w:w="10" w:type="dxa"/>
        </w:trPr>
        <w:tc>
          <w:tcPr>
            <w:tcW w:w="1353" w:type="dxa"/>
            <w:vMerge w:val="restart"/>
            <w:shd w:val="clear" w:color="auto" w:fill="DBE5F1" w:themeFill="accent1" w:themeFillTint="33"/>
            <w:vAlign w:val="center"/>
          </w:tcPr>
          <w:p w14:paraId="05494271" w14:textId="77777777" w:rsidR="00FA31D3" w:rsidRPr="00746FE3" w:rsidRDefault="00FA31D3" w:rsidP="008607BA">
            <w:pPr>
              <w:spacing w:after="0" w:line="218" w:lineRule="exact"/>
              <w:ind w:left="102" w:right="-20"/>
              <w:rPr>
                <w:rFonts w:ascii="Calibri" w:eastAsia="Calibri" w:hAnsi="Calibri" w:cs="Calibri"/>
                <w:b/>
                <w:bCs/>
                <w:spacing w:val="-1"/>
              </w:rPr>
            </w:pPr>
            <w:r w:rsidRPr="00746FE3">
              <w:rPr>
                <w:rFonts w:ascii="Calibri" w:eastAsia="Calibri" w:hAnsi="Calibri" w:cs="Calibri"/>
                <w:b/>
                <w:bCs/>
                <w:spacing w:val="-1"/>
              </w:rPr>
              <w:t>PROGRAM COURSES</w:t>
            </w:r>
          </w:p>
        </w:tc>
        <w:tc>
          <w:tcPr>
            <w:tcW w:w="2432" w:type="dxa"/>
            <w:gridSpan w:val="4"/>
            <w:vAlign w:val="center"/>
          </w:tcPr>
          <w:p w14:paraId="05494272" w14:textId="77777777" w:rsidR="00FA31D3" w:rsidRPr="00746FE3" w:rsidRDefault="00881A78" w:rsidP="008607BA">
            <w:pPr>
              <w:spacing w:after="0" w:line="218" w:lineRule="exact"/>
              <w:ind w:left="102" w:right="-20"/>
              <w:rPr>
                <w:rFonts w:ascii="Calibri" w:eastAsia="Calibri" w:hAnsi="Calibri" w:cs="Calibri"/>
                <w:bCs/>
                <w:spacing w:val="-1"/>
              </w:rPr>
            </w:pPr>
            <w:sdt>
              <w:sdtPr>
                <w:rPr>
                  <w:rFonts w:ascii="Calibri" w:eastAsia="Calibri" w:hAnsi="Calibri" w:cs="Calibri"/>
                </w:rPr>
                <w:id w:val="-5136125"/>
                <w:placeholder>
                  <w:docPart w:val="62846E610C3B45E484F7DAABB52EA7FE"/>
                </w:placeholder>
                <w:showingPlcHdr/>
                <w:text/>
              </w:sdtPr>
              <w:sdtEndPr/>
              <w:sdtContent>
                <w:r w:rsidR="00E77247" w:rsidRPr="00746FE3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  <w:tc>
          <w:tcPr>
            <w:tcW w:w="7829" w:type="dxa"/>
            <w:gridSpan w:val="13"/>
            <w:vAlign w:val="center"/>
          </w:tcPr>
          <w:p w14:paraId="05494273" w14:textId="77777777" w:rsidR="00FA31D3" w:rsidRPr="00746FE3" w:rsidRDefault="00881A78" w:rsidP="008607BA">
            <w:pPr>
              <w:spacing w:after="0" w:line="218" w:lineRule="exact"/>
              <w:ind w:left="102" w:right="-20"/>
              <w:rPr>
                <w:rFonts w:ascii="Calibri" w:eastAsia="Calibri" w:hAnsi="Calibri" w:cs="Calibri"/>
                <w:bCs/>
                <w:spacing w:val="-1"/>
              </w:rPr>
            </w:pPr>
            <w:sdt>
              <w:sdtPr>
                <w:rPr>
                  <w:rFonts w:ascii="Calibri" w:eastAsia="Calibri" w:hAnsi="Calibri" w:cs="Calibri"/>
                </w:rPr>
                <w:id w:val="-1560541408"/>
                <w:placeholder>
                  <w:docPart w:val="6CD439383E8D41E6AD71664BD0DCCF56"/>
                </w:placeholder>
                <w:showingPlcHdr/>
                <w:text/>
              </w:sdtPr>
              <w:sdtEndPr/>
              <w:sdtContent>
                <w:r w:rsidR="00853A27" w:rsidRPr="00746FE3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  <w:tc>
          <w:tcPr>
            <w:tcW w:w="2970" w:type="dxa"/>
            <w:gridSpan w:val="3"/>
            <w:vAlign w:val="center"/>
          </w:tcPr>
          <w:p w14:paraId="05494274" w14:textId="77777777" w:rsidR="00FA31D3" w:rsidRPr="00746FE3" w:rsidRDefault="00881A78" w:rsidP="008607BA">
            <w:pPr>
              <w:spacing w:after="0" w:line="218" w:lineRule="exact"/>
              <w:ind w:left="102" w:right="-20"/>
              <w:rPr>
                <w:rFonts w:ascii="Calibri" w:eastAsia="Calibri" w:hAnsi="Calibri" w:cs="Calibri"/>
                <w:bCs/>
                <w:spacing w:val="-1"/>
              </w:rPr>
            </w:pPr>
            <w:sdt>
              <w:sdtPr>
                <w:rPr>
                  <w:rFonts w:ascii="Calibri" w:eastAsia="Calibri" w:hAnsi="Calibri" w:cs="Calibri"/>
                </w:rPr>
                <w:id w:val="1018434284"/>
                <w:placeholder>
                  <w:docPart w:val="3950EE6E480347C4B6D2DC6E15A6861C"/>
                </w:placeholder>
                <w:showingPlcHdr/>
                <w:text/>
              </w:sdtPr>
              <w:sdtEndPr/>
              <w:sdtContent>
                <w:r w:rsidR="00853A27" w:rsidRPr="00746FE3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FA31D3" w:rsidRPr="00746FE3" w14:paraId="0549427A" w14:textId="77777777" w:rsidTr="00746FE3">
        <w:trPr>
          <w:gridAfter w:val="1"/>
          <w:wAfter w:w="10" w:type="dxa"/>
        </w:trPr>
        <w:tc>
          <w:tcPr>
            <w:tcW w:w="1353" w:type="dxa"/>
            <w:vMerge/>
            <w:shd w:val="clear" w:color="auto" w:fill="DBE5F1" w:themeFill="accent1" w:themeFillTint="33"/>
            <w:vAlign w:val="center"/>
          </w:tcPr>
          <w:p w14:paraId="05494276" w14:textId="77777777" w:rsidR="00FA31D3" w:rsidRPr="00746FE3" w:rsidRDefault="00FA31D3" w:rsidP="008607BA">
            <w:pPr>
              <w:spacing w:after="0" w:line="218" w:lineRule="exact"/>
              <w:ind w:left="102" w:right="-20"/>
              <w:rPr>
                <w:rFonts w:ascii="Calibri" w:eastAsia="Calibri" w:hAnsi="Calibri" w:cs="Calibri"/>
                <w:b/>
                <w:bCs/>
                <w:spacing w:val="-1"/>
              </w:rPr>
            </w:pPr>
          </w:p>
        </w:tc>
        <w:tc>
          <w:tcPr>
            <w:tcW w:w="2432" w:type="dxa"/>
            <w:gridSpan w:val="4"/>
            <w:vAlign w:val="center"/>
          </w:tcPr>
          <w:p w14:paraId="05494277" w14:textId="77777777" w:rsidR="00E77247" w:rsidRPr="00746FE3" w:rsidRDefault="00881A78" w:rsidP="008607BA">
            <w:pPr>
              <w:spacing w:after="0" w:line="218" w:lineRule="exact"/>
              <w:ind w:left="102" w:right="-20"/>
              <w:rPr>
                <w:rFonts w:ascii="Calibri" w:eastAsia="Calibri" w:hAnsi="Calibri" w:cs="Calibri"/>
              </w:rPr>
            </w:pPr>
            <w:sdt>
              <w:sdtPr>
                <w:rPr>
                  <w:rFonts w:ascii="Calibri" w:eastAsia="Calibri" w:hAnsi="Calibri" w:cs="Calibri"/>
                </w:rPr>
                <w:id w:val="-1994779095"/>
                <w:placeholder>
                  <w:docPart w:val="674AB3AED90F48EB8357F749C52669BD"/>
                </w:placeholder>
                <w:showingPlcHdr/>
                <w:text/>
              </w:sdtPr>
              <w:sdtEndPr/>
              <w:sdtContent>
                <w:r w:rsidR="00E77247" w:rsidRPr="00746FE3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  <w:tc>
          <w:tcPr>
            <w:tcW w:w="7829" w:type="dxa"/>
            <w:gridSpan w:val="13"/>
            <w:vAlign w:val="center"/>
          </w:tcPr>
          <w:p w14:paraId="05494278" w14:textId="77777777" w:rsidR="00FA31D3" w:rsidRPr="00746FE3" w:rsidRDefault="00881A78" w:rsidP="008607BA">
            <w:pPr>
              <w:spacing w:after="0" w:line="218" w:lineRule="exact"/>
              <w:ind w:left="102" w:right="-20"/>
              <w:rPr>
                <w:rFonts w:ascii="Calibri" w:eastAsia="Calibri" w:hAnsi="Calibri" w:cs="Calibri"/>
                <w:bCs/>
                <w:spacing w:val="-1"/>
              </w:rPr>
            </w:pPr>
            <w:sdt>
              <w:sdtPr>
                <w:rPr>
                  <w:rFonts w:ascii="Calibri" w:eastAsia="Calibri" w:hAnsi="Calibri" w:cs="Calibri"/>
                </w:rPr>
                <w:id w:val="993536698"/>
                <w:placeholder>
                  <w:docPart w:val="6D93E67DE62C4D90BF1F7DD2351AC58D"/>
                </w:placeholder>
                <w:showingPlcHdr/>
                <w:text/>
              </w:sdtPr>
              <w:sdtEndPr/>
              <w:sdtContent>
                <w:r w:rsidR="00E77247" w:rsidRPr="00746FE3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  <w:tc>
          <w:tcPr>
            <w:tcW w:w="2970" w:type="dxa"/>
            <w:gridSpan w:val="3"/>
            <w:vAlign w:val="center"/>
          </w:tcPr>
          <w:p w14:paraId="05494279" w14:textId="77777777" w:rsidR="00FA31D3" w:rsidRPr="00746FE3" w:rsidRDefault="00881A78" w:rsidP="008607BA">
            <w:pPr>
              <w:spacing w:after="0" w:line="218" w:lineRule="exact"/>
              <w:ind w:left="102" w:right="-20"/>
              <w:rPr>
                <w:rFonts w:ascii="Calibri" w:eastAsia="Calibri" w:hAnsi="Calibri" w:cs="Calibri"/>
                <w:bCs/>
                <w:spacing w:val="-1"/>
              </w:rPr>
            </w:pPr>
            <w:sdt>
              <w:sdtPr>
                <w:rPr>
                  <w:rFonts w:ascii="Calibri" w:eastAsia="Calibri" w:hAnsi="Calibri" w:cs="Calibri"/>
                </w:rPr>
                <w:id w:val="-1561792816"/>
                <w:placeholder>
                  <w:docPart w:val="B6F42A7E0A914C8598507D40DA14C4A2"/>
                </w:placeholder>
                <w:showingPlcHdr/>
                <w:text/>
              </w:sdtPr>
              <w:sdtEndPr/>
              <w:sdtContent>
                <w:r w:rsidR="00E77247" w:rsidRPr="00746FE3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FA31D3" w:rsidRPr="00746FE3" w14:paraId="0549427F" w14:textId="77777777" w:rsidTr="00746FE3">
        <w:trPr>
          <w:gridAfter w:val="1"/>
          <w:wAfter w:w="10" w:type="dxa"/>
        </w:trPr>
        <w:tc>
          <w:tcPr>
            <w:tcW w:w="1353" w:type="dxa"/>
            <w:vMerge/>
            <w:shd w:val="clear" w:color="auto" w:fill="DBE5F1" w:themeFill="accent1" w:themeFillTint="33"/>
            <w:vAlign w:val="center"/>
          </w:tcPr>
          <w:p w14:paraId="0549427B" w14:textId="77777777" w:rsidR="00FA31D3" w:rsidRPr="00746FE3" w:rsidRDefault="00FA31D3" w:rsidP="008607BA">
            <w:pPr>
              <w:spacing w:after="0" w:line="218" w:lineRule="exact"/>
              <w:ind w:left="102" w:right="-20"/>
              <w:rPr>
                <w:rFonts w:ascii="Calibri" w:eastAsia="Calibri" w:hAnsi="Calibri" w:cs="Calibri"/>
                <w:b/>
                <w:bCs/>
                <w:spacing w:val="-1"/>
              </w:rPr>
            </w:pPr>
          </w:p>
        </w:tc>
        <w:tc>
          <w:tcPr>
            <w:tcW w:w="2432" w:type="dxa"/>
            <w:gridSpan w:val="4"/>
            <w:vAlign w:val="center"/>
          </w:tcPr>
          <w:p w14:paraId="0549427C" w14:textId="77777777" w:rsidR="00FA31D3" w:rsidRPr="00746FE3" w:rsidRDefault="00881A78" w:rsidP="008607BA">
            <w:pPr>
              <w:spacing w:after="0" w:line="218" w:lineRule="exact"/>
              <w:ind w:left="102" w:right="-20"/>
              <w:rPr>
                <w:rFonts w:ascii="Calibri" w:eastAsia="Calibri" w:hAnsi="Calibri" w:cs="Calibri"/>
                <w:bCs/>
                <w:spacing w:val="-1"/>
              </w:rPr>
            </w:pPr>
            <w:sdt>
              <w:sdtPr>
                <w:rPr>
                  <w:rFonts w:ascii="Calibri" w:eastAsia="Calibri" w:hAnsi="Calibri" w:cs="Calibri"/>
                </w:rPr>
                <w:id w:val="162057887"/>
                <w:placeholder>
                  <w:docPart w:val="0EE14A07109D4C9998729367B6F1014F"/>
                </w:placeholder>
                <w:showingPlcHdr/>
                <w:text/>
              </w:sdtPr>
              <w:sdtEndPr/>
              <w:sdtContent>
                <w:r w:rsidR="00E77247" w:rsidRPr="00746FE3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  <w:tc>
          <w:tcPr>
            <w:tcW w:w="7829" w:type="dxa"/>
            <w:gridSpan w:val="13"/>
            <w:vAlign w:val="center"/>
          </w:tcPr>
          <w:p w14:paraId="0549427D" w14:textId="77777777" w:rsidR="00FA31D3" w:rsidRPr="00746FE3" w:rsidRDefault="00881A78" w:rsidP="008607BA">
            <w:pPr>
              <w:spacing w:after="0" w:line="218" w:lineRule="exact"/>
              <w:ind w:left="102" w:right="-20"/>
              <w:rPr>
                <w:rFonts w:ascii="Calibri" w:eastAsia="Calibri" w:hAnsi="Calibri" w:cs="Calibri"/>
                <w:bCs/>
                <w:spacing w:val="-1"/>
              </w:rPr>
            </w:pPr>
            <w:sdt>
              <w:sdtPr>
                <w:rPr>
                  <w:rFonts w:ascii="Calibri" w:eastAsia="Calibri" w:hAnsi="Calibri" w:cs="Calibri"/>
                </w:rPr>
                <w:id w:val="1397169390"/>
                <w:placeholder>
                  <w:docPart w:val="E19D19FBD26B467EB88CC49A36A6227F"/>
                </w:placeholder>
                <w:showingPlcHdr/>
                <w:text/>
              </w:sdtPr>
              <w:sdtEndPr/>
              <w:sdtContent>
                <w:r w:rsidR="00E77247" w:rsidRPr="00746FE3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  <w:tc>
          <w:tcPr>
            <w:tcW w:w="2970" w:type="dxa"/>
            <w:gridSpan w:val="3"/>
            <w:vAlign w:val="center"/>
          </w:tcPr>
          <w:p w14:paraId="0549427E" w14:textId="77777777" w:rsidR="00FA31D3" w:rsidRPr="00746FE3" w:rsidRDefault="00881A78" w:rsidP="008607BA">
            <w:pPr>
              <w:spacing w:after="0" w:line="218" w:lineRule="exact"/>
              <w:ind w:left="102" w:right="-20"/>
              <w:rPr>
                <w:rFonts w:ascii="Calibri" w:eastAsia="Calibri" w:hAnsi="Calibri" w:cs="Calibri"/>
                <w:bCs/>
                <w:spacing w:val="-1"/>
              </w:rPr>
            </w:pPr>
            <w:sdt>
              <w:sdtPr>
                <w:rPr>
                  <w:rFonts w:ascii="Calibri" w:eastAsia="Calibri" w:hAnsi="Calibri" w:cs="Calibri"/>
                </w:rPr>
                <w:id w:val="2112005095"/>
                <w:placeholder>
                  <w:docPart w:val="C58A01EE0C6D4AB6B76C4FC944CEC868"/>
                </w:placeholder>
                <w:showingPlcHdr/>
                <w:text/>
              </w:sdtPr>
              <w:sdtEndPr/>
              <w:sdtContent>
                <w:r w:rsidR="00E77247" w:rsidRPr="00746FE3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FA31D3" w:rsidRPr="00746FE3" w14:paraId="05494284" w14:textId="77777777" w:rsidTr="00746FE3">
        <w:trPr>
          <w:gridAfter w:val="1"/>
          <w:wAfter w:w="10" w:type="dxa"/>
        </w:trPr>
        <w:tc>
          <w:tcPr>
            <w:tcW w:w="1353" w:type="dxa"/>
            <w:vMerge/>
            <w:shd w:val="clear" w:color="auto" w:fill="DBE5F1" w:themeFill="accent1" w:themeFillTint="33"/>
            <w:vAlign w:val="center"/>
          </w:tcPr>
          <w:p w14:paraId="05494280" w14:textId="77777777" w:rsidR="00FA31D3" w:rsidRPr="00746FE3" w:rsidRDefault="00FA31D3" w:rsidP="008607BA">
            <w:pPr>
              <w:spacing w:after="0" w:line="218" w:lineRule="exact"/>
              <w:ind w:left="102" w:right="-20"/>
              <w:rPr>
                <w:rFonts w:ascii="Calibri" w:eastAsia="Calibri" w:hAnsi="Calibri" w:cs="Calibri"/>
                <w:b/>
                <w:bCs/>
                <w:spacing w:val="-1"/>
              </w:rPr>
            </w:pPr>
          </w:p>
        </w:tc>
        <w:tc>
          <w:tcPr>
            <w:tcW w:w="2432" w:type="dxa"/>
            <w:gridSpan w:val="4"/>
            <w:vAlign w:val="center"/>
          </w:tcPr>
          <w:p w14:paraId="05494281" w14:textId="77777777" w:rsidR="00FA31D3" w:rsidRPr="00746FE3" w:rsidRDefault="00881A78" w:rsidP="008607BA">
            <w:pPr>
              <w:spacing w:after="0" w:line="218" w:lineRule="exact"/>
              <w:ind w:left="102" w:right="-20"/>
              <w:rPr>
                <w:rFonts w:ascii="Calibri" w:eastAsia="Calibri" w:hAnsi="Calibri" w:cs="Calibri"/>
                <w:bCs/>
                <w:spacing w:val="-1"/>
              </w:rPr>
            </w:pPr>
            <w:sdt>
              <w:sdtPr>
                <w:rPr>
                  <w:rFonts w:ascii="Calibri" w:eastAsia="Calibri" w:hAnsi="Calibri" w:cs="Calibri"/>
                </w:rPr>
                <w:id w:val="-1663309629"/>
                <w:placeholder>
                  <w:docPart w:val="176B863D68BF438892F19B96E1F92947"/>
                </w:placeholder>
                <w:showingPlcHdr/>
                <w:text/>
              </w:sdtPr>
              <w:sdtEndPr/>
              <w:sdtContent>
                <w:r w:rsidR="00E77247" w:rsidRPr="00746FE3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  <w:tc>
          <w:tcPr>
            <w:tcW w:w="7829" w:type="dxa"/>
            <w:gridSpan w:val="13"/>
            <w:vAlign w:val="center"/>
          </w:tcPr>
          <w:p w14:paraId="05494282" w14:textId="77777777" w:rsidR="00FA31D3" w:rsidRPr="00746FE3" w:rsidRDefault="00881A78" w:rsidP="008607BA">
            <w:pPr>
              <w:spacing w:after="0" w:line="218" w:lineRule="exact"/>
              <w:ind w:left="102" w:right="-20"/>
              <w:rPr>
                <w:rFonts w:ascii="Calibri" w:eastAsia="Calibri" w:hAnsi="Calibri" w:cs="Calibri"/>
                <w:bCs/>
                <w:spacing w:val="-1"/>
              </w:rPr>
            </w:pPr>
            <w:sdt>
              <w:sdtPr>
                <w:rPr>
                  <w:rFonts w:ascii="Calibri" w:eastAsia="Calibri" w:hAnsi="Calibri" w:cs="Calibri"/>
                </w:rPr>
                <w:id w:val="1223567231"/>
                <w:placeholder>
                  <w:docPart w:val="571852B35A44442EABB09F935757D77C"/>
                </w:placeholder>
                <w:showingPlcHdr/>
                <w:text/>
              </w:sdtPr>
              <w:sdtEndPr/>
              <w:sdtContent>
                <w:r w:rsidR="00E77247" w:rsidRPr="00746FE3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  <w:tc>
          <w:tcPr>
            <w:tcW w:w="2970" w:type="dxa"/>
            <w:gridSpan w:val="3"/>
            <w:vAlign w:val="center"/>
          </w:tcPr>
          <w:p w14:paraId="05494283" w14:textId="77777777" w:rsidR="00FA31D3" w:rsidRPr="00746FE3" w:rsidRDefault="00881A78" w:rsidP="008607BA">
            <w:pPr>
              <w:spacing w:after="0" w:line="218" w:lineRule="exact"/>
              <w:ind w:left="102" w:right="-20"/>
              <w:rPr>
                <w:rFonts w:ascii="Calibri" w:eastAsia="Calibri" w:hAnsi="Calibri" w:cs="Calibri"/>
                <w:bCs/>
                <w:spacing w:val="-1"/>
              </w:rPr>
            </w:pPr>
            <w:sdt>
              <w:sdtPr>
                <w:rPr>
                  <w:rFonts w:ascii="Calibri" w:eastAsia="Calibri" w:hAnsi="Calibri" w:cs="Calibri"/>
                </w:rPr>
                <w:id w:val="-1726280242"/>
                <w:placeholder>
                  <w:docPart w:val="71C23680E5B74F33BA84148D09377F65"/>
                </w:placeholder>
                <w:showingPlcHdr/>
                <w:text/>
              </w:sdtPr>
              <w:sdtEndPr/>
              <w:sdtContent>
                <w:r w:rsidR="00E77247" w:rsidRPr="00746FE3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FA31D3" w:rsidRPr="00746FE3" w14:paraId="05494289" w14:textId="77777777" w:rsidTr="00746FE3">
        <w:trPr>
          <w:gridAfter w:val="1"/>
          <w:wAfter w:w="10" w:type="dxa"/>
        </w:trPr>
        <w:tc>
          <w:tcPr>
            <w:tcW w:w="1353" w:type="dxa"/>
            <w:vMerge/>
            <w:shd w:val="clear" w:color="auto" w:fill="DBE5F1" w:themeFill="accent1" w:themeFillTint="33"/>
            <w:vAlign w:val="center"/>
          </w:tcPr>
          <w:p w14:paraId="05494285" w14:textId="77777777" w:rsidR="00FA31D3" w:rsidRPr="00746FE3" w:rsidRDefault="00FA31D3" w:rsidP="008607BA">
            <w:pPr>
              <w:spacing w:after="0" w:line="218" w:lineRule="exact"/>
              <w:ind w:left="102" w:right="-20"/>
              <w:rPr>
                <w:rFonts w:ascii="Calibri" w:eastAsia="Calibri" w:hAnsi="Calibri" w:cs="Calibri"/>
                <w:b/>
                <w:bCs/>
                <w:spacing w:val="-1"/>
              </w:rPr>
            </w:pPr>
          </w:p>
        </w:tc>
        <w:tc>
          <w:tcPr>
            <w:tcW w:w="2432" w:type="dxa"/>
            <w:gridSpan w:val="4"/>
            <w:vAlign w:val="center"/>
          </w:tcPr>
          <w:p w14:paraId="05494286" w14:textId="77777777" w:rsidR="00FA31D3" w:rsidRPr="00746FE3" w:rsidRDefault="00881A78" w:rsidP="008607BA">
            <w:pPr>
              <w:spacing w:after="0" w:line="218" w:lineRule="exact"/>
              <w:ind w:left="102" w:right="-20"/>
              <w:rPr>
                <w:rFonts w:ascii="Calibri" w:eastAsia="Calibri" w:hAnsi="Calibri" w:cs="Calibri"/>
                <w:bCs/>
                <w:spacing w:val="-1"/>
              </w:rPr>
            </w:pPr>
            <w:sdt>
              <w:sdtPr>
                <w:rPr>
                  <w:rFonts w:ascii="Calibri" w:eastAsia="Calibri" w:hAnsi="Calibri" w:cs="Calibri"/>
                </w:rPr>
                <w:id w:val="800193140"/>
                <w:placeholder>
                  <w:docPart w:val="84E5C07B145A416B84ADE7CCB08C3B5B"/>
                </w:placeholder>
                <w:showingPlcHdr/>
                <w:text/>
              </w:sdtPr>
              <w:sdtEndPr/>
              <w:sdtContent>
                <w:r w:rsidR="00E77247" w:rsidRPr="00746FE3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  <w:tc>
          <w:tcPr>
            <w:tcW w:w="7829" w:type="dxa"/>
            <w:gridSpan w:val="13"/>
            <w:vAlign w:val="center"/>
          </w:tcPr>
          <w:p w14:paraId="05494287" w14:textId="77777777" w:rsidR="00FA31D3" w:rsidRPr="00746FE3" w:rsidRDefault="00881A78" w:rsidP="008607BA">
            <w:pPr>
              <w:spacing w:after="0" w:line="218" w:lineRule="exact"/>
              <w:ind w:left="102" w:right="-20"/>
              <w:rPr>
                <w:rFonts w:ascii="Calibri" w:eastAsia="Calibri" w:hAnsi="Calibri" w:cs="Calibri"/>
                <w:bCs/>
                <w:spacing w:val="-1"/>
              </w:rPr>
            </w:pPr>
            <w:sdt>
              <w:sdtPr>
                <w:rPr>
                  <w:rFonts w:ascii="Calibri" w:eastAsia="Calibri" w:hAnsi="Calibri" w:cs="Calibri"/>
                </w:rPr>
                <w:id w:val="-200323604"/>
                <w:placeholder>
                  <w:docPart w:val="E6BB68834A074465A9D69144DADC5B5F"/>
                </w:placeholder>
                <w:showingPlcHdr/>
                <w:text/>
              </w:sdtPr>
              <w:sdtEndPr/>
              <w:sdtContent>
                <w:r w:rsidR="00E77247" w:rsidRPr="00746FE3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  <w:tc>
          <w:tcPr>
            <w:tcW w:w="2970" w:type="dxa"/>
            <w:gridSpan w:val="3"/>
            <w:vAlign w:val="center"/>
          </w:tcPr>
          <w:p w14:paraId="05494288" w14:textId="77777777" w:rsidR="00FA31D3" w:rsidRPr="00746FE3" w:rsidRDefault="00881A78" w:rsidP="008607BA">
            <w:pPr>
              <w:spacing w:after="0" w:line="218" w:lineRule="exact"/>
              <w:ind w:left="102" w:right="-20"/>
              <w:rPr>
                <w:rFonts w:ascii="Calibri" w:eastAsia="Calibri" w:hAnsi="Calibri" w:cs="Calibri"/>
                <w:bCs/>
                <w:spacing w:val="-1"/>
              </w:rPr>
            </w:pPr>
            <w:sdt>
              <w:sdtPr>
                <w:rPr>
                  <w:rFonts w:ascii="Calibri" w:eastAsia="Calibri" w:hAnsi="Calibri" w:cs="Calibri"/>
                </w:rPr>
                <w:id w:val="1703127786"/>
                <w:placeholder>
                  <w:docPart w:val="1007E4E6371B40B4A45CD2A6C4C13FC5"/>
                </w:placeholder>
                <w:showingPlcHdr/>
                <w:text/>
              </w:sdtPr>
              <w:sdtEndPr/>
              <w:sdtContent>
                <w:r w:rsidR="00E77247" w:rsidRPr="00746FE3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FA31D3" w:rsidRPr="00746FE3" w14:paraId="0549428E" w14:textId="77777777" w:rsidTr="00746FE3">
        <w:trPr>
          <w:gridAfter w:val="1"/>
          <w:wAfter w:w="10" w:type="dxa"/>
        </w:trPr>
        <w:tc>
          <w:tcPr>
            <w:tcW w:w="1353" w:type="dxa"/>
            <w:vMerge/>
            <w:shd w:val="clear" w:color="auto" w:fill="DBE5F1" w:themeFill="accent1" w:themeFillTint="33"/>
            <w:vAlign w:val="center"/>
          </w:tcPr>
          <w:p w14:paraId="0549428A" w14:textId="77777777" w:rsidR="00FA31D3" w:rsidRPr="00746FE3" w:rsidRDefault="00FA31D3" w:rsidP="008607BA">
            <w:pPr>
              <w:spacing w:after="0" w:line="218" w:lineRule="exact"/>
              <w:ind w:left="102" w:right="-20"/>
              <w:rPr>
                <w:rFonts w:ascii="Calibri" w:eastAsia="Calibri" w:hAnsi="Calibri" w:cs="Calibri"/>
                <w:b/>
                <w:bCs/>
                <w:spacing w:val="-1"/>
              </w:rPr>
            </w:pPr>
          </w:p>
        </w:tc>
        <w:tc>
          <w:tcPr>
            <w:tcW w:w="2432" w:type="dxa"/>
            <w:gridSpan w:val="4"/>
            <w:vAlign w:val="center"/>
          </w:tcPr>
          <w:p w14:paraId="0549428B" w14:textId="77777777" w:rsidR="00FA31D3" w:rsidRPr="00746FE3" w:rsidRDefault="00881A78" w:rsidP="008607BA">
            <w:pPr>
              <w:spacing w:after="0" w:line="218" w:lineRule="exact"/>
              <w:ind w:left="102" w:right="-20"/>
              <w:rPr>
                <w:rFonts w:ascii="Calibri" w:eastAsia="Calibri" w:hAnsi="Calibri" w:cs="Calibri"/>
                <w:bCs/>
                <w:spacing w:val="-1"/>
              </w:rPr>
            </w:pPr>
            <w:sdt>
              <w:sdtPr>
                <w:rPr>
                  <w:rFonts w:ascii="Calibri" w:eastAsia="Calibri" w:hAnsi="Calibri" w:cs="Calibri"/>
                </w:rPr>
                <w:id w:val="-312878891"/>
                <w:placeholder>
                  <w:docPart w:val="F7617309351F4ECC91E86E860143F9F7"/>
                </w:placeholder>
                <w:showingPlcHdr/>
                <w:text/>
              </w:sdtPr>
              <w:sdtEndPr/>
              <w:sdtContent>
                <w:r w:rsidR="00E77247" w:rsidRPr="00746FE3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  <w:tc>
          <w:tcPr>
            <w:tcW w:w="7829" w:type="dxa"/>
            <w:gridSpan w:val="13"/>
            <w:vAlign w:val="center"/>
          </w:tcPr>
          <w:p w14:paraId="0549428C" w14:textId="77777777" w:rsidR="00FA31D3" w:rsidRPr="00746FE3" w:rsidRDefault="00881A78" w:rsidP="008607BA">
            <w:pPr>
              <w:spacing w:after="0" w:line="218" w:lineRule="exact"/>
              <w:ind w:left="102" w:right="-20"/>
              <w:rPr>
                <w:rFonts w:ascii="Calibri" w:eastAsia="Calibri" w:hAnsi="Calibri" w:cs="Calibri"/>
                <w:bCs/>
                <w:spacing w:val="-1"/>
              </w:rPr>
            </w:pPr>
            <w:sdt>
              <w:sdtPr>
                <w:rPr>
                  <w:rFonts w:ascii="Calibri" w:eastAsia="Calibri" w:hAnsi="Calibri" w:cs="Calibri"/>
                </w:rPr>
                <w:id w:val="-507839676"/>
                <w:placeholder>
                  <w:docPart w:val="54DC1E9AB65944E0AD4548D66C0E5345"/>
                </w:placeholder>
                <w:showingPlcHdr/>
                <w:text/>
              </w:sdtPr>
              <w:sdtEndPr/>
              <w:sdtContent>
                <w:r w:rsidR="00E77247" w:rsidRPr="00746FE3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  <w:tc>
          <w:tcPr>
            <w:tcW w:w="2970" w:type="dxa"/>
            <w:gridSpan w:val="3"/>
            <w:vAlign w:val="center"/>
          </w:tcPr>
          <w:p w14:paraId="0549428D" w14:textId="77777777" w:rsidR="00FA31D3" w:rsidRPr="00746FE3" w:rsidRDefault="00881A78" w:rsidP="008607BA">
            <w:pPr>
              <w:spacing w:after="0" w:line="218" w:lineRule="exact"/>
              <w:ind w:left="102" w:right="-20"/>
              <w:rPr>
                <w:rFonts w:ascii="Calibri" w:eastAsia="Calibri" w:hAnsi="Calibri" w:cs="Calibri"/>
                <w:bCs/>
                <w:spacing w:val="-1"/>
              </w:rPr>
            </w:pPr>
            <w:sdt>
              <w:sdtPr>
                <w:rPr>
                  <w:rFonts w:ascii="Calibri" w:eastAsia="Calibri" w:hAnsi="Calibri" w:cs="Calibri"/>
                </w:rPr>
                <w:id w:val="232894716"/>
                <w:placeholder>
                  <w:docPart w:val="41ACACDD66F64CB5B93B117F97EAEF8C"/>
                </w:placeholder>
                <w:showingPlcHdr/>
                <w:text/>
              </w:sdtPr>
              <w:sdtEndPr/>
              <w:sdtContent>
                <w:r w:rsidR="00E77247" w:rsidRPr="00746FE3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FA31D3" w:rsidRPr="00746FE3" w14:paraId="05494293" w14:textId="77777777" w:rsidTr="00746FE3">
        <w:trPr>
          <w:gridAfter w:val="1"/>
          <w:wAfter w:w="10" w:type="dxa"/>
        </w:trPr>
        <w:tc>
          <w:tcPr>
            <w:tcW w:w="1353" w:type="dxa"/>
            <w:vMerge/>
            <w:shd w:val="clear" w:color="auto" w:fill="DBE5F1" w:themeFill="accent1" w:themeFillTint="33"/>
            <w:vAlign w:val="center"/>
          </w:tcPr>
          <w:p w14:paraId="0549428F" w14:textId="77777777" w:rsidR="00FA31D3" w:rsidRPr="00746FE3" w:rsidRDefault="00FA31D3" w:rsidP="008607BA">
            <w:pPr>
              <w:spacing w:after="0" w:line="218" w:lineRule="exact"/>
              <w:ind w:left="102" w:right="-20"/>
              <w:rPr>
                <w:rFonts w:ascii="Calibri" w:eastAsia="Calibri" w:hAnsi="Calibri" w:cs="Calibri"/>
                <w:b/>
                <w:bCs/>
                <w:spacing w:val="-1"/>
              </w:rPr>
            </w:pPr>
          </w:p>
        </w:tc>
        <w:tc>
          <w:tcPr>
            <w:tcW w:w="2432" w:type="dxa"/>
            <w:gridSpan w:val="4"/>
            <w:vAlign w:val="center"/>
          </w:tcPr>
          <w:p w14:paraId="05494290" w14:textId="77777777" w:rsidR="00FA31D3" w:rsidRPr="00746FE3" w:rsidRDefault="00881A78" w:rsidP="008607BA">
            <w:pPr>
              <w:spacing w:after="0" w:line="218" w:lineRule="exact"/>
              <w:ind w:left="102" w:right="-20"/>
              <w:rPr>
                <w:rFonts w:ascii="Calibri" w:eastAsia="Calibri" w:hAnsi="Calibri" w:cs="Calibri"/>
                <w:bCs/>
                <w:spacing w:val="-1"/>
              </w:rPr>
            </w:pPr>
            <w:sdt>
              <w:sdtPr>
                <w:rPr>
                  <w:rFonts w:ascii="Calibri" w:eastAsia="Calibri" w:hAnsi="Calibri" w:cs="Calibri"/>
                </w:rPr>
                <w:id w:val="1561975293"/>
                <w:placeholder>
                  <w:docPart w:val="8E7C8EFAE07A4492A2C5BD9879EFBD19"/>
                </w:placeholder>
                <w:showingPlcHdr/>
                <w:text/>
              </w:sdtPr>
              <w:sdtEndPr/>
              <w:sdtContent>
                <w:r w:rsidR="00E77247" w:rsidRPr="00746FE3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  <w:tc>
          <w:tcPr>
            <w:tcW w:w="7829" w:type="dxa"/>
            <w:gridSpan w:val="13"/>
            <w:vAlign w:val="center"/>
          </w:tcPr>
          <w:p w14:paraId="05494291" w14:textId="77777777" w:rsidR="00FA31D3" w:rsidRPr="00746FE3" w:rsidRDefault="00881A78" w:rsidP="008607BA">
            <w:pPr>
              <w:spacing w:after="0" w:line="218" w:lineRule="exact"/>
              <w:ind w:left="102" w:right="-20"/>
              <w:rPr>
                <w:rFonts w:ascii="Calibri" w:eastAsia="Calibri" w:hAnsi="Calibri" w:cs="Calibri"/>
                <w:bCs/>
                <w:spacing w:val="-1"/>
              </w:rPr>
            </w:pPr>
            <w:sdt>
              <w:sdtPr>
                <w:rPr>
                  <w:rFonts w:ascii="Calibri" w:eastAsia="Calibri" w:hAnsi="Calibri" w:cs="Calibri"/>
                </w:rPr>
                <w:id w:val="2082174828"/>
                <w:placeholder>
                  <w:docPart w:val="BC4DC4C0A6254A4390AEF2EE5D7F4C7C"/>
                </w:placeholder>
                <w:showingPlcHdr/>
                <w:text/>
              </w:sdtPr>
              <w:sdtEndPr/>
              <w:sdtContent>
                <w:r w:rsidR="00E77247" w:rsidRPr="00746FE3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  <w:tc>
          <w:tcPr>
            <w:tcW w:w="2970" w:type="dxa"/>
            <w:gridSpan w:val="3"/>
            <w:vAlign w:val="center"/>
          </w:tcPr>
          <w:p w14:paraId="05494292" w14:textId="77777777" w:rsidR="00FA31D3" w:rsidRPr="00746FE3" w:rsidRDefault="00881A78" w:rsidP="008607BA">
            <w:pPr>
              <w:spacing w:after="0" w:line="218" w:lineRule="exact"/>
              <w:ind w:left="102" w:right="-20"/>
              <w:rPr>
                <w:rFonts w:ascii="Calibri" w:eastAsia="Calibri" w:hAnsi="Calibri" w:cs="Calibri"/>
                <w:bCs/>
                <w:spacing w:val="-1"/>
              </w:rPr>
            </w:pPr>
            <w:sdt>
              <w:sdtPr>
                <w:rPr>
                  <w:rFonts w:ascii="Calibri" w:eastAsia="Calibri" w:hAnsi="Calibri" w:cs="Calibri"/>
                </w:rPr>
                <w:id w:val="318236300"/>
                <w:placeholder>
                  <w:docPart w:val="1D77913A44A544E9834101F7B0D9CEF0"/>
                </w:placeholder>
                <w:showingPlcHdr/>
                <w:text/>
              </w:sdtPr>
              <w:sdtEndPr/>
              <w:sdtContent>
                <w:r w:rsidR="00E77247" w:rsidRPr="00746FE3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FA31D3" w:rsidRPr="00746FE3" w14:paraId="05494298" w14:textId="77777777" w:rsidTr="00746FE3">
        <w:trPr>
          <w:gridAfter w:val="1"/>
          <w:wAfter w:w="10" w:type="dxa"/>
        </w:trPr>
        <w:tc>
          <w:tcPr>
            <w:tcW w:w="1353" w:type="dxa"/>
            <w:vMerge/>
            <w:shd w:val="clear" w:color="auto" w:fill="DBE5F1" w:themeFill="accent1" w:themeFillTint="33"/>
            <w:vAlign w:val="center"/>
          </w:tcPr>
          <w:p w14:paraId="05494294" w14:textId="77777777" w:rsidR="00FA31D3" w:rsidRPr="00746FE3" w:rsidRDefault="00FA31D3" w:rsidP="008607BA">
            <w:pPr>
              <w:spacing w:after="0" w:line="218" w:lineRule="exact"/>
              <w:ind w:left="102" w:right="-20"/>
              <w:rPr>
                <w:rFonts w:ascii="Calibri" w:eastAsia="Calibri" w:hAnsi="Calibri" w:cs="Calibri"/>
                <w:b/>
                <w:bCs/>
                <w:spacing w:val="-1"/>
              </w:rPr>
            </w:pPr>
          </w:p>
        </w:tc>
        <w:tc>
          <w:tcPr>
            <w:tcW w:w="2432" w:type="dxa"/>
            <w:gridSpan w:val="4"/>
            <w:vAlign w:val="center"/>
          </w:tcPr>
          <w:p w14:paraId="05494295" w14:textId="77777777" w:rsidR="00FA31D3" w:rsidRPr="00746FE3" w:rsidRDefault="00881A78" w:rsidP="008607BA">
            <w:pPr>
              <w:spacing w:after="0" w:line="218" w:lineRule="exact"/>
              <w:ind w:left="102" w:right="-20"/>
              <w:rPr>
                <w:rFonts w:ascii="Calibri" w:eastAsia="Calibri" w:hAnsi="Calibri" w:cs="Calibri"/>
                <w:bCs/>
                <w:spacing w:val="-1"/>
              </w:rPr>
            </w:pPr>
            <w:sdt>
              <w:sdtPr>
                <w:rPr>
                  <w:rFonts w:ascii="Calibri" w:eastAsia="Calibri" w:hAnsi="Calibri" w:cs="Calibri"/>
                </w:rPr>
                <w:id w:val="2013943"/>
                <w:placeholder>
                  <w:docPart w:val="3B11965294DF455AB2BE053BF899EDDB"/>
                </w:placeholder>
                <w:showingPlcHdr/>
                <w:text/>
              </w:sdtPr>
              <w:sdtEndPr/>
              <w:sdtContent>
                <w:r w:rsidR="00E77247" w:rsidRPr="00746FE3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  <w:tc>
          <w:tcPr>
            <w:tcW w:w="7829" w:type="dxa"/>
            <w:gridSpan w:val="13"/>
            <w:vAlign w:val="center"/>
          </w:tcPr>
          <w:p w14:paraId="05494296" w14:textId="77777777" w:rsidR="00FA31D3" w:rsidRPr="00746FE3" w:rsidRDefault="00881A78" w:rsidP="008607BA">
            <w:pPr>
              <w:spacing w:after="0" w:line="218" w:lineRule="exact"/>
              <w:ind w:left="102" w:right="-20"/>
              <w:rPr>
                <w:rFonts w:ascii="Calibri" w:eastAsia="Calibri" w:hAnsi="Calibri" w:cs="Calibri"/>
                <w:bCs/>
                <w:spacing w:val="-1"/>
              </w:rPr>
            </w:pPr>
            <w:sdt>
              <w:sdtPr>
                <w:rPr>
                  <w:rFonts w:ascii="Calibri" w:eastAsia="Calibri" w:hAnsi="Calibri" w:cs="Calibri"/>
                </w:rPr>
                <w:id w:val="-1145348579"/>
                <w:placeholder>
                  <w:docPart w:val="9346DBF706CC415294F5C80355381E02"/>
                </w:placeholder>
                <w:showingPlcHdr/>
                <w:text/>
              </w:sdtPr>
              <w:sdtEndPr/>
              <w:sdtContent>
                <w:r w:rsidR="00E77247" w:rsidRPr="00746FE3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  <w:tc>
          <w:tcPr>
            <w:tcW w:w="2970" w:type="dxa"/>
            <w:gridSpan w:val="3"/>
            <w:vAlign w:val="center"/>
          </w:tcPr>
          <w:p w14:paraId="05494297" w14:textId="77777777" w:rsidR="00FA31D3" w:rsidRPr="00746FE3" w:rsidRDefault="00881A78" w:rsidP="008607BA">
            <w:pPr>
              <w:spacing w:after="0" w:line="218" w:lineRule="exact"/>
              <w:ind w:left="102" w:right="-20"/>
              <w:rPr>
                <w:rFonts w:ascii="Calibri" w:eastAsia="Calibri" w:hAnsi="Calibri" w:cs="Calibri"/>
                <w:bCs/>
                <w:spacing w:val="-1"/>
              </w:rPr>
            </w:pPr>
            <w:sdt>
              <w:sdtPr>
                <w:rPr>
                  <w:rFonts w:ascii="Calibri" w:eastAsia="Calibri" w:hAnsi="Calibri" w:cs="Calibri"/>
                </w:rPr>
                <w:id w:val="1778974592"/>
                <w:placeholder>
                  <w:docPart w:val="0B8BA341112645848CD428D0A2F0AC5E"/>
                </w:placeholder>
                <w:showingPlcHdr/>
                <w:text/>
              </w:sdtPr>
              <w:sdtEndPr/>
              <w:sdtContent>
                <w:r w:rsidR="00E77247" w:rsidRPr="00746FE3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FA31D3" w:rsidRPr="00746FE3" w14:paraId="0549429D" w14:textId="77777777" w:rsidTr="00746FE3">
        <w:trPr>
          <w:gridAfter w:val="1"/>
          <w:wAfter w:w="10" w:type="dxa"/>
        </w:trPr>
        <w:tc>
          <w:tcPr>
            <w:tcW w:w="1353" w:type="dxa"/>
            <w:vMerge/>
            <w:shd w:val="clear" w:color="auto" w:fill="DBE5F1" w:themeFill="accent1" w:themeFillTint="33"/>
            <w:vAlign w:val="center"/>
          </w:tcPr>
          <w:p w14:paraId="05494299" w14:textId="77777777" w:rsidR="00FA31D3" w:rsidRPr="00746FE3" w:rsidRDefault="00FA31D3" w:rsidP="008607BA">
            <w:pPr>
              <w:spacing w:after="0" w:line="218" w:lineRule="exact"/>
              <w:ind w:left="102" w:right="-20"/>
              <w:rPr>
                <w:rFonts w:ascii="Calibri" w:eastAsia="Calibri" w:hAnsi="Calibri" w:cs="Calibri"/>
                <w:b/>
                <w:bCs/>
                <w:spacing w:val="-1"/>
              </w:rPr>
            </w:pPr>
          </w:p>
        </w:tc>
        <w:tc>
          <w:tcPr>
            <w:tcW w:w="2432" w:type="dxa"/>
            <w:gridSpan w:val="4"/>
            <w:vAlign w:val="center"/>
          </w:tcPr>
          <w:p w14:paraId="0549429A" w14:textId="77777777" w:rsidR="00FA31D3" w:rsidRPr="00746FE3" w:rsidRDefault="00881A78" w:rsidP="008607BA">
            <w:pPr>
              <w:spacing w:after="0" w:line="218" w:lineRule="exact"/>
              <w:ind w:left="102" w:right="-20"/>
              <w:rPr>
                <w:rFonts w:ascii="Calibri" w:eastAsia="Calibri" w:hAnsi="Calibri" w:cs="Calibri"/>
                <w:bCs/>
                <w:spacing w:val="-1"/>
              </w:rPr>
            </w:pPr>
            <w:sdt>
              <w:sdtPr>
                <w:rPr>
                  <w:rFonts w:ascii="Calibri" w:eastAsia="Calibri" w:hAnsi="Calibri" w:cs="Calibri"/>
                </w:rPr>
                <w:id w:val="108016053"/>
                <w:placeholder>
                  <w:docPart w:val="D7A9F6E0CC7B4A6A9976F2A8E0FCF41F"/>
                </w:placeholder>
                <w:showingPlcHdr/>
                <w:text/>
              </w:sdtPr>
              <w:sdtEndPr/>
              <w:sdtContent>
                <w:r w:rsidR="00E77247" w:rsidRPr="00746FE3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  <w:tc>
          <w:tcPr>
            <w:tcW w:w="7829" w:type="dxa"/>
            <w:gridSpan w:val="13"/>
            <w:vAlign w:val="center"/>
          </w:tcPr>
          <w:p w14:paraId="0549429B" w14:textId="77777777" w:rsidR="00FA31D3" w:rsidRPr="00746FE3" w:rsidRDefault="00881A78" w:rsidP="008607BA">
            <w:pPr>
              <w:spacing w:after="0" w:line="218" w:lineRule="exact"/>
              <w:ind w:left="102" w:right="-20"/>
              <w:rPr>
                <w:rFonts w:ascii="Calibri" w:eastAsia="Calibri" w:hAnsi="Calibri" w:cs="Calibri"/>
                <w:bCs/>
                <w:spacing w:val="-1"/>
              </w:rPr>
            </w:pPr>
            <w:sdt>
              <w:sdtPr>
                <w:rPr>
                  <w:rFonts w:ascii="Calibri" w:eastAsia="Calibri" w:hAnsi="Calibri" w:cs="Calibri"/>
                </w:rPr>
                <w:id w:val="769204947"/>
                <w:placeholder>
                  <w:docPart w:val="B607EDC2C3D243798DFD905D154124B3"/>
                </w:placeholder>
                <w:showingPlcHdr/>
                <w:text/>
              </w:sdtPr>
              <w:sdtEndPr/>
              <w:sdtContent>
                <w:r w:rsidR="00E77247" w:rsidRPr="00746FE3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  <w:tc>
          <w:tcPr>
            <w:tcW w:w="2970" w:type="dxa"/>
            <w:gridSpan w:val="3"/>
            <w:vAlign w:val="center"/>
          </w:tcPr>
          <w:p w14:paraId="0549429C" w14:textId="77777777" w:rsidR="00FA31D3" w:rsidRPr="00746FE3" w:rsidRDefault="00881A78" w:rsidP="008607BA">
            <w:pPr>
              <w:spacing w:after="0" w:line="218" w:lineRule="exact"/>
              <w:ind w:left="102" w:right="-20"/>
              <w:rPr>
                <w:rFonts w:ascii="Calibri" w:eastAsia="Calibri" w:hAnsi="Calibri" w:cs="Calibri"/>
                <w:bCs/>
                <w:spacing w:val="-1"/>
              </w:rPr>
            </w:pPr>
            <w:sdt>
              <w:sdtPr>
                <w:rPr>
                  <w:rFonts w:ascii="Calibri" w:eastAsia="Calibri" w:hAnsi="Calibri" w:cs="Calibri"/>
                </w:rPr>
                <w:id w:val="-813723213"/>
                <w:placeholder>
                  <w:docPart w:val="8F980E5185D64690B40C17568E380843"/>
                </w:placeholder>
                <w:showingPlcHdr/>
                <w:text/>
              </w:sdtPr>
              <w:sdtEndPr/>
              <w:sdtContent>
                <w:r w:rsidR="00E77247" w:rsidRPr="00746FE3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FA31D3" w:rsidRPr="00746FE3" w14:paraId="054942A2" w14:textId="77777777" w:rsidTr="00746FE3">
        <w:trPr>
          <w:gridAfter w:val="1"/>
          <w:wAfter w:w="10" w:type="dxa"/>
        </w:trPr>
        <w:tc>
          <w:tcPr>
            <w:tcW w:w="1353" w:type="dxa"/>
            <w:vMerge/>
            <w:shd w:val="clear" w:color="auto" w:fill="DBE5F1" w:themeFill="accent1" w:themeFillTint="33"/>
            <w:vAlign w:val="center"/>
          </w:tcPr>
          <w:p w14:paraId="0549429E" w14:textId="77777777" w:rsidR="00FA31D3" w:rsidRPr="00746FE3" w:rsidRDefault="00FA31D3" w:rsidP="008607BA">
            <w:pPr>
              <w:spacing w:after="0" w:line="218" w:lineRule="exact"/>
              <w:ind w:left="102" w:right="-20"/>
              <w:rPr>
                <w:rFonts w:ascii="Calibri" w:eastAsia="Calibri" w:hAnsi="Calibri" w:cs="Calibri"/>
                <w:b/>
                <w:bCs/>
                <w:spacing w:val="-1"/>
              </w:rPr>
            </w:pPr>
          </w:p>
        </w:tc>
        <w:tc>
          <w:tcPr>
            <w:tcW w:w="2432" w:type="dxa"/>
            <w:gridSpan w:val="4"/>
            <w:vAlign w:val="center"/>
          </w:tcPr>
          <w:p w14:paraId="0549429F" w14:textId="77777777" w:rsidR="00FA31D3" w:rsidRPr="00746FE3" w:rsidRDefault="00881A78" w:rsidP="008607BA">
            <w:pPr>
              <w:spacing w:after="0" w:line="218" w:lineRule="exact"/>
              <w:ind w:left="102" w:right="-20"/>
              <w:rPr>
                <w:rFonts w:ascii="Calibri" w:eastAsia="Calibri" w:hAnsi="Calibri" w:cs="Calibri"/>
                <w:bCs/>
                <w:spacing w:val="-1"/>
              </w:rPr>
            </w:pPr>
            <w:sdt>
              <w:sdtPr>
                <w:rPr>
                  <w:rFonts w:ascii="Calibri" w:eastAsia="Calibri" w:hAnsi="Calibri" w:cs="Calibri"/>
                </w:rPr>
                <w:id w:val="2081099824"/>
                <w:placeholder>
                  <w:docPart w:val="0996EDF0FDC04FC4A4C5BFA08A04D99A"/>
                </w:placeholder>
                <w:showingPlcHdr/>
                <w:text/>
              </w:sdtPr>
              <w:sdtEndPr/>
              <w:sdtContent>
                <w:r w:rsidR="00E77247" w:rsidRPr="00746FE3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  <w:tc>
          <w:tcPr>
            <w:tcW w:w="7829" w:type="dxa"/>
            <w:gridSpan w:val="13"/>
            <w:vAlign w:val="center"/>
          </w:tcPr>
          <w:p w14:paraId="054942A0" w14:textId="77777777" w:rsidR="00FA31D3" w:rsidRPr="00746FE3" w:rsidRDefault="00881A78" w:rsidP="008607BA">
            <w:pPr>
              <w:spacing w:after="0" w:line="218" w:lineRule="exact"/>
              <w:ind w:left="102" w:right="-20"/>
              <w:rPr>
                <w:rFonts w:ascii="Calibri" w:eastAsia="Calibri" w:hAnsi="Calibri" w:cs="Calibri"/>
                <w:bCs/>
                <w:spacing w:val="-1"/>
              </w:rPr>
            </w:pPr>
            <w:sdt>
              <w:sdtPr>
                <w:rPr>
                  <w:rFonts w:ascii="Calibri" w:eastAsia="Calibri" w:hAnsi="Calibri" w:cs="Calibri"/>
                </w:rPr>
                <w:id w:val="1293102602"/>
                <w:placeholder>
                  <w:docPart w:val="E48944B2C52B42F4A2AAC9D8F082C55B"/>
                </w:placeholder>
                <w:showingPlcHdr/>
                <w:text/>
              </w:sdtPr>
              <w:sdtEndPr/>
              <w:sdtContent>
                <w:r w:rsidR="00E77247" w:rsidRPr="00746FE3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  <w:tc>
          <w:tcPr>
            <w:tcW w:w="2970" w:type="dxa"/>
            <w:gridSpan w:val="3"/>
            <w:vAlign w:val="center"/>
          </w:tcPr>
          <w:p w14:paraId="054942A1" w14:textId="77777777" w:rsidR="00FA31D3" w:rsidRPr="00746FE3" w:rsidRDefault="00881A78" w:rsidP="008607BA">
            <w:pPr>
              <w:spacing w:after="0" w:line="218" w:lineRule="exact"/>
              <w:ind w:left="102" w:right="-20"/>
              <w:rPr>
                <w:rFonts w:ascii="Calibri" w:eastAsia="Calibri" w:hAnsi="Calibri" w:cs="Calibri"/>
                <w:bCs/>
                <w:spacing w:val="-1"/>
              </w:rPr>
            </w:pPr>
            <w:sdt>
              <w:sdtPr>
                <w:rPr>
                  <w:rFonts w:ascii="Calibri" w:eastAsia="Calibri" w:hAnsi="Calibri" w:cs="Calibri"/>
                </w:rPr>
                <w:id w:val="2088728288"/>
                <w:placeholder>
                  <w:docPart w:val="C2D0F0BCD6EE407C823257D81085EA0A"/>
                </w:placeholder>
                <w:showingPlcHdr/>
                <w:text/>
              </w:sdtPr>
              <w:sdtEndPr/>
              <w:sdtContent>
                <w:r w:rsidR="00E77247" w:rsidRPr="00746FE3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FA31D3" w:rsidRPr="00746FE3" w14:paraId="054942A7" w14:textId="77777777" w:rsidTr="00746FE3">
        <w:trPr>
          <w:gridAfter w:val="1"/>
          <w:wAfter w:w="10" w:type="dxa"/>
        </w:trPr>
        <w:tc>
          <w:tcPr>
            <w:tcW w:w="1353" w:type="dxa"/>
            <w:vMerge/>
            <w:shd w:val="clear" w:color="auto" w:fill="DBE5F1" w:themeFill="accent1" w:themeFillTint="33"/>
            <w:vAlign w:val="center"/>
          </w:tcPr>
          <w:p w14:paraId="054942A3" w14:textId="77777777" w:rsidR="00FA31D3" w:rsidRPr="00746FE3" w:rsidRDefault="00FA31D3" w:rsidP="008607BA">
            <w:pPr>
              <w:spacing w:after="0" w:line="218" w:lineRule="exact"/>
              <w:ind w:left="102" w:right="-20"/>
              <w:rPr>
                <w:rFonts w:ascii="Calibri" w:eastAsia="Calibri" w:hAnsi="Calibri" w:cs="Calibri"/>
                <w:b/>
                <w:bCs/>
                <w:spacing w:val="-1"/>
              </w:rPr>
            </w:pPr>
          </w:p>
        </w:tc>
        <w:tc>
          <w:tcPr>
            <w:tcW w:w="2432" w:type="dxa"/>
            <w:gridSpan w:val="4"/>
            <w:vAlign w:val="center"/>
          </w:tcPr>
          <w:p w14:paraId="054942A4" w14:textId="77777777" w:rsidR="00FA31D3" w:rsidRPr="00746FE3" w:rsidRDefault="00881A78" w:rsidP="008607BA">
            <w:pPr>
              <w:spacing w:after="0" w:line="218" w:lineRule="exact"/>
              <w:ind w:left="102" w:right="-20"/>
              <w:rPr>
                <w:rFonts w:ascii="Calibri" w:eastAsia="Calibri" w:hAnsi="Calibri" w:cs="Calibri"/>
                <w:bCs/>
                <w:spacing w:val="-1"/>
              </w:rPr>
            </w:pPr>
            <w:sdt>
              <w:sdtPr>
                <w:rPr>
                  <w:rFonts w:ascii="Calibri" w:eastAsia="Calibri" w:hAnsi="Calibri" w:cs="Calibri"/>
                </w:rPr>
                <w:id w:val="-1092706888"/>
                <w:placeholder>
                  <w:docPart w:val="8F2F2BB829AA42FAB5F1EF0586E7C021"/>
                </w:placeholder>
                <w:showingPlcHdr/>
                <w:text/>
              </w:sdtPr>
              <w:sdtEndPr/>
              <w:sdtContent>
                <w:r w:rsidR="00E77247" w:rsidRPr="00746FE3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  <w:tc>
          <w:tcPr>
            <w:tcW w:w="7829" w:type="dxa"/>
            <w:gridSpan w:val="13"/>
            <w:vAlign w:val="center"/>
          </w:tcPr>
          <w:p w14:paraId="054942A5" w14:textId="77777777" w:rsidR="00FA31D3" w:rsidRPr="00746FE3" w:rsidRDefault="00881A78" w:rsidP="008607BA">
            <w:pPr>
              <w:spacing w:after="0" w:line="218" w:lineRule="exact"/>
              <w:ind w:left="102" w:right="-20"/>
              <w:rPr>
                <w:rFonts w:ascii="Calibri" w:eastAsia="Calibri" w:hAnsi="Calibri" w:cs="Calibri"/>
                <w:bCs/>
                <w:spacing w:val="-1"/>
              </w:rPr>
            </w:pPr>
            <w:sdt>
              <w:sdtPr>
                <w:rPr>
                  <w:rFonts w:ascii="Calibri" w:eastAsia="Calibri" w:hAnsi="Calibri" w:cs="Calibri"/>
                </w:rPr>
                <w:id w:val="-996883853"/>
                <w:placeholder>
                  <w:docPart w:val="9E6427F5F09245E1A3F125768467ECBC"/>
                </w:placeholder>
                <w:showingPlcHdr/>
                <w:text/>
              </w:sdtPr>
              <w:sdtEndPr/>
              <w:sdtContent>
                <w:r w:rsidR="00E77247" w:rsidRPr="00746FE3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  <w:tc>
          <w:tcPr>
            <w:tcW w:w="2970" w:type="dxa"/>
            <w:gridSpan w:val="3"/>
            <w:vAlign w:val="center"/>
          </w:tcPr>
          <w:p w14:paraId="054942A6" w14:textId="77777777" w:rsidR="00FA31D3" w:rsidRPr="00746FE3" w:rsidRDefault="00881A78" w:rsidP="008607BA">
            <w:pPr>
              <w:spacing w:after="0" w:line="218" w:lineRule="exact"/>
              <w:ind w:left="102" w:right="-20"/>
              <w:rPr>
                <w:rFonts w:ascii="Calibri" w:eastAsia="Calibri" w:hAnsi="Calibri" w:cs="Calibri"/>
                <w:bCs/>
                <w:spacing w:val="-1"/>
              </w:rPr>
            </w:pPr>
            <w:sdt>
              <w:sdtPr>
                <w:rPr>
                  <w:rFonts w:ascii="Calibri" w:eastAsia="Calibri" w:hAnsi="Calibri" w:cs="Calibri"/>
                </w:rPr>
                <w:id w:val="-15920283"/>
                <w:placeholder>
                  <w:docPart w:val="A1B2369570174BC99D4D41D44E18FABA"/>
                </w:placeholder>
                <w:showingPlcHdr/>
                <w:text/>
              </w:sdtPr>
              <w:sdtEndPr/>
              <w:sdtContent>
                <w:r w:rsidR="00E77247" w:rsidRPr="00746FE3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FA31D3" w:rsidRPr="00746FE3" w14:paraId="054942AC" w14:textId="77777777" w:rsidTr="00746FE3">
        <w:trPr>
          <w:gridAfter w:val="1"/>
          <w:wAfter w:w="10" w:type="dxa"/>
        </w:trPr>
        <w:tc>
          <w:tcPr>
            <w:tcW w:w="1353" w:type="dxa"/>
            <w:vMerge/>
            <w:shd w:val="clear" w:color="auto" w:fill="DBE5F1" w:themeFill="accent1" w:themeFillTint="33"/>
            <w:vAlign w:val="center"/>
          </w:tcPr>
          <w:p w14:paraId="054942A8" w14:textId="77777777" w:rsidR="00FA31D3" w:rsidRPr="00746FE3" w:rsidRDefault="00FA31D3" w:rsidP="008607BA">
            <w:pPr>
              <w:spacing w:after="0" w:line="218" w:lineRule="exact"/>
              <w:ind w:left="102" w:right="-20"/>
              <w:rPr>
                <w:rFonts w:ascii="Calibri" w:eastAsia="Calibri" w:hAnsi="Calibri" w:cs="Calibri"/>
                <w:b/>
                <w:bCs/>
                <w:spacing w:val="-1"/>
              </w:rPr>
            </w:pPr>
          </w:p>
        </w:tc>
        <w:tc>
          <w:tcPr>
            <w:tcW w:w="2432" w:type="dxa"/>
            <w:gridSpan w:val="4"/>
            <w:vAlign w:val="center"/>
          </w:tcPr>
          <w:p w14:paraId="054942A9" w14:textId="77777777" w:rsidR="00FA31D3" w:rsidRPr="00746FE3" w:rsidRDefault="00881A78" w:rsidP="008607BA">
            <w:pPr>
              <w:spacing w:after="0" w:line="218" w:lineRule="exact"/>
              <w:ind w:left="102" w:right="-20"/>
              <w:rPr>
                <w:rFonts w:ascii="Calibri" w:eastAsia="Calibri" w:hAnsi="Calibri" w:cs="Calibri"/>
                <w:bCs/>
                <w:spacing w:val="-1"/>
              </w:rPr>
            </w:pPr>
            <w:sdt>
              <w:sdtPr>
                <w:rPr>
                  <w:rFonts w:ascii="Calibri" w:eastAsia="Calibri" w:hAnsi="Calibri" w:cs="Calibri"/>
                </w:rPr>
                <w:id w:val="-966661140"/>
                <w:placeholder>
                  <w:docPart w:val="8C4618C464FE4B03BDFE9F1C1328BED0"/>
                </w:placeholder>
                <w:showingPlcHdr/>
                <w:text/>
              </w:sdtPr>
              <w:sdtEndPr/>
              <w:sdtContent>
                <w:r w:rsidR="00E77247" w:rsidRPr="00746FE3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  <w:tc>
          <w:tcPr>
            <w:tcW w:w="7829" w:type="dxa"/>
            <w:gridSpan w:val="13"/>
            <w:vAlign w:val="center"/>
          </w:tcPr>
          <w:p w14:paraId="054942AA" w14:textId="77777777" w:rsidR="00FA31D3" w:rsidRPr="00746FE3" w:rsidRDefault="00881A78" w:rsidP="008607BA">
            <w:pPr>
              <w:spacing w:after="0" w:line="218" w:lineRule="exact"/>
              <w:ind w:left="102" w:right="-20"/>
              <w:rPr>
                <w:rFonts w:ascii="Calibri" w:eastAsia="Calibri" w:hAnsi="Calibri" w:cs="Calibri"/>
                <w:bCs/>
                <w:spacing w:val="-1"/>
              </w:rPr>
            </w:pPr>
            <w:sdt>
              <w:sdtPr>
                <w:rPr>
                  <w:rFonts w:ascii="Calibri" w:eastAsia="Calibri" w:hAnsi="Calibri" w:cs="Calibri"/>
                </w:rPr>
                <w:id w:val="-1815017316"/>
                <w:placeholder>
                  <w:docPart w:val="0EE187DB70BC48BA9B554BC2AF4EC0CA"/>
                </w:placeholder>
                <w:showingPlcHdr/>
                <w:text/>
              </w:sdtPr>
              <w:sdtEndPr/>
              <w:sdtContent>
                <w:r w:rsidR="00E77247" w:rsidRPr="00746FE3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  <w:tc>
          <w:tcPr>
            <w:tcW w:w="2970" w:type="dxa"/>
            <w:gridSpan w:val="3"/>
            <w:vAlign w:val="center"/>
          </w:tcPr>
          <w:p w14:paraId="054942AB" w14:textId="77777777" w:rsidR="00FA31D3" w:rsidRPr="00746FE3" w:rsidRDefault="00881A78" w:rsidP="008607BA">
            <w:pPr>
              <w:spacing w:after="0" w:line="218" w:lineRule="exact"/>
              <w:ind w:left="102" w:right="-20"/>
              <w:rPr>
                <w:rFonts w:ascii="Calibri" w:eastAsia="Calibri" w:hAnsi="Calibri" w:cs="Calibri"/>
                <w:bCs/>
                <w:spacing w:val="-1"/>
              </w:rPr>
            </w:pPr>
            <w:sdt>
              <w:sdtPr>
                <w:rPr>
                  <w:rFonts w:ascii="Calibri" w:eastAsia="Calibri" w:hAnsi="Calibri" w:cs="Calibri"/>
                </w:rPr>
                <w:id w:val="980809058"/>
                <w:placeholder>
                  <w:docPart w:val="78D19B4ABD1E412C8393FEC707A82BCB"/>
                </w:placeholder>
                <w:showingPlcHdr/>
                <w:text/>
              </w:sdtPr>
              <w:sdtEndPr/>
              <w:sdtContent>
                <w:r w:rsidR="00E77247" w:rsidRPr="00746FE3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FA31D3" w:rsidRPr="00746FE3" w14:paraId="054942B1" w14:textId="77777777" w:rsidTr="00746FE3">
        <w:trPr>
          <w:gridAfter w:val="1"/>
          <w:wAfter w:w="10" w:type="dxa"/>
        </w:trPr>
        <w:tc>
          <w:tcPr>
            <w:tcW w:w="1353" w:type="dxa"/>
            <w:vMerge/>
            <w:shd w:val="clear" w:color="auto" w:fill="DBE5F1" w:themeFill="accent1" w:themeFillTint="33"/>
            <w:vAlign w:val="center"/>
          </w:tcPr>
          <w:p w14:paraId="054942AD" w14:textId="77777777" w:rsidR="00FA31D3" w:rsidRPr="00746FE3" w:rsidRDefault="00FA31D3" w:rsidP="008607BA">
            <w:pPr>
              <w:spacing w:after="0" w:line="218" w:lineRule="exact"/>
              <w:ind w:left="102" w:right="-20"/>
              <w:rPr>
                <w:rFonts w:ascii="Calibri" w:eastAsia="Calibri" w:hAnsi="Calibri" w:cs="Calibri"/>
                <w:b/>
                <w:bCs/>
                <w:spacing w:val="-1"/>
              </w:rPr>
            </w:pPr>
          </w:p>
        </w:tc>
        <w:tc>
          <w:tcPr>
            <w:tcW w:w="2432" w:type="dxa"/>
            <w:gridSpan w:val="4"/>
            <w:vAlign w:val="center"/>
          </w:tcPr>
          <w:p w14:paraId="054942AE" w14:textId="77777777" w:rsidR="00FA31D3" w:rsidRPr="00746FE3" w:rsidRDefault="00881A78" w:rsidP="008607BA">
            <w:pPr>
              <w:spacing w:after="0" w:line="218" w:lineRule="exact"/>
              <w:ind w:left="102" w:right="-20"/>
              <w:rPr>
                <w:rFonts w:ascii="Calibri" w:eastAsia="Calibri" w:hAnsi="Calibri" w:cs="Calibri"/>
                <w:bCs/>
                <w:spacing w:val="-1"/>
              </w:rPr>
            </w:pPr>
            <w:sdt>
              <w:sdtPr>
                <w:rPr>
                  <w:rFonts w:ascii="Calibri" w:eastAsia="Calibri" w:hAnsi="Calibri" w:cs="Calibri"/>
                </w:rPr>
                <w:id w:val="-1844318063"/>
                <w:placeholder>
                  <w:docPart w:val="E44F86F5C24249EAAC68A4EF8E50EE7F"/>
                </w:placeholder>
                <w:showingPlcHdr/>
                <w:text/>
              </w:sdtPr>
              <w:sdtEndPr/>
              <w:sdtContent>
                <w:r w:rsidR="00E77247" w:rsidRPr="00746FE3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  <w:tc>
          <w:tcPr>
            <w:tcW w:w="7829" w:type="dxa"/>
            <w:gridSpan w:val="13"/>
            <w:vAlign w:val="center"/>
          </w:tcPr>
          <w:p w14:paraId="054942AF" w14:textId="77777777" w:rsidR="00FA31D3" w:rsidRPr="00746FE3" w:rsidRDefault="00881A78" w:rsidP="008607BA">
            <w:pPr>
              <w:spacing w:after="0" w:line="218" w:lineRule="exact"/>
              <w:ind w:left="102" w:right="-20"/>
              <w:rPr>
                <w:rFonts w:ascii="Calibri" w:eastAsia="Calibri" w:hAnsi="Calibri" w:cs="Calibri"/>
                <w:bCs/>
                <w:spacing w:val="-1"/>
              </w:rPr>
            </w:pPr>
            <w:sdt>
              <w:sdtPr>
                <w:rPr>
                  <w:rFonts w:ascii="Calibri" w:eastAsia="Calibri" w:hAnsi="Calibri" w:cs="Calibri"/>
                </w:rPr>
                <w:id w:val="-1222362154"/>
                <w:placeholder>
                  <w:docPart w:val="FF55E4CAF6AB487AAF2A81EAE7B44B30"/>
                </w:placeholder>
                <w:showingPlcHdr/>
                <w:text/>
              </w:sdtPr>
              <w:sdtEndPr/>
              <w:sdtContent>
                <w:r w:rsidR="00E77247" w:rsidRPr="00746FE3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  <w:tc>
          <w:tcPr>
            <w:tcW w:w="2970" w:type="dxa"/>
            <w:gridSpan w:val="3"/>
            <w:vAlign w:val="center"/>
          </w:tcPr>
          <w:p w14:paraId="054942B0" w14:textId="77777777" w:rsidR="00FA31D3" w:rsidRPr="00746FE3" w:rsidRDefault="00881A78" w:rsidP="008607BA">
            <w:pPr>
              <w:spacing w:after="0" w:line="218" w:lineRule="exact"/>
              <w:ind w:left="102" w:right="-20"/>
              <w:rPr>
                <w:rFonts w:ascii="Calibri" w:eastAsia="Calibri" w:hAnsi="Calibri" w:cs="Calibri"/>
                <w:bCs/>
                <w:spacing w:val="-1"/>
              </w:rPr>
            </w:pPr>
            <w:sdt>
              <w:sdtPr>
                <w:rPr>
                  <w:rFonts w:ascii="Calibri" w:eastAsia="Calibri" w:hAnsi="Calibri" w:cs="Calibri"/>
                </w:rPr>
                <w:id w:val="1412203583"/>
                <w:placeholder>
                  <w:docPart w:val="2328E14BDD954084B416EF34E1CAB01F"/>
                </w:placeholder>
                <w:showingPlcHdr/>
                <w:text/>
              </w:sdtPr>
              <w:sdtEndPr/>
              <w:sdtContent>
                <w:r w:rsidR="00E77247" w:rsidRPr="00746FE3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FA31D3" w:rsidRPr="00746FE3" w14:paraId="054942B6" w14:textId="77777777" w:rsidTr="00746FE3">
        <w:trPr>
          <w:gridAfter w:val="1"/>
          <w:wAfter w:w="10" w:type="dxa"/>
        </w:trPr>
        <w:tc>
          <w:tcPr>
            <w:tcW w:w="1353" w:type="dxa"/>
            <w:vMerge/>
            <w:shd w:val="clear" w:color="auto" w:fill="DBE5F1" w:themeFill="accent1" w:themeFillTint="33"/>
            <w:vAlign w:val="center"/>
          </w:tcPr>
          <w:p w14:paraId="054942B2" w14:textId="77777777" w:rsidR="00FA31D3" w:rsidRPr="00746FE3" w:rsidRDefault="00FA31D3" w:rsidP="008607BA">
            <w:pPr>
              <w:spacing w:after="0" w:line="218" w:lineRule="exact"/>
              <w:ind w:left="102" w:right="-20"/>
              <w:rPr>
                <w:rFonts w:ascii="Calibri" w:eastAsia="Calibri" w:hAnsi="Calibri" w:cs="Calibri"/>
                <w:b/>
                <w:bCs/>
                <w:spacing w:val="-1"/>
              </w:rPr>
            </w:pPr>
          </w:p>
        </w:tc>
        <w:tc>
          <w:tcPr>
            <w:tcW w:w="2432" w:type="dxa"/>
            <w:gridSpan w:val="4"/>
            <w:vAlign w:val="center"/>
          </w:tcPr>
          <w:p w14:paraId="054942B3" w14:textId="77777777" w:rsidR="00FA31D3" w:rsidRPr="00746FE3" w:rsidRDefault="00881A78" w:rsidP="008607BA">
            <w:pPr>
              <w:spacing w:after="0" w:line="218" w:lineRule="exact"/>
              <w:ind w:left="102" w:right="-20"/>
              <w:rPr>
                <w:rFonts w:ascii="Calibri" w:eastAsia="Calibri" w:hAnsi="Calibri" w:cs="Calibri"/>
                <w:bCs/>
                <w:spacing w:val="-1"/>
              </w:rPr>
            </w:pPr>
            <w:sdt>
              <w:sdtPr>
                <w:rPr>
                  <w:rFonts w:ascii="Calibri" w:eastAsia="Calibri" w:hAnsi="Calibri" w:cs="Calibri"/>
                </w:rPr>
                <w:id w:val="1643998580"/>
                <w:placeholder>
                  <w:docPart w:val="612D4296D6C7410B94BD821BB0793B1A"/>
                </w:placeholder>
                <w:showingPlcHdr/>
                <w:text/>
              </w:sdtPr>
              <w:sdtEndPr/>
              <w:sdtContent>
                <w:r w:rsidR="00E77247" w:rsidRPr="00746FE3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  <w:tc>
          <w:tcPr>
            <w:tcW w:w="7829" w:type="dxa"/>
            <w:gridSpan w:val="13"/>
            <w:vAlign w:val="center"/>
          </w:tcPr>
          <w:p w14:paraId="054942B4" w14:textId="77777777" w:rsidR="00FA31D3" w:rsidRPr="00746FE3" w:rsidRDefault="00881A78" w:rsidP="008607BA">
            <w:pPr>
              <w:spacing w:after="0" w:line="218" w:lineRule="exact"/>
              <w:ind w:left="102" w:right="-20"/>
              <w:rPr>
                <w:rFonts w:ascii="Calibri" w:eastAsia="Calibri" w:hAnsi="Calibri" w:cs="Calibri"/>
                <w:bCs/>
                <w:spacing w:val="-1"/>
              </w:rPr>
            </w:pPr>
            <w:sdt>
              <w:sdtPr>
                <w:rPr>
                  <w:rFonts w:ascii="Calibri" w:eastAsia="Calibri" w:hAnsi="Calibri" w:cs="Calibri"/>
                </w:rPr>
                <w:id w:val="-1543357448"/>
                <w:placeholder>
                  <w:docPart w:val="F79731FD1FC647C8BE3A1AB5D284C762"/>
                </w:placeholder>
                <w:showingPlcHdr/>
                <w:text/>
              </w:sdtPr>
              <w:sdtEndPr/>
              <w:sdtContent>
                <w:r w:rsidR="00E77247" w:rsidRPr="00746FE3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  <w:tc>
          <w:tcPr>
            <w:tcW w:w="2970" w:type="dxa"/>
            <w:gridSpan w:val="3"/>
            <w:vAlign w:val="center"/>
          </w:tcPr>
          <w:p w14:paraId="054942B5" w14:textId="77777777" w:rsidR="00FA31D3" w:rsidRPr="00746FE3" w:rsidRDefault="00881A78" w:rsidP="008607BA">
            <w:pPr>
              <w:spacing w:after="0" w:line="218" w:lineRule="exact"/>
              <w:ind w:left="102" w:right="-20"/>
              <w:rPr>
                <w:rFonts w:ascii="Calibri" w:eastAsia="Calibri" w:hAnsi="Calibri" w:cs="Calibri"/>
                <w:bCs/>
                <w:spacing w:val="-1"/>
              </w:rPr>
            </w:pPr>
            <w:sdt>
              <w:sdtPr>
                <w:rPr>
                  <w:rFonts w:ascii="Calibri" w:eastAsia="Calibri" w:hAnsi="Calibri" w:cs="Calibri"/>
                </w:rPr>
                <w:id w:val="-1472589247"/>
                <w:placeholder>
                  <w:docPart w:val="FD7A6487480E430AB5980484F4FEE6E9"/>
                </w:placeholder>
                <w:showingPlcHdr/>
                <w:text/>
              </w:sdtPr>
              <w:sdtEndPr/>
              <w:sdtContent>
                <w:r w:rsidR="00E77247" w:rsidRPr="00746FE3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FA31D3" w:rsidRPr="00746FE3" w14:paraId="054942BB" w14:textId="77777777" w:rsidTr="00746FE3">
        <w:trPr>
          <w:gridAfter w:val="1"/>
          <w:wAfter w:w="10" w:type="dxa"/>
        </w:trPr>
        <w:tc>
          <w:tcPr>
            <w:tcW w:w="1353" w:type="dxa"/>
            <w:vMerge/>
            <w:shd w:val="clear" w:color="auto" w:fill="DBE5F1" w:themeFill="accent1" w:themeFillTint="33"/>
            <w:vAlign w:val="center"/>
          </w:tcPr>
          <w:p w14:paraId="054942B7" w14:textId="77777777" w:rsidR="00FA31D3" w:rsidRPr="00746FE3" w:rsidRDefault="00FA31D3" w:rsidP="008607BA">
            <w:pPr>
              <w:spacing w:after="0" w:line="218" w:lineRule="exact"/>
              <w:ind w:left="102" w:right="-20"/>
              <w:rPr>
                <w:rFonts w:ascii="Calibri" w:eastAsia="Calibri" w:hAnsi="Calibri" w:cs="Calibri"/>
                <w:b/>
                <w:bCs/>
                <w:spacing w:val="-1"/>
              </w:rPr>
            </w:pPr>
          </w:p>
        </w:tc>
        <w:tc>
          <w:tcPr>
            <w:tcW w:w="2432" w:type="dxa"/>
            <w:gridSpan w:val="4"/>
            <w:vAlign w:val="center"/>
          </w:tcPr>
          <w:p w14:paraId="054942B8" w14:textId="77777777" w:rsidR="00FA31D3" w:rsidRPr="00746FE3" w:rsidRDefault="00881A78" w:rsidP="008607BA">
            <w:pPr>
              <w:spacing w:after="0" w:line="218" w:lineRule="exact"/>
              <w:ind w:left="102" w:right="-20"/>
              <w:rPr>
                <w:rFonts w:ascii="Calibri" w:eastAsia="Calibri" w:hAnsi="Calibri" w:cs="Calibri"/>
                <w:bCs/>
                <w:spacing w:val="-1"/>
              </w:rPr>
            </w:pPr>
            <w:sdt>
              <w:sdtPr>
                <w:rPr>
                  <w:rFonts w:ascii="Calibri" w:eastAsia="Calibri" w:hAnsi="Calibri" w:cs="Calibri"/>
                </w:rPr>
                <w:id w:val="139934823"/>
                <w:placeholder>
                  <w:docPart w:val="1FAAAFB755B74162A89AF25677AD16B5"/>
                </w:placeholder>
                <w:showingPlcHdr/>
                <w:text/>
              </w:sdtPr>
              <w:sdtEndPr/>
              <w:sdtContent>
                <w:r w:rsidR="00E77247" w:rsidRPr="00746FE3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  <w:tc>
          <w:tcPr>
            <w:tcW w:w="7829" w:type="dxa"/>
            <w:gridSpan w:val="13"/>
            <w:vAlign w:val="center"/>
          </w:tcPr>
          <w:p w14:paraId="054942B9" w14:textId="77777777" w:rsidR="00FA31D3" w:rsidRPr="00746FE3" w:rsidRDefault="00881A78" w:rsidP="008607BA">
            <w:pPr>
              <w:spacing w:after="0" w:line="218" w:lineRule="exact"/>
              <w:ind w:left="102" w:right="-20"/>
              <w:rPr>
                <w:rFonts w:ascii="Calibri" w:eastAsia="Calibri" w:hAnsi="Calibri" w:cs="Calibri"/>
                <w:bCs/>
                <w:spacing w:val="-1"/>
              </w:rPr>
            </w:pPr>
            <w:sdt>
              <w:sdtPr>
                <w:rPr>
                  <w:rFonts w:ascii="Calibri" w:eastAsia="Calibri" w:hAnsi="Calibri" w:cs="Calibri"/>
                </w:rPr>
                <w:id w:val="-1598250458"/>
                <w:placeholder>
                  <w:docPart w:val="82339D04920543F29C93697A99D8C574"/>
                </w:placeholder>
                <w:showingPlcHdr/>
                <w:text/>
              </w:sdtPr>
              <w:sdtEndPr/>
              <w:sdtContent>
                <w:r w:rsidR="00E77247" w:rsidRPr="00746FE3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  <w:tc>
          <w:tcPr>
            <w:tcW w:w="2970" w:type="dxa"/>
            <w:gridSpan w:val="3"/>
            <w:vAlign w:val="center"/>
          </w:tcPr>
          <w:p w14:paraId="054942BA" w14:textId="77777777" w:rsidR="00FA31D3" w:rsidRPr="00746FE3" w:rsidRDefault="00881A78" w:rsidP="008607BA">
            <w:pPr>
              <w:spacing w:after="0" w:line="218" w:lineRule="exact"/>
              <w:ind w:left="102" w:right="-20"/>
              <w:rPr>
                <w:rFonts w:ascii="Calibri" w:eastAsia="Calibri" w:hAnsi="Calibri" w:cs="Calibri"/>
                <w:bCs/>
                <w:spacing w:val="-1"/>
              </w:rPr>
            </w:pPr>
            <w:sdt>
              <w:sdtPr>
                <w:rPr>
                  <w:rFonts w:ascii="Calibri" w:eastAsia="Calibri" w:hAnsi="Calibri" w:cs="Calibri"/>
                </w:rPr>
                <w:id w:val="-1983297823"/>
                <w:placeholder>
                  <w:docPart w:val="E0E4C26B036740DEA3D0BDF0A850CCC4"/>
                </w:placeholder>
                <w:showingPlcHdr/>
                <w:text/>
              </w:sdtPr>
              <w:sdtEndPr/>
              <w:sdtContent>
                <w:r w:rsidR="00E77247" w:rsidRPr="00746FE3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FA31D3" w:rsidRPr="00746FE3" w14:paraId="054942C0" w14:textId="77777777" w:rsidTr="00746FE3">
        <w:trPr>
          <w:gridAfter w:val="1"/>
          <w:wAfter w:w="10" w:type="dxa"/>
        </w:trPr>
        <w:tc>
          <w:tcPr>
            <w:tcW w:w="1353" w:type="dxa"/>
            <w:vMerge/>
            <w:shd w:val="clear" w:color="auto" w:fill="DBE5F1" w:themeFill="accent1" w:themeFillTint="33"/>
            <w:vAlign w:val="center"/>
          </w:tcPr>
          <w:p w14:paraId="054942BC" w14:textId="77777777" w:rsidR="00FA31D3" w:rsidRPr="00746FE3" w:rsidRDefault="00FA31D3" w:rsidP="008607BA">
            <w:pPr>
              <w:spacing w:after="0" w:line="218" w:lineRule="exact"/>
              <w:ind w:left="102" w:right="-20"/>
              <w:rPr>
                <w:rFonts w:ascii="Calibri" w:eastAsia="Calibri" w:hAnsi="Calibri" w:cs="Calibri"/>
                <w:b/>
                <w:bCs/>
                <w:spacing w:val="-1"/>
              </w:rPr>
            </w:pPr>
          </w:p>
        </w:tc>
        <w:tc>
          <w:tcPr>
            <w:tcW w:w="2432" w:type="dxa"/>
            <w:gridSpan w:val="4"/>
            <w:vAlign w:val="center"/>
          </w:tcPr>
          <w:p w14:paraId="054942BD" w14:textId="77777777" w:rsidR="00FA31D3" w:rsidRPr="00746FE3" w:rsidRDefault="00881A78" w:rsidP="008607BA">
            <w:pPr>
              <w:spacing w:after="0" w:line="218" w:lineRule="exact"/>
              <w:ind w:left="102" w:right="-20"/>
              <w:rPr>
                <w:rFonts w:ascii="Calibri" w:eastAsia="Calibri" w:hAnsi="Calibri" w:cs="Calibri"/>
                <w:bCs/>
                <w:spacing w:val="-1"/>
              </w:rPr>
            </w:pPr>
            <w:sdt>
              <w:sdtPr>
                <w:rPr>
                  <w:rFonts w:ascii="Calibri" w:eastAsia="Calibri" w:hAnsi="Calibri" w:cs="Calibri"/>
                </w:rPr>
                <w:id w:val="185715315"/>
                <w:placeholder>
                  <w:docPart w:val="8925C5C801E3452AB583F156E7525AFA"/>
                </w:placeholder>
                <w:showingPlcHdr/>
                <w:text/>
              </w:sdtPr>
              <w:sdtEndPr/>
              <w:sdtContent>
                <w:r w:rsidR="00E77247" w:rsidRPr="00746FE3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  <w:tc>
          <w:tcPr>
            <w:tcW w:w="7829" w:type="dxa"/>
            <w:gridSpan w:val="13"/>
            <w:vAlign w:val="center"/>
          </w:tcPr>
          <w:p w14:paraId="054942BE" w14:textId="77777777" w:rsidR="00FA31D3" w:rsidRPr="00746FE3" w:rsidRDefault="00881A78" w:rsidP="008607BA">
            <w:pPr>
              <w:spacing w:after="0" w:line="218" w:lineRule="exact"/>
              <w:ind w:left="102" w:right="-20"/>
              <w:rPr>
                <w:rFonts w:ascii="Calibri" w:eastAsia="Calibri" w:hAnsi="Calibri" w:cs="Calibri"/>
                <w:bCs/>
                <w:spacing w:val="-1"/>
              </w:rPr>
            </w:pPr>
            <w:sdt>
              <w:sdtPr>
                <w:rPr>
                  <w:rFonts w:ascii="Calibri" w:eastAsia="Calibri" w:hAnsi="Calibri" w:cs="Calibri"/>
                </w:rPr>
                <w:id w:val="-576123802"/>
                <w:placeholder>
                  <w:docPart w:val="241F13E775F04E0984AB3A5D6E57771B"/>
                </w:placeholder>
                <w:showingPlcHdr/>
                <w:text/>
              </w:sdtPr>
              <w:sdtEndPr/>
              <w:sdtContent>
                <w:r w:rsidR="00E77247" w:rsidRPr="00746FE3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  <w:tc>
          <w:tcPr>
            <w:tcW w:w="2970" w:type="dxa"/>
            <w:gridSpan w:val="3"/>
            <w:vAlign w:val="center"/>
          </w:tcPr>
          <w:p w14:paraId="054942BF" w14:textId="77777777" w:rsidR="00FA31D3" w:rsidRPr="00746FE3" w:rsidRDefault="00881A78" w:rsidP="008607BA">
            <w:pPr>
              <w:spacing w:after="0" w:line="218" w:lineRule="exact"/>
              <w:ind w:left="102" w:right="-20"/>
              <w:rPr>
                <w:rFonts w:ascii="Calibri" w:eastAsia="Calibri" w:hAnsi="Calibri" w:cs="Calibri"/>
                <w:bCs/>
                <w:spacing w:val="-1"/>
              </w:rPr>
            </w:pPr>
            <w:sdt>
              <w:sdtPr>
                <w:rPr>
                  <w:rFonts w:ascii="Calibri" w:eastAsia="Calibri" w:hAnsi="Calibri" w:cs="Calibri"/>
                </w:rPr>
                <w:id w:val="-2089216008"/>
                <w:placeholder>
                  <w:docPart w:val="9F96D1BD4EE4410386A004DA6D20B1FE"/>
                </w:placeholder>
                <w:showingPlcHdr/>
                <w:text/>
              </w:sdtPr>
              <w:sdtEndPr/>
              <w:sdtContent>
                <w:r w:rsidR="00E77247" w:rsidRPr="00746FE3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FA31D3" w:rsidRPr="00746FE3" w14:paraId="054942C5" w14:textId="77777777" w:rsidTr="00746FE3">
        <w:trPr>
          <w:gridAfter w:val="1"/>
          <w:wAfter w:w="10" w:type="dxa"/>
        </w:trPr>
        <w:tc>
          <w:tcPr>
            <w:tcW w:w="1353" w:type="dxa"/>
            <w:vMerge/>
            <w:shd w:val="clear" w:color="auto" w:fill="DBE5F1" w:themeFill="accent1" w:themeFillTint="33"/>
            <w:vAlign w:val="center"/>
          </w:tcPr>
          <w:p w14:paraId="054942C1" w14:textId="77777777" w:rsidR="00FA31D3" w:rsidRPr="00746FE3" w:rsidRDefault="00FA31D3" w:rsidP="008607BA">
            <w:pPr>
              <w:spacing w:after="0" w:line="218" w:lineRule="exact"/>
              <w:ind w:left="102" w:right="-20"/>
              <w:rPr>
                <w:rFonts w:ascii="Calibri" w:eastAsia="Calibri" w:hAnsi="Calibri" w:cs="Calibri"/>
                <w:b/>
                <w:bCs/>
                <w:spacing w:val="-1"/>
              </w:rPr>
            </w:pPr>
          </w:p>
        </w:tc>
        <w:tc>
          <w:tcPr>
            <w:tcW w:w="2432" w:type="dxa"/>
            <w:gridSpan w:val="4"/>
            <w:vAlign w:val="center"/>
          </w:tcPr>
          <w:p w14:paraId="054942C2" w14:textId="77777777" w:rsidR="00FA31D3" w:rsidRPr="00746FE3" w:rsidRDefault="00881A78" w:rsidP="008607BA">
            <w:pPr>
              <w:spacing w:after="0" w:line="218" w:lineRule="exact"/>
              <w:ind w:left="102" w:right="-20"/>
              <w:rPr>
                <w:rFonts w:ascii="Calibri" w:eastAsia="Calibri" w:hAnsi="Calibri" w:cs="Calibri"/>
                <w:bCs/>
                <w:spacing w:val="-1"/>
              </w:rPr>
            </w:pPr>
            <w:sdt>
              <w:sdtPr>
                <w:rPr>
                  <w:rFonts w:ascii="Calibri" w:eastAsia="Calibri" w:hAnsi="Calibri" w:cs="Calibri"/>
                </w:rPr>
                <w:id w:val="-1406535282"/>
                <w:placeholder>
                  <w:docPart w:val="55418FFE1BD34043BB75B18B5692FEDD"/>
                </w:placeholder>
                <w:showingPlcHdr/>
                <w:text/>
              </w:sdtPr>
              <w:sdtEndPr/>
              <w:sdtContent>
                <w:r w:rsidR="00E77247" w:rsidRPr="00746FE3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  <w:tc>
          <w:tcPr>
            <w:tcW w:w="7829" w:type="dxa"/>
            <w:gridSpan w:val="13"/>
            <w:vAlign w:val="center"/>
          </w:tcPr>
          <w:p w14:paraId="054942C3" w14:textId="77777777" w:rsidR="00FA31D3" w:rsidRPr="00746FE3" w:rsidRDefault="00881A78" w:rsidP="008607BA">
            <w:pPr>
              <w:spacing w:after="0" w:line="218" w:lineRule="exact"/>
              <w:ind w:left="102" w:right="-20"/>
              <w:rPr>
                <w:rFonts w:ascii="Calibri" w:eastAsia="Calibri" w:hAnsi="Calibri" w:cs="Calibri"/>
                <w:bCs/>
                <w:spacing w:val="-1"/>
              </w:rPr>
            </w:pPr>
            <w:sdt>
              <w:sdtPr>
                <w:rPr>
                  <w:rFonts w:ascii="Calibri" w:eastAsia="Calibri" w:hAnsi="Calibri" w:cs="Calibri"/>
                </w:rPr>
                <w:id w:val="-83999167"/>
                <w:placeholder>
                  <w:docPart w:val="BC3FB283F2044022859E1A1F839077AF"/>
                </w:placeholder>
                <w:showingPlcHdr/>
                <w:text/>
              </w:sdtPr>
              <w:sdtEndPr/>
              <w:sdtContent>
                <w:r w:rsidR="00E77247" w:rsidRPr="00746FE3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  <w:tc>
          <w:tcPr>
            <w:tcW w:w="2970" w:type="dxa"/>
            <w:gridSpan w:val="3"/>
            <w:vAlign w:val="center"/>
          </w:tcPr>
          <w:p w14:paraId="054942C4" w14:textId="77777777" w:rsidR="00FA31D3" w:rsidRPr="00746FE3" w:rsidRDefault="00881A78" w:rsidP="008607BA">
            <w:pPr>
              <w:spacing w:after="0" w:line="218" w:lineRule="exact"/>
              <w:ind w:left="102" w:right="-20"/>
              <w:rPr>
                <w:rFonts w:ascii="Calibri" w:eastAsia="Calibri" w:hAnsi="Calibri" w:cs="Calibri"/>
                <w:bCs/>
                <w:spacing w:val="-1"/>
              </w:rPr>
            </w:pPr>
            <w:sdt>
              <w:sdtPr>
                <w:rPr>
                  <w:rFonts w:ascii="Calibri" w:eastAsia="Calibri" w:hAnsi="Calibri" w:cs="Calibri"/>
                </w:rPr>
                <w:id w:val="-27564632"/>
                <w:placeholder>
                  <w:docPart w:val="88AE9C49D9494F18A259AAB85B325450"/>
                </w:placeholder>
                <w:showingPlcHdr/>
                <w:text/>
              </w:sdtPr>
              <w:sdtEndPr/>
              <w:sdtContent>
                <w:r w:rsidR="00E77247" w:rsidRPr="00746FE3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FA31D3" w:rsidRPr="00746FE3" w14:paraId="054942CA" w14:textId="77777777" w:rsidTr="00746FE3">
        <w:trPr>
          <w:gridAfter w:val="1"/>
          <w:wAfter w:w="10" w:type="dxa"/>
          <w:trHeight w:val="548"/>
        </w:trPr>
        <w:tc>
          <w:tcPr>
            <w:tcW w:w="1353" w:type="dxa"/>
            <w:tcBorders>
              <w:bottom w:val="single" w:sz="4" w:space="0" w:color="auto"/>
            </w:tcBorders>
            <w:shd w:val="clear" w:color="auto" w:fill="DBE5F1" w:themeFill="accent1" w:themeFillTint="33"/>
            <w:vAlign w:val="center"/>
          </w:tcPr>
          <w:p w14:paraId="054942C6" w14:textId="77777777" w:rsidR="00FA31D3" w:rsidRPr="00746FE3" w:rsidRDefault="00FA31D3" w:rsidP="00EF0BA4">
            <w:pPr>
              <w:spacing w:after="0" w:line="217" w:lineRule="exact"/>
              <w:ind w:left="102" w:right="-20"/>
              <w:rPr>
                <w:rFonts w:ascii="Calibri" w:eastAsia="Calibri" w:hAnsi="Calibri" w:cs="Calibri"/>
                <w:b/>
                <w:bCs/>
                <w:spacing w:val="-1"/>
                <w:position w:val="1"/>
              </w:rPr>
            </w:pPr>
          </w:p>
        </w:tc>
        <w:tc>
          <w:tcPr>
            <w:tcW w:w="2432" w:type="dxa"/>
            <w:gridSpan w:val="4"/>
            <w:tcBorders>
              <w:bottom w:val="single" w:sz="4" w:space="0" w:color="auto"/>
            </w:tcBorders>
            <w:shd w:val="clear" w:color="auto" w:fill="DBE5F1" w:themeFill="accent1" w:themeFillTint="33"/>
            <w:vAlign w:val="center"/>
          </w:tcPr>
          <w:p w14:paraId="054942C7" w14:textId="77777777" w:rsidR="00FA31D3" w:rsidRPr="00746FE3" w:rsidRDefault="00FA31D3" w:rsidP="00EF0BA4">
            <w:pPr>
              <w:spacing w:after="0" w:line="219" w:lineRule="exact"/>
              <w:ind w:left="92" w:right="299"/>
              <w:rPr>
                <w:rFonts w:ascii="Calibri" w:eastAsia="Calibri" w:hAnsi="Calibri" w:cs="Calibri"/>
                <w:b/>
                <w:bCs/>
                <w:spacing w:val="1"/>
              </w:rPr>
            </w:pPr>
            <w:r w:rsidRPr="00746FE3">
              <w:rPr>
                <w:rFonts w:ascii="Calibri" w:eastAsia="Calibri" w:hAnsi="Calibri" w:cs="Calibri"/>
                <w:b/>
                <w:bCs/>
                <w:spacing w:val="1"/>
              </w:rPr>
              <w:t>Course ID</w:t>
            </w:r>
          </w:p>
        </w:tc>
        <w:tc>
          <w:tcPr>
            <w:tcW w:w="7829" w:type="dxa"/>
            <w:gridSpan w:val="13"/>
            <w:tcBorders>
              <w:bottom w:val="single" w:sz="4" w:space="0" w:color="auto"/>
            </w:tcBorders>
            <w:shd w:val="clear" w:color="auto" w:fill="DBE5F1" w:themeFill="accent1" w:themeFillTint="33"/>
            <w:vAlign w:val="center"/>
          </w:tcPr>
          <w:p w14:paraId="054942C8" w14:textId="77777777" w:rsidR="00FA31D3" w:rsidRPr="00746FE3" w:rsidRDefault="00FA31D3" w:rsidP="00EF0BA4">
            <w:pPr>
              <w:spacing w:after="0" w:line="219" w:lineRule="exact"/>
              <w:ind w:left="318" w:right="299"/>
              <w:rPr>
                <w:rFonts w:ascii="Calibri" w:eastAsia="Calibri" w:hAnsi="Calibri" w:cs="Calibri"/>
                <w:b/>
                <w:bCs/>
                <w:spacing w:val="1"/>
              </w:rPr>
            </w:pPr>
            <w:r w:rsidRPr="00746FE3">
              <w:rPr>
                <w:rFonts w:ascii="Calibri" w:eastAsia="Calibri" w:hAnsi="Calibri" w:cs="Calibri"/>
                <w:b/>
                <w:bCs/>
                <w:spacing w:val="1"/>
              </w:rPr>
              <w:t>Course Title</w:t>
            </w:r>
          </w:p>
        </w:tc>
        <w:tc>
          <w:tcPr>
            <w:tcW w:w="2970" w:type="dxa"/>
            <w:gridSpan w:val="3"/>
            <w:tcBorders>
              <w:bottom w:val="single" w:sz="4" w:space="0" w:color="auto"/>
            </w:tcBorders>
            <w:shd w:val="clear" w:color="auto" w:fill="DBE5F1" w:themeFill="accent1" w:themeFillTint="33"/>
            <w:vAlign w:val="center"/>
          </w:tcPr>
          <w:p w14:paraId="054942C9" w14:textId="77777777" w:rsidR="00FA31D3" w:rsidRPr="00746FE3" w:rsidRDefault="00FA31D3" w:rsidP="00CA61EB">
            <w:pPr>
              <w:spacing w:after="0" w:line="219" w:lineRule="exact"/>
              <w:ind w:right="189"/>
              <w:rPr>
                <w:rFonts w:ascii="Calibri" w:eastAsia="Calibri" w:hAnsi="Calibri" w:cs="Calibri"/>
                <w:b/>
                <w:bCs/>
                <w:spacing w:val="1"/>
              </w:rPr>
            </w:pPr>
            <w:r w:rsidRPr="00746FE3">
              <w:rPr>
                <w:rFonts w:ascii="Calibri" w:eastAsia="Calibri" w:hAnsi="Calibri" w:cs="Calibri"/>
                <w:b/>
                <w:bCs/>
                <w:spacing w:val="1"/>
              </w:rPr>
              <w:t xml:space="preserve">   Credit</w:t>
            </w:r>
            <w:r w:rsidR="00CA61EB">
              <w:rPr>
                <w:rFonts w:ascii="Calibri" w:eastAsia="Calibri" w:hAnsi="Calibri" w:cs="Calibri"/>
                <w:b/>
                <w:bCs/>
                <w:spacing w:val="1"/>
              </w:rPr>
              <w:t xml:space="preserve">/ Clock </w:t>
            </w:r>
            <w:r w:rsidRPr="00746FE3">
              <w:rPr>
                <w:rFonts w:ascii="Calibri" w:eastAsia="Calibri" w:hAnsi="Calibri" w:cs="Calibri"/>
                <w:b/>
                <w:bCs/>
                <w:spacing w:val="1"/>
              </w:rPr>
              <w:t>Hours</w:t>
            </w:r>
          </w:p>
        </w:tc>
      </w:tr>
      <w:tr w:rsidR="00FA31D3" w:rsidRPr="00746FE3" w14:paraId="054942CF" w14:textId="77777777" w:rsidTr="00746FE3">
        <w:trPr>
          <w:gridAfter w:val="1"/>
          <w:wAfter w:w="10" w:type="dxa"/>
        </w:trPr>
        <w:tc>
          <w:tcPr>
            <w:tcW w:w="1353" w:type="dxa"/>
            <w:vMerge w:val="restart"/>
            <w:shd w:val="clear" w:color="auto" w:fill="DBE5F1" w:themeFill="accent1" w:themeFillTint="33"/>
            <w:vAlign w:val="center"/>
          </w:tcPr>
          <w:p w14:paraId="054942CB" w14:textId="77777777" w:rsidR="00FA31D3" w:rsidRPr="00746FE3" w:rsidRDefault="00FA31D3" w:rsidP="008607BA">
            <w:pPr>
              <w:spacing w:after="0" w:line="218" w:lineRule="exact"/>
              <w:ind w:left="102" w:right="-20"/>
              <w:rPr>
                <w:rFonts w:ascii="Calibri" w:eastAsia="Calibri" w:hAnsi="Calibri" w:cs="Calibri"/>
                <w:b/>
                <w:bCs/>
                <w:spacing w:val="-1"/>
              </w:rPr>
            </w:pPr>
            <w:r w:rsidRPr="00746FE3">
              <w:rPr>
                <w:rFonts w:ascii="Calibri" w:eastAsia="Calibri" w:hAnsi="Calibri" w:cs="Calibri"/>
                <w:b/>
                <w:bCs/>
                <w:spacing w:val="-1"/>
              </w:rPr>
              <w:t>ELECTIVE COURSES</w:t>
            </w:r>
          </w:p>
        </w:tc>
        <w:tc>
          <w:tcPr>
            <w:tcW w:w="2432" w:type="dxa"/>
            <w:gridSpan w:val="4"/>
            <w:vAlign w:val="center"/>
          </w:tcPr>
          <w:p w14:paraId="054942CC" w14:textId="77777777" w:rsidR="00FA31D3" w:rsidRPr="00746FE3" w:rsidRDefault="00881A78" w:rsidP="008607BA">
            <w:pPr>
              <w:spacing w:after="0" w:line="218" w:lineRule="exact"/>
              <w:ind w:left="102" w:right="-20"/>
              <w:rPr>
                <w:rFonts w:ascii="Calibri" w:eastAsia="Calibri" w:hAnsi="Calibri" w:cs="Calibri"/>
                <w:bCs/>
                <w:spacing w:val="-1"/>
              </w:rPr>
            </w:pPr>
            <w:sdt>
              <w:sdtPr>
                <w:rPr>
                  <w:rFonts w:ascii="Calibri" w:eastAsia="Calibri" w:hAnsi="Calibri" w:cs="Calibri"/>
                </w:rPr>
                <w:id w:val="-1521551304"/>
                <w:placeholder>
                  <w:docPart w:val="BA68AF5BE8214A44876E57F7231726C6"/>
                </w:placeholder>
                <w:showingPlcHdr/>
                <w:text/>
              </w:sdtPr>
              <w:sdtEndPr/>
              <w:sdtContent>
                <w:r w:rsidR="00E77247" w:rsidRPr="00746FE3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  <w:tc>
          <w:tcPr>
            <w:tcW w:w="7829" w:type="dxa"/>
            <w:gridSpan w:val="13"/>
            <w:vAlign w:val="center"/>
          </w:tcPr>
          <w:p w14:paraId="054942CD" w14:textId="77777777" w:rsidR="00FA31D3" w:rsidRPr="00746FE3" w:rsidRDefault="00881A78" w:rsidP="008607BA">
            <w:pPr>
              <w:spacing w:after="0" w:line="218" w:lineRule="exact"/>
              <w:ind w:left="102" w:right="-20"/>
              <w:rPr>
                <w:rFonts w:ascii="Calibri" w:eastAsia="Calibri" w:hAnsi="Calibri" w:cs="Calibri"/>
                <w:bCs/>
                <w:spacing w:val="-1"/>
              </w:rPr>
            </w:pPr>
            <w:sdt>
              <w:sdtPr>
                <w:rPr>
                  <w:rFonts w:ascii="Calibri" w:eastAsia="Calibri" w:hAnsi="Calibri" w:cs="Calibri"/>
                </w:rPr>
                <w:id w:val="-655459157"/>
                <w:placeholder>
                  <w:docPart w:val="C9B3C2AA5E30428798A145A1D75327D5"/>
                </w:placeholder>
                <w:showingPlcHdr/>
                <w:text/>
              </w:sdtPr>
              <w:sdtEndPr/>
              <w:sdtContent>
                <w:r w:rsidR="00E77247" w:rsidRPr="00746FE3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  <w:tc>
          <w:tcPr>
            <w:tcW w:w="2970" w:type="dxa"/>
            <w:gridSpan w:val="3"/>
            <w:vAlign w:val="center"/>
          </w:tcPr>
          <w:p w14:paraId="054942CE" w14:textId="77777777" w:rsidR="00FA31D3" w:rsidRPr="00746FE3" w:rsidRDefault="00881A78" w:rsidP="008607BA">
            <w:pPr>
              <w:spacing w:after="0" w:line="218" w:lineRule="exact"/>
              <w:ind w:left="102" w:right="-20"/>
              <w:rPr>
                <w:rFonts w:ascii="Calibri" w:eastAsia="Calibri" w:hAnsi="Calibri" w:cs="Calibri"/>
                <w:bCs/>
                <w:spacing w:val="-1"/>
              </w:rPr>
            </w:pPr>
            <w:sdt>
              <w:sdtPr>
                <w:rPr>
                  <w:rFonts w:ascii="Calibri" w:eastAsia="Calibri" w:hAnsi="Calibri" w:cs="Calibri"/>
                </w:rPr>
                <w:id w:val="817235606"/>
                <w:placeholder>
                  <w:docPart w:val="CEC711A71494474EA08A51A31B73F4D5"/>
                </w:placeholder>
                <w:showingPlcHdr/>
                <w:text/>
              </w:sdtPr>
              <w:sdtEndPr/>
              <w:sdtContent>
                <w:r w:rsidR="00E77247" w:rsidRPr="00746FE3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FA31D3" w:rsidRPr="00746FE3" w14:paraId="054942D4" w14:textId="77777777" w:rsidTr="00746FE3">
        <w:trPr>
          <w:gridAfter w:val="1"/>
          <w:wAfter w:w="10" w:type="dxa"/>
        </w:trPr>
        <w:tc>
          <w:tcPr>
            <w:tcW w:w="1353" w:type="dxa"/>
            <w:vMerge/>
            <w:shd w:val="clear" w:color="auto" w:fill="DBE5F1" w:themeFill="accent1" w:themeFillTint="33"/>
            <w:vAlign w:val="center"/>
          </w:tcPr>
          <w:p w14:paraId="054942D0" w14:textId="77777777" w:rsidR="00FA31D3" w:rsidRPr="00746FE3" w:rsidRDefault="00FA31D3" w:rsidP="008607BA">
            <w:pPr>
              <w:spacing w:after="0" w:line="218" w:lineRule="exact"/>
              <w:ind w:left="102" w:right="-20"/>
              <w:rPr>
                <w:rFonts w:ascii="Calibri" w:eastAsia="Calibri" w:hAnsi="Calibri" w:cs="Calibri"/>
                <w:bCs/>
                <w:spacing w:val="-1"/>
              </w:rPr>
            </w:pPr>
          </w:p>
        </w:tc>
        <w:tc>
          <w:tcPr>
            <w:tcW w:w="2432" w:type="dxa"/>
            <w:gridSpan w:val="4"/>
            <w:vAlign w:val="center"/>
          </w:tcPr>
          <w:p w14:paraId="054942D1" w14:textId="77777777" w:rsidR="00FA31D3" w:rsidRPr="00746FE3" w:rsidRDefault="00881A78" w:rsidP="008607BA">
            <w:pPr>
              <w:spacing w:after="0" w:line="218" w:lineRule="exact"/>
              <w:ind w:left="102" w:right="-20"/>
              <w:rPr>
                <w:rFonts w:ascii="Calibri" w:eastAsia="Calibri" w:hAnsi="Calibri" w:cs="Calibri"/>
                <w:bCs/>
                <w:spacing w:val="-1"/>
              </w:rPr>
            </w:pPr>
            <w:sdt>
              <w:sdtPr>
                <w:rPr>
                  <w:rFonts w:ascii="Calibri" w:eastAsia="Calibri" w:hAnsi="Calibri" w:cs="Calibri"/>
                </w:rPr>
                <w:id w:val="-503597755"/>
                <w:placeholder>
                  <w:docPart w:val="A11E40D4AC5942A6A759D99A823F8C90"/>
                </w:placeholder>
                <w:showingPlcHdr/>
                <w:text/>
              </w:sdtPr>
              <w:sdtEndPr/>
              <w:sdtContent>
                <w:r w:rsidR="00E77247" w:rsidRPr="00746FE3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  <w:tc>
          <w:tcPr>
            <w:tcW w:w="7829" w:type="dxa"/>
            <w:gridSpan w:val="13"/>
            <w:vAlign w:val="center"/>
          </w:tcPr>
          <w:p w14:paraId="054942D2" w14:textId="77777777" w:rsidR="00FA31D3" w:rsidRPr="00746FE3" w:rsidRDefault="00881A78" w:rsidP="008607BA">
            <w:pPr>
              <w:spacing w:after="0" w:line="218" w:lineRule="exact"/>
              <w:ind w:left="102" w:right="-20"/>
              <w:rPr>
                <w:rFonts w:ascii="Calibri" w:eastAsia="Calibri" w:hAnsi="Calibri" w:cs="Calibri"/>
                <w:bCs/>
                <w:spacing w:val="-1"/>
              </w:rPr>
            </w:pPr>
            <w:sdt>
              <w:sdtPr>
                <w:rPr>
                  <w:rFonts w:ascii="Calibri" w:eastAsia="Calibri" w:hAnsi="Calibri" w:cs="Calibri"/>
                </w:rPr>
                <w:id w:val="-1913080347"/>
                <w:placeholder>
                  <w:docPart w:val="EAB6FC8008E74F97A9314EE4DF81D1F8"/>
                </w:placeholder>
                <w:showingPlcHdr/>
                <w:text/>
              </w:sdtPr>
              <w:sdtEndPr/>
              <w:sdtContent>
                <w:r w:rsidR="00E77247" w:rsidRPr="00746FE3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  <w:tc>
          <w:tcPr>
            <w:tcW w:w="2970" w:type="dxa"/>
            <w:gridSpan w:val="3"/>
            <w:vAlign w:val="center"/>
          </w:tcPr>
          <w:p w14:paraId="054942D3" w14:textId="77777777" w:rsidR="00FA31D3" w:rsidRPr="00746FE3" w:rsidRDefault="00881A78" w:rsidP="008607BA">
            <w:pPr>
              <w:spacing w:after="0" w:line="218" w:lineRule="exact"/>
              <w:ind w:left="102" w:right="-20"/>
              <w:rPr>
                <w:rFonts w:ascii="Calibri" w:eastAsia="Calibri" w:hAnsi="Calibri" w:cs="Calibri"/>
                <w:bCs/>
                <w:spacing w:val="-1"/>
              </w:rPr>
            </w:pPr>
            <w:sdt>
              <w:sdtPr>
                <w:rPr>
                  <w:rFonts w:ascii="Calibri" w:eastAsia="Calibri" w:hAnsi="Calibri" w:cs="Calibri"/>
                </w:rPr>
                <w:id w:val="-1539513617"/>
                <w:placeholder>
                  <w:docPart w:val="44D0940DB75D47C0956539832D49BB0A"/>
                </w:placeholder>
                <w:showingPlcHdr/>
                <w:text/>
              </w:sdtPr>
              <w:sdtEndPr/>
              <w:sdtContent>
                <w:r w:rsidR="00E77247" w:rsidRPr="00746FE3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FA31D3" w:rsidRPr="00746FE3" w14:paraId="054942D9" w14:textId="77777777" w:rsidTr="00746FE3">
        <w:trPr>
          <w:gridAfter w:val="1"/>
          <w:wAfter w:w="10" w:type="dxa"/>
        </w:trPr>
        <w:tc>
          <w:tcPr>
            <w:tcW w:w="1353" w:type="dxa"/>
            <w:vMerge/>
            <w:shd w:val="clear" w:color="auto" w:fill="DBE5F1" w:themeFill="accent1" w:themeFillTint="33"/>
            <w:vAlign w:val="center"/>
          </w:tcPr>
          <w:p w14:paraId="054942D5" w14:textId="77777777" w:rsidR="00FA31D3" w:rsidRPr="00746FE3" w:rsidRDefault="00FA31D3" w:rsidP="008607BA">
            <w:pPr>
              <w:spacing w:after="0" w:line="218" w:lineRule="exact"/>
              <w:ind w:left="102" w:right="-20"/>
              <w:rPr>
                <w:rFonts w:ascii="Calibri" w:eastAsia="Calibri" w:hAnsi="Calibri" w:cs="Calibri"/>
                <w:bCs/>
                <w:spacing w:val="-1"/>
              </w:rPr>
            </w:pPr>
          </w:p>
        </w:tc>
        <w:tc>
          <w:tcPr>
            <w:tcW w:w="2432" w:type="dxa"/>
            <w:gridSpan w:val="4"/>
            <w:vAlign w:val="center"/>
          </w:tcPr>
          <w:p w14:paraId="054942D6" w14:textId="77777777" w:rsidR="00FA31D3" w:rsidRPr="00746FE3" w:rsidRDefault="00881A78" w:rsidP="008607BA">
            <w:pPr>
              <w:spacing w:after="0" w:line="218" w:lineRule="exact"/>
              <w:ind w:left="102" w:right="-20"/>
              <w:rPr>
                <w:rFonts w:ascii="Calibri" w:eastAsia="Calibri" w:hAnsi="Calibri" w:cs="Calibri"/>
                <w:bCs/>
                <w:spacing w:val="-1"/>
              </w:rPr>
            </w:pPr>
            <w:sdt>
              <w:sdtPr>
                <w:rPr>
                  <w:rFonts w:ascii="Calibri" w:eastAsia="Calibri" w:hAnsi="Calibri" w:cs="Calibri"/>
                </w:rPr>
                <w:id w:val="-258905386"/>
                <w:placeholder>
                  <w:docPart w:val="D65A322F21C941269EDB973CC84C68C2"/>
                </w:placeholder>
                <w:showingPlcHdr/>
                <w:text/>
              </w:sdtPr>
              <w:sdtEndPr/>
              <w:sdtContent>
                <w:r w:rsidR="00E77247" w:rsidRPr="00746FE3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  <w:tc>
          <w:tcPr>
            <w:tcW w:w="7829" w:type="dxa"/>
            <w:gridSpan w:val="13"/>
            <w:vAlign w:val="center"/>
          </w:tcPr>
          <w:p w14:paraId="054942D7" w14:textId="77777777" w:rsidR="00FA31D3" w:rsidRPr="00746FE3" w:rsidRDefault="00881A78" w:rsidP="008607BA">
            <w:pPr>
              <w:spacing w:after="0" w:line="218" w:lineRule="exact"/>
              <w:ind w:left="102" w:right="-20"/>
              <w:rPr>
                <w:rFonts w:ascii="Calibri" w:eastAsia="Calibri" w:hAnsi="Calibri" w:cs="Calibri"/>
                <w:bCs/>
                <w:spacing w:val="-1"/>
              </w:rPr>
            </w:pPr>
            <w:sdt>
              <w:sdtPr>
                <w:rPr>
                  <w:rFonts w:ascii="Calibri" w:eastAsia="Calibri" w:hAnsi="Calibri" w:cs="Calibri"/>
                </w:rPr>
                <w:id w:val="188116590"/>
                <w:placeholder>
                  <w:docPart w:val="E2FC65EE511F4DDF9FFE39AD89B3C08C"/>
                </w:placeholder>
                <w:showingPlcHdr/>
                <w:text/>
              </w:sdtPr>
              <w:sdtEndPr/>
              <w:sdtContent>
                <w:r w:rsidR="00E77247" w:rsidRPr="00746FE3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  <w:tc>
          <w:tcPr>
            <w:tcW w:w="2970" w:type="dxa"/>
            <w:gridSpan w:val="3"/>
            <w:vAlign w:val="center"/>
          </w:tcPr>
          <w:p w14:paraId="054942D8" w14:textId="77777777" w:rsidR="00FA31D3" w:rsidRPr="00746FE3" w:rsidRDefault="00881A78" w:rsidP="008607BA">
            <w:pPr>
              <w:spacing w:after="0" w:line="218" w:lineRule="exact"/>
              <w:ind w:left="102" w:right="-20"/>
              <w:rPr>
                <w:rFonts w:ascii="Calibri" w:eastAsia="Calibri" w:hAnsi="Calibri" w:cs="Calibri"/>
                <w:bCs/>
                <w:spacing w:val="-1"/>
              </w:rPr>
            </w:pPr>
            <w:sdt>
              <w:sdtPr>
                <w:rPr>
                  <w:rFonts w:ascii="Calibri" w:eastAsia="Calibri" w:hAnsi="Calibri" w:cs="Calibri"/>
                </w:rPr>
                <w:id w:val="1416516044"/>
                <w:placeholder>
                  <w:docPart w:val="05F9709C67774BD68308A588533BEC7D"/>
                </w:placeholder>
                <w:showingPlcHdr/>
                <w:text/>
              </w:sdtPr>
              <w:sdtEndPr/>
              <w:sdtContent>
                <w:r w:rsidR="00E77247" w:rsidRPr="00746FE3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FA31D3" w:rsidRPr="00746FE3" w14:paraId="054942DE" w14:textId="77777777" w:rsidTr="00746FE3">
        <w:trPr>
          <w:gridAfter w:val="1"/>
          <w:wAfter w:w="10" w:type="dxa"/>
        </w:trPr>
        <w:tc>
          <w:tcPr>
            <w:tcW w:w="1353" w:type="dxa"/>
            <w:vMerge/>
            <w:shd w:val="clear" w:color="auto" w:fill="DBE5F1" w:themeFill="accent1" w:themeFillTint="33"/>
            <w:vAlign w:val="center"/>
          </w:tcPr>
          <w:p w14:paraId="054942DA" w14:textId="77777777" w:rsidR="00FA31D3" w:rsidRPr="00746FE3" w:rsidRDefault="00FA31D3" w:rsidP="008607BA">
            <w:pPr>
              <w:spacing w:after="0" w:line="218" w:lineRule="exact"/>
              <w:ind w:left="102" w:right="-20"/>
              <w:rPr>
                <w:rFonts w:ascii="Calibri" w:eastAsia="Calibri" w:hAnsi="Calibri" w:cs="Calibri"/>
                <w:bCs/>
                <w:spacing w:val="-1"/>
              </w:rPr>
            </w:pPr>
          </w:p>
        </w:tc>
        <w:tc>
          <w:tcPr>
            <w:tcW w:w="2432" w:type="dxa"/>
            <w:gridSpan w:val="4"/>
            <w:vAlign w:val="center"/>
          </w:tcPr>
          <w:p w14:paraId="054942DB" w14:textId="77777777" w:rsidR="00FA31D3" w:rsidRPr="00746FE3" w:rsidRDefault="00881A78" w:rsidP="008607BA">
            <w:pPr>
              <w:spacing w:after="0" w:line="218" w:lineRule="exact"/>
              <w:ind w:left="102" w:right="-20"/>
              <w:rPr>
                <w:rFonts w:ascii="Calibri" w:eastAsia="Calibri" w:hAnsi="Calibri" w:cs="Calibri"/>
                <w:bCs/>
                <w:spacing w:val="-1"/>
              </w:rPr>
            </w:pPr>
            <w:sdt>
              <w:sdtPr>
                <w:rPr>
                  <w:rFonts w:ascii="Calibri" w:eastAsia="Calibri" w:hAnsi="Calibri" w:cs="Calibri"/>
                </w:rPr>
                <w:id w:val="1769892949"/>
                <w:placeholder>
                  <w:docPart w:val="39B86C59DC5F47769A66CF4BAE90BCE4"/>
                </w:placeholder>
                <w:showingPlcHdr/>
                <w:text/>
              </w:sdtPr>
              <w:sdtEndPr/>
              <w:sdtContent>
                <w:r w:rsidR="00E77247" w:rsidRPr="00746FE3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  <w:tc>
          <w:tcPr>
            <w:tcW w:w="7829" w:type="dxa"/>
            <w:gridSpan w:val="13"/>
            <w:vAlign w:val="center"/>
          </w:tcPr>
          <w:p w14:paraId="054942DC" w14:textId="77777777" w:rsidR="00FA31D3" w:rsidRPr="00746FE3" w:rsidRDefault="00881A78" w:rsidP="008607BA">
            <w:pPr>
              <w:spacing w:after="0" w:line="218" w:lineRule="exact"/>
              <w:ind w:left="102" w:right="-20"/>
              <w:rPr>
                <w:rFonts w:ascii="Calibri" w:eastAsia="Calibri" w:hAnsi="Calibri" w:cs="Calibri"/>
                <w:bCs/>
                <w:spacing w:val="-1"/>
              </w:rPr>
            </w:pPr>
            <w:sdt>
              <w:sdtPr>
                <w:rPr>
                  <w:rFonts w:ascii="Calibri" w:eastAsia="Calibri" w:hAnsi="Calibri" w:cs="Calibri"/>
                </w:rPr>
                <w:id w:val="1359703758"/>
                <w:placeholder>
                  <w:docPart w:val="499889ECCF0C4DF78A9258B0DF8FF63E"/>
                </w:placeholder>
                <w:showingPlcHdr/>
                <w:text/>
              </w:sdtPr>
              <w:sdtEndPr/>
              <w:sdtContent>
                <w:r w:rsidR="00E77247" w:rsidRPr="00746FE3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  <w:tc>
          <w:tcPr>
            <w:tcW w:w="2970" w:type="dxa"/>
            <w:gridSpan w:val="3"/>
            <w:vAlign w:val="center"/>
          </w:tcPr>
          <w:p w14:paraId="054942DD" w14:textId="77777777" w:rsidR="00FA31D3" w:rsidRPr="00746FE3" w:rsidRDefault="00881A78" w:rsidP="008607BA">
            <w:pPr>
              <w:spacing w:after="0" w:line="218" w:lineRule="exact"/>
              <w:ind w:left="102" w:right="-20"/>
              <w:rPr>
                <w:rFonts w:ascii="Calibri" w:eastAsia="Calibri" w:hAnsi="Calibri" w:cs="Calibri"/>
                <w:bCs/>
                <w:spacing w:val="-1"/>
              </w:rPr>
            </w:pPr>
            <w:sdt>
              <w:sdtPr>
                <w:rPr>
                  <w:rFonts w:ascii="Calibri" w:eastAsia="Calibri" w:hAnsi="Calibri" w:cs="Calibri"/>
                </w:rPr>
                <w:id w:val="1277302571"/>
                <w:placeholder>
                  <w:docPart w:val="BA1B1CA7BF5C441EB3EC8DF112BD2F86"/>
                </w:placeholder>
                <w:showingPlcHdr/>
                <w:text/>
              </w:sdtPr>
              <w:sdtEndPr/>
              <w:sdtContent>
                <w:r w:rsidR="00E77247" w:rsidRPr="00746FE3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FA31D3" w:rsidRPr="00746FE3" w14:paraId="054942E3" w14:textId="77777777" w:rsidTr="00746FE3">
        <w:trPr>
          <w:gridAfter w:val="1"/>
          <w:wAfter w:w="10" w:type="dxa"/>
        </w:trPr>
        <w:tc>
          <w:tcPr>
            <w:tcW w:w="1353" w:type="dxa"/>
            <w:vMerge/>
            <w:shd w:val="clear" w:color="auto" w:fill="DBE5F1" w:themeFill="accent1" w:themeFillTint="33"/>
            <w:vAlign w:val="center"/>
          </w:tcPr>
          <w:p w14:paraId="054942DF" w14:textId="77777777" w:rsidR="00FA31D3" w:rsidRPr="00746FE3" w:rsidRDefault="00FA31D3" w:rsidP="008607BA">
            <w:pPr>
              <w:spacing w:after="0" w:line="218" w:lineRule="exact"/>
              <w:ind w:left="102" w:right="-20"/>
              <w:rPr>
                <w:rFonts w:ascii="Calibri" w:eastAsia="Calibri" w:hAnsi="Calibri" w:cs="Calibri"/>
                <w:bCs/>
                <w:spacing w:val="-1"/>
              </w:rPr>
            </w:pPr>
          </w:p>
        </w:tc>
        <w:tc>
          <w:tcPr>
            <w:tcW w:w="2432" w:type="dxa"/>
            <w:gridSpan w:val="4"/>
            <w:vAlign w:val="center"/>
          </w:tcPr>
          <w:p w14:paraId="054942E0" w14:textId="77777777" w:rsidR="00FA31D3" w:rsidRPr="00746FE3" w:rsidRDefault="00881A78" w:rsidP="008607BA">
            <w:pPr>
              <w:spacing w:after="0" w:line="218" w:lineRule="exact"/>
              <w:ind w:left="102" w:right="-20"/>
              <w:rPr>
                <w:rFonts w:ascii="Calibri" w:eastAsia="Calibri" w:hAnsi="Calibri" w:cs="Calibri"/>
                <w:bCs/>
                <w:spacing w:val="-1"/>
              </w:rPr>
            </w:pPr>
            <w:sdt>
              <w:sdtPr>
                <w:rPr>
                  <w:rFonts w:ascii="Calibri" w:eastAsia="Calibri" w:hAnsi="Calibri" w:cs="Calibri"/>
                </w:rPr>
                <w:id w:val="2005934891"/>
                <w:placeholder>
                  <w:docPart w:val="B01B360FC7A34EB8955612B5EEEB2B76"/>
                </w:placeholder>
                <w:showingPlcHdr/>
                <w:text/>
              </w:sdtPr>
              <w:sdtEndPr/>
              <w:sdtContent>
                <w:r w:rsidR="00E77247" w:rsidRPr="00746FE3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  <w:tc>
          <w:tcPr>
            <w:tcW w:w="7829" w:type="dxa"/>
            <w:gridSpan w:val="13"/>
            <w:vAlign w:val="center"/>
          </w:tcPr>
          <w:p w14:paraId="054942E1" w14:textId="77777777" w:rsidR="00FA31D3" w:rsidRPr="00746FE3" w:rsidRDefault="00881A78" w:rsidP="008607BA">
            <w:pPr>
              <w:spacing w:after="0" w:line="218" w:lineRule="exact"/>
              <w:ind w:left="102" w:right="-20"/>
              <w:rPr>
                <w:rFonts w:ascii="Calibri" w:eastAsia="Calibri" w:hAnsi="Calibri" w:cs="Calibri"/>
                <w:bCs/>
                <w:spacing w:val="-1"/>
              </w:rPr>
            </w:pPr>
            <w:sdt>
              <w:sdtPr>
                <w:rPr>
                  <w:rFonts w:ascii="Calibri" w:eastAsia="Calibri" w:hAnsi="Calibri" w:cs="Calibri"/>
                </w:rPr>
                <w:id w:val="-1281185420"/>
                <w:placeholder>
                  <w:docPart w:val="AF32558D9E5F4A38B0A86B0670B2727A"/>
                </w:placeholder>
                <w:showingPlcHdr/>
                <w:text/>
              </w:sdtPr>
              <w:sdtEndPr/>
              <w:sdtContent>
                <w:r w:rsidR="00E77247" w:rsidRPr="00746FE3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  <w:tc>
          <w:tcPr>
            <w:tcW w:w="2970" w:type="dxa"/>
            <w:gridSpan w:val="3"/>
            <w:vAlign w:val="center"/>
          </w:tcPr>
          <w:p w14:paraId="054942E2" w14:textId="77777777" w:rsidR="00FA31D3" w:rsidRPr="00746FE3" w:rsidRDefault="00881A78" w:rsidP="008607BA">
            <w:pPr>
              <w:spacing w:after="0" w:line="218" w:lineRule="exact"/>
              <w:ind w:left="102" w:right="-20"/>
              <w:rPr>
                <w:rFonts w:ascii="Calibri" w:eastAsia="Calibri" w:hAnsi="Calibri" w:cs="Calibri"/>
                <w:bCs/>
                <w:spacing w:val="-1"/>
              </w:rPr>
            </w:pPr>
            <w:sdt>
              <w:sdtPr>
                <w:rPr>
                  <w:rFonts w:ascii="Calibri" w:eastAsia="Calibri" w:hAnsi="Calibri" w:cs="Calibri"/>
                </w:rPr>
                <w:id w:val="1434094251"/>
                <w:placeholder>
                  <w:docPart w:val="1FFAD0DB345A4F62A83DFE1601FB0A40"/>
                </w:placeholder>
                <w:showingPlcHdr/>
                <w:text/>
              </w:sdtPr>
              <w:sdtEndPr/>
              <w:sdtContent>
                <w:r w:rsidR="00E77247" w:rsidRPr="00746FE3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FA31D3" w:rsidRPr="00746FE3" w14:paraId="054942E8" w14:textId="77777777" w:rsidTr="00746FE3">
        <w:trPr>
          <w:gridAfter w:val="1"/>
          <w:wAfter w:w="10" w:type="dxa"/>
        </w:trPr>
        <w:tc>
          <w:tcPr>
            <w:tcW w:w="1353" w:type="dxa"/>
            <w:vMerge/>
            <w:shd w:val="clear" w:color="auto" w:fill="DBE5F1" w:themeFill="accent1" w:themeFillTint="33"/>
            <w:vAlign w:val="center"/>
          </w:tcPr>
          <w:p w14:paraId="054942E4" w14:textId="77777777" w:rsidR="00FA31D3" w:rsidRPr="00746FE3" w:rsidRDefault="00FA31D3" w:rsidP="008607BA">
            <w:pPr>
              <w:spacing w:after="0" w:line="218" w:lineRule="exact"/>
              <w:ind w:left="102" w:right="-20"/>
              <w:rPr>
                <w:rFonts w:ascii="Calibri" w:eastAsia="Calibri" w:hAnsi="Calibri" w:cs="Calibri"/>
                <w:bCs/>
                <w:spacing w:val="-1"/>
              </w:rPr>
            </w:pPr>
          </w:p>
        </w:tc>
        <w:tc>
          <w:tcPr>
            <w:tcW w:w="2432" w:type="dxa"/>
            <w:gridSpan w:val="4"/>
            <w:vAlign w:val="center"/>
          </w:tcPr>
          <w:p w14:paraId="054942E5" w14:textId="77777777" w:rsidR="00FA31D3" w:rsidRPr="00746FE3" w:rsidRDefault="00881A78" w:rsidP="008607BA">
            <w:pPr>
              <w:spacing w:after="0" w:line="218" w:lineRule="exact"/>
              <w:ind w:left="102" w:right="-20"/>
              <w:rPr>
                <w:rFonts w:ascii="Calibri" w:eastAsia="Calibri" w:hAnsi="Calibri" w:cs="Calibri"/>
                <w:bCs/>
                <w:spacing w:val="-1"/>
              </w:rPr>
            </w:pPr>
            <w:sdt>
              <w:sdtPr>
                <w:rPr>
                  <w:rFonts w:ascii="Calibri" w:eastAsia="Calibri" w:hAnsi="Calibri" w:cs="Calibri"/>
                </w:rPr>
                <w:id w:val="619574547"/>
                <w:placeholder>
                  <w:docPart w:val="8D683E9C62E2422DAD011CA7DD454866"/>
                </w:placeholder>
                <w:showingPlcHdr/>
                <w:text/>
              </w:sdtPr>
              <w:sdtEndPr/>
              <w:sdtContent>
                <w:r w:rsidR="00E77247" w:rsidRPr="00746FE3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  <w:tc>
          <w:tcPr>
            <w:tcW w:w="7829" w:type="dxa"/>
            <w:gridSpan w:val="13"/>
            <w:vAlign w:val="center"/>
          </w:tcPr>
          <w:p w14:paraId="054942E6" w14:textId="77777777" w:rsidR="00FA31D3" w:rsidRPr="00746FE3" w:rsidRDefault="00881A78" w:rsidP="008607BA">
            <w:pPr>
              <w:spacing w:after="0" w:line="218" w:lineRule="exact"/>
              <w:ind w:left="102" w:right="-20"/>
              <w:rPr>
                <w:rFonts w:ascii="Calibri" w:eastAsia="Calibri" w:hAnsi="Calibri" w:cs="Calibri"/>
                <w:bCs/>
                <w:spacing w:val="-1"/>
              </w:rPr>
            </w:pPr>
            <w:sdt>
              <w:sdtPr>
                <w:rPr>
                  <w:rFonts w:ascii="Calibri" w:eastAsia="Calibri" w:hAnsi="Calibri" w:cs="Calibri"/>
                </w:rPr>
                <w:id w:val="1648636485"/>
                <w:placeholder>
                  <w:docPart w:val="C7F7B594D3FF4CC69E159F2E0A5FDC44"/>
                </w:placeholder>
                <w:showingPlcHdr/>
                <w:text/>
              </w:sdtPr>
              <w:sdtEndPr/>
              <w:sdtContent>
                <w:r w:rsidR="00E77247" w:rsidRPr="00746FE3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  <w:tc>
          <w:tcPr>
            <w:tcW w:w="2970" w:type="dxa"/>
            <w:gridSpan w:val="3"/>
            <w:vAlign w:val="center"/>
          </w:tcPr>
          <w:p w14:paraId="054942E7" w14:textId="77777777" w:rsidR="00FA31D3" w:rsidRPr="00746FE3" w:rsidRDefault="00881A78" w:rsidP="008607BA">
            <w:pPr>
              <w:spacing w:after="0" w:line="218" w:lineRule="exact"/>
              <w:ind w:left="102" w:right="-20"/>
              <w:rPr>
                <w:rFonts w:ascii="Calibri" w:eastAsia="Calibri" w:hAnsi="Calibri" w:cs="Calibri"/>
                <w:bCs/>
                <w:spacing w:val="-1"/>
              </w:rPr>
            </w:pPr>
            <w:sdt>
              <w:sdtPr>
                <w:rPr>
                  <w:rFonts w:ascii="Calibri" w:eastAsia="Calibri" w:hAnsi="Calibri" w:cs="Calibri"/>
                </w:rPr>
                <w:id w:val="1367949486"/>
                <w:placeholder>
                  <w:docPart w:val="35A7EE82F4CC46A3820D16DC7822ECBA"/>
                </w:placeholder>
                <w:showingPlcHdr/>
                <w:text/>
              </w:sdtPr>
              <w:sdtEndPr/>
              <w:sdtContent>
                <w:r w:rsidR="00E77247" w:rsidRPr="00746FE3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FA31D3" w:rsidRPr="00746FE3" w14:paraId="054942ED" w14:textId="77777777" w:rsidTr="00746FE3">
        <w:trPr>
          <w:gridAfter w:val="1"/>
          <w:wAfter w:w="10" w:type="dxa"/>
        </w:trPr>
        <w:tc>
          <w:tcPr>
            <w:tcW w:w="1353" w:type="dxa"/>
            <w:vMerge/>
            <w:shd w:val="clear" w:color="auto" w:fill="DBE5F1" w:themeFill="accent1" w:themeFillTint="33"/>
            <w:vAlign w:val="center"/>
          </w:tcPr>
          <w:p w14:paraId="054942E9" w14:textId="77777777" w:rsidR="00FA31D3" w:rsidRPr="00746FE3" w:rsidRDefault="00FA31D3" w:rsidP="008607BA">
            <w:pPr>
              <w:spacing w:after="0" w:line="218" w:lineRule="exact"/>
              <w:ind w:left="102" w:right="-20"/>
              <w:rPr>
                <w:rFonts w:ascii="Calibri" w:eastAsia="Calibri" w:hAnsi="Calibri" w:cs="Calibri"/>
                <w:bCs/>
                <w:spacing w:val="-1"/>
              </w:rPr>
            </w:pPr>
          </w:p>
        </w:tc>
        <w:tc>
          <w:tcPr>
            <w:tcW w:w="2432" w:type="dxa"/>
            <w:gridSpan w:val="4"/>
            <w:vAlign w:val="center"/>
          </w:tcPr>
          <w:p w14:paraId="054942EA" w14:textId="77777777" w:rsidR="00FA31D3" w:rsidRPr="00746FE3" w:rsidRDefault="00881A78" w:rsidP="008607BA">
            <w:pPr>
              <w:spacing w:after="0" w:line="218" w:lineRule="exact"/>
              <w:ind w:left="102" w:right="-20"/>
              <w:rPr>
                <w:rFonts w:ascii="Calibri" w:eastAsia="Calibri" w:hAnsi="Calibri" w:cs="Calibri"/>
                <w:bCs/>
                <w:spacing w:val="-1"/>
              </w:rPr>
            </w:pPr>
            <w:sdt>
              <w:sdtPr>
                <w:rPr>
                  <w:rFonts w:ascii="Calibri" w:eastAsia="Calibri" w:hAnsi="Calibri" w:cs="Calibri"/>
                </w:rPr>
                <w:id w:val="-1441902709"/>
                <w:placeholder>
                  <w:docPart w:val="6A9D65F357074E3FB5CEE41FF114AB6C"/>
                </w:placeholder>
                <w:showingPlcHdr/>
                <w:text/>
              </w:sdtPr>
              <w:sdtEndPr/>
              <w:sdtContent>
                <w:r w:rsidR="00E77247" w:rsidRPr="00746FE3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  <w:tc>
          <w:tcPr>
            <w:tcW w:w="7829" w:type="dxa"/>
            <w:gridSpan w:val="13"/>
            <w:vAlign w:val="center"/>
          </w:tcPr>
          <w:p w14:paraId="054942EB" w14:textId="77777777" w:rsidR="00FA31D3" w:rsidRPr="00746FE3" w:rsidRDefault="00881A78" w:rsidP="008607BA">
            <w:pPr>
              <w:spacing w:after="0" w:line="218" w:lineRule="exact"/>
              <w:ind w:left="102" w:right="-20"/>
              <w:rPr>
                <w:rFonts w:ascii="Calibri" w:eastAsia="Calibri" w:hAnsi="Calibri" w:cs="Calibri"/>
                <w:bCs/>
                <w:spacing w:val="-1"/>
              </w:rPr>
            </w:pPr>
            <w:sdt>
              <w:sdtPr>
                <w:rPr>
                  <w:rFonts w:ascii="Calibri" w:eastAsia="Calibri" w:hAnsi="Calibri" w:cs="Calibri"/>
                </w:rPr>
                <w:id w:val="1920133923"/>
                <w:placeholder>
                  <w:docPart w:val="28316FDF12244E9BB082906350EDE3F5"/>
                </w:placeholder>
                <w:showingPlcHdr/>
                <w:text/>
              </w:sdtPr>
              <w:sdtEndPr/>
              <w:sdtContent>
                <w:r w:rsidR="00E77247" w:rsidRPr="00746FE3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  <w:tc>
          <w:tcPr>
            <w:tcW w:w="2970" w:type="dxa"/>
            <w:gridSpan w:val="3"/>
            <w:vAlign w:val="center"/>
          </w:tcPr>
          <w:p w14:paraId="054942EC" w14:textId="77777777" w:rsidR="00FA31D3" w:rsidRPr="00746FE3" w:rsidRDefault="00881A78" w:rsidP="008607BA">
            <w:pPr>
              <w:spacing w:after="0" w:line="218" w:lineRule="exact"/>
              <w:ind w:left="102" w:right="-20"/>
              <w:rPr>
                <w:rFonts w:ascii="Calibri" w:eastAsia="Calibri" w:hAnsi="Calibri" w:cs="Calibri"/>
                <w:bCs/>
                <w:spacing w:val="-1"/>
              </w:rPr>
            </w:pPr>
            <w:sdt>
              <w:sdtPr>
                <w:rPr>
                  <w:rFonts w:ascii="Calibri" w:eastAsia="Calibri" w:hAnsi="Calibri" w:cs="Calibri"/>
                </w:rPr>
                <w:id w:val="2031453727"/>
                <w:placeholder>
                  <w:docPart w:val="1EBC53D758D441FE8F0BD5F7FCA5AA73"/>
                </w:placeholder>
                <w:showingPlcHdr/>
                <w:text/>
              </w:sdtPr>
              <w:sdtEndPr/>
              <w:sdtContent>
                <w:r w:rsidR="00E77247" w:rsidRPr="00746FE3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FA31D3" w:rsidRPr="00746FE3" w14:paraId="054942F2" w14:textId="77777777" w:rsidTr="00746FE3">
        <w:trPr>
          <w:gridAfter w:val="1"/>
          <w:wAfter w:w="10" w:type="dxa"/>
        </w:trPr>
        <w:tc>
          <w:tcPr>
            <w:tcW w:w="1353" w:type="dxa"/>
            <w:vMerge/>
            <w:shd w:val="clear" w:color="auto" w:fill="DBE5F1" w:themeFill="accent1" w:themeFillTint="33"/>
            <w:vAlign w:val="center"/>
          </w:tcPr>
          <w:p w14:paraId="054942EE" w14:textId="77777777" w:rsidR="00FA31D3" w:rsidRPr="00746FE3" w:rsidRDefault="00FA31D3" w:rsidP="008607BA">
            <w:pPr>
              <w:spacing w:after="0" w:line="218" w:lineRule="exact"/>
              <w:ind w:left="102" w:right="-20"/>
              <w:rPr>
                <w:rFonts w:ascii="Calibri" w:eastAsia="Calibri" w:hAnsi="Calibri" w:cs="Calibri"/>
                <w:bCs/>
                <w:spacing w:val="-1"/>
              </w:rPr>
            </w:pPr>
          </w:p>
        </w:tc>
        <w:tc>
          <w:tcPr>
            <w:tcW w:w="2432" w:type="dxa"/>
            <w:gridSpan w:val="4"/>
            <w:vAlign w:val="center"/>
          </w:tcPr>
          <w:p w14:paraId="054942EF" w14:textId="77777777" w:rsidR="00FA31D3" w:rsidRPr="00746FE3" w:rsidRDefault="00881A78" w:rsidP="008607BA">
            <w:pPr>
              <w:spacing w:after="0" w:line="218" w:lineRule="exact"/>
              <w:ind w:left="102" w:right="-20"/>
              <w:rPr>
                <w:rFonts w:ascii="Calibri" w:eastAsia="Calibri" w:hAnsi="Calibri" w:cs="Calibri"/>
                <w:bCs/>
                <w:spacing w:val="-1"/>
              </w:rPr>
            </w:pPr>
            <w:sdt>
              <w:sdtPr>
                <w:rPr>
                  <w:rFonts w:ascii="Calibri" w:eastAsia="Calibri" w:hAnsi="Calibri" w:cs="Calibri"/>
                </w:rPr>
                <w:id w:val="-1998485163"/>
                <w:placeholder>
                  <w:docPart w:val="097545B3BDA543998B43CD7221C8F3DB"/>
                </w:placeholder>
                <w:showingPlcHdr/>
                <w:text/>
              </w:sdtPr>
              <w:sdtEndPr/>
              <w:sdtContent>
                <w:r w:rsidR="00E77247" w:rsidRPr="00746FE3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  <w:tc>
          <w:tcPr>
            <w:tcW w:w="7829" w:type="dxa"/>
            <w:gridSpan w:val="13"/>
            <w:vAlign w:val="center"/>
          </w:tcPr>
          <w:p w14:paraId="054942F0" w14:textId="77777777" w:rsidR="00FA31D3" w:rsidRPr="00746FE3" w:rsidRDefault="00881A78" w:rsidP="008607BA">
            <w:pPr>
              <w:spacing w:after="0" w:line="218" w:lineRule="exact"/>
              <w:ind w:left="102" w:right="-20"/>
              <w:rPr>
                <w:rFonts w:ascii="Calibri" w:eastAsia="Calibri" w:hAnsi="Calibri" w:cs="Calibri"/>
                <w:bCs/>
                <w:spacing w:val="-1"/>
              </w:rPr>
            </w:pPr>
            <w:sdt>
              <w:sdtPr>
                <w:rPr>
                  <w:rFonts w:ascii="Calibri" w:eastAsia="Calibri" w:hAnsi="Calibri" w:cs="Calibri"/>
                </w:rPr>
                <w:id w:val="1327938343"/>
                <w:placeholder>
                  <w:docPart w:val="A583613C40584E5490063AFFB4463296"/>
                </w:placeholder>
                <w:showingPlcHdr/>
                <w:text/>
              </w:sdtPr>
              <w:sdtEndPr/>
              <w:sdtContent>
                <w:r w:rsidR="00E77247" w:rsidRPr="00746FE3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  <w:tc>
          <w:tcPr>
            <w:tcW w:w="2970" w:type="dxa"/>
            <w:gridSpan w:val="3"/>
            <w:vAlign w:val="center"/>
          </w:tcPr>
          <w:p w14:paraId="054942F1" w14:textId="77777777" w:rsidR="00FA31D3" w:rsidRPr="00746FE3" w:rsidRDefault="00881A78" w:rsidP="008607BA">
            <w:pPr>
              <w:spacing w:after="0" w:line="218" w:lineRule="exact"/>
              <w:ind w:left="102" w:right="-20"/>
              <w:rPr>
                <w:rFonts w:ascii="Calibri" w:eastAsia="Calibri" w:hAnsi="Calibri" w:cs="Calibri"/>
                <w:bCs/>
                <w:spacing w:val="-1"/>
              </w:rPr>
            </w:pPr>
            <w:sdt>
              <w:sdtPr>
                <w:rPr>
                  <w:rFonts w:ascii="Calibri" w:eastAsia="Calibri" w:hAnsi="Calibri" w:cs="Calibri"/>
                </w:rPr>
                <w:id w:val="293875505"/>
                <w:placeholder>
                  <w:docPart w:val="91A1DED035A9443D8C65B0F705C06B96"/>
                </w:placeholder>
                <w:showingPlcHdr/>
                <w:text/>
              </w:sdtPr>
              <w:sdtEndPr/>
              <w:sdtContent>
                <w:r w:rsidR="00E77247" w:rsidRPr="00746FE3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FA31D3" w:rsidRPr="00746FE3" w14:paraId="054942F7" w14:textId="77777777" w:rsidTr="00746FE3">
        <w:trPr>
          <w:gridAfter w:val="1"/>
          <w:wAfter w:w="10" w:type="dxa"/>
        </w:trPr>
        <w:tc>
          <w:tcPr>
            <w:tcW w:w="1353" w:type="dxa"/>
            <w:vMerge/>
            <w:shd w:val="clear" w:color="auto" w:fill="DBE5F1" w:themeFill="accent1" w:themeFillTint="33"/>
            <w:vAlign w:val="center"/>
          </w:tcPr>
          <w:p w14:paraId="054942F3" w14:textId="77777777" w:rsidR="00FA31D3" w:rsidRPr="00746FE3" w:rsidRDefault="00FA31D3" w:rsidP="008607BA">
            <w:pPr>
              <w:spacing w:after="0" w:line="218" w:lineRule="exact"/>
              <w:ind w:left="102" w:right="-20"/>
              <w:rPr>
                <w:rFonts w:ascii="Calibri" w:eastAsia="Calibri" w:hAnsi="Calibri" w:cs="Calibri"/>
                <w:bCs/>
                <w:spacing w:val="-1"/>
              </w:rPr>
            </w:pPr>
          </w:p>
        </w:tc>
        <w:tc>
          <w:tcPr>
            <w:tcW w:w="2432" w:type="dxa"/>
            <w:gridSpan w:val="4"/>
            <w:vAlign w:val="center"/>
          </w:tcPr>
          <w:p w14:paraId="054942F4" w14:textId="77777777" w:rsidR="00FA31D3" w:rsidRPr="00746FE3" w:rsidRDefault="00881A78" w:rsidP="008607BA">
            <w:pPr>
              <w:spacing w:after="0" w:line="218" w:lineRule="exact"/>
              <w:ind w:left="102" w:right="-20"/>
              <w:rPr>
                <w:rFonts w:ascii="Calibri" w:eastAsia="Calibri" w:hAnsi="Calibri" w:cs="Calibri"/>
                <w:bCs/>
                <w:spacing w:val="-1"/>
              </w:rPr>
            </w:pPr>
            <w:sdt>
              <w:sdtPr>
                <w:rPr>
                  <w:rFonts w:ascii="Calibri" w:eastAsia="Calibri" w:hAnsi="Calibri" w:cs="Calibri"/>
                </w:rPr>
                <w:id w:val="522828160"/>
                <w:placeholder>
                  <w:docPart w:val="8B64C5E4CC224B26BE7BD82181207D69"/>
                </w:placeholder>
                <w:showingPlcHdr/>
                <w:text/>
              </w:sdtPr>
              <w:sdtEndPr/>
              <w:sdtContent>
                <w:r w:rsidR="00E77247" w:rsidRPr="00746FE3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  <w:tc>
          <w:tcPr>
            <w:tcW w:w="7829" w:type="dxa"/>
            <w:gridSpan w:val="13"/>
            <w:vAlign w:val="center"/>
          </w:tcPr>
          <w:p w14:paraId="054942F5" w14:textId="77777777" w:rsidR="00FA31D3" w:rsidRPr="00746FE3" w:rsidRDefault="00881A78" w:rsidP="008607BA">
            <w:pPr>
              <w:spacing w:after="0" w:line="218" w:lineRule="exact"/>
              <w:ind w:left="102" w:right="-20"/>
              <w:rPr>
                <w:rFonts w:ascii="Calibri" w:eastAsia="Calibri" w:hAnsi="Calibri" w:cs="Calibri"/>
                <w:bCs/>
                <w:spacing w:val="-1"/>
              </w:rPr>
            </w:pPr>
            <w:sdt>
              <w:sdtPr>
                <w:rPr>
                  <w:rFonts w:ascii="Calibri" w:eastAsia="Calibri" w:hAnsi="Calibri" w:cs="Calibri"/>
                </w:rPr>
                <w:id w:val="342296154"/>
                <w:placeholder>
                  <w:docPart w:val="7685E5280E8142CE99B4220F15C37D6C"/>
                </w:placeholder>
                <w:showingPlcHdr/>
                <w:text/>
              </w:sdtPr>
              <w:sdtEndPr/>
              <w:sdtContent>
                <w:r w:rsidR="00E77247" w:rsidRPr="00746FE3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  <w:tc>
          <w:tcPr>
            <w:tcW w:w="2970" w:type="dxa"/>
            <w:gridSpan w:val="3"/>
            <w:vAlign w:val="center"/>
          </w:tcPr>
          <w:p w14:paraId="054942F6" w14:textId="77777777" w:rsidR="00FA31D3" w:rsidRPr="00746FE3" w:rsidRDefault="00881A78" w:rsidP="008607BA">
            <w:pPr>
              <w:spacing w:after="0" w:line="218" w:lineRule="exact"/>
              <w:ind w:left="102" w:right="-20"/>
              <w:rPr>
                <w:rFonts w:ascii="Calibri" w:eastAsia="Calibri" w:hAnsi="Calibri" w:cs="Calibri"/>
                <w:bCs/>
                <w:spacing w:val="-1"/>
              </w:rPr>
            </w:pPr>
            <w:sdt>
              <w:sdtPr>
                <w:rPr>
                  <w:rFonts w:ascii="Calibri" w:eastAsia="Calibri" w:hAnsi="Calibri" w:cs="Calibri"/>
                </w:rPr>
                <w:id w:val="-1461724730"/>
                <w:placeholder>
                  <w:docPart w:val="F3951310476349148EF996E135A2F602"/>
                </w:placeholder>
                <w:showingPlcHdr/>
                <w:text/>
              </w:sdtPr>
              <w:sdtEndPr/>
              <w:sdtContent>
                <w:r w:rsidR="00E77247" w:rsidRPr="00746FE3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FA31D3" w:rsidRPr="00746FE3" w14:paraId="054942FC" w14:textId="77777777" w:rsidTr="00746FE3">
        <w:trPr>
          <w:gridAfter w:val="1"/>
          <w:wAfter w:w="10" w:type="dxa"/>
        </w:trPr>
        <w:tc>
          <w:tcPr>
            <w:tcW w:w="1353" w:type="dxa"/>
            <w:vMerge/>
            <w:shd w:val="clear" w:color="auto" w:fill="DBE5F1" w:themeFill="accent1" w:themeFillTint="33"/>
            <w:vAlign w:val="center"/>
          </w:tcPr>
          <w:p w14:paraId="054942F8" w14:textId="77777777" w:rsidR="00FA31D3" w:rsidRPr="00746FE3" w:rsidRDefault="00FA31D3" w:rsidP="008607BA">
            <w:pPr>
              <w:spacing w:after="0" w:line="218" w:lineRule="exact"/>
              <w:ind w:left="102" w:right="-20"/>
              <w:rPr>
                <w:rFonts w:ascii="Calibri" w:eastAsia="Calibri" w:hAnsi="Calibri" w:cs="Calibri"/>
                <w:bCs/>
                <w:spacing w:val="-1"/>
              </w:rPr>
            </w:pPr>
          </w:p>
        </w:tc>
        <w:tc>
          <w:tcPr>
            <w:tcW w:w="2432" w:type="dxa"/>
            <w:gridSpan w:val="4"/>
            <w:vAlign w:val="center"/>
          </w:tcPr>
          <w:p w14:paraId="054942F9" w14:textId="77777777" w:rsidR="00FA31D3" w:rsidRPr="00746FE3" w:rsidRDefault="00881A78" w:rsidP="008607BA">
            <w:pPr>
              <w:spacing w:after="0" w:line="218" w:lineRule="exact"/>
              <w:ind w:left="102" w:right="-20"/>
              <w:rPr>
                <w:rFonts w:ascii="Calibri" w:eastAsia="Calibri" w:hAnsi="Calibri" w:cs="Calibri"/>
                <w:bCs/>
                <w:spacing w:val="-1"/>
              </w:rPr>
            </w:pPr>
            <w:sdt>
              <w:sdtPr>
                <w:rPr>
                  <w:rFonts w:ascii="Calibri" w:eastAsia="Calibri" w:hAnsi="Calibri" w:cs="Calibri"/>
                </w:rPr>
                <w:id w:val="-578212025"/>
                <w:placeholder>
                  <w:docPart w:val="B6FD8A0356D24F6F96700417424FD50F"/>
                </w:placeholder>
                <w:showingPlcHdr/>
                <w:text/>
              </w:sdtPr>
              <w:sdtEndPr/>
              <w:sdtContent>
                <w:r w:rsidR="00E77247" w:rsidRPr="00746FE3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  <w:tc>
          <w:tcPr>
            <w:tcW w:w="7829" w:type="dxa"/>
            <w:gridSpan w:val="13"/>
            <w:vAlign w:val="center"/>
          </w:tcPr>
          <w:p w14:paraId="054942FA" w14:textId="77777777" w:rsidR="00FA31D3" w:rsidRPr="00746FE3" w:rsidRDefault="00881A78" w:rsidP="008607BA">
            <w:pPr>
              <w:spacing w:after="0" w:line="218" w:lineRule="exact"/>
              <w:ind w:left="102" w:right="-20"/>
              <w:rPr>
                <w:rFonts w:ascii="Calibri" w:eastAsia="Calibri" w:hAnsi="Calibri" w:cs="Calibri"/>
                <w:bCs/>
                <w:spacing w:val="-1"/>
              </w:rPr>
            </w:pPr>
            <w:sdt>
              <w:sdtPr>
                <w:rPr>
                  <w:rFonts w:ascii="Calibri" w:eastAsia="Calibri" w:hAnsi="Calibri" w:cs="Calibri"/>
                </w:rPr>
                <w:id w:val="-664394978"/>
                <w:placeholder>
                  <w:docPart w:val="449A96B8BE3F4D94862707E329BF13B1"/>
                </w:placeholder>
                <w:showingPlcHdr/>
                <w:text/>
              </w:sdtPr>
              <w:sdtEndPr/>
              <w:sdtContent>
                <w:r w:rsidR="00E77247" w:rsidRPr="00746FE3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  <w:tc>
          <w:tcPr>
            <w:tcW w:w="2970" w:type="dxa"/>
            <w:gridSpan w:val="3"/>
            <w:vAlign w:val="center"/>
          </w:tcPr>
          <w:p w14:paraId="054942FB" w14:textId="77777777" w:rsidR="00FA31D3" w:rsidRPr="00746FE3" w:rsidRDefault="00881A78" w:rsidP="008607BA">
            <w:pPr>
              <w:spacing w:after="0" w:line="218" w:lineRule="exact"/>
              <w:ind w:left="102" w:right="-20"/>
              <w:rPr>
                <w:rFonts w:ascii="Calibri" w:eastAsia="Calibri" w:hAnsi="Calibri" w:cs="Calibri"/>
                <w:bCs/>
                <w:spacing w:val="-1"/>
              </w:rPr>
            </w:pPr>
            <w:sdt>
              <w:sdtPr>
                <w:rPr>
                  <w:rFonts w:ascii="Calibri" w:eastAsia="Calibri" w:hAnsi="Calibri" w:cs="Calibri"/>
                </w:rPr>
                <w:id w:val="-1827897209"/>
                <w:placeholder>
                  <w:docPart w:val="3291F797BB204AB383B9369A3D6B0F77"/>
                </w:placeholder>
                <w:showingPlcHdr/>
                <w:text/>
              </w:sdtPr>
              <w:sdtEndPr/>
              <w:sdtContent>
                <w:r w:rsidR="00E77247" w:rsidRPr="00746FE3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FA31D3" w:rsidRPr="00746FE3" w14:paraId="05494301" w14:textId="77777777" w:rsidTr="00746FE3">
        <w:trPr>
          <w:gridAfter w:val="1"/>
          <w:wAfter w:w="10" w:type="dxa"/>
        </w:trPr>
        <w:tc>
          <w:tcPr>
            <w:tcW w:w="1353" w:type="dxa"/>
            <w:vMerge/>
            <w:shd w:val="clear" w:color="auto" w:fill="DBE5F1" w:themeFill="accent1" w:themeFillTint="33"/>
            <w:vAlign w:val="center"/>
          </w:tcPr>
          <w:p w14:paraId="054942FD" w14:textId="77777777" w:rsidR="00FA31D3" w:rsidRPr="00746FE3" w:rsidRDefault="00FA31D3" w:rsidP="008607BA">
            <w:pPr>
              <w:spacing w:after="0" w:line="218" w:lineRule="exact"/>
              <w:ind w:left="102" w:right="-20"/>
              <w:rPr>
                <w:rFonts w:ascii="Calibri" w:eastAsia="Calibri" w:hAnsi="Calibri" w:cs="Calibri"/>
                <w:bCs/>
                <w:spacing w:val="-1"/>
              </w:rPr>
            </w:pPr>
          </w:p>
        </w:tc>
        <w:tc>
          <w:tcPr>
            <w:tcW w:w="2432" w:type="dxa"/>
            <w:gridSpan w:val="4"/>
            <w:vAlign w:val="center"/>
          </w:tcPr>
          <w:p w14:paraId="054942FE" w14:textId="77777777" w:rsidR="00FA31D3" w:rsidRPr="00746FE3" w:rsidRDefault="00881A78" w:rsidP="008607BA">
            <w:pPr>
              <w:spacing w:after="0" w:line="218" w:lineRule="exact"/>
              <w:ind w:left="102" w:right="-20"/>
              <w:rPr>
                <w:rFonts w:ascii="Calibri" w:eastAsia="Calibri" w:hAnsi="Calibri" w:cs="Calibri"/>
                <w:bCs/>
                <w:spacing w:val="-1"/>
              </w:rPr>
            </w:pPr>
            <w:sdt>
              <w:sdtPr>
                <w:rPr>
                  <w:rFonts w:ascii="Calibri" w:eastAsia="Calibri" w:hAnsi="Calibri" w:cs="Calibri"/>
                </w:rPr>
                <w:id w:val="2004623019"/>
                <w:placeholder>
                  <w:docPart w:val="70904B5C75304AE7B131658630CC5E9B"/>
                </w:placeholder>
                <w:showingPlcHdr/>
                <w:text/>
              </w:sdtPr>
              <w:sdtEndPr/>
              <w:sdtContent>
                <w:r w:rsidR="00E77247" w:rsidRPr="00746FE3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  <w:tc>
          <w:tcPr>
            <w:tcW w:w="7829" w:type="dxa"/>
            <w:gridSpan w:val="13"/>
            <w:vAlign w:val="center"/>
          </w:tcPr>
          <w:p w14:paraId="054942FF" w14:textId="77777777" w:rsidR="00FA31D3" w:rsidRPr="00746FE3" w:rsidRDefault="00881A78" w:rsidP="008607BA">
            <w:pPr>
              <w:spacing w:after="0" w:line="218" w:lineRule="exact"/>
              <w:ind w:left="102" w:right="-20"/>
              <w:rPr>
                <w:rFonts w:ascii="Calibri" w:eastAsia="Calibri" w:hAnsi="Calibri" w:cs="Calibri"/>
                <w:bCs/>
                <w:spacing w:val="-1"/>
              </w:rPr>
            </w:pPr>
            <w:sdt>
              <w:sdtPr>
                <w:rPr>
                  <w:rFonts w:ascii="Calibri" w:eastAsia="Calibri" w:hAnsi="Calibri" w:cs="Calibri"/>
                </w:rPr>
                <w:id w:val="-431518037"/>
                <w:placeholder>
                  <w:docPart w:val="EDE1404C0FF84FAF9150B3B7277C3F29"/>
                </w:placeholder>
                <w:showingPlcHdr/>
                <w:text/>
              </w:sdtPr>
              <w:sdtEndPr/>
              <w:sdtContent>
                <w:r w:rsidR="00E77247" w:rsidRPr="00746FE3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  <w:tc>
          <w:tcPr>
            <w:tcW w:w="2970" w:type="dxa"/>
            <w:gridSpan w:val="3"/>
            <w:vAlign w:val="center"/>
          </w:tcPr>
          <w:p w14:paraId="05494300" w14:textId="77777777" w:rsidR="00FA31D3" w:rsidRPr="00746FE3" w:rsidRDefault="00881A78" w:rsidP="008607BA">
            <w:pPr>
              <w:spacing w:after="0" w:line="218" w:lineRule="exact"/>
              <w:ind w:left="102" w:right="-20"/>
              <w:rPr>
                <w:rFonts w:ascii="Calibri" w:eastAsia="Calibri" w:hAnsi="Calibri" w:cs="Calibri"/>
                <w:bCs/>
                <w:spacing w:val="-1"/>
              </w:rPr>
            </w:pPr>
            <w:sdt>
              <w:sdtPr>
                <w:rPr>
                  <w:rFonts w:ascii="Calibri" w:eastAsia="Calibri" w:hAnsi="Calibri" w:cs="Calibri"/>
                </w:rPr>
                <w:id w:val="-1910680624"/>
                <w:placeholder>
                  <w:docPart w:val="1E2DA6D8638B4457A71C3D12350D5633"/>
                </w:placeholder>
                <w:showingPlcHdr/>
                <w:text/>
              </w:sdtPr>
              <w:sdtEndPr/>
              <w:sdtContent>
                <w:r w:rsidR="00E77247" w:rsidRPr="00746FE3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FA31D3" w:rsidRPr="00746FE3" w14:paraId="05494306" w14:textId="77777777" w:rsidTr="00746FE3">
        <w:trPr>
          <w:gridAfter w:val="1"/>
          <w:wAfter w:w="10" w:type="dxa"/>
        </w:trPr>
        <w:tc>
          <w:tcPr>
            <w:tcW w:w="1353" w:type="dxa"/>
            <w:vMerge/>
            <w:shd w:val="clear" w:color="auto" w:fill="DBE5F1" w:themeFill="accent1" w:themeFillTint="33"/>
            <w:vAlign w:val="center"/>
          </w:tcPr>
          <w:p w14:paraId="05494302" w14:textId="77777777" w:rsidR="00FA31D3" w:rsidRPr="00746FE3" w:rsidRDefault="00FA31D3" w:rsidP="008607BA">
            <w:pPr>
              <w:spacing w:after="0" w:line="218" w:lineRule="exact"/>
              <w:ind w:left="102" w:right="-20"/>
              <w:rPr>
                <w:rFonts w:ascii="Calibri" w:eastAsia="Calibri" w:hAnsi="Calibri" w:cs="Calibri"/>
                <w:bCs/>
                <w:spacing w:val="-1"/>
              </w:rPr>
            </w:pPr>
          </w:p>
        </w:tc>
        <w:tc>
          <w:tcPr>
            <w:tcW w:w="2432" w:type="dxa"/>
            <w:gridSpan w:val="4"/>
            <w:vAlign w:val="center"/>
          </w:tcPr>
          <w:p w14:paraId="05494303" w14:textId="77777777" w:rsidR="00FA31D3" w:rsidRPr="00746FE3" w:rsidRDefault="00881A78" w:rsidP="008607BA">
            <w:pPr>
              <w:spacing w:after="0" w:line="218" w:lineRule="exact"/>
              <w:ind w:left="102" w:right="-20"/>
              <w:rPr>
                <w:rFonts w:ascii="Calibri" w:eastAsia="Calibri" w:hAnsi="Calibri" w:cs="Calibri"/>
                <w:bCs/>
                <w:spacing w:val="-1"/>
              </w:rPr>
            </w:pPr>
            <w:sdt>
              <w:sdtPr>
                <w:rPr>
                  <w:rFonts w:ascii="Calibri" w:eastAsia="Calibri" w:hAnsi="Calibri" w:cs="Calibri"/>
                </w:rPr>
                <w:id w:val="-2089835802"/>
                <w:placeholder>
                  <w:docPart w:val="B1942B97E0534FE38116D48CF19A3091"/>
                </w:placeholder>
                <w:showingPlcHdr/>
                <w:text/>
              </w:sdtPr>
              <w:sdtEndPr/>
              <w:sdtContent>
                <w:r w:rsidR="00E77247" w:rsidRPr="00746FE3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  <w:tc>
          <w:tcPr>
            <w:tcW w:w="7829" w:type="dxa"/>
            <w:gridSpan w:val="13"/>
            <w:vAlign w:val="center"/>
          </w:tcPr>
          <w:p w14:paraId="05494304" w14:textId="77777777" w:rsidR="00FA31D3" w:rsidRPr="00746FE3" w:rsidRDefault="00881A78" w:rsidP="008607BA">
            <w:pPr>
              <w:spacing w:after="0" w:line="218" w:lineRule="exact"/>
              <w:ind w:left="102" w:right="-20"/>
              <w:rPr>
                <w:rFonts w:ascii="Calibri" w:eastAsia="Calibri" w:hAnsi="Calibri" w:cs="Calibri"/>
                <w:bCs/>
                <w:spacing w:val="-1"/>
              </w:rPr>
            </w:pPr>
            <w:sdt>
              <w:sdtPr>
                <w:rPr>
                  <w:rFonts w:ascii="Calibri" w:eastAsia="Calibri" w:hAnsi="Calibri" w:cs="Calibri"/>
                </w:rPr>
                <w:id w:val="1220325835"/>
                <w:placeholder>
                  <w:docPart w:val="86ADFFE24B4C4A7AA3338D46CD6292CF"/>
                </w:placeholder>
                <w:showingPlcHdr/>
                <w:text/>
              </w:sdtPr>
              <w:sdtEndPr/>
              <w:sdtContent>
                <w:r w:rsidR="00E77247" w:rsidRPr="00746FE3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  <w:tc>
          <w:tcPr>
            <w:tcW w:w="2970" w:type="dxa"/>
            <w:gridSpan w:val="3"/>
            <w:vAlign w:val="center"/>
          </w:tcPr>
          <w:p w14:paraId="05494305" w14:textId="77777777" w:rsidR="00FA31D3" w:rsidRPr="00746FE3" w:rsidRDefault="00881A78" w:rsidP="008607BA">
            <w:pPr>
              <w:spacing w:after="0" w:line="218" w:lineRule="exact"/>
              <w:ind w:left="102" w:right="-20"/>
              <w:rPr>
                <w:rFonts w:ascii="Calibri" w:eastAsia="Calibri" w:hAnsi="Calibri" w:cs="Calibri"/>
                <w:bCs/>
                <w:spacing w:val="-1"/>
              </w:rPr>
            </w:pPr>
            <w:sdt>
              <w:sdtPr>
                <w:rPr>
                  <w:rFonts w:ascii="Calibri" w:eastAsia="Calibri" w:hAnsi="Calibri" w:cs="Calibri"/>
                </w:rPr>
                <w:id w:val="304746640"/>
                <w:placeholder>
                  <w:docPart w:val="A04F3AA58D074E139B66C355C7A06879"/>
                </w:placeholder>
                <w:showingPlcHdr/>
                <w:text/>
              </w:sdtPr>
              <w:sdtEndPr/>
              <w:sdtContent>
                <w:r w:rsidR="00E77247" w:rsidRPr="00746FE3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FA31D3" w:rsidRPr="00746FE3" w14:paraId="0549430B" w14:textId="77777777" w:rsidTr="00746FE3">
        <w:trPr>
          <w:gridAfter w:val="1"/>
          <w:wAfter w:w="10" w:type="dxa"/>
        </w:trPr>
        <w:tc>
          <w:tcPr>
            <w:tcW w:w="1353" w:type="dxa"/>
            <w:vMerge/>
            <w:shd w:val="clear" w:color="auto" w:fill="DBE5F1" w:themeFill="accent1" w:themeFillTint="33"/>
            <w:vAlign w:val="center"/>
          </w:tcPr>
          <w:p w14:paraId="05494307" w14:textId="77777777" w:rsidR="00FA31D3" w:rsidRPr="00746FE3" w:rsidRDefault="00FA31D3" w:rsidP="008607BA">
            <w:pPr>
              <w:spacing w:after="0" w:line="218" w:lineRule="exact"/>
              <w:ind w:left="102" w:right="-20"/>
              <w:rPr>
                <w:rFonts w:ascii="Calibri" w:eastAsia="Calibri" w:hAnsi="Calibri" w:cs="Calibri"/>
                <w:bCs/>
                <w:spacing w:val="-1"/>
              </w:rPr>
            </w:pPr>
          </w:p>
        </w:tc>
        <w:tc>
          <w:tcPr>
            <w:tcW w:w="2432" w:type="dxa"/>
            <w:gridSpan w:val="4"/>
            <w:vAlign w:val="center"/>
          </w:tcPr>
          <w:p w14:paraId="05494308" w14:textId="77777777" w:rsidR="00FA31D3" w:rsidRPr="00746FE3" w:rsidRDefault="00881A78" w:rsidP="008607BA">
            <w:pPr>
              <w:spacing w:after="0" w:line="218" w:lineRule="exact"/>
              <w:ind w:left="102" w:right="-20"/>
              <w:rPr>
                <w:rFonts w:ascii="Calibri" w:eastAsia="Calibri" w:hAnsi="Calibri" w:cs="Calibri"/>
                <w:bCs/>
                <w:spacing w:val="-1"/>
              </w:rPr>
            </w:pPr>
            <w:sdt>
              <w:sdtPr>
                <w:rPr>
                  <w:rFonts w:ascii="Calibri" w:eastAsia="Calibri" w:hAnsi="Calibri" w:cs="Calibri"/>
                </w:rPr>
                <w:id w:val="-1487629483"/>
                <w:placeholder>
                  <w:docPart w:val="6D33F069E9334872B21BC98A04D44008"/>
                </w:placeholder>
                <w:showingPlcHdr/>
                <w:text/>
              </w:sdtPr>
              <w:sdtEndPr/>
              <w:sdtContent>
                <w:r w:rsidR="00E77247" w:rsidRPr="00746FE3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  <w:tc>
          <w:tcPr>
            <w:tcW w:w="7829" w:type="dxa"/>
            <w:gridSpan w:val="13"/>
            <w:vAlign w:val="center"/>
          </w:tcPr>
          <w:p w14:paraId="05494309" w14:textId="77777777" w:rsidR="00FA31D3" w:rsidRPr="00746FE3" w:rsidRDefault="00881A78" w:rsidP="008607BA">
            <w:pPr>
              <w:spacing w:after="0" w:line="218" w:lineRule="exact"/>
              <w:ind w:left="102" w:right="-20"/>
              <w:rPr>
                <w:rFonts w:ascii="Calibri" w:eastAsia="Calibri" w:hAnsi="Calibri" w:cs="Calibri"/>
                <w:bCs/>
                <w:spacing w:val="-1"/>
              </w:rPr>
            </w:pPr>
            <w:sdt>
              <w:sdtPr>
                <w:rPr>
                  <w:rFonts w:ascii="Calibri" w:eastAsia="Calibri" w:hAnsi="Calibri" w:cs="Calibri"/>
                </w:rPr>
                <w:id w:val="933018251"/>
                <w:placeholder>
                  <w:docPart w:val="0E24EA623B4D4CD8B73A0E0253DA0F01"/>
                </w:placeholder>
                <w:showingPlcHdr/>
                <w:text/>
              </w:sdtPr>
              <w:sdtEndPr/>
              <w:sdtContent>
                <w:r w:rsidR="00E77247" w:rsidRPr="00746FE3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  <w:tc>
          <w:tcPr>
            <w:tcW w:w="2970" w:type="dxa"/>
            <w:gridSpan w:val="3"/>
            <w:vAlign w:val="center"/>
          </w:tcPr>
          <w:p w14:paraId="0549430A" w14:textId="77777777" w:rsidR="00FA31D3" w:rsidRPr="00746FE3" w:rsidRDefault="00881A78" w:rsidP="008607BA">
            <w:pPr>
              <w:spacing w:after="0" w:line="218" w:lineRule="exact"/>
              <w:ind w:left="102" w:right="-20"/>
              <w:rPr>
                <w:rFonts w:ascii="Calibri" w:eastAsia="Calibri" w:hAnsi="Calibri" w:cs="Calibri"/>
                <w:bCs/>
                <w:spacing w:val="-1"/>
              </w:rPr>
            </w:pPr>
            <w:sdt>
              <w:sdtPr>
                <w:rPr>
                  <w:rFonts w:ascii="Calibri" w:eastAsia="Calibri" w:hAnsi="Calibri" w:cs="Calibri"/>
                </w:rPr>
                <w:id w:val="1875346608"/>
                <w:placeholder>
                  <w:docPart w:val="281D1C0D60E84769ADA8BCE877FEE1A0"/>
                </w:placeholder>
                <w:showingPlcHdr/>
                <w:text/>
              </w:sdtPr>
              <w:sdtEndPr/>
              <w:sdtContent>
                <w:r w:rsidR="00E77247" w:rsidRPr="00746FE3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FA31D3" w:rsidRPr="00746FE3" w14:paraId="05494310" w14:textId="77777777" w:rsidTr="00746FE3">
        <w:trPr>
          <w:gridAfter w:val="1"/>
          <w:wAfter w:w="10" w:type="dxa"/>
        </w:trPr>
        <w:tc>
          <w:tcPr>
            <w:tcW w:w="1353" w:type="dxa"/>
            <w:vMerge/>
            <w:shd w:val="clear" w:color="auto" w:fill="DBE5F1" w:themeFill="accent1" w:themeFillTint="33"/>
            <w:vAlign w:val="center"/>
          </w:tcPr>
          <w:p w14:paraId="0549430C" w14:textId="77777777" w:rsidR="00FA31D3" w:rsidRPr="00746FE3" w:rsidRDefault="00FA31D3" w:rsidP="008607BA">
            <w:pPr>
              <w:spacing w:after="0" w:line="218" w:lineRule="exact"/>
              <w:ind w:left="102" w:right="-20"/>
              <w:rPr>
                <w:rFonts w:ascii="Calibri" w:eastAsia="Calibri" w:hAnsi="Calibri" w:cs="Calibri"/>
                <w:bCs/>
                <w:spacing w:val="-1"/>
              </w:rPr>
            </w:pPr>
          </w:p>
        </w:tc>
        <w:tc>
          <w:tcPr>
            <w:tcW w:w="2432" w:type="dxa"/>
            <w:gridSpan w:val="4"/>
            <w:vAlign w:val="center"/>
          </w:tcPr>
          <w:p w14:paraId="0549430D" w14:textId="77777777" w:rsidR="00FA31D3" w:rsidRPr="00746FE3" w:rsidRDefault="00881A78" w:rsidP="008607BA">
            <w:pPr>
              <w:spacing w:after="0" w:line="218" w:lineRule="exact"/>
              <w:ind w:left="102" w:right="-20"/>
              <w:rPr>
                <w:rFonts w:ascii="Calibri" w:eastAsia="Calibri" w:hAnsi="Calibri" w:cs="Calibri"/>
                <w:bCs/>
                <w:spacing w:val="-1"/>
              </w:rPr>
            </w:pPr>
            <w:sdt>
              <w:sdtPr>
                <w:rPr>
                  <w:rFonts w:ascii="Calibri" w:eastAsia="Calibri" w:hAnsi="Calibri" w:cs="Calibri"/>
                </w:rPr>
                <w:id w:val="-741491199"/>
                <w:placeholder>
                  <w:docPart w:val="DC2EFE2B49E34F5C8DD20496094545D2"/>
                </w:placeholder>
                <w:showingPlcHdr/>
                <w:text/>
              </w:sdtPr>
              <w:sdtEndPr/>
              <w:sdtContent>
                <w:r w:rsidR="00E77247" w:rsidRPr="00746FE3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  <w:tc>
          <w:tcPr>
            <w:tcW w:w="7829" w:type="dxa"/>
            <w:gridSpan w:val="13"/>
            <w:vAlign w:val="center"/>
          </w:tcPr>
          <w:p w14:paraId="0549430E" w14:textId="77777777" w:rsidR="00FA31D3" w:rsidRPr="00746FE3" w:rsidRDefault="00881A78" w:rsidP="008607BA">
            <w:pPr>
              <w:spacing w:after="0" w:line="218" w:lineRule="exact"/>
              <w:ind w:left="102" w:right="-20"/>
              <w:rPr>
                <w:rFonts w:ascii="Calibri" w:eastAsia="Calibri" w:hAnsi="Calibri" w:cs="Calibri"/>
                <w:bCs/>
                <w:spacing w:val="-1"/>
              </w:rPr>
            </w:pPr>
            <w:sdt>
              <w:sdtPr>
                <w:rPr>
                  <w:rFonts w:ascii="Calibri" w:eastAsia="Calibri" w:hAnsi="Calibri" w:cs="Calibri"/>
                </w:rPr>
                <w:id w:val="527756696"/>
                <w:placeholder>
                  <w:docPart w:val="C6DFA443027142CCA7861C48D4ABCD9F"/>
                </w:placeholder>
                <w:showingPlcHdr/>
                <w:text/>
              </w:sdtPr>
              <w:sdtEndPr/>
              <w:sdtContent>
                <w:r w:rsidR="00E77247" w:rsidRPr="00746FE3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  <w:tc>
          <w:tcPr>
            <w:tcW w:w="2970" w:type="dxa"/>
            <w:gridSpan w:val="3"/>
            <w:vAlign w:val="center"/>
          </w:tcPr>
          <w:p w14:paraId="0549430F" w14:textId="77777777" w:rsidR="00FA31D3" w:rsidRPr="00746FE3" w:rsidRDefault="00881A78" w:rsidP="008607BA">
            <w:pPr>
              <w:spacing w:after="0" w:line="218" w:lineRule="exact"/>
              <w:ind w:left="102" w:right="-20"/>
              <w:rPr>
                <w:rFonts w:ascii="Calibri" w:eastAsia="Calibri" w:hAnsi="Calibri" w:cs="Calibri"/>
                <w:bCs/>
                <w:spacing w:val="-1"/>
              </w:rPr>
            </w:pPr>
            <w:sdt>
              <w:sdtPr>
                <w:rPr>
                  <w:rFonts w:ascii="Calibri" w:eastAsia="Calibri" w:hAnsi="Calibri" w:cs="Calibri"/>
                </w:rPr>
                <w:id w:val="2020112440"/>
                <w:placeholder>
                  <w:docPart w:val="582B927B52F947B3AA23F9C88D9FFD04"/>
                </w:placeholder>
                <w:showingPlcHdr/>
                <w:text/>
              </w:sdtPr>
              <w:sdtEndPr/>
              <w:sdtContent>
                <w:r w:rsidR="00E77247" w:rsidRPr="00746FE3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FA31D3" w:rsidRPr="00746FE3" w14:paraId="05494315" w14:textId="77777777" w:rsidTr="00746FE3">
        <w:trPr>
          <w:gridAfter w:val="1"/>
          <w:wAfter w:w="10" w:type="dxa"/>
        </w:trPr>
        <w:tc>
          <w:tcPr>
            <w:tcW w:w="1353" w:type="dxa"/>
            <w:vMerge/>
            <w:shd w:val="clear" w:color="auto" w:fill="DBE5F1" w:themeFill="accent1" w:themeFillTint="33"/>
            <w:vAlign w:val="center"/>
          </w:tcPr>
          <w:p w14:paraId="05494311" w14:textId="77777777" w:rsidR="00FA31D3" w:rsidRPr="00746FE3" w:rsidRDefault="00FA31D3" w:rsidP="008607BA">
            <w:pPr>
              <w:spacing w:after="0" w:line="218" w:lineRule="exact"/>
              <w:ind w:left="102" w:right="-20"/>
              <w:rPr>
                <w:rFonts w:ascii="Calibri" w:eastAsia="Calibri" w:hAnsi="Calibri" w:cs="Calibri"/>
                <w:bCs/>
                <w:spacing w:val="-1"/>
              </w:rPr>
            </w:pPr>
          </w:p>
        </w:tc>
        <w:tc>
          <w:tcPr>
            <w:tcW w:w="2432" w:type="dxa"/>
            <w:gridSpan w:val="4"/>
            <w:vAlign w:val="center"/>
          </w:tcPr>
          <w:p w14:paraId="05494312" w14:textId="77777777" w:rsidR="00FA31D3" w:rsidRPr="00746FE3" w:rsidRDefault="00881A78" w:rsidP="008607BA">
            <w:pPr>
              <w:spacing w:after="0" w:line="218" w:lineRule="exact"/>
              <w:ind w:left="102" w:right="-20"/>
              <w:rPr>
                <w:rFonts w:ascii="Calibri" w:eastAsia="Calibri" w:hAnsi="Calibri" w:cs="Calibri"/>
                <w:bCs/>
                <w:spacing w:val="-1"/>
              </w:rPr>
            </w:pPr>
            <w:sdt>
              <w:sdtPr>
                <w:rPr>
                  <w:rFonts w:ascii="Calibri" w:eastAsia="Calibri" w:hAnsi="Calibri" w:cs="Calibri"/>
                </w:rPr>
                <w:id w:val="-1778941590"/>
                <w:placeholder>
                  <w:docPart w:val="007E8E3BDC6146CAB43B33EEE8C755C6"/>
                </w:placeholder>
                <w:showingPlcHdr/>
                <w:text/>
              </w:sdtPr>
              <w:sdtEndPr/>
              <w:sdtContent>
                <w:r w:rsidR="00E77247" w:rsidRPr="00746FE3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  <w:tc>
          <w:tcPr>
            <w:tcW w:w="7829" w:type="dxa"/>
            <w:gridSpan w:val="13"/>
            <w:vAlign w:val="center"/>
          </w:tcPr>
          <w:p w14:paraId="05494313" w14:textId="77777777" w:rsidR="00FA31D3" w:rsidRPr="00746FE3" w:rsidRDefault="00881A78" w:rsidP="008607BA">
            <w:pPr>
              <w:spacing w:after="0" w:line="218" w:lineRule="exact"/>
              <w:ind w:left="102" w:right="-20"/>
              <w:rPr>
                <w:rFonts w:ascii="Calibri" w:eastAsia="Calibri" w:hAnsi="Calibri" w:cs="Calibri"/>
                <w:bCs/>
                <w:spacing w:val="-1"/>
              </w:rPr>
            </w:pPr>
            <w:sdt>
              <w:sdtPr>
                <w:rPr>
                  <w:rFonts w:ascii="Calibri" w:eastAsia="Calibri" w:hAnsi="Calibri" w:cs="Calibri"/>
                </w:rPr>
                <w:id w:val="771754443"/>
                <w:placeholder>
                  <w:docPart w:val="B41138A19ECC49DFA3100A7B38ED77C6"/>
                </w:placeholder>
                <w:showingPlcHdr/>
                <w:text/>
              </w:sdtPr>
              <w:sdtEndPr/>
              <w:sdtContent>
                <w:r w:rsidR="00E77247" w:rsidRPr="00746FE3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  <w:tc>
          <w:tcPr>
            <w:tcW w:w="2970" w:type="dxa"/>
            <w:gridSpan w:val="3"/>
            <w:vAlign w:val="center"/>
          </w:tcPr>
          <w:p w14:paraId="05494314" w14:textId="77777777" w:rsidR="00FA31D3" w:rsidRPr="00746FE3" w:rsidRDefault="00881A78" w:rsidP="008607BA">
            <w:pPr>
              <w:spacing w:after="0" w:line="218" w:lineRule="exact"/>
              <w:ind w:left="102" w:right="-20"/>
              <w:rPr>
                <w:rFonts w:ascii="Calibri" w:eastAsia="Calibri" w:hAnsi="Calibri" w:cs="Calibri"/>
                <w:bCs/>
                <w:spacing w:val="-1"/>
              </w:rPr>
            </w:pPr>
            <w:sdt>
              <w:sdtPr>
                <w:rPr>
                  <w:rFonts w:ascii="Calibri" w:eastAsia="Calibri" w:hAnsi="Calibri" w:cs="Calibri"/>
                </w:rPr>
                <w:id w:val="-1481532905"/>
                <w:placeholder>
                  <w:docPart w:val="FC611AC6B7E8490F924B4D4D1FF1028E"/>
                </w:placeholder>
                <w:showingPlcHdr/>
                <w:text/>
              </w:sdtPr>
              <w:sdtEndPr/>
              <w:sdtContent>
                <w:r w:rsidR="00E77247" w:rsidRPr="00746FE3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FA31D3" w:rsidRPr="00746FE3" w14:paraId="0549431A" w14:textId="77777777" w:rsidTr="00746FE3">
        <w:trPr>
          <w:gridAfter w:val="1"/>
          <w:wAfter w:w="10" w:type="dxa"/>
        </w:trPr>
        <w:tc>
          <w:tcPr>
            <w:tcW w:w="1353" w:type="dxa"/>
            <w:vMerge/>
            <w:shd w:val="clear" w:color="auto" w:fill="DBE5F1" w:themeFill="accent1" w:themeFillTint="33"/>
            <w:vAlign w:val="center"/>
          </w:tcPr>
          <w:p w14:paraId="05494316" w14:textId="77777777" w:rsidR="00FA31D3" w:rsidRPr="00746FE3" w:rsidRDefault="00FA31D3" w:rsidP="008607BA">
            <w:pPr>
              <w:spacing w:after="0" w:line="218" w:lineRule="exact"/>
              <w:ind w:left="102" w:right="-20"/>
              <w:rPr>
                <w:rFonts w:ascii="Calibri" w:eastAsia="Calibri" w:hAnsi="Calibri" w:cs="Calibri"/>
                <w:bCs/>
                <w:spacing w:val="-1"/>
              </w:rPr>
            </w:pPr>
          </w:p>
        </w:tc>
        <w:tc>
          <w:tcPr>
            <w:tcW w:w="2432" w:type="dxa"/>
            <w:gridSpan w:val="4"/>
            <w:vAlign w:val="center"/>
          </w:tcPr>
          <w:p w14:paraId="05494317" w14:textId="77777777" w:rsidR="00FA31D3" w:rsidRPr="00746FE3" w:rsidRDefault="00881A78" w:rsidP="008607BA">
            <w:pPr>
              <w:spacing w:after="0" w:line="218" w:lineRule="exact"/>
              <w:ind w:left="102" w:right="-20"/>
              <w:rPr>
                <w:rFonts w:ascii="Calibri" w:eastAsia="Calibri" w:hAnsi="Calibri" w:cs="Calibri"/>
                <w:bCs/>
                <w:spacing w:val="-1"/>
              </w:rPr>
            </w:pPr>
            <w:sdt>
              <w:sdtPr>
                <w:rPr>
                  <w:rFonts w:ascii="Calibri" w:eastAsia="Calibri" w:hAnsi="Calibri" w:cs="Calibri"/>
                </w:rPr>
                <w:id w:val="1058516172"/>
                <w:placeholder>
                  <w:docPart w:val="792A1AD32E0A442688447B492834BA23"/>
                </w:placeholder>
                <w:showingPlcHdr/>
                <w:text/>
              </w:sdtPr>
              <w:sdtEndPr/>
              <w:sdtContent>
                <w:r w:rsidR="00E77247" w:rsidRPr="00746FE3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  <w:tc>
          <w:tcPr>
            <w:tcW w:w="7829" w:type="dxa"/>
            <w:gridSpan w:val="13"/>
            <w:vAlign w:val="center"/>
          </w:tcPr>
          <w:p w14:paraId="05494318" w14:textId="77777777" w:rsidR="00FA31D3" w:rsidRPr="00746FE3" w:rsidRDefault="00881A78" w:rsidP="008607BA">
            <w:pPr>
              <w:spacing w:after="0" w:line="218" w:lineRule="exact"/>
              <w:ind w:left="102" w:right="-20"/>
              <w:rPr>
                <w:rFonts w:ascii="Calibri" w:eastAsia="Calibri" w:hAnsi="Calibri" w:cs="Calibri"/>
                <w:bCs/>
                <w:spacing w:val="-1"/>
              </w:rPr>
            </w:pPr>
            <w:sdt>
              <w:sdtPr>
                <w:rPr>
                  <w:rFonts w:ascii="Calibri" w:eastAsia="Calibri" w:hAnsi="Calibri" w:cs="Calibri"/>
                </w:rPr>
                <w:id w:val="139236150"/>
                <w:placeholder>
                  <w:docPart w:val="A0E0810E56E9420F8B58CA3873FB2B30"/>
                </w:placeholder>
                <w:showingPlcHdr/>
                <w:text/>
              </w:sdtPr>
              <w:sdtEndPr/>
              <w:sdtContent>
                <w:r w:rsidR="00E77247" w:rsidRPr="00746FE3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  <w:tc>
          <w:tcPr>
            <w:tcW w:w="2970" w:type="dxa"/>
            <w:gridSpan w:val="3"/>
            <w:vAlign w:val="center"/>
          </w:tcPr>
          <w:p w14:paraId="05494319" w14:textId="77777777" w:rsidR="00FA31D3" w:rsidRPr="00746FE3" w:rsidRDefault="00881A78" w:rsidP="008607BA">
            <w:pPr>
              <w:spacing w:after="0" w:line="218" w:lineRule="exact"/>
              <w:ind w:left="102" w:right="-20"/>
              <w:rPr>
                <w:rFonts w:ascii="Calibri" w:eastAsia="Calibri" w:hAnsi="Calibri" w:cs="Calibri"/>
                <w:bCs/>
                <w:spacing w:val="-1"/>
              </w:rPr>
            </w:pPr>
            <w:sdt>
              <w:sdtPr>
                <w:rPr>
                  <w:rFonts w:ascii="Calibri" w:eastAsia="Calibri" w:hAnsi="Calibri" w:cs="Calibri"/>
                </w:rPr>
                <w:id w:val="-1140272774"/>
                <w:placeholder>
                  <w:docPart w:val="77662E9C51DD4F45902695F4B64C19DE"/>
                </w:placeholder>
                <w:showingPlcHdr/>
                <w:text/>
              </w:sdtPr>
              <w:sdtEndPr/>
              <w:sdtContent>
                <w:r w:rsidR="00E77247" w:rsidRPr="00746FE3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620A89" w:rsidRPr="00746FE3" w14:paraId="0549431C" w14:textId="77777777" w:rsidTr="00746FE3">
        <w:trPr>
          <w:trHeight w:val="575"/>
        </w:trPr>
        <w:tc>
          <w:tcPr>
            <w:tcW w:w="14594" w:type="dxa"/>
            <w:gridSpan w:val="22"/>
            <w:shd w:val="clear" w:color="auto" w:fill="B8CCE4"/>
            <w:vAlign w:val="center"/>
          </w:tcPr>
          <w:p w14:paraId="0549431B" w14:textId="77777777" w:rsidR="00620A89" w:rsidRPr="00746FE3" w:rsidRDefault="00620A89" w:rsidP="00620A89">
            <w:pPr>
              <w:spacing w:after="0" w:line="217" w:lineRule="exact"/>
              <w:ind w:left="102" w:right="-20"/>
              <w:rPr>
                <w:rFonts w:ascii="Calibri" w:eastAsia="Calibri" w:hAnsi="Calibri" w:cs="Calibri"/>
              </w:rPr>
            </w:pPr>
            <w:r w:rsidRPr="00746FE3">
              <w:rPr>
                <w:rFonts w:ascii="Calibri" w:eastAsia="Calibri" w:hAnsi="Calibri" w:cs="Calibri"/>
                <w:b/>
                <w:bCs/>
                <w:spacing w:val="-1"/>
                <w:position w:val="1"/>
              </w:rPr>
              <w:t>Se</w:t>
            </w:r>
            <w:r w:rsidRPr="00746FE3">
              <w:rPr>
                <w:rFonts w:ascii="Calibri" w:eastAsia="Calibri" w:hAnsi="Calibri" w:cs="Calibri"/>
                <w:b/>
                <w:bCs/>
                <w:spacing w:val="1"/>
                <w:position w:val="1"/>
              </w:rPr>
              <w:t>c</w:t>
            </w:r>
            <w:r w:rsidRPr="00746FE3">
              <w:rPr>
                <w:rFonts w:ascii="Calibri" w:eastAsia="Calibri" w:hAnsi="Calibri" w:cs="Calibri"/>
                <w:b/>
                <w:bCs/>
                <w:position w:val="1"/>
              </w:rPr>
              <w:t>t</w:t>
            </w:r>
            <w:r w:rsidRPr="00746FE3">
              <w:rPr>
                <w:rFonts w:ascii="Calibri" w:eastAsia="Calibri" w:hAnsi="Calibri" w:cs="Calibri"/>
                <w:b/>
                <w:bCs/>
                <w:spacing w:val="1"/>
                <w:position w:val="1"/>
              </w:rPr>
              <w:t>i</w:t>
            </w:r>
            <w:r w:rsidRPr="00746FE3">
              <w:rPr>
                <w:rFonts w:ascii="Calibri" w:eastAsia="Calibri" w:hAnsi="Calibri" w:cs="Calibri"/>
                <w:b/>
                <w:bCs/>
                <w:spacing w:val="-1"/>
                <w:position w:val="1"/>
              </w:rPr>
              <w:t>o</w:t>
            </w:r>
            <w:r w:rsidRPr="00746FE3">
              <w:rPr>
                <w:rFonts w:ascii="Calibri" w:eastAsia="Calibri" w:hAnsi="Calibri" w:cs="Calibri"/>
                <w:b/>
                <w:bCs/>
                <w:position w:val="1"/>
              </w:rPr>
              <w:t xml:space="preserve">n </w:t>
            </w:r>
            <w:r w:rsidR="00E23486" w:rsidRPr="00746FE3">
              <w:rPr>
                <w:rFonts w:ascii="Calibri" w:eastAsia="Calibri" w:hAnsi="Calibri" w:cs="Calibri"/>
                <w:b/>
                <w:bCs/>
                <w:spacing w:val="-2"/>
                <w:position w:val="1"/>
              </w:rPr>
              <w:t>4</w:t>
            </w:r>
            <w:r w:rsidRPr="00746FE3">
              <w:rPr>
                <w:rFonts w:ascii="Calibri" w:eastAsia="Calibri" w:hAnsi="Calibri" w:cs="Calibri"/>
                <w:b/>
                <w:bCs/>
                <w:spacing w:val="1"/>
                <w:position w:val="1"/>
              </w:rPr>
              <w:t xml:space="preserve"> </w:t>
            </w:r>
            <w:r w:rsidRPr="00746FE3">
              <w:rPr>
                <w:rFonts w:ascii="Calibri" w:eastAsia="Calibri" w:hAnsi="Calibri" w:cs="Calibri"/>
                <w:b/>
                <w:bCs/>
                <w:position w:val="1"/>
              </w:rPr>
              <w:t>–</w:t>
            </w:r>
            <w:r w:rsidRPr="00746FE3">
              <w:rPr>
                <w:rFonts w:ascii="Calibri" w:eastAsia="Calibri" w:hAnsi="Calibri" w:cs="Calibri"/>
                <w:b/>
                <w:bCs/>
                <w:spacing w:val="-1"/>
                <w:position w:val="1"/>
              </w:rPr>
              <w:t xml:space="preserve"> </w:t>
            </w:r>
            <w:r w:rsidRPr="00746FE3">
              <w:rPr>
                <w:rFonts w:ascii="Calibri" w:eastAsia="Calibri" w:hAnsi="Calibri" w:cs="Calibri"/>
                <w:b/>
                <w:bCs/>
                <w:position w:val="1"/>
              </w:rPr>
              <w:t>NEED ANALYSIS</w:t>
            </w:r>
            <w:r w:rsidRPr="00746FE3">
              <w:rPr>
                <w:rFonts w:ascii="Calibri" w:eastAsia="Calibri" w:hAnsi="Calibri" w:cs="Calibri"/>
                <w:b/>
                <w:bCs/>
                <w:spacing w:val="-9"/>
                <w:position w:val="1"/>
              </w:rPr>
              <w:t xml:space="preserve"> </w:t>
            </w:r>
          </w:p>
        </w:tc>
      </w:tr>
      <w:tr w:rsidR="00620A89" w:rsidRPr="00746FE3" w14:paraId="0549431F" w14:textId="77777777" w:rsidTr="00723997">
        <w:trPr>
          <w:trHeight w:val="872"/>
        </w:trPr>
        <w:tc>
          <w:tcPr>
            <w:tcW w:w="3245" w:type="dxa"/>
            <w:gridSpan w:val="4"/>
            <w:shd w:val="clear" w:color="auto" w:fill="auto"/>
            <w:vAlign w:val="center"/>
          </w:tcPr>
          <w:p w14:paraId="0549431D" w14:textId="77777777" w:rsidR="00620A89" w:rsidRPr="00746FE3" w:rsidRDefault="00620A89" w:rsidP="00620A89">
            <w:pPr>
              <w:spacing w:after="0" w:line="217" w:lineRule="exact"/>
              <w:ind w:left="102" w:right="-20"/>
              <w:rPr>
                <w:rFonts w:ascii="Calibri" w:eastAsia="Calibri" w:hAnsi="Calibri" w:cs="Calibri"/>
                <w:bCs/>
                <w:spacing w:val="-1"/>
                <w:position w:val="1"/>
              </w:rPr>
            </w:pPr>
            <w:r w:rsidRPr="00746FE3">
              <w:rPr>
                <w:rFonts w:ascii="Calibri" w:eastAsia="Calibri" w:hAnsi="Calibri" w:cs="Calibri"/>
                <w:bCs/>
                <w:spacing w:val="-1"/>
              </w:rPr>
              <w:t>Why is the program needed at TCC? How will this program benefit the community?</w:t>
            </w:r>
          </w:p>
        </w:tc>
        <w:tc>
          <w:tcPr>
            <w:tcW w:w="11349" w:type="dxa"/>
            <w:gridSpan w:val="18"/>
            <w:shd w:val="clear" w:color="auto" w:fill="auto"/>
            <w:vAlign w:val="center"/>
          </w:tcPr>
          <w:p w14:paraId="0549431E" w14:textId="77777777" w:rsidR="00620A89" w:rsidRPr="00746FE3" w:rsidRDefault="00881A78" w:rsidP="00620A89">
            <w:pPr>
              <w:spacing w:after="0" w:line="217" w:lineRule="exact"/>
              <w:ind w:left="102" w:right="-20"/>
              <w:rPr>
                <w:rFonts w:ascii="Calibri" w:eastAsia="Calibri" w:hAnsi="Calibri" w:cs="Calibri"/>
                <w:bCs/>
                <w:spacing w:val="-1"/>
                <w:position w:val="1"/>
              </w:rPr>
            </w:pPr>
            <w:sdt>
              <w:sdtPr>
                <w:rPr>
                  <w:rFonts w:ascii="Calibri" w:eastAsia="Calibri" w:hAnsi="Calibri" w:cs="Calibri"/>
                </w:rPr>
                <w:id w:val="47202779"/>
                <w:placeholder>
                  <w:docPart w:val="890C7557EAB8467C8518EB3E4E82A91A"/>
                </w:placeholder>
                <w:showingPlcHdr/>
                <w:text/>
              </w:sdtPr>
              <w:sdtEndPr/>
              <w:sdtContent>
                <w:r w:rsidR="00E77247" w:rsidRPr="00746FE3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620A89" w:rsidRPr="00746FE3" w14:paraId="05494322" w14:textId="77777777" w:rsidTr="00723997">
        <w:trPr>
          <w:trHeight w:val="530"/>
        </w:trPr>
        <w:tc>
          <w:tcPr>
            <w:tcW w:w="3245" w:type="dxa"/>
            <w:gridSpan w:val="4"/>
            <w:shd w:val="clear" w:color="auto" w:fill="auto"/>
            <w:vAlign w:val="center"/>
          </w:tcPr>
          <w:p w14:paraId="05494320" w14:textId="77777777" w:rsidR="00620A89" w:rsidRPr="00746FE3" w:rsidRDefault="00620A89" w:rsidP="00853A27">
            <w:pPr>
              <w:spacing w:after="0" w:line="217" w:lineRule="exact"/>
              <w:ind w:left="102" w:right="-20"/>
              <w:rPr>
                <w:rFonts w:ascii="Calibri" w:eastAsia="Calibri" w:hAnsi="Calibri" w:cs="Calibri"/>
                <w:bCs/>
                <w:spacing w:val="-1"/>
                <w:position w:val="1"/>
              </w:rPr>
            </w:pPr>
            <w:r w:rsidRPr="00746FE3">
              <w:rPr>
                <w:rFonts w:ascii="Calibri" w:eastAsia="Calibri" w:hAnsi="Calibri" w:cs="Calibri"/>
                <w:bCs/>
                <w:spacing w:val="-1"/>
              </w:rPr>
              <w:t>Who are the students expected to participate in the new program?</w:t>
            </w:r>
          </w:p>
        </w:tc>
        <w:tc>
          <w:tcPr>
            <w:tcW w:w="11349" w:type="dxa"/>
            <w:gridSpan w:val="18"/>
            <w:shd w:val="clear" w:color="auto" w:fill="auto"/>
            <w:vAlign w:val="center"/>
          </w:tcPr>
          <w:p w14:paraId="05494321" w14:textId="77777777" w:rsidR="00620A89" w:rsidRPr="00746FE3" w:rsidRDefault="00881A78" w:rsidP="00853A27">
            <w:pPr>
              <w:spacing w:after="0" w:line="217" w:lineRule="exact"/>
              <w:ind w:left="102" w:right="-20"/>
              <w:rPr>
                <w:rFonts w:ascii="Calibri" w:eastAsia="Calibri" w:hAnsi="Calibri" w:cs="Calibri"/>
                <w:bCs/>
                <w:spacing w:val="-1"/>
                <w:position w:val="1"/>
              </w:rPr>
            </w:pPr>
            <w:sdt>
              <w:sdtPr>
                <w:rPr>
                  <w:rFonts w:ascii="Calibri" w:eastAsia="Calibri" w:hAnsi="Calibri" w:cs="Calibri"/>
                </w:rPr>
                <w:id w:val="432489221"/>
                <w:placeholder>
                  <w:docPart w:val="54822F67DB164578B1890E09C5BDB0CD"/>
                </w:placeholder>
                <w:showingPlcHdr/>
                <w:text/>
              </w:sdtPr>
              <w:sdtEndPr/>
              <w:sdtContent>
                <w:r w:rsidR="00E77247" w:rsidRPr="00746FE3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620A89" w:rsidRPr="00746FE3" w14:paraId="05494325" w14:textId="77777777" w:rsidTr="00723997">
        <w:trPr>
          <w:trHeight w:val="620"/>
        </w:trPr>
        <w:tc>
          <w:tcPr>
            <w:tcW w:w="3245" w:type="dxa"/>
            <w:gridSpan w:val="4"/>
            <w:shd w:val="clear" w:color="auto" w:fill="auto"/>
            <w:vAlign w:val="center"/>
          </w:tcPr>
          <w:p w14:paraId="05494323" w14:textId="77777777" w:rsidR="00620A89" w:rsidRPr="00746FE3" w:rsidRDefault="00620A89" w:rsidP="00620A89">
            <w:pPr>
              <w:spacing w:after="0" w:line="217" w:lineRule="exact"/>
              <w:ind w:left="102" w:right="-20"/>
              <w:rPr>
                <w:rFonts w:ascii="Calibri" w:eastAsia="Calibri" w:hAnsi="Calibri" w:cs="Calibri"/>
                <w:bCs/>
                <w:spacing w:val="-1"/>
                <w:position w:val="1"/>
              </w:rPr>
            </w:pPr>
            <w:r w:rsidRPr="00746FE3">
              <w:rPr>
                <w:rFonts w:ascii="Calibri" w:eastAsia="Calibri" w:hAnsi="Calibri" w:cs="Calibri"/>
                <w:bCs/>
                <w:spacing w:val="-1"/>
              </w:rPr>
              <w:t>Is there student interest? Please provide supporting documentation.</w:t>
            </w:r>
          </w:p>
        </w:tc>
        <w:tc>
          <w:tcPr>
            <w:tcW w:w="11349" w:type="dxa"/>
            <w:gridSpan w:val="18"/>
            <w:shd w:val="clear" w:color="auto" w:fill="auto"/>
            <w:vAlign w:val="center"/>
          </w:tcPr>
          <w:p w14:paraId="05494324" w14:textId="77777777" w:rsidR="00620A89" w:rsidRPr="00746FE3" w:rsidRDefault="00881A78" w:rsidP="00853A27">
            <w:pPr>
              <w:spacing w:after="0" w:line="217" w:lineRule="exact"/>
              <w:ind w:left="102" w:right="-20"/>
              <w:rPr>
                <w:rFonts w:ascii="Calibri" w:eastAsia="Calibri" w:hAnsi="Calibri" w:cs="Calibri"/>
                <w:bCs/>
                <w:spacing w:val="-1"/>
                <w:position w:val="1"/>
              </w:rPr>
            </w:pPr>
            <w:sdt>
              <w:sdtPr>
                <w:rPr>
                  <w:rFonts w:ascii="Calibri" w:eastAsia="Calibri" w:hAnsi="Calibri" w:cs="Calibri"/>
                </w:rPr>
                <w:id w:val="-1863810370"/>
                <w:placeholder>
                  <w:docPart w:val="5EFE036265034D239F83D1DC865B5507"/>
                </w:placeholder>
                <w:showingPlcHdr/>
                <w:text/>
              </w:sdtPr>
              <w:sdtEndPr/>
              <w:sdtContent>
                <w:r w:rsidR="00E77247" w:rsidRPr="00746FE3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620A89" w:rsidRPr="00746FE3" w14:paraId="05494328" w14:textId="77777777" w:rsidTr="00723997">
        <w:trPr>
          <w:trHeight w:val="890"/>
        </w:trPr>
        <w:tc>
          <w:tcPr>
            <w:tcW w:w="3245" w:type="dxa"/>
            <w:gridSpan w:val="4"/>
            <w:shd w:val="clear" w:color="auto" w:fill="auto"/>
            <w:vAlign w:val="center"/>
          </w:tcPr>
          <w:p w14:paraId="05494326" w14:textId="77777777" w:rsidR="00620A89" w:rsidRPr="00746FE3" w:rsidRDefault="00620A89" w:rsidP="00853A27">
            <w:pPr>
              <w:spacing w:after="0" w:line="217" w:lineRule="exact"/>
              <w:ind w:left="102" w:right="-20"/>
              <w:rPr>
                <w:rFonts w:ascii="Calibri" w:eastAsia="Calibri" w:hAnsi="Calibri" w:cs="Calibri"/>
                <w:bCs/>
                <w:spacing w:val="-1"/>
                <w:position w:val="1"/>
              </w:rPr>
            </w:pPr>
            <w:r w:rsidRPr="00746FE3">
              <w:rPr>
                <w:rFonts w:ascii="Calibri" w:eastAsia="Calibri" w:hAnsi="Calibri" w:cs="Calibri"/>
                <w:bCs/>
                <w:spacing w:val="-1"/>
              </w:rPr>
              <w:t>Are current employees seeking advanced training? Please provide supporting documentation.</w:t>
            </w:r>
          </w:p>
        </w:tc>
        <w:tc>
          <w:tcPr>
            <w:tcW w:w="11349" w:type="dxa"/>
            <w:gridSpan w:val="18"/>
            <w:shd w:val="clear" w:color="auto" w:fill="auto"/>
            <w:vAlign w:val="center"/>
          </w:tcPr>
          <w:p w14:paraId="05494327" w14:textId="77777777" w:rsidR="00620A89" w:rsidRPr="00746FE3" w:rsidRDefault="00881A78" w:rsidP="00853A27">
            <w:pPr>
              <w:spacing w:after="0" w:line="217" w:lineRule="exact"/>
              <w:ind w:left="102" w:right="-20"/>
              <w:rPr>
                <w:rFonts w:ascii="Calibri" w:eastAsia="Calibri" w:hAnsi="Calibri" w:cs="Calibri"/>
                <w:bCs/>
                <w:spacing w:val="-1"/>
                <w:position w:val="1"/>
              </w:rPr>
            </w:pPr>
            <w:sdt>
              <w:sdtPr>
                <w:rPr>
                  <w:rFonts w:ascii="Calibri" w:eastAsia="Calibri" w:hAnsi="Calibri" w:cs="Calibri"/>
                </w:rPr>
                <w:id w:val="-1011301834"/>
                <w:placeholder>
                  <w:docPart w:val="FAF3B2FFC13D4F1DBB6FAD07FA2E9641"/>
                </w:placeholder>
                <w:showingPlcHdr/>
                <w:text/>
              </w:sdtPr>
              <w:sdtEndPr/>
              <w:sdtContent>
                <w:r w:rsidR="00E77247" w:rsidRPr="00746FE3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620A89" w:rsidRPr="00746FE3" w14:paraId="0549432B" w14:textId="77777777" w:rsidTr="00723997">
        <w:trPr>
          <w:trHeight w:val="890"/>
        </w:trPr>
        <w:tc>
          <w:tcPr>
            <w:tcW w:w="3245" w:type="dxa"/>
            <w:gridSpan w:val="4"/>
            <w:shd w:val="clear" w:color="auto" w:fill="auto"/>
            <w:vAlign w:val="center"/>
          </w:tcPr>
          <w:p w14:paraId="05494329" w14:textId="77777777" w:rsidR="00620A89" w:rsidRPr="00746FE3" w:rsidRDefault="00620A89" w:rsidP="00853A27">
            <w:pPr>
              <w:spacing w:after="0" w:line="217" w:lineRule="exact"/>
              <w:ind w:left="102" w:right="-20"/>
              <w:rPr>
                <w:rFonts w:ascii="Calibri" w:eastAsia="Calibri" w:hAnsi="Calibri" w:cs="Calibri"/>
                <w:bCs/>
                <w:spacing w:val="-1"/>
                <w:position w:val="1"/>
              </w:rPr>
            </w:pPr>
            <w:r w:rsidRPr="00746FE3">
              <w:rPr>
                <w:rFonts w:ascii="Calibri" w:eastAsia="Calibri" w:hAnsi="Calibri" w:cs="Calibri"/>
                <w:bCs/>
                <w:spacing w:val="-1"/>
              </w:rPr>
              <w:t xml:space="preserve">Have you communicated with Business and Industry about the program? Please summarize. </w:t>
            </w:r>
          </w:p>
        </w:tc>
        <w:tc>
          <w:tcPr>
            <w:tcW w:w="11349" w:type="dxa"/>
            <w:gridSpan w:val="18"/>
            <w:shd w:val="clear" w:color="auto" w:fill="auto"/>
            <w:vAlign w:val="center"/>
          </w:tcPr>
          <w:p w14:paraId="0549432A" w14:textId="77777777" w:rsidR="00620A89" w:rsidRPr="00746FE3" w:rsidRDefault="00881A78" w:rsidP="00853A27">
            <w:pPr>
              <w:spacing w:after="0" w:line="217" w:lineRule="exact"/>
              <w:ind w:left="102" w:right="-20"/>
              <w:rPr>
                <w:rFonts w:ascii="Calibri" w:eastAsia="Calibri" w:hAnsi="Calibri" w:cs="Calibri"/>
                <w:bCs/>
                <w:spacing w:val="-1"/>
                <w:position w:val="1"/>
              </w:rPr>
            </w:pPr>
            <w:sdt>
              <w:sdtPr>
                <w:rPr>
                  <w:rFonts w:ascii="Calibri" w:eastAsia="Calibri" w:hAnsi="Calibri" w:cs="Calibri"/>
                </w:rPr>
                <w:id w:val="916670873"/>
                <w:placeholder>
                  <w:docPart w:val="AC2EFA06180D4103875644357F1C4AF7"/>
                </w:placeholder>
                <w:showingPlcHdr/>
                <w:text/>
              </w:sdtPr>
              <w:sdtEndPr/>
              <w:sdtContent>
                <w:r w:rsidR="00E77247" w:rsidRPr="00746FE3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620A89" w:rsidRPr="00746FE3" w14:paraId="05494330" w14:textId="77777777" w:rsidTr="00723997">
        <w:trPr>
          <w:trHeight w:val="683"/>
        </w:trPr>
        <w:tc>
          <w:tcPr>
            <w:tcW w:w="3245" w:type="dxa"/>
            <w:gridSpan w:val="4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549432C" w14:textId="77777777" w:rsidR="00620A89" w:rsidRPr="00746FE3" w:rsidRDefault="00620A89" w:rsidP="00853A27">
            <w:pPr>
              <w:spacing w:after="0" w:line="217" w:lineRule="exact"/>
              <w:ind w:left="102" w:right="-20"/>
              <w:rPr>
                <w:rFonts w:ascii="Calibri" w:eastAsia="Calibri" w:hAnsi="Calibri" w:cs="Calibri"/>
                <w:bCs/>
                <w:spacing w:val="-1"/>
                <w:position w:val="1"/>
              </w:rPr>
            </w:pPr>
            <w:r w:rsidRPr="00746FE3">
              <w:rPr>
                <w:rFonts w:ascii="Calibri" w:eastAsia="Calibri" w:hAnsi="Calibri" w:cs="Calibri"/>
                <w:bCs/>
                <w:spacing w:val="-1"/>
              </w:rPr>
              <w:lastRenderedPageBreak/>
              <w:t>Projected student enrollment for the first five years:</w:t>
            </w:r>
          </w:p>
        </w:tc>
        <w:tc>
          <w:tcPr>
            <w:tcW w:w="3783" w:type="dxa"/>
            <w:gridSpan w:val="6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549432D" w14:textId="77777777" w:rsidR="00620A89" w:rsidRPr="00746FE3" w:rsidRDefault="00881A78" w:rsidP="00853A27">
            <w:pPr>
              <w:spacing w:after="0" w:line="217" w:lineRule="exact"/>
              <w:ind w:left="102" w:right="-20"/>
              <w:rPr>
                <w:rFonts w:ascii="Calibri" w:eastAsia="Calibri" w:hAnsi="Calibri" w:cs="Calibri"/>
                <w:bCs/>
                <w:spacing w:val="-1"/>
                <w:position w:val="1"/>
              </w:rPr>
            </w:pPr>
            <w:sdt>
              <w:sdtPr>
                <w:rPr>
                  <w:rFonts w:ascii="Calibri" w:eastAsia="Calibri" w:hAnsi="Calibri" w:cs="Calibri"/>
                </w:rPr>
                <w:id w:val="626592108"/>
                <w:placeholder>
                  <w:docPart w:val="5826A7E9593049CF8DBC204F5D7C308C"/>
                </w:placeholder>
                <w:showingPlcHdr/>
                <w:text/>
              </w:sdtPr>
              <w:sdtEndPr/>
              <w:sdtContent>
                <w:r w:rsidR="00E77247" w:rsidRPr="00746FE3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  <w:tc>
          <w:tcPr>
            <w:tcW w:w="3783" w:type="dxa"/>
            <w:gridSpan w:val="6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549432E" w14:textId="77777777" w:rsidR="00620A89" w:rsidRPr="00746FE3" w:rsidRDefault="00620A89" w:rsidP="00620A89">
            <w:pPr>
              <w:spacing w:after="0" w:line="217" w:lineRule="exact"/>
              <w:ind w:left="102" w:right="-20"/>
              <w:rPr>
                <w:rFonts w:ascii="Calibri" w:eastAsia="Calibri" w:hAnsi="Calibri" w:cs="Calibri"/>
                <w:bCs/>
                <w:spacing w:val="-1"/>
                <w:position w:val="1"/>
              </w:rPr>
            </w:pPr>
            <w:r w:rsidRPr="00746FE3">
              <w:rPr>
                <w:rFonts w:ascii="Calibri" w:eastAsia="Calibri" w:hAnsi="Calibri" w:cs="Calibri"/>
                <w:bCs/>
                <w:spacing w:val="-1"/>
              </w:rPr>
              <w:t>Projected number of graduates for the first five years:</w:t>
            </w:r>
          </w:p>
        </w:tc>
        <w:tc>
          <w:tcPr>
            <w:tcW w:w="3783" w:type="dxa"/>
            <w:gridSpan w:val="6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549432F" w14:textId="77777777" w:rsidR="00620A89" w:rsidRPr="00746FE3" w:rsidRDefault="00881A78" w:rsidP="00853A27">
            <w:pPr>
              <w:spacing w:after="0" w:line="217" w:lineRule="exact"/>
              <w:ind w:left="102" w:right="-20"/>
              <w:rPr>
                <w:rFonts w:ascii="Calibri" w:eastAsia="Calibri" w:hAnsi="Calibri" w:cs="Calibri"/>
                <w:bCs/>
                <w:spacing w:val="-1"/>
                <w:position w:val="1"/>
              </w:rPr>
            </w:pPr>
            <w:sdt>
              <w:sdtPr>
                <w:rPr>
                  <w:rFonts w:ascii="Calibri" w:eastAsia="Calibri" w:hAnsi="Calibri" w:cs="Calibri"/>
                </w:rPr>
                <w:id w:val="203230262"/>
                <w:placeholder>
                  <w:docPart w:val="6224CECD160E48D2A7A196CAE7C0D7B2"/>
                </w:placeholder>
                <w:showingPlcHdr/>
                <w:text/>
              </w:sdtPr>
              <w:sdtEndPr/>
              <w:sdtContent>
                <w:r w:rsidR="00E77247" w:rsidRPr="00746FE3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664659" w:rsidRPr="00746FE3" w14:paraId="05494332" w14:textId="77777777" w:rsidTr="00746FE3">
        <w:trPr>
          <w:trHeight w:val="720"/>
        </w:trPr>
        <w:tc>
          <w:tcPr>
            <w:tcW w:w="14594" w:type="dxa"/>
            <w:gridSpan w:val="22"/>
            <w:tcBorders>
              <w:bottom w:val="single" w:sz="4" w:space="0" w:color="auto"/>
            </w:tcBorders>
            <w:shd w:val="clear" w:color="auto" w:fill="DBE5F1" w:themeFill="accent1" w:themeFillTint="33"/>
            <w:vAlign w:val="center"/>
          </w:tcPr>
          <w:p w14:paraId="05494331" w14:textId="77777777" w:rsidR="00664659" w:rsidRPr="00746FE3" w:rsidRDefault="00664659" w:rsidP="00664659">
            <w:pPr>
              <w:spacing w:after="0" w:line="219" w:lineRule="exact"/>
              <w:ind w:left="185" w:right="189"/>
              <w:rPr>
                <w:rFonts w:ascii="Calibri" w:eastAsia="Calibri" w:hAnsi="Calibri" w:cs="Calibri"/>
                <w:b/>
                <w:bCs/>
                <w:spacing w:val="1"/>
              </w:rPr>
            </w:pPr>
            <w:r w:rsidRPr="00746FE3">
              <w:rPr>
                <w:rFonts w:ascii="Calibri" w:eastAsia="Calibri" w:hAnsi="Calibri" w:cs="Calibri"/>
                <w:b/>
                <w:bCs/>
                <w:spacing w:val="1"/>
              </w:rPr>
              <w:t>Employment Projections for Graduates of New Program</w:t>
            </w:r>
          </w:p>
        </w:tc>
      </w:tr>
      <w:tr w:rsidR="00664659" w:rsidRPr="00746FE3" w14:paraId="0549433C" w14:textId="77777777" w:rsidTr="00746FE3">
        <w:tc>
          <w:tcPr>
            <w:tcW w:w="243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494333" w14:textId="77777777" w:rsidR="00664659" w:rsidRPr="00746FE3" w:rsidRDefault="00664659" w:rsidP="00E23486">
            <w:pPr>
              <w:spacing w:after="0" w:line="217" w:lineRule="exact"/>
              <w:ind w:left="102" w:right="-20"/>
              <w:rPr>
                <w:rFonts w:ascii="Calibri" w:eastAsia="Calibri" w:hAnsi="Calibri" w:cs="Calibri"/>
                <w:b/>
                <w:bCs/>
                <w:spacing w:val="-1"/>
                <w:position w:val="1"/>
              </w:rPr>
            </w:pPr>
            <w:r w:rsidRPr="00746FE3">
              <w:rPr>
                <w:rFonts w:ascii="Calibri" w:eastAsia="Calibri" w:hAnsi="Calibri" w:cs="Calibri"/>
                <w:b/>
                <w:bCs/>
                <w:spacing w:val="-1"/>
              </w:rPr>
              <w:t>Associated Career or Job Title</w:t>
            </w:r>
          </w:p>
        </w:tc>
        <w:tc>
          <w:tcPr>
            <w:tcW w:w="243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494334" w14:textId="77777777" w:rsidR="00664659" w:rsidRPr="00746FE3" w:rsidRDefault="00664659" w:rsidP="00E23486">
            <w:pPr>
              <w:spacing w:after="0" w:line="217" w:lineRule="exact"/>
              <w:ind w:left="102" w:right="-20"/>
              <w:rPr>
                <w:rFonts w:ascii="Calibri" w:eastAsia="Calibri" w:hAnsi="Calibri" w:cs="Calibri"/>
                <w:b/>
                <w:bCs/>
                <w:spacing w:val="-1"/>
                <w:position w:val="1"/>
              </w:rPr>
            </w:pPr>
            <w:r w:rsidRPr="00746FE3">
              <w:rPr>
                <w:rFonts w:ascii="Calibri" w:eastAsia="Calibri" w:hAnsi="Calibri" w:cs="Calibri"/>
                <w:b/>
                <w:bCs/>
                <w:spacing w:val="-1"/>
                <w:position w:val="1"/>
              </w:rPr>
              <w:t xml:space="preserve">Regional Employment Projections (Leon, Gadsden, Wakulla) </w:t>
            </w:r>
            <w:proofErr w:type="gramStart"/>
            <w:r w:rsidRPr="00746FE3">
              <w:rPr>
                <w:rFonts w:ascii="Calibri" w:eastAsia="Calibri" w:hAnsi="Calibri" w:cs="Calibri"/>
                <w:b/>
                <w:bCs/>
                <w:spacing w:val="-1"/>
                <w:position w:val="1"/>
              </w:rPr>
              <w:t>8 year</w:t>
            </w:r>
            <w:proofErr w:type="gramEnd"/>
            <w:r w:rsidRPr="00746FE3">
              <w:rPr>
                <w:rFonts w:ascii="Calibri" w:eastAsia="Calibri" w:hAnsi="Calibri" w:cs="Calibri"/>
                <w:b/>
                <w:bCs/>
                <w:spacing w:val="-1"/>
                <w:position w:val="1"/>
              </w:rPr>
              <w:t xml:space="preserve"> growth</w:t>
            </w:r>
          </w:p>
          <w:p w14:paraId="05494335" w14:textId="77777777" w:rsidR="00664659" w:rsidRPr="00746FE3" w:rsidRDefault="00664659" w:rsidP="00E23486">
            <w:pPr>
              <w:spacing w:after="0" w:line="217" w:lineRule="exact"/>
              <w:ind w:left="102" w:right="-20"/>
              <w:rPr>
                <w:rFonts w:ascii="Calibri" w:eastAsia="Calibri" w:hAnsi="Calibri" w:cs="Calibri"/>
                <w:b/>
                <w:bCs/>
                <w:spacing w:val="-1"/>
                <w:position w:val="1"/>
              </w:rPr>
            </w:pPr>
            <w:r w:rsidRPr="00746FE3">
              <w:rPr>
                <w:rFonts w:ascii="Calibri" w:eastAsia="Calibri" w:hAnsi="Calibri" w:cs="Calibri"/>
                <w:b/>
                <w:bCs/>
                <w:spacing w:val="-1"/>
                <w:position w:val="1"/>
              </w:rPr>
              <w:t>www.floridajobs.org</w:t>
            </w:r>
          </w:p>
        </w:tc>
        <w:tc>
          <w:tcPr>
            <w:tcW w:w="243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494336" w14:textId="77777777" w:rsidR="00664659" w:rsidRPr="00746FE3" w:rsidRDefault="00664659" w:rsidP="00E23486">
            <w:pPr>
              <w:spacing w:after="0" w:line="217" w:lineRule="exact"/>
              <w:ind w:left="102" w:right="-20"/>
              <w:rPr>
                <w:rFonts w:ascii="Calibri" w:eastAsia="Calibri" w:hAnsi="Calibri" w:cs="Calibri"/>
                <w:b/>
                <w:bCs/>
                <w:spacing w:val="-1"/>
                <w:position w:val="1"/>
              </w:rPr>
            </w:pPr>
            <w:r w:rsidRPr="00746FE3">
              <w:rPr>
                <w:rFonts w:ascii="Calibri" w:eastAsia="Calibri" w:hAnsi="Calibri" w:cs="Calibri"/>
                <w:b/>
                <w:bCs/>
                <w:spacing w:val="-1"/>
                <w:position w:val="1"/>
              </w:rPr>
              <w:t xml:space="preserve">State of Florida Employment Projections </w:t>
            </w:r>
            <w:proofErr w:type="gramStart"/>
            <w:r w:rsidRPr="00746FE3">
              <w:rPr>
                <w:rFonts w:ascii="Calibri" w:eastAsia="Calibri" w:hAnsi="Calibri" w:cs="Calibri"/>
                <w:b/>
                <w:bCs/>
                <w:spacing w:val="-1"/>
                <w:position w:val="1"/>
              </w:rPr>
              <w:t>10 year</w:t>
            </w:r>
            <w:proofErr w:type="gramEnd"/>
            <w:r w:rsidRPr="00746FE3">
              <w:rPr>
                <w:rFonts w:ascii="Calibri" w:eastAsia="Calibri" w:hAnsi="Calibri" w:cs="Calibri"/>
                <w:b/>
                <w:bCs/>
                <w:spacing w:val="-1"/>
                <w:position w:val="1"/>
              </w:rPr>
              <w:t xml:space="preserve"> growth</w:t>
            </w:r>
          </w:p>
          <w:p w14:paraId="05494337" w14:textId="77777777" w:rsidR="00664659" w:rsidRPr="00746FE3" w:rsidRDefault="00664659" w:rsidP="00E23486">
            <w:pPr>
              <w:spacing w:after="0" w:line="217" w:lineRule="exact"/>
              <w:ind w:left="102" w:right="-20"/>
              <w:rPr>
                <w:rFonts w:ascii="Calibri" w:eastAsia="Calibri" w:hAnsi="Calibri" w:cs="Calibri"/>
                <w:b/>
                <w:bCs/>
                <w:spacing w:val="-1"/>
                <w:position w:val="1"/>
              </w:rPr>
            </w:pPr>
            <w:r w:rsidRPr="00746FE3">
              <w:rPr>
                <w:rFonts w:ascii="Calibri" w:eastAsia="Calibri" w:hAnsi="Calibri" w:cs="Calibri"/>
                <w:b/>
                <w:bCs/>
                <w:spacing w:val="-1"/>
                <w:position w:val="1"/>
              </w:rPr>
              <w:t>www.onetonline.org</w:t>
            </w:r>
          </w:p>
        </w:tc>
        <w:tc>
          <w:tcPr>
            <w:tcW w:w="243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494338" w14:textId="77777777" w:rsidR="00664659" w:rsidRPr="00746FE3" w:rsidRDefault="00664659" w:rsidP="00E23486">
            <w:pPr>
              <w:spacing w:after="0" w:line="217" w:lineRule="exact"/>
              <w:ind w:left="102" w:right="-20"/>
              <w:rPr>
                <w:rFonts w:ascii="Calibri" w:eastAsia="Calibri" w:hAnsi="Calibri" w:cs="Calibri"/>
                <w:b/>
                <w:bCs/>
                <w:spacing w:val="-1"/>
                <w:position w:val="1"/>
              </w:rPr>
            </w:pPr>
            <w:r w:rsidRPr="00746FE3">
              <w:rPr>
                <w:rFonts w:ascii="Calibri" w:eastAsia="Calibri" w:hAnsi="Calibri" w:cs="Calibri"/>
                <w:b/>
                <w:bCs/>
                <w:spacing w:val="-1"/>
                <w:position w:val="1"/>
              </w:rPr>
              <w:t xml:space="preserve">National Employment Projections </w:t>
            </w:r>
            <w:proofErr w:type="gramStart"/>
            <w:r w:rsidRPr="00746FE3">
              <w:rPr>
                <w:rFonts w:ascii="Calibri" w:eastAsia="Calibri" w:hAnsi="Calibri" w:cs="Calibri"/>
                <w:b/>
                <w:bCs/>
                <w:spacing w:val="-1"/>
                <w:position w:val="1"/>
              </w:rPr>
              <w:t>10 year</w:t>
            </w:r>
            <w:proofErr w:type="gramEnd"/>
            <w:r w:rsidRPr="00746FE3">
              <w:rPr>
                <w:rFonts w:ascii="Calibri" w:eastAsia="Calibri" w:hAnsi="Calibri" w:cs="Calibri"/>
                <w:b/>
                <w:bCs/>
                <w:spacing w:val="-1"/>
                <w:position w:val="1"/>
              </w:rPr>
              <w:t xml:space="preserve"> growth</w:t>
            </w:r>
          </w:p>
          <w:p w14:paraId="05494339" w14:textId="77777777" w:rsidR="00664659" w:rsidRPr="00746FE3" w:rsidRDefault="00664659" w:rsidP="00E23486">
            <w:pPr>
              <w:spacing w:after="0" w:line="217" w:lineRule="exact"/>
              <w:ind w:left="102" w:right="-20"/>
              <w:rPr>
                <w:rFonts w:ascii="Calibri" w:eastAsia="Calibri" w:hAnsi="Calibri" w:cs="Calibri"/>
                <w:b/>
                <w:bCs/>
                <w:spacing w:val="-1"/>
                <w:position w:val="1"/>
              </w:rPr>
            </w:pPr>
            <w:r w:rsidRPr="00746FE3">
              <w:rPr>
                <w:rFonts w:ascii="Calibri" w:eastAsia="Calibri" w:hAnsi="Calibri" w:cs="Calibri"/>
                <w:b/>
                <w:bCs/>
                <w:spacing w:val="-1"/>
                <w:position w:val="1"/>
              </w:rPr>
              <w:t>www.onetonlin.org</w:t>
            </w:r>
          </w:p>
        </w:tc>
        <w:tc>
          <w:tcPr>
            <w:tcW w:w="243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49433A" w14:textId="77777777" w:rsidR="00664659" w:rsidRPr="00746FE3" w:rsidRDefault="00664659" w:rsidP="00E23486">
            <w:pPr>
              <w:spacing w:after="0" w:line="217" w:lineRule="exact"/>
              <w:ind w:left="102" w:right="-20"/>
              <w:rPr>
                <w:rFonts w:ascii="Calibri" w:eastAsia="Calibri" w:hAnsi="Calibri" w:cs="Calibri"/>
                <w:b/>
                <w:bCs/>
                <w:spacing w:val="-1"/>
                <w:position w:val="1"/>
              </w:rPr>
            </w:pPr>
            <w:r w:rsidRPr="00746FE3">
              <w:rPr>
                <w:rFonts w:ascii="Calibri" w:eastAsia="Calibri" w:hAnsi="Calibri" w:cs="Calibri"/>
                <w:b/>
                <w:bCs/>
                <w:spacing w:val="-1"/>
                <w:position w:val="1"/>
              </w:rPr>
              <w:t>Salary</w:t>
            </w:r>
          </w:p>
        </w:tc>
        <w:tc>
          <w:tcPr>
            <w:tcW w:w="24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49433B" w14:textId="77777777" w:rsidR="00664659" w:rsidRPr="00746FE3" w:rsidRDefault="00664659" w:rsidP="00E23486">
            <w:pPr>
              <w:spacing w:after="0" w:line="217" w:lineRule="exact"/>
              <w:ind w:left="102" w:right="-20"/>
              <w:rPr>
                <w:rFonts w:ascii="Calibri" w:eastAsia="Calibri" w:hAnsi="Calibri" w:cs="Calibri"/>
                <w:b/>
                <w:bCs/>
                <w:spacing w:val="-1"/>
                <w:position w:val="1"/>
              </w:rPr>
            </w:pPr>
            <w:r w:rsidRPr="00746FE3">
              <w:rPr>
                <w:rFonts w:ascii="Calibri" w:eastAsia="Calibri" w:hAnsi="Calibri" w:cs="Calibri"/>
                <w:b/>
                <w:bCs/>
                <w:spacing w:val="-1"/>
                <w:position w:val="1"/>
              </w:rPr>
              <w:t>Number of Job Openings in the State of Florida (annually)</w:t>
            </w:r>
          </w:p>
        </w:tc>
      </w:tr>
      <w:tr w:rsidR="00664659" w:rsidRPr="00746FE3" w14:paraId="05494343" w14:textId="77777777" w:rsidTr="00746FE3">
        <w:tc>
          <w:tcPr>
            <w:tcW w:w="243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49433D" w14:textId="77777777" w:rsidR="00664659" w:rsidRPr="00746FE3" w:rsidRDefault="00881A78" w:rsidP="00853A27">
            <w:pPr>
              <w:spacing w:after="0" w:line="217" w:lineRule="exact"/>
              <w:ind w:left="102" w:right="-20"/>
              <w:rPr>
                <w:rFonts w:ascii="Calibri" w:eastAsia="Calibri" w:hAnsi="Calibri" w:cs="Calibri"/>
                <w:bCs/>
                <w:spacing w:val="-1"/>
              </w:rPr>
            </w:pPr>
            <w:sdt>
              <w:sdtPr>
                <w:rPr>
                  <w:rFonts w:ascii="Calibri" w:eastAsia="Calibri" w:hAnsi="Calibri" w:cs="Calibri"/>
                </w:rPr>
                <w:id w:val="-1297062685"/>
                <w:placeholder>
                  <w:docPart w:val="F6AED02248F544F3873E85EB72409DD8"/>
                </w:placeholder>
                <w:showingPlcHdr/>
                <w:text/>
              </w:sdtPr>
              <w:sdtEndPr/>
              <w:sdtContent>
                <w:r w:rsidR="00E77247" w:rsidRPr="00746FE3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  <w:tc>
          <w:tcPr>
            <w:tcW w:w="243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49433E" w14:textId="77777777" w:rsidR="00664659" w:rsidRPr="00746FE3" w:rsidRDefault="00881A78" w:rsidP="00853A27">
            <w:pPr>
              <w:spacing w:after="0" w:line="217" w:lineRule="exact"/>
              <w:ind w:left="102" w:right="-20"/>
              <w:rPr>
                <w:rFonts w:ascii="Calibri" w:eastAsia="Calibri" w:hAnsi="Calibri" w:cs="Calibri"/>
                <w:bCs/>
                <w:spacing w:val="-1"/>
                <w:position w:val="1"/>
              </w:rPr>
            </w:pPr>
            <w:sdt>
              <w:sdtPr>
                <w:rPr>
                  <w:rFonts w:ascii="Calibri" w:eastAsia="Calibri" w:hAnsi="Calibri" w:cs="Calibri"/>
                </w:rPr>
                <w:id w:val="189576543"/>
                <w:placeholder>
                  <w:docPart w:val="E2A76B5150704C5DB38C86BEDBD21D88"/>
                </w:placeholder>
                <w:showingPlcHdr/>
                <w:text/>
              </w:sdtPr>
              <w:sdtEndPr/>
              <w:sdtContent>
                <w:r w:rsidR="00E77247" w:rsidRPr="00746FE3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  <w:tc>
          <w:tcPr>
            <w:tcW w:w="243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49433F" w14:textId="77777777" w:rsidR="00664659" w:rsidRPr="00746FE3" w:rsidRDefault="00881A78" w:rsidP="00853A27">
            <w:pPr>
              <w:spacing w:after="0" w:line="217" w:lineRule="exact"/>
              <w:ind w:left="102" w:right="-20"/>
              <w:rPr>
                <w:rFonts w:ascii="Calibri" w:eastAsia="Calibri" w:hAnsi="Calibri" w:cs="Calibri"/>
                <w:bCs/>
                <w:spacing w:val="-1"/>
                <w:position w:val="1"/>
              </w:rPr>
            </w:pPr>
            <w:sdt>
              <w:sdtPr>
                <w:rPr>
                  <w:rFonts w:ascii="Calibri" w:eastAsia="Calibri" w:hAnsi="Calibri" w:cs="Calibri"/>
                </w:rPr>
                <w:id w:val="1086191395"/>
                <w:showingPlcHdr/>
                <w:text/>
              </w:sdtPr>
              <w:sdtEndPr/>
              <w:sdtContent>
                <w:r w:rsidR="00E77247" w:rsidRPr="00746FE3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  <w:tc>
          <w:tcPr>
            <w:tcW w:w="243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494340" w14:textId="77777777" w:rsidR="00664659" w:rsidRPr="00746FE3" w:rsidRDefault="00881A78" w:rsidP="00853A27">
            <w:pPr>
              <w:spacing w:after="0" w:line="217" w:lineRule="exact"/>
              <w:ind w:left="102" w:right="-20"/>
              <w:rPr>
                <w:rFonts w:ascii="Calibri" w:eastAsia="Calibri" w:hAnsi="Calibri" w:cs="Calibri"/>
                <w:bCs/>
                <w:spacing w:val="-1"/>
                <w:position w:val="1"/>
              </w:rPr>
            </w:pPr>
            <w:sdt>
              <w:sdtPr>
                <w:rPr>
                  <w:rFonts w:ascii="Calibri" w:eastAsia="Calibri" w:hAnsi="Calibri" w:cs="Calibri"/>
                </w:rPr>
                <w:id w:val="83656868"/>
                <w:showingPlcHdr/>
                <w:text/>
              </w:sdtPr>
              <w:sdtEndPr/>
              <w:sdtContent>
                <w:r w:rsidR="00E77247" w:rsidRPr="00746FE3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  <w:tc>
          <w:tcPr>
            <w:tcW w:w="243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494341" w14:textId="77777777" w:rsidR="00664659" w:rsidRPr="00746FE3" w:rsidRDefault="00881A78" w:rsidP="00853A27">
            <w:pPr>
              <w:spacing w:after="0" w:line="217" w:lineRule="exact"/>
              <w:ind w:left="102" w:right="-20"/>
              <w:rPr>
                <w:rFonts w:ascii="Calibri" w:eastAsia="Calibri" w:hAnsi="Calibri" w:cs="Calibri"/>
                <w:bCs/>
                <w:spacing w:val="-1"/>
                <w:position w:val="1"/>
              </w:rPr>
            </w:pPr>
            <w:sdt>
              <w:sdtPr>
                <w:rPr>
                  <w:rFonts w:ascii="Calibri" w:eastAsia="Calibri" w:hAnsi="Calibri" w:cs="Calibri"/>
                </w:rPr>
                <w:id w:val="-1603180790"/>
                <w:showingPlcHdr/>
                <w:text/>
              </w:sdtPr>
              <w:sdtEndPr/>
              <w:sdtContent>
                <w:r w:rsidR="00E77247" w:rsidRPr="00746FE3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  <w:tc>
          <w:tcPr>
            <w:tcW w:w="24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494342" w14:textId="77777777" w:rsidR="00664659" w:rsidRPr="00746FE3" w:rsidRDefault="00881A78" w:rsidP="00853A27">
            <w:pPr>
              <w:spacing w:after="0" w:line="217" w:lineRule="exact"/>
              <w:ind w:left="102" w:right="-20"/>
              <w:rPr>
                <w:rFonts w:ascii="Calibri" w:eastAsia="Calibri" w:hAnsi="Calibri" w:cs="Calibri"/>
                <w:bCs/>
                <w:spacing w:val="-1"/>
                <w:position w:val="1"/>
              </w:rPr>
            </w:pPr>
            <w:sdt>
              <w:sdtPr>
                <w:rPr>
                  <w:rFonts w:ascii="Calibri" w:eastAsia="Calibri" w:hAnsi="Calibri" w:cs="Calibri"/>
                </w:rPr>
                <w:id w:val="568154110"/>
                <w:showingPlcHdr/>
                <w:text/>
              </w:sdtPr>
              <w:sdtEndPr/>
              <w:sdtContent>
                <w:r w:rsidR="00E77247" w:rsidRPr="00746FE3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664659" w:rsidRPr="00746FE3" w14:paraId="0549434A" w14:textId="77777777" w:rsidTr="00746FE3">
        <w:tc>
          <w:tcPr>
            <w:tcW w:w="243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494344" w14:textId="77777777" w:rsidR="00664659" w:rsidRPr="00746FE3" w:rsidRDefault="00881A78" w:rsidP="00853A27">
            <w:pPr>
              <w:spacing w:after="0" w:line="217" w:lineRule="exact"/>
              <w:ind w:left="102" w:right="-20"/>
              <w:rPr>
                <w:rFonts w:ascii="Calibri" w:eastAsia="Calibri" w:hAnsi="Calibri" w:cs="Calibri"/>
                <w:bCs/>
                <w:spacing w:val="-1"/>
              </w:rPr>
            </w:pPr>
            <w:sdt>
              <w:sdtPr>
                <w:rPr>
                  <w:rFonts w:ascii="Calibri" w:eastAsia="Calibri" w:hAnsi="Calibri" w:cs="Calibri"/>
                </w:rPr>
                <w:id w:val="-797223616"/>
                <w:showingPlcHdr/>
                <w:text/>
              </w:sdtPr>
              <w:sdtEndPr/>
              <w:sdtContent>
                <w:r w:rsidR="00E77247" w:rsidRPr="00746FE3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  <w:tc>
          <w:tcPr>
            <w:tcW w:w="243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494345" w14:textId="77777777" w:rsidR="00664659" w:rsidRPr="00746FE3" w:rsidRDefault="00881A78" w:rsidP="00853A27">
            <w:pPr>
              <w:spacing w:after="0" w:line="217" w:lineRule="exact"/>
              <w:ind w:left="102" w:right="-20"/>
              <w:rPr>
                <w:rFonts w:ascii="Calibri" w:eastAsia="Calibri" w:hAnsi="Calibri" w:cs="Calibri"/>
                <w:bCs/>
                <w:spacing w:val="-1"/>
                <w:position w:val="1"/>
              </w:rPr>
            </w:pPr>
            <w:sdt>
              <w:sdtPr>
                <w:rPr>
                  <w:rFonts w:ascii="Calibri" w:eastAsia="Calibri" w:hAnsi="Calibri" w:cs="Calibri"/>
                </w:rPr>
                <w:id w:val="-1054075735"/>
                <w:showingPlcHdr/>
                <w:text/>
              </w:sdtPr>
              <w:sdtEndPr/>
              <w:sdtContent>
                <w:r w:rsidR="00E77247" w:rsidRPr="00746FE3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  <w:tc>
          <w:tcPr>
            <w:tcW w:w="243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494346" w14:textId="77777777" w:rsidR="00664659" w:rsidRPr="00746FE3" w:rsidRDefault="00881A78" w:rsidP="00853A27">
            <w:pPr>
              <w:spacing w:after="0" w:line="217" w:lineRule="exact"/>
              <w:ind w:left="102" w:right="-20"/>
              <w:rPr>
                <w:rFonts w:ascii="Calibri" w:eastAsia="Calibri" w:hAnsi="Calibri" w:cs="Calibri"/>
                <w:bCs/>
                <w:spacing w:val="-1"/>
                <w:position w:val="1"/>
              </w:rPr>
            </w:pPr>
            <w:sdt>
              <w:sdtPr>
                <w:rPr>
                  <w:rFonts w:ascii="Calibri" w:eastAsia="Calibri" w:hAnsi="Calibri" w:cs="Calibri"/>
                </w:rPr>
                <w:id w:val="625511561"/>
                <w:showingPlcHdr/>
                <w:text/>
              </w:sdtPr>
              <w:sdtEndPr/>
              <w:sdtContent>
                <w:r w:rsidR="00E77247" w:rsidRPr="00746FE3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  <w:tc>
          <w:tcPr>
            <w:tcW w:w="243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494347" w14:textId="77777777" w:rsidR="00664659" w:rsidRPr="00746FE3" w:rsidRDefault="00881A78" w:rsidP="00853A27">
            <w:pPr>
              <w:spacing w:after="0" w:line="217" w:lineRule="exact"/>
              <w:ind w:left="102" w:right="-20"/>
              <w:rPr>
                <w:rFonts w:ascii="Calibri" w:eastAsia="Calibri" w:hAnsi="Calibri" w:cs="Calibri"/>
                <w:bCs/>
                <w:spacing w:val="-1"/>
                <w:position w:val="1"/>
              </w:rPr>
            </w:pPr>
            <w:sdt>
              <w:sdtPr>
                <w:rPr>
                  <w:rFonts w:ascii="Calibri" w:eastAsia="Calibri" w:hAnsi="Calibri" w:cs="Calibri"/>
                </w:rPr>
                <w:id w:val="1468003091"/>
                <w:showingPlcHdr/>
                <w:text/>
              </w:sdtPr>
              <w:sdtEndPr/>
              <w:sdtContent>
                <w:r w:rsidR="00E77247" w:rsidRPr="00746FE3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  <w:tc>
          <w:tcPr>
            <w:tcW w:w="243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494348" w14:textId="77777777" w:rsidR="00664659" w:rsidRPr="00746FE3" w:rsidRDefault="00881A78" w:rsidP="00853A27">
            <w:pPr>
              <w:spacing w:after="0" w:line="217" w:lineRule="exact"/>
              <w:ind w:left="102" w:right="-20"/>
              <w:rPr>
                <w:rFonts w:ascii="Calibri" w:eastAsia="Calibri" w:hAnsi="Calibri" w:cs="Calibri"/>
                <w:bCs/>
                <w:spacing w:val="-1"/>
                <w:position w:val="1"/>
              </w:rPr>
            </w:pPr>
            <w:sdt>
              <w:sdtPr>
                <w:rPr>
                  <w:rFonts w:ascii="Calibri" w:eastAsia="Calibri" w:hAnsi="Calibri" w:cs="Calibri"/>
                </w:rPr>
                <w:id w:val="-765082947"/>
                <w:showingPlcHdr/>
                <w:text/>
              </w:sdtPr>
              <w:sdtEndPr/>
              <w:sdtContent>
                <w:r w:rsidR="00E77247" w:rsidRPr="00746FE3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  <w:tc>
          <w:tcPr>
            <w:tcW w:w="24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494349" w14:textId="77777777" w:rsidR="00664659" w:rsidRPr="00746FE3" w:rsidRDefault="00881A78" w:rsidP="00853A27">
            <w:pPr>
              <w:spacing w:after="0" w:line="217" w:lineRule="exact"/>
              <w:ind w:left="102" w:right="-20"/>
              <w:rPr>
                <w:rFonts w:ascii="Calibri" w:eastAsia="Calibri" w:hAnsi="Calibri" w:cs="Calibri"/>
                <w:bCs/>
                <w:spacing w:val="-1"/>
                <w:position w:val="1"/>
              </w:rPr>
            </w:pPr>
            <w:sdt>
              <w:sdtPr>
                <w:rPr>
                  <w:rFonts w:ascii="Calibri" w:eastAsia="Calibri" w:hAnsi="Calibri" w:cs="Calibri"/>
                </w:rPr>
                <w:id w:val="-137032027"/>
                <w:showingPlcHdr/>
                <w:text/>
              </w:sdtPr>
              <w:sdtEndPr/>
              <w:sdtContent>
                <w:r w:rsidR="00E77247" w:rsidRPr="00746FE3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664659" w:rsidRPr="00746FE3" w14:paraId="05494351" w14:textId="77777777" w:rsidTr="00746FE3">
        <w:tc>
          <w:tcPr>
            <w:tcW w:w="243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49434B" w14:textId="77777777" w:rsidR="00664659" w:rsidRPr="00746FE3" w:rsidRDefault="00881A78" w:rsidP="00853A27">
            <w:pPr>
              <w:spacing w:after="0" w:line="217" w:lineRule="exact"/>
              <w:ind w:left="102" w:right="-20"/>
              <w:rPr>
                <w:rFonts w:ascii="Calibri" w:eastAsia="Calibri" w:hAnsi="Calibri" w:cs="Calibri"/>
                <w:bCs/>
                <w:spacing w:val="-1"/>
              </w:rPr>
            </w:pPr>
            <w:sdt>
              <w:sdtPr>
                <w:rPr>
                  <w:rFonts w:ascii="Calibri" w:eastAsia="Calibri" w:hAnsi="Calibri" w:cs="Calibri"/>
                </w:rPr>
                <w:id w:val="1710531654"/>
                <w:showingPlcHdr/>
                <w:text/>
              </w:sdtPr>
              <w:sdtEndPr/>
              <w:sdtContent>
                <w:r w:rsidR="00E77247" w:rsidRPr="00746FE3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  <w:tc>
          <w:tcPr>
            <w:tcW w:w="243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49434C" w14:textId="77777777" w:rsidR="00664659" w:rsidRPr="00746FE3" w:rsidRDefault="00881A78" w:rsidP="00853A27">
            <w:pPr>
              <w:spacing w:after="0" w:line="217" w:lineRule="exact"/>
              <w:ind w:left="102" w:right="-20"/>
              <w:rPr>
                <w:rFonts w:ascii="Calibri" w:eastAsia="Calibri" w:hAnsi="Calibri" w:cs="Calibri"/>
                <w:bCs/>
                <w:spacing w:val="-1"/>
                <w:position w:val="1"/>
              </w:rPr>
            </w:pPr>
            <w:sdt>
              <w:sdtPr>
                <w:rPr>
                  <w:rFonts w:ascii="Calibri" w:eastAsia="Calibri" w:hAnsi="Calibri" w:cs="Calibri"/>
                </w:rPr>
                <w:id w:val="1182321196"/>
                <w:showingPlcHdr/>
                <w:text/>
              </w:sdtPr>
              <w:sdtEndPr/>
              <w:sdtContent>
                <w:r w:rsidR="00E77247" w:rsidRPr="00746FE3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  <w:tc>
          <w:tcPr>
            <w:tcW w:w="243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49434D" w14:textId="77777777" w:rsidR="00664659" w:rsidRPr="00746FE3" w:rsidRDefault="00881A78" w:rsidP="00853A27">
            <w:pPr>
              <w:spacing w:after="0" w:line="217" w:lineRule="exact"/>
              <w:ind w:left="102" w:right="-20"/>
              <w:rPr>
                <w:rFonts w:ascii="Calibri" w:eastAsia="Calibri" w:hAnsi="Calibri" w:cs="Calibri"/>
                <w:bCs/>
                <w:spacing w:val="-1"/>
                <w:position w:val="1"/>
              </w:rPr>
            </w:pPr>
            <w:sdt>
              <w:sdtPr>
                <w:rPr>
                  <w:rFonts w:ascii="Calibri" w:eastAsia="Calibri" w:hAnsi="Calibri" w:cs="Calibri"/>
                </w:rPr>
                <w:id w:val="-167097167"/>
                <w:showingPlcHdr/>
                <w:text/>
              </w:sdtPr>
              <w:sdtEndPr/>
              <w:sdtContent>
                <w:r w:rsidR="00E77247" w:rsidRPr="00746FE3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  <w:tc>
          <w:tcPr>
            <w:tcW w:w="243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49434E" w14:textId="77777777" w:rsidR="00664659" w:rsidRPr="00746FE3" w:rsidRDefault="00881A78" w:rsidP="00853A27">
            <w:pPr>
              <w:spacing w:after="0" w:line="217" w:lineRule="exact"/>
              <w:ind w:left="102" w:right="-20"/>
              <w:rPr>
                <w:rFonts w:ascii="Calibri" w:eastAsia="Calibri" w:hAnsi="Calibri" w:cs="Calibri"/>
                <w:bCs/>
                <w:spacing w:val="-1"/>
                <w:position w:val="1"/>
              </w:rPr>
            </w:pPr>
            <w:sdt>
              <w:sdtPr>
                <w:rPr>
                  <w:rFonts w:ascii="Calibri" w:eastAsia="Calibri" w:hAnsi="Calibri" w:cs="Calibri"/>
                </w:rPr>
                <w:id w:val="-1241631894"/>
                <w:showingPlcHdr/>
                <w:text/>
              </w:sdtPr>
              <w:sdtEndPr/>
              <w:sdtContent>
                <w:r w:rsidR="00E77247" w:rsidRPr="00746FE3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  <w:tc>
          <w:tcPr>
            <w:tcW w:w="243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49434F" w14:textId="77777777" w:rsidR="00664659" w:rsidRPr="00746FE3" w:rsidRDefault="00881A78" w:rsidP="00853A27">
            <w:pPr>
              <w:spacing w:after="0" w:line="217" w:lineRule="exact"/>
              <w:ind w:left="102" w:right="-20"/>
              <w:rPr>
                <w:rFonts w:ascii="Calibri" w:eastAsia="Calibri" w:hAnsi="Calibri" w:cs="Calibri"/>
                <w:bCs/>
                <w:spacing w:val="-1"/>
                <w:position w:val="1"/>
              </w:rPr>
            </w:pPr>
            <w:sdt>
              <w:sdtPr>
                <w:rPr>
                  <w:rFonts w:ascii="Calibri" w:eastAsia="Calibri" w:hAnsi="Calibri" w:cs="Calibri"/>
                </w:rPr>
                <w:id w:val="-1331520050"/>
                <w:showingPlcHdr/>
                <w:text/>
              </w:sdtPr>
              <w:sdtEndPr/>
              <w:sdtContent>
                <w:r w:rsidR="00E77247" w:rsidRPr="00746FE3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  <w:tc>
          <w:tcPr>
            <w:tcW w:w="24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494350" w14:textId="77777777" w:rsidR="00664659" w:rsidRPr="00746FE3" w:rsidRDefault="00881A78" w:rsidP="00853A27">
            <w:pPr>
              <w:spacing w:after="0" w:line="217" w:lineRule="exact"/>
              <w:ind w:left="102" w:right="-20"/>
              <w:rPr>
                <w:rFonts w:ascii="Calibri" w:eastAsia="Calibri" w:hAnsi="Calibri" w:cs="Calibri"/>
                <w:bCs/>
                <w:spacing w:val="-1"/>
                <w:position w:val="1"/>
              </w:rPr>
            </w:pPr>
            <w:sdt>
              <w:sdtPr>
                <w:rPr>
                  <w:rFonts w:ascii="Calibri" w:eastAsia="Calibri" w:hAnsi="Calibri" w:cs="Calibri"/>
                </w:rPr>
                <w:id w:val="1438170619"/>
                <w:showingPlcHdr/>
                <w:text/>
              </w:sdtPr>
              <w:sdtEndPr/>
              <w:sdtContent>
                <w:r w:rsidR="00E77247" w:rsidRPr="00746FE3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664659" w:rsidRPr="00746FE3" w14:paraId="05494358" w14:textId="77777777" w:rsidTr="00746FE3">
        <w:tc>
          <w:tcPr>
            <w:tcW w:w="243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494352" w14:textId="77777777" w:rsidR="00664659" w:rsidRPr="00746FE3" w:rsidRDefault="00881A78" w:rsidP="00853A27">
            <w:pPr>
              <w:spacing w:after="0" w:line="217" w:lineRule="exact"/>
              <w:ind w:left="102" w:right="-20"/>
              <w:rPr>
                <w:rFonts w:ascii="Calibri" w:eastAsia="Calibri" w:hAnsi="Calibri" w:cs="Calibri"/>
                <w:bCs/>
                <w:spacing w:val="-1"/>
              </w:rPr>
            </w:pPr>
            <w:sdt>
              <w:sdtPr>
                <w:rPr>
                  <w:rFonts w:ascii="Calibri" w:eastAsia="Calibri" w:hAnsi="Calibri" w:cs="Calibri"/>
                </w:rPr>
                <w:id w:val="-1686039093"/>
                <w:showingPlcHdr/>
                <w:text/>
              </w:sdtPr>
              <w:sdtEndPr/>
              <w:sdtContent>
                <w:r w:rsidR="00E77247" w:rsidRPr="00746FE3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  <w:tc>
          <w:tcPr>
            <w:tcW w:w="243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494353" w14:textId="77777777" w:rsidR="00664659" w:rsidRPr="00746FE3" w:rsidRDefault="00881A78" w:rsidP="00853A27">
            <w:pPr>
              <w:spacing w:after="0" w:line="217" w:lineRule="exact"/>
              <w:ind w:left="102" w:right="-20"/>
              <w:rPr>
                <w:rFonts w:ascii="Calibri" w:eastAsia="Calibri" w:hAnsi="Calibri" w:cs="Calibri"/>
                <w:bCs/>
                <w:spacing w:val="-1"/>
                <w:position w:val="1"/>
              </w:rPr>
            </w:pPr>
            <w:sdt>
              <w:sdtPr>
                <w:rPr>
                  <w:rFonts w:ascii="Calibri" w:eastAsia="Calibri" w:hAnsi="Calibri" w:cs="Calibri"/>
                </w:rPr>
                <w:id w:val="112177400"/>
                <w:showingPlcHdr/>
                <w:text/>
              </w:sdtPr>
              <w:sdtEndPr/>
              <w:sdtContent>
                <w:r w:rsidR="00E77247" w:rsidRPr="00746FE3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  <w:tc>
          <w:tcPr>
            <w:tcW w:w="243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494354" w14:textId="77777777" w:rsidR="00664659" w:rsidRPr="00746FE3" w:rsidRDefault="00881A78" w:rsidP="00853A27">
            <w:pPr>
              <w:spacing w:after="0" w:line="217" w:lineRule="exact"/>
              <w:ind w:left="102" w:right="-20"/>
              <w:rPr>
                <w:rFonts w:ascii="Calibri" w:eastAsia="Calibri" w:hAnsi="Calibri" w:cs="Calibri"/>
                <w:bCs/>
                <w:spacing w:val="-1"/>
                <w:position w:val="1"/>
              </w:rPr>
            </w:pPr>
            <w:sdt>
              <w:sdtPr>
                <w:rPr>
                  <w:rFonts w:ascii="Calibri" w:eastAsia="Calibri" w:hAnsi="Calibri" w:cs="Calibri"/>
                </w:rPr>
                <w:id w:val="1159499464"/>
                <w:showingPlcHdr/>
                <w:text/>
              </w:sdtPr>
              <w:sdtEndPr/>
              <w:sdtContent>
                <w:r w:rsidR="00E77247" w:rsidRPr="00746FE3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  <w:tc>
          <w:tcPr>
            <w:tcW w:w="243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494355" w14:textId="77777777" w:rsidR="00664659" w:rsidRPr="00746FE3" w:rsidRDefault="00881A78" w:rsidP="00853A27">
            <w:pPr>
              <w:spacing w:after="0" w:line="217" w:lineRule="exact"/>
              <w:ind w:left="102" w:right="-20"/>
              <w:rPr>
                <w:rFonts w:ascii="Calibri" w:eastAsia="Calibri" w:hAnsi="Calibri" w:cs="Calibri"/>
                <w:bCs/>
                <w:spacing w:val="-1"/>
                <w:position w:val="1"/>
              </w:rPr>
            </w:pPr>
            <w:sdt>
              <w:sdtPr>
                <w:rPr>
                  <w:rFonts w:ascii="Calibri" w:eastAsia="Calibri" w:hAnsi="Calibri" w:cs="Calibri"/>
                </w:rPr>
                <w:id w:val="162217236"/>
                <w:showingPlcHdr/>
                <w:text/>
              </w:sdtPr>
              <w:sdtEndPr/>
              <w:sdtContent>
                <w:r w:rsidR="00E77247" w:rsidRPr="00746FE3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  <w:tc>
          <w:tcPr>
            <w:tcW w:w="243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494356" w14:textId="77777777" w:rsidR="00664659" w:rsidRPr="00746FE3" w:rsidRDefault="00881A78" w:rsidP="00853A27">
            <w:pPr>
              <w:spacing w:after="0" w:line="217" w:lineRule="exact"/>
              <w:ind w:left="102" w:right="-20"/>
              <w:rPr>
                <w:rFonts w:ascii="Calibri" w:eastAsia="Calibri" w:hAnsi="Calibri" w:cs="Calibri"/>
                <w:bCs/>
                <w:spacing w:val="-1"/>
                <w:position w:val="1"/>
              </w:rPr>
            </w:pPr>
            <w:sdt>
              <w:sdtPr>
                <w:rPr>
                  <w:rFonts w:ascii="Calibri" w:eastAsia="Calibri" w:hAnsi="Calibri" w:cs="Calibri"/>
                </w:rPr>
                <w:id w:val="-681047454"/>
                <w:showingPlcHdr/>
                <w:text/>
              </w:sdtPr>
              <w:sdtEndPr/>
              <w:sdtContent>
                <w:r w:rsidR="00E77247" w:rsidRPr="00746FE3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  <w:tc>
          <w:tcPr>
            <w:tcW w:w="24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494357" w14:textId="77777777" w:rsidR="00664659" w:rsidRPr="00746FE3" w:rsidRDefault="00881A78" w:rsidP="00853A27">
            <w:pPr>
              <w:spacing w:after="0" w:line="217" w:lineRule="exact"/>
              <w:ind w:left="102" w:right="-20"/>
              <w:rPr>
                <w:rFonts w:ascii="Calibri" w:eastAsia="Calibri" w:hAnsi="Calibri" w:cs="Calibri"/>
                <w:bCs/>
                <w:spacing w:val="-1"/>
                <w:position w:val="1"/>
              </w:rPr>
            </w:pPr>
            <w:sdt>
              <w:sdtPr>
                <w:rPr>
                  <w:rFonts w:ascii="Calibri" w:eastAsia="Calibri" w:hAnsi="Calibri" w:cs="Calibri"/>
                </w:rPr>
                <w:id w:val="1485281416"/>
                <w:showingPlcHdr/>
                <w:text/>
              </w:sdtPr>
              <w:sdtEndPr/>
              <w:sdtContent>
                <w:r w:rsidR="00E77247" w:rsidRPr="00746FE3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E23486" w:rsidRPr="00746FE3" w14:paraId="0549435A" w14:textId="77777777" w:rsidTr="00746FE3">
        <w:trPr>
          <w:trHeight w:val="485"/>
        </w:trPr>
        <w:tc>
          <w:tcPr>
            <w:tcW w:w="14594" w:type="dxa"/>
            <w:gridSpan w:val="22"/>
            <w:shd w:val="clear" w:color="auto" w:fill="B8CCE4"/>
            <w:vAlign w:val="center"/>
          </w:tcPr>
          <w:p w14:paraId="05494359" w14:textId="77777777" w:rsidR="00E23486" w:rsidRPr="00746FE3" w:rsidRDefault="00E23486" w:rsidP="00E23486">
            <w:pPr>
              <w:spacing w:after="0" w:line="217" w:lineRule="exact"/>
              <w:ind w:left="102" w:right="-20"/>
              <w:rPr>
                <w:rFonts w:ascii="Calibri" w:eastAsia="Calibri" w:hAnsi="Calibri" w:cs="Calibri"/>
              </w:rPr>
            </w:pPr>
            <w:proofErr w:type="gramStart"/>
            <w:r w:rsidRPr="00746FE3">
              <w:rPr>
                <w:rFonts w:ascii="Calibri" w:eastAsia="Calibri" w:hAnsi="Calibri" w:cs="Calibri"/>
                <w:b/>
                <w:bCs/>
                <w:spacing w:val="-1"/>
                <w:position w:val="1"/>
              </w:rPr>
              <w:t>Se</w:t>
            </w:r>
            <w:r w:rsidRPr="00746FE3">
              <w:rPr>
                <w:rFonts w:ascii="Calibri" w:eastAsia="Calibri" w:hAnsi="Calibri" w:cs="Calibri"/>
                <w:b/>
                <w:bCs/>
                <w:spacing w:val="1"/>
                <w:position w:val="1"/>
              </w:rPr>
              <w:t>c</w:t>
            </w:r>
            <w:r w:rsidRPr="00746FE3">
              <w:rPr>
                <w:rFonts w:ascii="Calibri" w:eastAsia="Calibri" w:hAnsi="Calibri" w:cs="Calibri"/>
                <w:b/>
                <w:bCs/>
                <w:position w:val="1"/>
              </w:rPr>
              <w:t>t</w:t>
            </w:r>
            <w:r w:rsidRPr="00746FE3">
              <w:rPr>
                <w:rFonts w:ascii="Calibri" w:eastAsia="Calibri" w:hAnsi="Calibri" w:cs="Calibri"/>
                <w:b/>
                <w:bCs/>
                <w:spacing w:val="1"/>
                <w:position w:val="1"/>
              </w:rPr>
              <w:t>i</w:t>
            </w:r>
            <w:r w:rsidRPr="00746FE3">
              <w:rPr>
                <w:rFonts w:ascii="Calibri" w:eastAsia="Calibri" w:hAnsi="Calibri" w:cs="Calibri"/>
                <w:b/>
                <w:bCs/>
                <w:spacing w:val="-1"/>
                <w:position w:val="1"/>
              </w:rPr>
              <w:t>o</w:t>
            </w:r>
            <w:r w:rsidRPr="00746FE3">
              <w:rPr>
                <w:rFonts w:ascii="Calibri" w:eastAsia="Calibri" w:hAnsi="Calibri" w:cs="Calibri"/>
                <w:b/>
                <w:bCs/>
                <w:position w:val="1"/>
              </w:rPr>
              <w:t xml:space="preserve">n </w:t>
            </w:r>
            <w:r w:rsidRPr="00746FE3">
              <w:rPr>
                <w:rFonts w:ascii="Calibri" w:eastAsia="Calibri" w:hAnsi="Calibri" w:cs="Calibri"/>
                <w:b/>
                <w:bCs/>
                <w:spacing w:val="1"/>
                <w:position w:val="1"/>
              </w:rPr>
              <w:t xml:space="preserve"> 5</w:t>
            </w:r>
            <w:proofErr w:type="gramEnd"/>
            <w:r w:rsidRPr="00746FE3">
              <w:rPr>
                <w:rFonts w:ascii="Calibri" w:eastAsia="Calibri" w:hAnsi="Calibri" w:cs="Calibri"/>
                <w:b/>
                <w:bCs/>
                <w:spacing w:val="1"/>
                <w:position w:val="1"/>
              </w:rPr>
              <w:t xml:space="preserve"> </w:t>
            </w:r>
            <w:r w:rsidRPr="00746FE3">
              <w:rPr>
                <w:rFonts w:ascii="Calibri" w:eastAsia="Calibri" w:hAnsi="Calibri" w:cs="Calibri"/>
                <w:b/>
                <w:bCs/>
                <w:position w:val="1"/>
              </w:rPr>
              <w:t>–</w:t>
            </w:r>
            <w:r w:rsidRPr="00746FE3">
              <w:rPr>
                <w:rFonts w:ascii="Calibri" w:eastAsia="Calibri" w:hAnsi="Calibri" w:cs="Calibri"/>
                <w:b/>
                <w:bCs/>
                <w:spacing w:val="-1"/>
                <w:position w:val="1"/>
              </w:rPr>
              <w:t xml:space="preserve"> SOURCE OF BUDGET</w:t>
            </w:r>
            <w:r w:rsidRPr="00746FE3">
              <w:rPr>
                <w:rFonts w:ascii="Calibri" w:eastAsia="Calibri" w:hAnsi="Calibri" w:cs="Calibri"/>
                <w:b/>
                <w:bCs/>
                <w:spacing w:val="-9"/>
                <w:position w:val="1"/>
              </w:rPr>
              <w:t xml:space="preserve"> </w:t>
            </w:r>
          </w:p>
        </w:tc>
      </w:tr>
      <w:tr w:rsidR="00E23486" w:rsidRPr="00746FE3" w14:paraId="05494364" w14:textId="77777777" w:rsidTr="000C4FF1">
        <w:tc>
          <w:tcPr>
            <w:tcW w:w="291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49435B" w14:textId="77777777" w:rsidR="00E23486" w:rsidRPr="00746FE3" w:rsidRDefault="00E23486" w:rsidP="00E23486">
            <w:pPr>
              <w:spacing w:after="0" w:line="217" w:lineRule="exact"/>
              <w:ind w:left="102" w:right="-20"/>
              <w:rPr>
                <w:rFonts w:ascii="Calibri" w:eastAsia="Calibri" w:hAnsi="Calibri" w:cs="Calibri"/>
                <w:bCs/>
                <w:spacing w:val="-1"/>
              </w:rPr>
            </w:pPr>
            <w:r w:rsidRPr="00746FE3">
              <w:rPr>
                <w:rFonts w:ascii="Calibri" w:eastAsia="Calibri" w:hAnsi="Calibri" w:cs="Calibri"/>
                <w:bCs/>
                <w:spacing w:val="-1"/>
              </w:rPr>
              <w:t xml:space="preserve">Division: </w:t>
            </w:r>
            <w:r w:rsidR="00E77247" w:rsidRPr="00746FE3">
              <w:rPr>
                <w:rFonts w:ascii="Calibri" w:eastAsia="Calibri" w:hAnsi="Calibri" w:cs="Calibri"/>
              </w:rPr>
              <w:t xml:space="preserve"> </w:t>
            </w:r>
            <w:sdt>
              <w:sdtPr>
                <w:rPr>
                  <w:rFonts w:ascii="Calibri" w:eastAsia="Calibri" w:hAnsi="Calibri" w:cs="Calibri"/>
                </w:rPr>
                <w:id w:val="1587351913"/>
                <w:showingPlcHdr/>
                <w:text/>
              </w:sdtPr>
              <w:sdtEndPr/>
              <w:sdtContent>
                <w:r w:rsidR="00E77247" w:rsidRPr="00746FE3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  <w:tc>
          <w:tcPr>
            <w:tcW w:w="5547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49435C" w14:textId="77777777" w:rsidR="00E23486" w:rsidRPr="00746FE3" w:rsidRDefault="00E23486" w:rsidP="00E23486">
            <w:pPr>
              <w:spacing w:after="0" w:line="217" w:lineRule="exact"/>
              <w:ind w:left="102" w:right="-20"/>
              <w:rPr>
                <w:rFonts w:ascii="Calibri" w:eastAsia="Calibri" w:hAnsi="Calibri" w:cs="Calibri"/>
                <w:bCs/>
                <w:spacing w:val="-1"/>
              </w:rPr>
            </w:pPr>
            <w:r w:rsidRPr="00746FE3">
              <w:rPr>
                <w:rFonts w:ascii="Calibri" w:eastAsia="Calibri" w:hAnsi="Calibri" w:cs="Calibri"/>
                <w:bCs/>
                <w:spacing w:val="-1"/>
              </w:rPr>
              <w:t>Program:</w:t>
            </w:r>
            <w:r w:rsidR="00E77247" w:rsidRPr="00746FE3">
              <w:rPr>
                <w:rFonts w:ascii="Calibri" w:eastAsia="Calibri" w:hAnsi="Calibri" w:cs="Calibri"/>
                <w:bCs/>
                <w:spacing w:val="-1"/>
              </w:rPr>
              <w:t xml:space="preserve"> </w:t>
            </w:r>
            <w:r w:rsidR="00E77247" w:rsidRPr="00746FE3">
              <w:rPr>
                <w:rFonts w:ascii="Calibri" w:eastAsia="Calibri" w:hAnsi="Calibri" w:cs="Calibri"/>
              </w:rPr>
              <w:t xml:space="preserve"> </w:t>
            </w:r>
            <w:sdt>
              <w:sdtPr>
                <w:rPr>
                  <w:rFonts w:ascii="Calibri" w:eastAsia="Calibri" w:hAnsi="Calibri" w:cs="Calibri"/>
                </w:rPr>
                <w:id w:val="2139688082"/>
                <w:showingPlcHdr/>
                <w:text/>
              </w:sdtPr>
              <w:sdtEndPr/>
              <w:sdtContent>
                <w:r w:rsidR="00E77247" w:rsidRPr="00746FE3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  <w:tc>
          <w:tcPr>
            <w:tcW w:w="6129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49435D" w14:textId="77777777" w:rsidR="00E23486" w:rsidRPr="00746FE3" w:rsidRDefault="00E23486" w:rsidP="00E23486">
            <w:pPr>
              <w:spacing w:after="0" w:line="217" w:lineRule="exact"/>
              <w:ind w:left="102" w:right="-20"/>
              <w:rPr>
                <w:rFonts w:ascii="Calibri" w:eastAsia="Calibri" w:hAnsi="Calibri" w:cs="Calibri"/>
                <w:bCs/>
                <w:spacing w:val="-1"/>
              </w:rPr>
            </w:pPr>
            <w:r w:rsidRPr="00746FE3">
              <w:rPr>
                <w:rFonts w:ascii="Calibri" w:eastAsia="Calibri" w:hAnsi="Calibri" w:cs="Calibri"/>
                <w:bCs/>
                <w:spacing w:val="-1"/>
              </w:rPr>
              <w:t>Source of Budge (which source will cover the cost for this program? Please check all that apply)</w:t>
            </w:r>
          </w:p>
          <w:p w14:paraId="0549435E" w14:textId="77777777" w:rsidR="00C54A60" w:rsidRPr="00746FE3" w:rsidRDefault="00C54A60" w:rsidP="00E23486">
            <w:pPr>
              <w:spacing w:after="0" w:line="217" w:lineRule="exact"/>
              <w:ind w:left="102" w:right="-20"/>
              <w:rPr>
                <w:rFonts w:ascii="Calibri" w:eastAsia="Calibri" w:hAnsi="Calibri" w:cs="Calibri"/>
                <w:bCs/>
                <w:spacing w:val="-1"/>
              </w:rPr>
            </w:pPr>
          </w:p>
          <w:p w14:paraId="0549435F" w14:textId="77777777" w:rsidR="00794606" w:rsidRDefault="00881A78" w:rsidP="00E23486">
            <w:pPr>
              <w:spacing w:after="0" w:line="217" w:lineRule="exact"/>
              <w:ind w:left="102" w:right="-20"/>
              <w:rPr>
                <w:rFonts w:ascii="Calibri" w:eastAsia="Calibri" w:hAnsi="Calibri" w:cs="Calibri"/>
                <w:bCs/>
                <w:spacing w:val="-1"/>
              </w:rPr>
            </w:pPr>
            <w:sdt>
              <w:sdtPr>
                <w:rPr>
                  <w:rFonts w:ascii="Calibri" w:eastAsia="Calibri" w:hAnsi="Calibri" w:cs="Calibri"/>
                  <w:bCs/>
                  <w:spacing w:val="-1"/>
                </w:rPr>
                <w:id w:val="-5450652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54A60" w:rsidRPr="00746FE3">
                  <w:rPr>
                    <w:rFonts w:ascii="MS Gothic" w:eastAsia="MS Gothic" w:hAnsi="MS Gothic" w:cs="Calibri" w:hint="eastAsia"/>
                    <w:bCs/>
                    <w:spacing w:val="-1"/>
                  </w:rPr>
                  <w:t>☐</w:t>
                </w:r>
              </w:sdtContent>
            </w:sdt>
            <w:r w:rsidR="00C54A60" w:rsidRPr="00746FE3">
              <w:rPr>
                <w:rFonts w:ascii="Calibri" w:eastAsia="Calibri" w:hAnsi="Calibri" w:cs="Calibri"/>
                <w:bCs/>
                <w:spacing w:val="-1"/>
              </w:rPr>
              <w:t xml:space="preserve">   Grant     </w:t>
            </w:r>
            <w:sdt>
              <w:sdtPr>
                <w:rPr>
                  <w:rFonts w:ascii="Calibri" w:eastAsia="Calibri" w:hAnsi="Calibri" w:cs="Calibri"/>
                  <w:bCs/>
                  <w:spacing w:val="-1"/>
                </w:rPr>
                <w:id w:val="14009389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54A60" w:rsidRPr="00746FE3">
                  <w:rPr>
                    <w:rFonts w:ascii="MS Gothic" w:eastAsia="MS Gothic" w:hAnsi="MS Gothic" w:cs="Calibri" w:hint="eastAsia"/>
                    <w:bCs/>
                    <w:spacing w:val="-1"/>
                  </w:rPr>
                  <w:t>☐</w:t>
                </w:r>
              </w:sdtContent>
            </w:sdt>
            <w:r w:rsidR="00C54A60" w:rsidRPr="00746FE3">
              <w:rPr>
                <w:rFonts w:ascii="Calibri" w:eastAsia="Calibri" w:hAnsi="Calibri" w:cs="Calibri"/>
                <w:bCs/>
                <w:spacing w:val="-1"/>
              </w:rPr>
              <w:t xml:space="preserve">  Current budget    </w:t>
            </w:r>
          </w:p>
          <w:p w14:paraId="05494360" w14:textId="77777777" w:rsidR="00C54A60" w:rsidRPr="00746FE3" w:rsidRDefault="00881A78" w:rsidP="00E23486">
            <w:pPr>
              <w:spacing w:after="0" w:line="217" w:lineRule="exact"/>
              <w:ind w:left="102" w:right="-20"/>
              <w:rPr>
                <w:rFonts w:ascii="Calibri" w:eastAsia="Calibri" w:hAnsi="Calibri" w:cs="Calibri"/>
                <w:bCs/>
                <w:spacing w:val="-1"/>
              </w:rPr>
            </w:pPr>
            <w:sdt>
              <w:sdtPr>
                <w:rPr>
                  <w:rFonts w:ascii="Calibri" w:eastAsia="Calibri" w:hAnsi="Calibri" w:cs="Calibri"/>
                  <w:bCs/>
                  <w:spacing w:val="-1"/>
                </w:rPr>
                <w:id w:val="5378612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54A60" w:rsidRPr="00746FE3">
                  <w:rPr>
                    <w:rFonts w:ascii="MS Gothic" w:eastAsia="MS Gothic" w:hAnsi="MS Gothic" w:cs="Calibri" w:hint="eastAsia"/>
                    <w:bCs/>
                    <w:spacing w:val="-1"/>
                  </w:rPr>
                  <w:t>☐</w:t>
                </w:r>
              </w:sdtContent>
            </w:sdt>
            <w:r w:rsidR="00C54A60" w:rsidRPr="00746FE3">
              <w:rPr>
                <w:rFonts w:ascii="Calibri" w:eastAsia="Calibri" w:hAnsi="Calibri" w:cs="Calibri"/>
                <w:bCs/>
                <w:spacing w:val="-1"/>
              </w:rPr>
              <w:t xml:space="preserve">  Submit new budget request to the President</w:t>
            </w:r>
          </w:p>
          <w:p w14:paraId="05494361" w14:textId="77777777" w:rsidR="00C54A60" w:rsidRPr="00746FE3" w:rsidRDefault="00C54A60" w:rsidP="00E23486">
            <w:pPr>
              <w:spacing w:after="0" w:line="217" w:lineRule="exact"/>
              <w:ind w:left="102" w:right="-20"/>
              <w:rPr>
                <w:rFonts w:ascii="Calibri" w:eastAsia="Calibri" w:hAnsi="Calibri" w:cs="Calibri"/>
                <w:bCs/>
                <w:spacing w:val="-1"/>
              </w:rPr>
            </w:pPr>
          </w:p>
          <w:p w14:paraId="05494362" w14:textId="77777777" w:rsidR="00C54A60" w:rsidRPr="00746FE3" w:rsidRDefault="00C54A60" w:rsidP="00E23486">
            <w:pPr>
              <w:spacing w:after="0" w:line="217" w:lineRule="exact"/>
              <w:ind w:left="102" w:right="-20"/>
              <w:rPr>
                <w:rFonts w:ascii="Calibri" w:eastAsia="Calibri" w:hAnsi="Calibri" w:cs="Calibri"/>
                <w:bCs/>
                <w:spacing w:val="-1"/>
              </w:rPr>
            </w:pPr>
            <w:r w:rsidRPr="00746FE3">
              <w:rPr>
                <w:rFonts w:ascii="Calibri" w:eastAsia="Calibri" w:hAnsi="Calibri" w:cs="Calibri"/>
                <w:bCs/>
                <w:spacing w:val="-1"/>
              </w:rPr>
              <w:t xml:space="preserve"> Other: </w:t>
            </w:r>
            <w:r w:rsidR="00E77247" w:rsidRPr="00746FE3">
              <w:rPr>
                <w:rFonts w:ascii="Calibri" w:eastAsia="Calibri" w:hAnsi="Calibri" w:cs="Calibri"/>
              </w:rPr>
              <w:t xml:space="preserve"> </w:t>
            </w:r>
            <w:sdt>
              <w:sdtPr>
                <w:rPr>
                  <w:rFonts w:ascii="Calibri" w:eastAsia="Calibri" w:hAnsi="Calibri" w:cs="Calibri"/>
                </w:rPr>
                <w:id w:val="-928733706"/>
                <w:showingPlcHdr/>
                <w:text/>
              </w:sdtPr>
              <w:sdtEndPr/>
              <w:sdtContent>
                <w:r w:rsidR="00E77247" w:rsidRPr="00746FE3">
                  <w:rPr>
                    <w:rStyle w:val="PlaceholderText"/>
                  </w:rPr>
                  <w:t>Click here to enter text.</w:t>
                </w:r>
              </w:sdtContent>
            </w:sdt>
          </w:p>
          <w:p w14:paraId="05494363" w14:textId="77777777" w:rsidR="00C54A60" w:rsidRPr="00746FE3" w:rsidRDefault="00C54A60" w:rsidP="00E23486">
            <w:pPr>
              <w:spacing w:after="0" w:line="217" w:lineRule="exact"/>
              <w:ind w:left="102" w:right="-20"/>
              <w:rPr>
                <w:rFonts w:ascii="Calibri" w:eastAsia="Calibri" w:hAnsi="Calibri" w:cs="Calibri"/>
                <w:bCs/>
                <w:spacing w:val="-1"/>
              </w:rPr>
            </w:pPr>
          </w:p>
        </w:tc>
      </w:tr>
      <w:tr w:rsidR="000C4FF1" w:rsidRPr="000C4FF1" w14:paraId="0549436A" w14:textId="77777777" w:rsidTr="00811488">
        <w:trPr>
          <w:trHeight w:val="21"/>
        </w:trPr>
        <w:tc>
          <w:tcPr>
            <w:tcW w:w="291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494365" w14:textId="77777777" w:rsidR="000C4FF1" w:rsidRPr="000C4FF1" w:rsidRDefault="000C4FF1" w:rsidP="000C4FF1">
            <w:pPr>
              <w:spacing w:after="0" w:line="217" w:lineRule="exact"/>
              <w:ind w:left="102" w:right="-20"/>
              <w:jc w:val="center"/>
              <w:rPr>
                <w:rFonts w:ascii="Calibri" w:eastAsia="Calibri" w:hAnsi="Calibri" w:cs="Calibri"/>
                <w:b/>
                <w:bCs/>
                <w:spacing w:val="-1"/>
              </w:rPr>
            </w:pPr>
            <w:r w:rsidRPr="000C4FF1">
              <w:rPr>
                <w:rFonts w:ascii="Calibri" w:eastAsia="Calibri" w:hAnsi="Calibri" w:cs="Calibri"/>
                <w:b/>
                <w:bCs/>
                <w:spacing w:val="-1"/>
              </w:rPr>
              <w:t>Expenditures</w:t>
            </w:r>
          </w:p>
        </w:tc>
        <w:tc>
          <w:tcPr>
            <w:tcW w:w="291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494366" w14:textId="77777777" w:rsidR="000C4FF1" w:rsidRPr="000C4FF1" w:rsidRDefault="000C4FF1" w:rsidP="000C4FF1">
            <w:pPr>
              <w:spacing w:after="0" w:line="217" w:lineRule="exact"/>
              <w:ind w:left="102" w:right="-20"/>
              <w:jc w:val="center"/>
              <w:rPr>
                <w:rFonts w:ascii="Calibri" w:eastAsia="Calibri" w:hAnsi="Calibri" w:cs="Calibri"/>
                <w:b/>
                <w:bCs/>
                <w:spacing w:val="-1"/>
              </w:rPr>
            </w:pPr>
            <w:r w:rsidRPr="000C4FF1">
              <w:rPr>
                <w:rFonts w:ascii="Calibri" w:eastAsia="Calibri" w:hAnsi="Calibri" w:cs="Calibri"/>
                <w:b/>
                <w:bCs/>
                <w:spacing w:val="-1"/>
              </w:rPr>
              <w:t>Year 1</w:t>
            </w:r>
          </w:p>
        </w:tc>
        <w:tc>
          <w:tcPr>
            <w:tcW w:w="2919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494367" w14:textId="77777777" w:rsidR="000C4FF1" w:rsidRPr="000C4FF1" w:rsidRDefault="000C4FF1" w:rsidP="000C4FF1">
            <w:pPr>
              <w:spacing w:after="0" w:line="217" w:lineRule="exact"/>
              <w:ind w:left="102" w:right="-20"/>
              <w:jc w:val="center"/>
              <w:rPr>
                <w:rFonts w:ascii="Calibri" w:eastAsia="Calibri" w:hAnsi="Calibri" w:cs="Calibri"/>
                <w:b/>
                <w:bCs/>
                <w:spacing w:val="-1"/>
              </w:rPr>
            </w:pPr>
            <w:r w:rsidRPr="000C4FF1">
              <w:rPr>
                <w:rFonts w:ascii="Calibri" w:eastAsia="Calibri" w:hAnsi="Calibri" w:cs="Calibri"/>
                <w:b/>
                <w:bCs/>
                <w:spacing w:val="-1"/>
              </w:rPr>
              <w:t>Year 2</w:t>
            </w:r>
          </w:p>
        </w:tc>
        <w:tc>
          <w:tcPr>
            <w:tcW w:w="330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494368" w14:textId="77777777" w:rsidR="000C4FF1" w:rsidRPr="000C4FF1" w:rsidRDefault="000C4FF1" w:rsidP="000C4FF1">
            <w:pPr>
              <w:spacing w:after="0" w:line="217" w:lineRule="exact"/>
              <w:ind w:left="102" w:right="-20"/>
              <w:jc w:val="center"/>
              <w:rPr>
                <w:rFonts w:ascii="Calibri" w:eastAsia="Calibri" w:hAnsi="Calibri" w:cs="Calibri"/>
                <w:b/>
                <w:bCs/>
                <w:spacing w:val="-1"/>
              </w:rPr>
            </w:pPr>
            <w:r w:rsidRPr="000C4FF1">
              <w:rPr>
                <w:rFonts w:ascii="Calibri" w:eastAsia="Calibri" w:hAnsi="Calibri" w:cs="Calibri"/>
                <w:b/>
                <w:bCs/>
                <w:spacing w:val="-1"/>
              </w:rPr>
              <w:t>Year 3</w:t>
            </w:r>
          </w:p>
        </w:tc>
        <w:tc>
          <w:tcPr>
            <w:tcW w:w="252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494369" w14:textId="77777777" w:rsidR="000C4FF1" w:rsidRPr="000C4FF1" w:rsidRDefault="000C4FF1" w:rsidP="000C4FF1">
            <w:pPr>
              <w:spacing w:after="0" w:line="217" w:lineRule="exact"/>
              <w:ind w:left="102" w:right="-20"/>
              <w:jc w:val="center"/>
              <w:rPr>
                <w:rFonts w:ascii="Calibri" w:eastAsia="Calibri" w:hAnsi="Calibri" w:cs="Calibri"/>
                <w:b/>
                <w:bCs/>
                <w:spacing w:val="-1"/>
              </w:rPr>
            </w:pPr>
            <w:r>
              <w:rPr>
                <w:rFonts w:ascii="Calibri" w:eastAsia="Calibri" w:hAnsi="Calibri" w:cs="Calibri"/>
                <w:b/>
                <w:bCs/>
                <w:spacing w:val="-1"/>
              </w:rPr>
              <w:t>One-Time or Recurring?</w:t>
            </w:r>
          </w:p>
        </w:tc>
      </w:tr>
      <w:tr w:rsidR="000C4FF1" w:rsidRPr="00746FE3" w14:paraId="05494371" w14:textId="77777777" w:rsidTr="00811488">
        <w:tc>
          <w:tcPr>
            <w:tcW w:w="291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49436B" w14:textId="77777777" w:rsidR="000C4FF1" w:rsidRPr="00746FE3" w:rsidRDefault="000C4FF1" w:rsidP="00E23486">
            <w:pPr>
              <w:spacing w:after="0" w:line="217" w:lineRule="exact"/>
              <w:ind w:left="102" w:right="-20"/>
              <w:rPr>
                <w:rFonts w:ascii="Calibri" w:eastAsia="Calibri" w:hAnsi="Calibri" w:cs="Calibri"/>
                <w:bCs/>
                <w:spacing w:val="-1"/>
              </w:rPr>
            </w:pPr>
            <w:r>
              <w:rPr>
                <w:rFonts w:ascii="Calibri" w:eastAsia="Calibri" w:hAnsi="Calibri" w:cs="Calibri"/>
                <w:bCs/>
                <w:spacing w:val="-1"/>
              </w:rPr>
              <w:t>New/ Renovated Space</w:t>
            </w:r>
          </w:p>
        </w:tc>
        <w:sdt>
          <w:sdtPr>
            <w:rPr>
              <w:rFonts w:ascii="Calibri" w:eastAsia="Calibri" w:hAnsi="Calibri" w:cs="Calibri"/>
              <w:bCs/>
              <w:spacing w:val="-1"/>
            </w:rPr>
            <w:id w:val="1216850345"/>
            <w:placeholder>
              <w:docPart w:val="DefaultPlaceholder_1082065158"/>
            </w:placeholder>
            <w:showingPlcHdr/>
            <w:text/>
          </w:sdtPr>
          <w:sdtEndPr/>
          <w:sdtContent>
            <w:tc>
              <w:tcPr>
                <w:tcW w:w="2919" w:type="dxa"/>
                <w:gridSpan w:val="5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0549436C" w14:textId="77777777" w:rsidR="000C4FF1" w:rsidRPr="00746FE3" w:rsidRDefault="000C4FF1" w:rsidP="00E23486">
                <w:pPr>
                  <w:spacing w:after="0" w:line="217" w:lineRule="exact"/>
                  <w:ind w:left="102" w:right="-20"/>
                  <w:rPr>
                    <w:rFonts w:ascii="Calibri" w:eastAsia="Calibri" w:hAnsi="Calibri" w:cs="Calibri"/>
                    <w:bCs/>
                    <w:spacing w:val="-1"/>
                  </w:rPr>
                </w:pPr>
                <w:r w:rsidRPr="00374C24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Fonts w:ascii="Calibri" w:eastAsia="Calibri" w:hAnsi="Calibri" w:cs="Calibri"/>
              <w:bCs/>
              <w:spacing w:val="-1"/>
            </w:rPr>
            <w:id w:val="-639732818"/>
            <w:showingPlcHdr/>
            <w:text/>
          </w:sdtPr>
          <w:sdtEndPr/>
          <w:sdtContent>
            <w:tc>
              <w:tcPr>
                <w:tcW w:w="2919" w:type="dxa"/>
                <w:gridSpan w:val="6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0549436D" w14:textId="77777777" w:rsidR="000C4FF1" w:rsidRPr="00746FE3" w:rsidRDefault="000C4FF1" w:rsidP="00E23486">
                <w:pPr>
                  <w:spacing w:after="0" w:line="217" w:lineRule="exact"/>
                  <w:ind w:left="102" w:right="-20"/>
                  <w:rPr>
                    <w:rFonts w:ascii="Calibri" w:eastAsia="Calibri" w:hAnsi="Calibri" w:cs="Calibri"/>
                    <w:bCs/>
                    <w:spacing w:val="-1"/>
                  </w:rPr>
                </w:pPr>
                <w:r w:rsidRPr="00374C24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Fonts w:ascii="Calibri" w:eastAsia="Calibri" w:hAnsi="Calibri" w:cs="Calibri"/>
              <w:bCs/>
              <w:spacing w:val="-1"/>
            </w:rPr>
            <w:id w:val="-1786730527"/>
            <w:showingPlcHdr/>
            <w:text/>
          </w:sdtPr>
          <w:sdtEndPr/>
          <w:sdtContent>
            <w:tc>
              <w:tcPr>
                <w:tcW w:w="3309" w:type="dxa"/>
                <w:gridSpan w:val="5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0549436E" w14:textId="77777777" w:rsidR="000C4FF1" w:rsidRPr="00746FE3" w:rsidRDefault="000C4FF1" w:rsidP="00E23486">
                <w:pPr>
                  <w:spacing w:after="0" w:line="217" w:lineRule="exact"/>
                  <w:ind w:left="102" w:right="-20"/>
                  <w:rPr>
                    <w:rFonts w:ascii="Calibri" w:eastAsia="Calibri" w:hAnsi="Calibri" w:cs="Calibri"/>
                    <w:bCs/>
                    <w:spacing w:val="-1"/>
                  </w:rPr>
                </w:pPr>
                <w:r w:rsidRPr="00374C24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tc>
          <w:tcPr>
            <w:tcW w:w="252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49436F" w14:textId="77777777" w:rsidR="000C4FF1" w:rsidRDefault="00881A78" w:rsidP="00811488">
            <w:pPr>
              <w:spacing w:after="0" w:line="217" w:lineRule="exact"/>
              <w:ind w:left="102" w:right="-20"/>
              <w:rPr>
                <w:rFonts w:ascii="Calibri" w:eastAsia="Calibri" w:hAnsi="Calibri" w:cs="Calibri"/>
                <w:bCs/>
                <w:spacing w:val="-1"/>
                <w:sz w:val="20"/>
                <w:szCs w:val="20"/>
              </w:rPr>
            </w:pPr>
            <w:sdt>
              <w:sdtPr>
                <w:rPr>
                  <w:rFonts w:ascii="Calibri" w:eastAsia="Calibri" w:hAnsi="Calibri" w:cs="Calibri"/>
                  <w:bCs/>
                  <w:spacing w:val="-1"/>
                  <w:sz w:val="20"/>
                  <w:szCs w:val="20"/>
                </w:rPr>
                <w:id w:val="-12035511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11488">
                  <w:rPr>
                    <w:rFonts w:ascii="MS Gothic" w:eastAsia="MS Gothic" w:hAnsi="MS Gothic" w:cs="Calibri" w:hint="eastAsia"/>
                    <w:bCs/>
                    <w:spacing w:val="-1"/>
                    <w:sz w:val="20"/>
                    <w:szCs w:val="20"/>
                  </w:rPr>
                  <w:t>☐</w:t>
                </w:r>
              </w:sdtContent>
            </w:sdt>
            <w:r w:rsidR="00811488" w:rsidRPr="00811488">
              <w:rPr>
                <w:rFonts w:ascii="Calibri" w:eastAsia="Calibri" w:hAnsi="Calibri" w:cs="Calibri"/>
                <w:bCs/>
                <w:spacing w:val="-1"/>
                <w:sz w:val="20"/>
                <w:szCs w:val="20"/>
              </w:rPr>
              <w:t xml:space="preserve">    One-Time</w:t>
            </w:r>
          </w:p>
          <w:p w14:paraId="05494370" w14:textId="77777777" w:rsidR="00811488" w:rsidRPr="00811488" w:rsidRDefault="00881A78" w:rsidP="00811488">
            <w:pPr>
              <w:spacing w:after="0" w:line="217" w:lineRule="exact"/>
              <w:ind w:left="102" w:right="-20"/>
              <w:rPr>
                <w:rFonts w:ascii="Calibri" w:eastAsia="Calibri" w:hAnsi="Calibri" w:cs="Calibri"/>
                <w:bCs/>
                <w:spacing w:val="-1"/>
                <w:sz w:val="20"/>
                <w:szCs w:val="20"/>
              </w:rPr>
            </w:pPr>
            <w:sdt>
              <w:sdtPr>
                <w:rPr>
                  <w:rFonts w:ascii="Calibri" w:eastAsia="Calibri" w:hAnsi="Calibri" w:cs="Calibri"/>
                  <w:bCs/>
                  <w:spacing w:val="-1"/>
                  <w:sz w:val="20"/>
                  <w:szCs w:val="20"/>
                </w:rPr>
                <w:id w:val="-16485118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11488">
                  <w:rPr>
                    <w:rFonts w:ascii="MS Gothic" w:eastAsia="MS Gothic" w:hAnsi="MS Gothic" w:cs="Calibri" w:hint="eastAsia"/>
                    <w:bCs/>
                    <w:spacing w:val="-1"/>
                    <w:sz w:val="20"/>
                    <w:szCs w:val="20"/>
                  </w:rPr>
                  <w:t>☐</w:t>
                </w:r>
              </w:sdtContent>
            </w:sdt>
            <w:r w:rsidR="00811488">
              <w:rPr>
                <w:rFonts w:ascii="Calibri" w:eastAsia="Calibri" w:hAnsi="Calibri" w:cs="Calibri"/>
                <w:bCs/>
                <w:spacing w:val="-1"/>
                <w:sz w:val="20"/>
                <w:szCs w:val="20"/>
              </w:rPr>
              <w:t xml:space="preserve">   Recurring</w:t>
            </w:r>
          </w:p>
        </w:tc>
      </w:tr>
      <w:tr w:rsidR="000C4FF1" w:rsidRPr="00746FE3" w14:paraId="05494378" w14:textId="77777777" w:rsidTr="00811488">
        <w:tc>
          <w:tcPr>
            <w:tcW w:w="291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494372" w14:textId="77777777" w:rsidR="000C4FF1" w:rsidRPr="00746FE3" w:rsidRDefault="000C4FF1" w:rsidP="00E23486">
            <w:pPr>
              <w:spacing w:after="0" w:line="217" w:lineRule="exact"/>
              <w:ind w:left="102" w:right="-20"/>
              <w:rPr>
                <w:rFonts w:ascii="Calibri" w:eastAsia="Calibri" w:hAnsi="Calibri" w:cs="Calibri"/>
                <w:bCs/>
                <w:spacing w:val="-1"/>
              </w:rPr>
            </w:pPr>
            <w:r>
              <w:rPr>
                <w:rFonts w:ascii="Calibri" w:eastAsia="Calibri" w:hAnsi="Calibri" w:cs="Calibri"/>
                <w:bCs/>
                <w:spacing w:val="-1"/>
              </w:rPr>
              <w:t>Equipment</w:t>
            </w:r>
          </w:p>
        </w:tc>
        <w:sdt>
          <w:sdtPr>
            <w:rPr>
              <w:rFonts w:ascii="Calibri" w:eastAsia="Calibri" w:hAnsi="Calibri" w:cs="Calibri"/>
              <w:bCs/>
              <w:spacing w:val="-1"/>
            </w:rPr>
            <w:id w:val="-339851935"/>
            <w:showingPlcHdr/>
            <w:text/>
          </w:sdtPr>
          <w:sdtEndPr/>
          <w:sdtContent>
            <w:tc>
              <w:tcPr>
                <w:tcW w:w="2919" w:type="dxa"/>
                <w:gridSpan w:val="5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05494373" w14:textId="77777777" w:rsidR="000C4FF1" w:rsidRPr="00746FE3" w:rsidRDefault="000C4FF1" w:rsidP="00E23486">
                <w:pPr>
                  <w:spacing w:after="0" w:line="217" w:lineRule="exact"/>
                  <w:ind w:left="102" w:right="-20"/>
                  <w:rPr>
                    <w:rFonts w:ascii="Calibri" w:eastAsia="Calibri" w:hAnsi="Calibri" w:cs="Calibri"/>
                    <w:bCs/>
                    <w:spacing w:val="-1"/>
                  </w:rPr>
                </w:pPr>
                <w:r w:rsidRPr="00374C24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Fonts w:ascii="Calibri" w:eastAsia="Calibri" w:hAnsi="Calibri" w:cs="Calibri"/>
              <w:bCs/>
              <w:spacing w:val="-1"/>
            </w:rPr>
            <w:id w:val="-1558154378"/>
            <w:showingPlcHdr/>
            <w:text/>
          </w:sdtPr>
          <w:sdtEndPr/>
          <w:sdtContent>
            <w:tc>
              <w:tcPr>
                <w:tcW w:w="2919" w:type="dxa"/>
                <w:gridSpan w:val="6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05494374" w14:textId="77777777" w:rsidR="000C4FF1" w:rsidRPr="00746FE3" w:rsidRDefault="000C4FF1" w:rsidP="00E23486">
                <w:pPr>
                  <w:spacing w:after="0" w:line="217" w:lineRule="exact"/>
                  <w:ind w:left="102" w:right="-20"/>
                  <w:rPr>
                    <w:rFonts w:ascii="Calibri" w:eastAsia="Calibri" w:hAnsi="Calibri" w:cs="Calibri"/>
                    <w:bCs/>
                    <w:spacing w:val="-1"/>
                  </w:rPr>
                </w:pPr>
                <w:r w:rsidRPr="00374C24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Fonts w:ascii="Calibri" w:eastAsia="Calibri" w:hAnsi="Calibri" w:cs="Calibri"/>
              <w:bCs/>
              <w:spacing w:val="-1"/>
            </w:rPr>
            <w:id w:val="1020891870"/>
            <w:showingPlcHdr/>
            <w:text/>
          </w:sdtPr>
          <w:sdtEndPr/>
          <w:sdtContent>
            <w:tc>
              <w:tcPr>
                <w:tcW w:w="3309" w:type="dxa"/>
                <w:gridSpan w:val="5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05494375" w14:textId="77777777" w:rsidR="000C4FF1" w:rsidRPr="00746FE3" w:rsidRDefault="000C4FF1" w:rsidP="00E23486">
                <w:pPr>
                  <w:spacing w:after="0" w:line="217" w:lineRule="exact"/>
                  <w:ind w:left="102" w:right="-20"/>
                  <w:rPr>
                    <w:rFonts w:ascii="Calibri" w:eastAsia="Calibri" w:hAnsi="Calibri" w:cs="Calibri"/>
                    <w:bCs/>
                    <w:spacing w:val="-1"/>
                  </w:rPr>
                </w:pPr>
                <w:r w:rsidRPr="00374C24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tc>
          <w:tcPr>
            <w:tcW w:w="252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494376" w14:textId="77777777" w:rsidR="00811488" w:rsidRDefault="00881A78" w:rsidP="00811488">
            <w:pPr>
              <w:spacing w:after="0" w:line="217" w:lineRule="exact"/>
              <w:ind w:left="102" w:right="-20"/>
              <w:rPr>
                <w:rFonts w:ascii="Calibri" w:eastAsia="Calibri" w:hAnsi="Calibri" w:cs="Calibri"/>
                <w:bCs/>
                <w:spacing w:val="-1"/>
                <w:sz w:val="20"/>
                <w:szCs w:val="20"/>
              </w:rPr>
            </w:pPr>
            <w:sdt>
              <w:sdtPr>
                <w:rPr>
                  <w:rFonts w:ascii="Calibri" w:eastAsia="Calibri" w:hAnsi="Calibri" w:cs="Calibri"/>
                  <w:bCs/>
                  <w:spacing w:val="-1"/>
                  <w:sz w:val="20"/>
                  <w:szCs w:val="20"/>
                </w:rPr>
                <w:id w:val="16399218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11488">
                  <w:rPr>
                    <w:rFonts w:ascii="MS Gothic" w:eastAsia="MS Gothic" w:hAnsi="MS Gothic" w:cs="Calibri" w:hint="eastAsia"/>
                    <w:bCs/>
                    <w:spacing w:val="-1"/>
                    <w:sz w:val="20"/>
                    <w:szCs w:val="20"/>
                  </w:rPr>
                  <w:t>☐</w:t>
                </w:r>
              </w:sdtContent>
            </w:sdt>
            <w:r w:rsidR="00811488" w:rsidRPr="00811488">
              <w:rPr>
                <w:rFonts w:ascii="Calibri" w:eastAsia="Calibri" w:hAnsi="Calibri" w:cs="Calibri"/>
                <w:bCs/>
                <w:spacing w:val="-1"/>
                <w:sz w:val="20"/>
                <w:szCs w:val="20"/>
              </w:rPr>
              <w:t xml:space="preserve">    One-Time</w:t>
            </w:r>
          </w:p>
          <w:p w14:paraId="05494377" w14:textId="77777777" w:rsidR="000C4FF1" w:rsidRPr="00811488" w:rsidRDefault="00881A78" w:rsidP="00811488">
            <w:pPr>
              <w:spacing w:after="0" w:line="217" w:lineRule="exact"/>
              <w:ind w:left="102" w:right="-20"/>
              <w:rPr>
                <w:rFonts w:ascii="Calibri" w:eastAsia="Calibri" w:hAnsi="Calibri" w:cs="Calibri"/>
                <w:bCs/>
                <w:spacing w:val="-1"/>
                <w:sz w:val="20"/>
                <w:szCs w:val="20"/>
              </w:rPr>
            </w:pPr>
            <w:sdt>
              <w:sdtPr>
                <w:rPr>
                  <w:rFonts w:ascii="Calibri" w:eastAsia="Calibri" w:hAnsi="Calibri" w:cs="Calibri"/>
                  <w:bCs/>
                  <w:spacing w:val="-1"/>
                  <w:sz w:val="20"/>
                  <w:szCs w:val="20"/>
                </w:rPr>
                <w:id w:val="9956052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11488">
                  <w:rPr>
                    <w:rFonts w:ascii="MS Gothic" w:eastAsia="MS Gothic" w:hAnsi="MS Gothic" w:cs="Calibri" w:hint="eastAsia"/>
                    <w:bCs/>
                    <w:spacing w:val="-1"/>
                    <w:sz w:val="20"/>
                    <w:szCs w:val="20"/>
                  </w:rPr>
                  <w:t>☐</w:t>
                </w:r>
              </w:sdtContent>
            </w:sdt>
            <w:r w:rsidR="00811488">
              <w:rPr>
                <w:rFonts w:ascii="Calibri" w:eastAsia="Calibri" w:hAnsi="Calibri" w:cs="Calibri"/>
                <w:bCs/>
                <w:spacing w:val="-1"/>
                <w:sz w:val="20"/>
                <w:szCs w:val="20"/>
              </w:rPr>
              <w:t xml:space="preserve">   Recurring</w:t>
            </w:r>
          </w:p>
        </w:tc>
      </w:tr>
      <w:tr w:rsidR="00BC320E" w:rsidRPr="00746FE3" w14:paraId="0549437F" w14:textId="77777777" w:rsidTr="00811488">
        <w:tc>
          <w:tcPr>
            <w:tcW w:w="291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494379" w14:textId="77777777" w:rsidR="00BC320E" w:rsidRPr="00746FE3" w:rsidRDefault="00BC320E" w:rsidP="00BC320E">
            <w:pPr>
              <w:spacing w:after="0" w:line="217" w:lineRule="exact"/>
              <w:ind w:left="102" w:right="-20"/>
              <w:rPr>
                <w:rFonts w:ascii="Calibri" w:eastAsia="Calibri" w:hAnsi="Calibri" w:cs="Calibri"/>
                <w:bCs/>
                <w:spacing w:val="-1"/>
              </w:rPr>
            </w:pPr>
            <w:r>
              <w:rPr>
                <w:rFonts w:ascii="Calibri" w:eastAsia="Calibri" w:hAnsi="Calibri" w:cs="Calibri"/>
                <w:bCs/>
                <w:spacing w:val="-1"/>
              </w:rPr>
              <w:t>Travel</w:t>
            </w:r>
          </w:p>
        </w:tc>
        <w:sdt>
          <w:sdtPr>
            <w:rPr>
              <w:rFonts w:ascii="Calibri" w:eastAsia="Calibri" w:hAnsi="Calibri" w:cs="Calibri"/>
              <w:bCs/>
              <w:spacing w:val="-1"/>
            </w:rPr>
            <w:id w:val="-2043119134"/>
            <w:showingPlcHdr/>
            <w:text/>
          </w:sdtPr>
          <w:sdtEndPr/>
          <w:sdtContent>
            <w:tc>
              <w:tcPr>
                <w:tcW w:w="2919" w:type="dxa"/>
                <w:gridSpan w:val="5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0549437A" w14:textId="77777777" w:rsidR="00BC320E" w:rsidRPr="00746FE3" w:rsidRDefault="00BC320E" w:rsidP="00BC320E">
                <w:pPr>
                  <w:spacing w:after="0" w:line="217" w:lineRule="exact"/>
                  <w:ind w:left="102" w:right="-20"/>
                  <w:rPr>
                    <w:rFonts w:ascii="Calibri" w:eastAsia="Calibri" w:hAnsi="Calibri" w:cs="Calibri"/>
                    <w:bCs/>
                    <w:spacing w:val="-1"/>
                  </w:rPr>
                </w:pPr>
                <w:r w:rsidRPr="00374C24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Fonts w:ascii="Calibri" w:eastAsia="Calibri" w:hAnsi="Calibri" w:cs="Calibri"/>
              <w:bCs/>
              <w:spacing w:val="-1"/>
            </w:rPr>
            <w:id w:val="792561646"/>
            <w:showingPlcHdr/>
            <w:text/>
          </w:sdtPr>
          <w:sdtEndPr/>
          <w:sdtContent>
            <w:tc>
              <w:tcPr>
                <w:tcW w:w="2919" w:type="dxa"/>
                <w:gridSpan w:val="6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0549437B" w14:textId="77777777" w:rsidR="00BC320E" w:rsidRPr="00746FE3" w:rsidRDefault="00BC320E" w:rsidP="00BC320E">
                <w:pPr>
                  <w:spacing w:after="0" w:line="217" w:lineRule="exact"/>
                  <w:ind w:left="102" w:right="-20"/>
                  <w:rPr>
                    <w:rFonts w:ascii="Calibri" w:eastAsia="Calibri" w:hAnsi="Calibri" w:cs="Calibri"/>
                    <w:bCs/>
                    <w:spacing w:val="-1"/>
                  </w:rPr>
                </w:pPr>
                <w:r w:rsidRPr="00374C24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Fonts w:ascii="Calibri" w:eastAsia="Calibri" w:hAnsi="Calibri" w:cs="Calibri"/>
              <w:bCs/>
              <w:spacing w:val="-1"/>
            </w:rPr>
            <w:id w:val="-548760499"/>
            <w:showingPlcHdr/>
            <w:text/>
          </w:sdtPr>
          <w:sdtEndPr/>
          <w:sdtContent>
            <w:tc>
              <w:tcPr>
                <w:tcW w:w="3309" w:type="dxa"/>
                <w:gridSpan w:val="5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0549437C" w14:textId="77777777" w:rsidR="00BC320E" w:rsidRPr="00746FE3" w:rsidRDefault="00BC320E" w:rsidP="00BC320E">
                <w:pPr>
                  <w:spacing w:after="0" w:line="217" w:lineRule="exact"/>
                  <w:ind w:left="102" w:right="-20"/>
                  <w:rPr>
                    <w:rFonts w:ascii="Calibri" w:eastAsia="Calibri" w:hAnsi="Calibri" w:cs="Calibri"/>
                    <w:bCs/>
                    <w:spacing w:val="-1"/>
                  </w:rPr>
                </w:pPr>
                <w:r w:rsidRPr="00374C24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tc>
          <w:tcPr>
            <w:tcW w:w="252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49437D" w14:textId="77777777" w:rsidR="00BC320E" w:rsidRDefault="00881A78" w:rsidP="00BC320E">
            <w:pPr>
              <w:spacing w:after="0" w:line="217" w:lineRule="exact"/>
              <w:ind w:left="102" w:right="-20"/>
              <w:rPr>
                <w:rFonts w:ascii="Calibri" w:eastAsia="Calibri" w:hAnsi="Calibri" w:cs="Calibri"/>
                <w:bCs/>
                <w:spacing w:val="-1"/>
                <w:sz w:val="20"/>
                <w:szCs w:val="20"/>
              </w:rPr>
            </w:pPr>
            <w:sdt>
              <w:sdtPr>
                <w:rPr>
                  <w:rFonts w:ascii="Calibri" w:eastAsia="Calibri" w:hAnsi="Calibri" w:cs="Calibri"/>
                  <w:bCs/>
                  <w:spacing w:val="-1"/>
                  <w:sz w:val="20"/>
                  <w:szCs w:val="20"/>
                </w:rPr>
                <w:id w:val="-12265286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C320E">
                  <w:rPr>
                    <w:rFonts w:ascii="MS Gothic" w:eastAsia="MS Gothic" w:hAnsi="MS Gothic" w:cs="Calibri" w:hint="eastAsia"/>
                    <w:bCs/>
                    <w:spacing w:val="-1"/>
                    <w:sz w:val="20"/>
                    <w:szCs w:val="20"/>
                  </w:rPr>
                  <w:t>☐</w:t>
                </w:r>
              </w:sdtContent>
            </w:sdt>
            <w:r w:rsidR="00BC320E" w:rsidRPr="00811488">
              <w:rPr>
                <w:rFonts w:ascii="Calibri" w:eastAsia="Calibri" w:hAnsi="Calibri" w:cs="Calibri"/>
                <w:bCs/>
                <w:spacing w:val="-1"/>
                <w:sz w:val="20"/>
                <w:szCs w:val="20"/>
              </w:rPr>
              <w:t xml:space="preserve">    One-Time</w:t>
            </w:r>
          </w:p>
          <w:p w14:paraId="0549437E" w14:textId="77777777" w:rsidR="00BC320E" w:rsidRPr="00811488" w:rsidRDefault="00881A78" w:rsidP="00BC320E">
            <w:pPr>
              <w:spacing w:after="0" w:line="217" w:lineRule="exact"/>
              <w:ind w:left="102" w:right="-20"/>
              <w:rPr>
                <w:rFonts w:ascii="Calibri" w:eastAsia="Calibri" w:hAnsi="Calibri" w:cs="Calibri"/>
                <w:bCs/>
                <w:spacing w:val="-1"/>
                <w:sz w:val="20"/>
                <w:szCs w:val="20"/>
              </w:rPr>
            </w:pPr>
            <w:sdt>
              <w:sdtPr>
                <w:rPr>
                  <w:rFonts w:ascii="Calibri" w:eastAsia="Calibri" w:hAnsi="Calibri" w:cs="Calibri"/>
                  <w:bCs/>
                  <w:spacing w:val="-1"/>
                  <w:sz w:val="20"/>
                  <w:szCs w:val="20"/>
                </w:rPr>
                <w:id w:val="13755050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C320E">
                  <w:rPr>
                    <w:rFonts w:ascii="MS Gothic" w:eastAsia="MS Gothic" w:hAnsi="MS Gothic" w:cs="Calibri" w:hint="eastAsia"/>
                    <w:bCs/>
                    <w:spacing w:val="-1"/>
                    <w:sz w:val="20"/>
                    <w:szCs w:val="20"/>
                  </w:rPr>
                  <w:t>☐</w:t>
                </w:r>
              </w:sdtContent>
            </w:sdt>
            <w:r w:rsidR="00BC320E">
              <w:rPr>
                <w:rFonts w:ascii="Calibri" w:eastAsia="Calibri" w:hAnsi="Calibri" w:cs="Calibri"/>
                <w:bCs/>
                <w:spacing w:val="-1"/>
                <w:sz w:val="20"/>
                <w:szCs w:val="20"/>
              </w:rPr>
              <w:t xml:space="preserve">   Recurring</w:t>
            </w:r>
          </w:p>
        </w:tc>
      </w:tr>
      <w:tr w:rsidR="00BC320E" w:rsidRPr="00746FE3" w14:paraId="05494386" w14:textId="77777777" w:rsidTr="00811488">
        <w:tc>
          <w:tcPr>
            <w:tcW w:w="291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494380" w14:textId="77777777" w:rsidR="00BC320E" w:rsidRPr="00746FE3" w:rsidRDefault="00BC320E" w:rsidP="00BC320E">
            <w:pPr>
              <w:spacing w:after="0" w:line="217" w:lineRule="exact"/>
              <w:ind w:left="102" w:right="-20"/>
              <w:rPr>
                <w:rFonts w:ascii="Calibri" w:eastAsia="Calibri" w:hAnsi="Calibri" w:cs="Calibri"/>
                <w:bCs/>
                <w:spacing w:val="-1"/>
              </w:rPr>
            </w:pPr>
            <w:r>
              <w:rPr>
                <w:rFonts w:ascii="Calibri" w:eastAsia="Calibri" w:hAnsi="Calibri" w:cs="Calibri"/>
                <w:bCs/>
                <w:spacing w:val="-1"/>
              </w:rPr>
              <w:t>Salary - Administration</w:t>
            </w:r>
          </w:p>
        </w:tc>
        <w:sdt>
          <w:sdtPr>
            <w:rPr>
              <w:rFonts w:ascii="Calibri" w:eastAsia="Calibri" w:hAnsi="Calibri" w:cs="Calibri"/>
              <w:bCs/>
              <w:spacing w:val="-1"/>
            </w:rPr>
            <w:id w:val="597991098"/>
            <w:showingPlcHdr/>
            <w:text/>
          </w:sdtPr>
          <w:sdtEndPr/>
          <w:sdtContent>
            <w:tc>
              <w:tcPr>
                <w:tcW w:w="2919" w:type="dxa"/>
                <w:gridSpan w:val="5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05494381" w14:textId="77777777" w:rsidR="00BC320E" w:rsidRPr="00746FE3" w:rsidRDefault="00BC320E" w:rsidP="00BC320E">
                <w:pPr>
                  <w:spacing w:after="0" w:line="217" w:lineRule="exact"/>
                  <w:ind w:left="102" w:right="-20"/>
                  <w:rPr>
                    <w:rFonts w:ascii="Calibri" w:eastAsia="Calibri" w:hAnsi="Calibri" w:cs="Calibri"/>
                    <w:bCs/>
                    <w:spacing w:val="-1"/>
                  </w:rPr>
                </w:pPr>
                <w:r w:rsidRPr="00374C24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Fonts w:ascii="Calibri" w:eastAsia="Calibri" w:hAnsi="Calibri" w:cs="Calibri"/>
              <w:bCs/>
              <w:spacing w:val="-1"/>
            </w:rPr>
            <w:id w:val="1514805256"/>
            <w:showingPlcHdr/>
            <w:text/>
          </w:sdtPr>
          <w:sdtEndPr/>
          <w:sdtContent>
            <w:tc>
              <w:tcPr>
                <w:tcW w:w="2919" w:type="dxa"/>
                <w:gridSpan w:val="6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05494382" w14:textId="77777777" w:rsidR="00BC320E" w:rsidRPr="00746FE3" w:rsidRDefault="00BC320E" w:rsidP="00BC320E">
                <w:pPr>
                  <w:spacing w:after="0" w:line="217" w:lineRule="exact"/>
                  <w:ind w:left="102" w:right="-20"/>
                  <w:rPr>
                    <w:rFonts w:ascii="Calibri" w:eastAsia="Calibri" w:hAnsi="Calibri" w:cs="Calibri"/>
                    <w:bCs/>
                    <w:spacing w:val="-1"/>
                  </w:rPr>
                </w:pPr>
                <w:r w:rsidRPr="00374C24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Fonts w:ascii="Calibri" w:eastAsia="Calibri" w:hAnsi="Calibri" w:cs="Calibri"/>
              <w:bCs/>
              <w:spacing w:val="-1"/>
            </w:rPr>
            <w:id w:val="1587190480"/>
            <w:showingPlcHdr/>
            <w:text/>
          </w:sdtPr>
          <w:sdtEndPr/>
          <w:sdtContent>
            <w:tc>
              <w:tcPr>
                <w:tcW w:w="3309" w:type="dxa"/>
                <w:gridSpan w:val="5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05494383" w14:textId="77777777" w:rsidR="00BC320E" w:rsidRPr="00746FE3" w:rsidRDefault="00BC320E" w:rsidP="00BC320E">
                <w:pPr>
                  <w:spacing w:after="0" w:line="217" w:lineRule="exact"/>
                  <w:ind w:left="102" w:right="-20"/>
                  <w:rPr>
                    <w:rFonts w:ascii="Calibri" w:eastAsia="Calibri" w:hAnsi="Calibri" w:cs="Calibri"/>
                    <w:bCs/>
                    <w:spacing w:val="-1"/>
                  </w:rPr>
                </w:pPr>
                <w:r w:rsidRPr="00374C24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tc>
          <w:tcPr>
            <w:tcW w:w="252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494384" w14:textId="77777777" w:rsidR="00BC320E" w:rsidRDefault="00881A78" w:rsidP="00BC320E">
            <w:pPr>
              <w:spacing w:after="0" w:line="217" w:lineRule="exact"/>
              <w:ind w:left="102" w:right="-20"/>
              <w:rPr>
                <w:rFonts w:ascii="Calibri" w:eastAsia="Calibri" w:hAnsi="Calibri" w:cs="Calibri"/>
                <w:bCs/>
                <w:spacing w:val="-1"/>
                <w:sz w:val="20"/>
                <w:szCs w:val="20"/>
              </w:rPr>
            </w:pPr>
            <w:sdt>
              <w:sdtPr>
                <w:rPr>
                  <w:rFonts w:ascii="Calibri" w:eastAsia="Calibri" w:hAnsi="Calibri" w:cs="Calibri"/>
                  <w:bCs/>
                  <w:spacing w:val="-1"/>
                  <w:sz w:val="20"/>
                  <w:szCs w:val="20"/>
                </w:rPr>
                <w:id w:val="1435570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C320E">
                  <w:rPr>
                    <w:rFonts w:ascii="MS Gothic" w:eastAsia="MS Gothic" w:hAnsi="MS Gothic" w:cs="Calibri" w:hint="eastAsia"/>
                    <w:bCs/>
                    <w:spacing w:val="-1"/>
                    <w:sz w:val="20"/>
                    <w:szCs w:val="20"/>
                  </w:rPr>
                  <w:t>☐</w:t>
                </w:r>
              </w:sdtContent>
            </w:sdt>
            <w:r w:rsidR="00BC320E" w:rsidRPr="00811488">
              <w:rPr>
                <w:rFonts w:ascii="Calibri" w:eastAsia="Calibri" w:hAnsi="Calibri" w:cs="Calibri"/>
                <w:bCs/>
                <w:spacing w:val="-1"/>
                <w:sz w:val="20"/>
                <w:szCs w:val="20"/>
              </w:rPr>
              <w:t xml:space="preserve">    One-Time</w:t>
            </w:r>
          </w:p>
          <w:p w14:paraId="05494385" w14:textId="77777777" w:rsidR="00BC320E" w:rsidRPr="00811488" w:rsidRDefault="00881A78" w:rsidP="00BC320E">
            <w:pPr>
              <w:spacing w:after="0" w:line="217" w:lineRule="exact"/>
              <w:ind w:left="102" w:right="-20"/>
              <w:rPr>
                <w:rFonts w:ascii="Calibri" w:eastAsia="Calibri" w:hAnsi="Calibri" w:cs="Calibri"/>
                <w:bCs/>
                <w:spacing w:val="-1"/>
                <w:sz w:val="20"/>
                <w:szCs w:val="20"/>
              </w:rPr>
            </w:pPr>
            <w:sdt>
              <w:sdtPr>
                <w:rPr>
                  <w:rFonts w:ascii="Calibri" w:eastAsia="Calibri" w:hAnsi="Calibri" w:cs="Calibri"/>
                  <w:bCs/>
                  <w:spacing w:val="-1"/>
                  <w:sz w:val="20"/>
                  <w:szCs w:val="20"/>
                </w:rPr>
                <w:id w:val="-7878192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C320E">
                  <w:rPr>
                    <w:rFonts w:ascii="MS Gothic" w:eastAsia="MS Gothic" w:hAnsi="MS Gothic" w:cs="Calibri" w:hint="eastAsia"/>
                    <w:bCs/>
                    <w:spacing w:val="-1"/>
                    <w:sz w:val="20"/>
                    <w:szCs w:val="20"/>
                  </w:rPr>
                  <w:t>☐</w:t>
                </w:r>
              </w:sdtContent>
            </w:sdt>
            <w:r w:rsidR="00BC320E">
              <w:rPr>
                <w:rFonts w:ascii="Calibri" w:eastAsia="Calibri" w:hAnsi="Calibri" w:cs="Calibri"/>
                <w:bCs/>
                <w:spacing w:val="-1"/>
                <w:sz w:val="20"/>
                <w:szCs w:val="20"/>
              </w:rPr>
              <w:t xml:space="preserve">   Recurring</w:t>
            </w:r>
          </w:p>
        </w:tc>
      </w:tr>
      <w:tr w:rsidR="00BC320E" w:rsidRPr="00746FE3" w14:paraId="0549438D" w14:textId="77777777" w:rsidTr="00811488">
        <w:tc>
          <w:tcPr>
            <w:tcW w:w="291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494387" w14:textId="77777777" w:rsidR="00BC320E" w:rsidRPr="00746FE3" w:rsidRDefault="00BC320E" w:rsidP="00BC320E">
            <w:pPr>
              <w:spacing w:after="0" w:line="217" w:lineRule="exact"/>
              <w:ind w:left="102" w:right="-20"/>
              <w:rPr>
                <w:rFonts w:ascii="Calibri" w:eastAsia="Calibri" w:hAnsi="Calibri" w:cs="Calibri"/>
                <w:bCs/>
                <w:spacing w:val="-1"/>
              </w:rPr>
            </w:pPr>
            <w:r>
              <w:rPr>
                <w:rFonts w:ascii="Calibri" w:eastAsia="Calibri" w:hAnsi="Calibri" w:cs="Calibri"/>
                <w:bCs/>
                <w:spacing w:val="-1"/>
              </w:rPr>
              <w:t>Salary - Faculty</w:t>
            </w:r>
          </w:p>
        </w:tc>
        <w:sdt>
          <w:sdtPr>
            <w:rPr>
              <w:rFonts w:ascii="Calibri" w:eastAsia="Calibri" w:hAnsi="Calibri" w:cs="Calibri"/>
              <w:bCs/>
              <w:spacing w:val="-1"/>
            </w:rPr>
            <w:id w:val="-1062781720"/>
            <w:showingPlcHdr/>
            <w:text/>
          </w:sdtPr>
          <w:sdtEndPr/>
          <w:sdtContent>
            <w:tc>
              <w:tcPr>
                <w:tcW w:w="2919" w:type="dxa"/>
                <w:gridSpan w:val="5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05494388" w14:textId="77777777" w:rsidR="00BC320E" w:rsidRPr="00746FE3" w:rsidRDefault="00BC320E" w:rsidP="00BC320E">
                <w:pPr>
                  <w:spacing w:after="0" w:line="217" w:lineRule="exact"/>
                  <w:ind w:left="102" w:right="-20"/>
                  <w:rPr>
                    <w:rFonts w:ascii="Calibri" w:eastAsia="Calibri" w:hAnsi="Calibri" w:cs="Calibri"/>
                    <w:bCs/>
                    <w:spacing w:val="-1"/>
                  </w:rPr>
                </w:pPr>
                <w:r w:rsidRPr="00374C24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Fonts w:ascii="Calibri" w:eastAsia="Calibri" w:hAnsi="Calibri" w:cs="Calibri"/>
              <w:bCs/>
              <w:spacing w:val="-1"/>
            </w:rPr>
            <w:id w:val="-881320785"/>
            <w:showingPlcHdr/>
            <w:text/>
          </w:sdtPr>
          <w:sdtEndPr/>
          <w:sdtContent>
            <w:tc>
              <w:tcPr>
                <w:tcW w:w="2919" w:type="dxa"/>
                <w:gridSpan w:val="6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05494389" w14:textId="77777777" w:rsidR="00BC320E" w:rsidRPr="00746FE3" w:rsidRDefault="00BC320E" w:rsidP="00BC320E">
                <w:pPr>
                  <w:spacing w:after="0" w:line="217" w:lineRule="exact"/>
                  <w:ind w:left="102" w:right="-20"/>
                  <w:rPr>
                    <w:rFonts w:ascii="Calibri" w:eastAsia="Calibri" w:hAnsi="Calibri" w:cs="Calibri"/>
                    <w:bCs/>
                    <w:spacing w:val="-1"/>
                  </w:rPr>
                </w:pPr>
                <w:r w:rsidRPr="00374C24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Fonts w:ascii="Calibri" w:eastAsia="Calibri" w:hAnsi="Calibri" w:cs="Calibri"/>
              <w:bCs/>
              <w:spacing w:val="-1"/>
            </w:rPr>
            <w:id w:val="-924178031"/>
            <w:showingPlcHdr/>
            <w:text/>
          </w:sdtPr>
          <w:sdtEndPr/>
          <w:sdtContent>
            <w:tc>
              <w:tcPr>
                <w:tcW w:w="3309" w:type="dxa"/>
                <w:gridSpan w:val="5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0549438A" w14:textId="77777777" w:rsidR="00BC320E" w:rsidRPr="00746FE3" w:rsidRDefault="00BC320E" w:rsidP="00BC320E">
                <w:pPr>
                  <w:spacing w:after="0" w:line="217" w:lineRule="exact"/>
                  <w:ind w:left="102" w:right="-20"/>
                  <w:rPr>
                    <w:rFonts w:ascii="Calibri" w:eastAsia="Calibri" w:hAnsi="Calibri" w:cs="Calibri"/>
                    <w:bCs/>
                    <w:spacing w:val="-1"/>
                  </w:rPr>
                </w:pPr>
                <w:r w:rsidRPr="00374C24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tc>
          <w:tcPr>
            <w:tcW w:w="252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49438B" w14:textId="77777777" w:rsidR="00BC320E" w:rsidRDefault="00881A78" w:rsidP="00BC320E">
            <w:pPr>
              <w:spacing w:after="0" w:line="217" w:lineRule="exact"/>
              <w:ind w:left="102" w:right="-20"/>
              <w:rPr>
                <w:rFonts w:ascii="Calibri" w:eastAsia="Calibri" w:hAnsi="Calibri" w:cs="Calibri"/>
                <w:bCs/>
                <w:spacing w:val="-1"/>
                <w:sz w:val="20"/>
                <w:szCs w:val="20"/>
              </w:rPr>
            </w:pPr>
            <w:sdt>
              <w:sdtPr>
                <w:rPr>
                  <w:rFonts w:ascii="Calibri" w:eastAsia="Calibri" w:hAnsi="Calibri" w:cs="Calibri"/>
                  <w:bCs/>
                  <w:spacing w:val="-1"/>
                  <w:sz w:val="20"/>
                  <w:szCs w:val="20"/>
                </w:rPr>
                <w:id w:val="19820320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C320E">
                  <w:rPr>
                    <w:rFonts w:ascii="MS Gothic" w:eastAsia="MS Gothic" w:hAnsi="MS Gothic" w:cs="Calibri" w:hint="eastAsia"/>
                    <w:bCs/>
                    <w:spacing w:val="-1"/>
                    <w:sz w:val="20"/>
                    <w:szCs w:val="20"/>
                  </w:rPr>
                  <w:t>☐</w:t>
                </w:r>
              </w:sdtContent>
            </w:sdt>
            <w:r w:rsidR="00BC320E" w:rsidRPr="00811488">
              <w:rPr>
                <w:rFonts w:ascii="Calibri" w:eastAsia="Calibri" w:hAnsi="Calibri" w:cs="Calibri"/>
                <w:bCs/>
                <w:spacing w:val="-1"/>
                <w:sz w:val="20"/>
                <w:szCs w:val="20"/>
              </w:rPr>
              <w:t xml:space="preserve">    One-Time</w:t>
            </w:r>
          </w:p>
          <w:p w14:paraId="0549438C" w14:textId="77777777" w:rsidR="00BC320E" w:rsidRPr="00811488" w:rsidRDefault="00881A78" w:rsidP="00BC320E">
            <w:pPr>
              <w:spacing w:after="0" w:line="217" w:lineRule="exact"/>
              <w:ind w:left="102" w:right="-20"/>
              <w:rPr>
                <w:rFonts w:ascii="Calibri" w:eastAsia="Calibri" w:hAnsi="Calibri" w:cs="Calibri"/>
                <w:bCs/>
                <w:spacing w:val="-1"/>
                <w:sz w:val="20"/>
                <w:szCs w:val="20"/>
              </w:rPr>
            </w:pPr>
            <w:sdt>
              <w:sdtPr>
                <w:rPr>
                  <w:rFonts w:ascii="Calibri" w:eastAsia="Calibri" w:hAnsi="Calibri" w:cs="Calibri"/>
                  <w:bCs/>
                  <w:spacing w:val="-1"/>
                  <w:sz w:val="20"/>
                  <w:szCs w:val="20"/>
                </w:rPr>
                <w:id w:val="-6224666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C320E">
                  <w:rPr>
                    <w:rFonts w:ascii="MS Gothic" w:eastAsia="MS Gothic" w:hAnsi="MS Gothic" w:cs="Calibri" w:hint="eastAsia"/>
                    <w:bCs/>
                    <w:spacing w:val="-1"/>
                    <w:sz w:val="20"/>
                    <w:szCs w:val="20"/>
                  </w:rPr>
                  <w:t>☐</w:t>
                </w:r>
              </w:sdtContent>
            </w:sdt>
            <w:r w:rsidR="00BC320E">
              <w:rPr>
                <w:rFonts w:ascii="Calibri" w:eastAsia="Calibri" w:hAnsi="Calibri" w:cs="Calibri"/>
                <w:bCs/>
                <w:spacing w:val="-1"/>
                <w:sz w:val="20"/>
                <w:szCs w:val="20"/>
              </w:rPr>
              <w:t xml:space="preserve">   Recurring</w:t>
            </w:r>
          </w:p>
        </w:tc>
      </w:tr>
      <w:tr w:rsidR="00BC320E" w:rsidRPr="00746FE3" w14:paraId="05494394" w14:textId="77777777" w:rsidTr="00811488">
        <w:tc>
          <w:tcPr>
            <w:tcW w:w="291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49438E" w14:textId="77777777" w:rsidR="00BC320E" w:rsidRDefault="00BC320E" w:rsidP="00BC320E">
            <w:pPr>
              <w:spacing w:after="0" w:line="217" w:lineRule="exact"/>
              <w:ind w:left="102" w:right="-20"/>
              <w:rPr>
                <w:rFonts w:ascii="Calibri" w:eastAsia="Calibri" w:hAnsi="Calibri" w:cs="Calibri"/>
                <w:bCs/>
                <w:spacing w:val="-1"/>
              </w:rPr>
            </w:pPr>
            <w:r>
              <w:rPr>
                <w:rFonts w:ascii="Calibri" w:eastAsia="Calibri" w:hAnsi="Calibri" w:cs="Calibri"/>
                <w:bCs/>
                <w:spacing w:val="-1"/>
              </w:rPr>
              <w:t>Salary - Support Staff</w:t>
            </w:r>
          </w:p>
        </w:tc>
        <w:sdt>
          <w:sdtPr>
            <w:rPr>
              <w:rFonts w:ascii="Calibri" w:eastAsia="Calibri" w:hAnsi="Calibri" w:cs="Calibri"/>
              <w:bCs/>
              <w:spacing w:val="-1"/>
            </w:rPr>
            <w:id w:val="1602455547"/>
            <w:showingPlcHdr/>
            <w:text/>
          </w:sdtPr>
          <w:sdtEndPr/>
          <w:sdtContent>
            <w:tc>
              <w:tcPr>
                <w:tcW w:w="2919" w:type="dxa"/>
                <w:gridSpan w:val="5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0549438F" w14:textId="77777777" w:rsidR="00BC320E" w:rsidRPr="00746FE3" w:rsidRDefault="00BC320E" w:rsidP="00BC320E">
                <w:pPr>
                  <w:spacing w:after="0" w:line="217" w:lineRule="exact"/>
                  <w:ind w:left="102" w:right="-20"/>
                  <w:rPr>
                    <w:rFonts w:ascii="Calibri" w:eastAsia="Calibri" w:hAnsi="Calibri" w:cs="Calibri"/>
                    <w:bCs/>
                    <w:spacing w:val="-1"/>
                  </w:rPr>
                </w:pPr>
                <w:r w:rsidRPr="00374C24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Fonts w:ascii="Calibri" w:eastAsia="Calibri" w:hAnsi="Calibri" w:cs="Calibri"/>
              <w:bCs/>
              <w:spacing w:val="-1"/>
            </w:rPr>
            <w:id w:val="1019589068"/>
            <w:showingPlcHdr/>
            <w:text/>
          </w:sdtPr>
          <w:sdtEndPr/>
          <w:sdtContent>
            <w:tc>
              <w:tcPr>
                <w:tcW w:w="2919" w:type="dxa"/>
                <w:gridSpan w:val="6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05494390" w14:textId="77777777" w:rsidR="00BC320E" w:rsidRPr="00746FE3" w:rsidRDefault="00BC320E" w:rsidP="00BC320E">
                <w:pPr>
                  <w:spacing w:after="0" w:line="217" w:lineRule="exact"/>
                  <w:ind w:left="102" w:right="-20"/>
                  <w:rPr>
                    <w:rFonts w:ascii="Calibri" w:eastAsia="Calibri" w:hAnsi="Calibri" w:cs="Calibri"/>
                    <w:bCs/>
                    <w:spacing w:val="-1"/>
                  </w:rPr>
                </w:pPr>
                <w:r w:rsidRPr="00374C24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Fonts w:ascii="Calibri" w:eastAsia="Calibri" w:hAnsi="Calibri" w:cs="Calibri"/>
              <w:bCs/>
              <w:spacing w:val="-1"/>
            </w:rPr>
            <w:id w:val="-288202978"/>
            <w:showingPlcHdr/>
            <w:text/>
          </w:sdtPr>
          <w:sdtEndPr/>
          <w:sdtContent>
            <w:tc>
              <w:tcPr>
                <w:tcW w:w="3309" w:type="dxa"/>
                <w:gridSpan w:val="5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05494391" w14:textId="77777777" w:rsidR="00BC320E" w:rsidRPr="00746FE3" w:rsidRDefault="00BC320E" w:rsidP="00BC320E">
                <w:pPr>
                  <w:spacing w:after="0" w:line="217" w:lineRule="exact"/>
                  <w:ind w:left="102" w:right="-20"/>
                  <w:rPr>
                    <w:rFonts w:ascii="Calibri" w:eastAsia="Calibri" w:hAnsi="Calibri" w:cs="Calibri"/>
                    <w:bCs/>
                    <w:spacing w:val="-1"/>
                  </w:rPr>
                </w:pPr>
                <w:r w:rsidRPr="00374C24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tc>
          <w:tcPr>
            <w:tcW w:w="252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494392" w14:textId="77777777" w:rsidR="00BC320E" w:rsidRDefault="00881A78" w:rsidP="00BC320E">
            <w:pPr>
              <w:spacing w:after="0" w:line="217" w:lineRule="exact"/>
              <w:ind w:left="102" w:right="-20"/>
              <w:rPr>
                <w:rFonts w:ascii="Calibri" w:eastAsia="Calibri" w:hAnsi="Calibri" w:cs="Calibri"/>
                <w:bCs/>
                <w:spacing w:val="-1"/>
                <w:sz w:val="20"/>
                <w:szCs w:val="20"/>
              </w:rPr>
            </w:pPr>
            <w:sdt>
              <w:sdtPr>
                <w:rPr>
                  <w:rFonts w:ascii="Calibri" w:eastAsia="Calibri" w:hAnsi="Calibri" w:cs="Calibri"/>
                  <w:bCs/>
                  <w:spacing w:val="-1"/>
                  <w:sz w:val="20"/>
                  <w:szCs w:val="20"/>
                </w:rPr>
                <w:id w:val="-15588512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C320E">
                  <w:rPr>
                    <w:rFonts w:ascii="MS Gothic" w:eastAsia="MS Gothic" w:hAnsi="MS Gothic" w:cs="Calibri" w:hint="eastAsia"/>
                    <w:bCs/>
                    <w:spacing w:val="-1"/>
                    <w:sz w:val="20"/>
                    <w:szCs w:val="20"/>
                  </w:rPr>
                  <w:t>☐</w:t>
                </w:r>
              </w:sdtContent>
            </w:sdt>
            <w:r w:rsidR="00BC320E" w:rsidRPr="00811488">
              <w:rPr>
                <w:rFonts w:ascii="Calibri" w:eastAsia="Calibri" w:hAnsi="Calibri" w:cs="Calibri"/>
                <w:bCs/>
                <w:spacing w:val="-1"/>
                <w:sz w:val="20"/>
                <w:szCs w:val="20"/>
              </w:rPr>
              <w:t xml:space="preserve">    One-Time</w:t>
            </w:r>
          </w:p>
          <w:p w14:paraId="05494393" w14:textId="77777777" w:rsidR="00BC320E" w:rsidRPr="00811488" w:rsidRDefault="00881A78" w:rsidP="00BC320E">
            <w:pPr>
              <w:spacing w:after="0" w:line="217" w:lineRule="exact"/>
              <w:ind w:left="102" w:right="-20"/>
              <w:rPr>
                <w:rFonts w:ascii="Calibri" w:eastAsia="Calibri" w:hAnsi="Calibri" w:cs="Calibri"/>
                <w:bCs/>
                <w:spacing w:val="-1"/>
                <w:sz w:val="20"/>
                <w:szCs w:val="20"/>
              </w:rPr>
            </w:pPr>
            <w:sdt>
              <w:sdtPr>
                <w:rPr>
                  <w:rFonts w:ascii="Calibri" w:eastAsia="Calibri" w:hAnsi="Calibri" w:cs="Calibri"/>
                  <w:bCs/>
                  <w:spacing w:val="-1"/>
                  <w:sz w:val="20"/>
                  <w:szCs w:val="20"/>
                </w:rPr>
                <w:id w:val="11715311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C320E">
                  <w:rPr>
                    <w:rFonts w:ascii="MS Gothic" w:eastAsia="MS Gothic" w:hAnsi="MS Gothic" w:cs="Calibri" w:hint="eastAsia"/>
                    <w:bCs/>
                    <w:spacing w:val="-1"/>
                    <w:sz w:val="20"/>
                    <w:szCs w:val="20"/>
                  </w:rPr>
                  <w:t>☐</w:t>
                </w:r>
              </w:sdtContent>
            </w:sdt>
            <w:r w:rsidR="00BC320E">
              <w:rPr>
                <w:rFonts w:ascii="Calibri" w:eastAsia="Calibri" w:hAnsi="Calibri" w:cs="Calibri"/>
                <w:bCs/>
                <w:spacing w:val="-1"/>
                <w:sz w:val="20"/>
                <w:szCs w:val="20"/>
              </w:rPr>
              <w:t xml:space="preserve">   Recurring</w:t>
            </w:r>
          </w:p>
        </w:tc>
      </w:tr>
      <w:tr w:rsidR="00BC320E" w:rsidRPr="00746FE3" w14:paraId="0549439B" w14:textId="77777777" w:rsidTr="00811488">
        <w:tc>
          <w:tcPr>
            <w:tcW w:w="291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494395" w14:textId="77777777" w:rsidR="00BC320E" w:rsidRPr="00746FE3" w:rsidRDefault="00BC320E" w:rsidP="00BC320E">
            <w:pPr>
              <w:spacing w:after="0" w:line="217" w:lineRule="exact"/>
              <w:ind w:left="102" w:right="-20"/>
              <w:rPr>
                <w:rFonts w:ascii="Calibri" w:eastAsia="Calibri" w:hAnsi="Calibri" w:cs="Calibri"/>
                <w:bCs/>
                <w:spacing w:val="-1"/>
              </w:rPr>
            </w:pPr>
            <w:r>
              <w:rPr>
                <w:rFonts w:ascii="Calibri" w:eastAsia="Calibri" w:hAnsi="Calibri" w:cs="Calibri"/>
                <w:bCs/>
                <w:spacing w:val="-1"/>
              </w:rPr>
              <w:t>Printing</w:t>
            </w:r>
          </w:p>
        </w:tc>
        <w:sdt>
          <w:sdtPr>
            <w:rPr>
              <w:rFonts w:ascii="Calibri" w:eastAsia="Calibri" w:hAnsi="Calibri" w:cs="Calibri"/>
              <w:bCs/>
              <w:spacing w:val="-1"/>
            </w:rPr>
            <w:id w:val="-1892181970"/>
            <w:showingPlcHdr/>
            <w:text/>
          </w:sdtPr>
          <w:sdtEndPr/>
          <w:sdtContent>
            <w:tc>
              <w:tcPr>
                <w:tcW w:w="2919" w:type="dxa"/>
                <w:gridSpan w:val="5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05494396" w14:textId="77777777" w:rsidR="00BC320E" w:rsidRPr="00746FE3" w:rsidRDefault="00BC320E" w:rsidP="00BC320E">
                <w:pPr>
                  <w:spacing w:after="0" w:line="217" w:lineRule="exact"/>
                  <w:ind w:left="102" w:right="-20"/>
                  <w:rPr>
                    <w:rFonts w:ascii="Calibri" w:eastAsia="Calibri" w:hAnsi="Calibri" w:cs="Calibri"/>
                    <w:bCs/>
                    <w:spacing w:val="-1"/>
                  </w:rPr>
                </w:pPr>
                <w:r w:rsidRPr="00374C24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Fonts w:ascii="Calibri" w:eastAsia="Calibri" w:hAnsi="Calibri" w:cs="Calibri"/>
              <w:bCs/>
              <w:spacing w:val="-1"/>
            </w:rPr>
            <w:id w:val="351542879"/>
            <w:showingPlcHdr/>
            <w:text/>
          </w:sdtPr>
          <w:sdtEndPr/>
          <w:sdtContent>
            <w:tc>
              <w:tcPr>
                <w:tcW w:w="2919" w:type="dxa"/>
                <w:gridSpan w:val="6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05494397" w14:textId="77777777" w:rsidR="00BC320E" w:rsidRPr="00746FE3" w:rsidRDefault="00BC320E" w:rsidP="00BC320E">
                <w:pPr>
                  <w:spacing w:after="0" w:line="217" w:lineRule="exact"/>
                  <w:ind w:left="102" w:right="-20"/>
                  <w:rPr>
                    <w:rFonts w:ascii="Calibri" w:eastAsia="Calibri" w:hAnsi="Calibri" w:cs="Calibri"/>
                    <w:bCs/>
                    <w:spacing w:val="-1"/>
                  </w:rPr>
                </w:pPr>
                <w:r w:rsidRPr="00374C24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Fonts w:ascii="Calibri" w:eastAsia="Calibri" w:hAnsi="Calibri" w:cs="Calibri"/>
              <w:bCs/>
              <w:spacing w:val="-1"/>
            </w:rPr>
            <w:id w:val="383532368"/>
            <w:showingPlcHdr/>
            <w:text/>
          </w:sdtPr>
          <w:sdtEndPr/>
          <w:sdtContent>
            <w:tc>
              <w:tcPr>
                <w:tcW w:w="3309" w:type="dxa"/>
                <w:gridSpan w:val="5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05494398" w14:textId="77777777" w:rsidR="00BC320E" w:rsidRPr="00746FE3" w:rsidRDefault="00BC320E" w:rsidP="00BC320E">
                <w:pPr>
                  <w:spacing w:after="0" w:line="217" w:lineRule="exact"/>
                  <w:ind w:left="102" w:right="-20"/>
                  <w:rPr>
                    <w:rFonts w:ascii="Calibri" w:eastAsia="Calibri" w:hAnsi="Calibri" w:cs="Calibri"/>
                    <w:bCs/>
                    <w:spacing w:val="-1"/>
                  </w:rPr>
                </w:pPr>
                <w:r w:rsidRPr="00374C24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tc>
          <w:tcPr>
            <w:tcW w:w="252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494399" w14:textId="77777777" w:rsidR="00BC320E" w:rsidRDefault="00881A78" w:rsidP="00BC320E">
            <w:pPr>
              <w:spacing w:after="0" w:line="217" w:lineRule="exact"/>
              <w:ind w:left="102" w:right="-20"/>
              <w:rPr>
                <w:rFonts w:ascii="Calibri" w:eastAsia="Calibri" w:hAnsi="Calibri" w:cs="Calibri"/>
                <w:bCs/>
                <w:spacing w:val="-1"/>
                <w:sz w:val="20"/>
                <w:szCs w:val="20"/>
              </w:rPr>
            </w:pPr>
            <w:sdt>
              <w:sdtPr>
                <w:rPr>
                  <w:rFonts w:ascii="Calibri" w:eastAsia="Calibri" w:hAnsi="Calibri" w:cs="Calibri"/>
                  <w:bCs/>
                  <w:spacing w:val="-1"/>
                  <w:sz w:val="20"/>
                  <w:szCs w:val="20"/>
                </w:rPr>
                <w:id w:val="-17330694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C320E">
                  <w:rPr>
                    <w:rFonts w:ascii="MS Gothic" w:eastAsia="MS Gothic" w:hAnsi="MS Gothic" w:cs="Calibri" w:hint="eastAsia"/>
                    <w:bCs/>
                    <w:spacing w:val="-1"/>
                    <w:sz w:val="20"/>
                    <w:szCs w:val="20"/>
                  </w:rPr>
                  <w:t>☐</w:t>
                </w:r>
              </w:sdtContent>
            </w:sdt>
            <w:r w:rsidR="00BC320E" w:rsidRPr="00811488">
              <w:rPr>
                <w:rFonts w:ascii="Calibri" w:eastAsia="Calibri" w:hAnsi="Calibri" w:cs="Calibri"/>
                <w:bCs/>
                <w:spacing w:val="-1"/>
                <w:sz w:val="20"/>
                <w:szCs w:val="20"/>
              </w:rPr>
              <w:t xml:space="preserve">    One-Time</w:t>
            </w:r>
          </w:p>
          <w:p w14:paraId="0549439A" w14:textId="77777777" w:rsidR="00BC320E" w:rsidRPr="00811488" w:rsidRDefault="00881A78" w:rsidP="00BC320E">
            <w:pPr>
              <w:spacing w:after="0" w:line="217" w:lineRule="exact"/>
              <w:ind w:left="102" w:right="-20"/>
              <w:rPr>
                <w:rFonts w:ascii="Calibri" w:eastAsia="Calibri" w:hAnsi="Calibri" w:cs="Calibri"/>
                <w:bCs/>
                <w:spacing w:val="-1"/>
                <w:sz w:val="20"/>
                <w:szCs w:val="20"/>
              </w:rPr>
            </w:pPr>
            <w:sdt>
              <w:sdtPr>
                <w:rPr>
                  <w:rFonts w:ascii="Calibri" w:eastAsia="Calibri" w:hAnsi="Calibri" w:cs="Calibri"/>
                  <w:bCs/>
                  <w:spacing w:val="-1"/>
                  <w:sz w:val="20"/>
                  <w:szCs w:val="20"/>
                </w:rPr>
                <w:id w:val="2651241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C320E">
                  <w:rPr>
                    <w:rFonts w:ascii="MS Gothic" w:eastAsia="MS Gothic" w:hAnsi="MS Gothic" w:cs="Calibri" w:hint="eastAsia"/>
                    <w:bCs/>
                    <w:spacing w:val="-1"/>
                    <w:sz w:val="20"/>
                    <w:szCs w:val="20"/>
                  </w:rPr>
                  <w:t>☐</w:t>
                </w:r>
              </w:sdtContent>
            </w:sdt>
            <w:r w:rsidR="00BC320E">
              <w:rPr>
                <w:rFonts w:ascii="Calibri" w:eastAsia="Calibri" w:hAnsi="Calibri" w:cs="Calibri"/>
                <w:bCs/>
                <w:spacing w:val="-1"/>
                <w:sz w:val="20"/>
                <w:szCs w:val="20"/>
              </w:rPr>
              <w:t xml:space="preserve">   Recurring</w:t>
            </w:r>
          </w:p>
        </w:tc>
      </w:tr>
      <w:tr w:rsidR="00BC320E" w:rsidRPr="00746FE3" w14:paraId="054943A2" w14:textId="77777777" w:rsidTr="00811488">
        <w:tc>
          <w:tcPr>
            <w:tcW w:w="291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49439C" w14:textId="77777777" w:rsidR="00BC320E" w:rsidRDefault="00BC320E" w:rsidP="00BC320E">
            <w:pPr>
              <w:spacing w:after="0" w:line="217" w:lineRule="exact"/>
              <w:ind w:left="102" w:right="-20"/>
              <w:rPr>
                <w:rFonts w:ascii="Calibri" w:eastAsia="Calibri" w:hAnsi="Calibri" w:cs="Calibri"/>
                <w:bCs/>
                <w:spacing w:val="-1"/>
              </w:rPr>
            </w:pPr>
            <w:r>
              <w:rPr>
                <w:rFonts w:ascii="Calibri" w:eastAsia="Calibri" w:hAnsi="Calibri" w:cs="Calibri"/>
                <w:bCs/>
                <w:spacing w:val="-1"/>
              </w:rPr>
              <w:t>Other</w:t>
            </w:r>
          </w:p>
        </w:tc>
        <w:sdt>
          <w:sdtPr>
            <w:rPr>
              <w:rFonts w:ascii="Calibri" w:eastAsia="Calibri" w:hAnsi="Calibri" w:cs="Calibri"/>
              <w:bCs/>
              <w:spacing w:val="-1"/>
            </w:rPr>
            <w:id w:val="1106690685"/>
            <w:showingPlcHdr/>
            <w:text/>
          </w:sdtPr>
          <w:sdtEndPr/>
          <w:sdtContent>
            <w:tc>
              <w:tcPr>
                <w:tcW w:w="2919" w:type="dxa"/>
                <w:gridSpan w:val="5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0549439D" w14:textId="77777777" w:rsidR="00BC320E" w:rsidRPr="00746FE3" w:rsidRDefault="00BC320E" w:rsidP="00BC320E">
                <w:pPr>
                  <w:spacing w:after="0" w:line="217" w:lineRule="exact"/>
                  <w:ind w:left="102" w:right="-20"/>
                  <w:rPr>
                    <w:rFonts w:ascii="Calibri" w:eastAsia="Calibri" w:hAnsi="Calibri" w:cs="Calibri"/>
                    <w:bCs/>
                    <w:spacing w:val="-1"/>
                  </w:rPr>
                </w:pPr>
                <w:r w:rsidRPr="00374C24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Fonts w:ascii="Calibri" w:eastAsia="Calibri" w:hAnsi="Calibri" w:cs="Calibri"/>
              <w:bCs/>
              <w:spacing w:val="-1"/>
            </w:rPr>
            <w:id w:val="-1339072789"/>
            <w:showingPlcHdr/>
            <w:text/>
          </w:sdtPr>
          <w:sdtEndPr/>
          <w:sdtContent>
            <w:tc>
              <w:tcPr>
                <w:tcW w:w="2919" w:type="dxa"/>
                <w:gridSpan w:val="6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0549439E" w14:textId="77777777" w:rsidR="00BC320E" w:rsidRPr="00746FE3" w:rsidRDefault="00BC320E" w:rsidP="00BC320E">
                <w:pPr>
                  <w:spacing w:after="0" w:line="217" w:lineRule="exact"/>
                  <w:ind w:left="102" w:right="-20"/>
                  <w:rPr>
                    <w:rFonts w:ascii="Calibri" w:eastAsia="Calibri" w:hAnsi="Calibri" w:cs="Calibri"/>
                    <w:bCs/>
                    <w:spacing w:val="-1"/>
                  </w:rPr>
                </w:pPr>
                <w:r w:rsidRPr="00374C24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Fonts w:ascii="Calibri" w:eastAsia="Calibri" w:hAnsi="Calibri" w:cs="Calibri"/>
              <w:bCs/>
              <w:spacing w:val="-1"/>
            </w:rPr>
            <w:id w:val="871114859"/>
            <w:showingPlcHdr/>
            <w:text/>
          </w:sdtPr>
          <w:sdtEndPr/>
          <w:sdtContent>
            <w:tc>
              <w:tcPr>
                <w:tcW w:w="3309" w:type="dxa"/>
                <w:gridSpan w:val="5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0549439F" w14:textId="77777777" w:rsidR="00BC320E" w:rsidRPr="00746FE3" w:rsidRDefault="00BC320E" w:rsidP="00BC320E">
                <w:pPr>
                  <w:spacing w:after="0" w:line="217" w:lineRule="exact"/>
                  <w:ind w:left="102" w:right="-20"/>
                  <w:rPr>
                    <w:rFonts w:ascii="Calibri" w:eastAsia="Calibri" w:hAnsi="Calibri" w:cs="Calibri"/>
                    <w:bCs/>
                    <w:spacing w:val="-1"/>
                  </w:rPr>
                </w:pPr>
                <w:r w:rsidRPr="00374C24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tc>
          <w:tcPr>
            <w:tcW w:w="252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4943A0" w14:textId="77777777" w:rsidR="00BC320E" w:rsidRDefault="00881A78" w:rsidP="00BC320E">
            <w:pPr>
              <w:spacing w:after="0" w:line="217" w:lineRule="exact"/>
              <w:ind w:left="102" w:right="-20"/>
              <w:rPr>
                <w:rFonts w:ascii="Calibri" w:eastAsia="Calibri" w:hAnsi="Calibri" w:cs="Calibri"/>
                <w:bCs/>
                <w:spacing w:val="-1"/>
                <w:sz w:val="20"/>
                <w:szCs w:val="20"/>
              </w:rPr>
            </w:pPr>
            <w:sdt>
              <w:sdtPr>
                <w:rPr>
                  <w:rFonts w:ascii="Calibri" w:eastAsia="Calibri" w:hAnsi="Calibri" w:cs="Calibri"/>
                  <w:bCs/>
                  <w:spacing w:val="-1"/>
                  <w:sz w:val="20"/>
                  <w:szCs w:val="20"/>
                </w:rPr>
                <w:id w:val="8207712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C320E">
                  <w:rPr>
                    <w:rFonts w:ascii="MS Gothic" w:eastAsia="MS Gothic" w:hAnsi="MS Gothic" w:cs="Calibri" w:hint="eastAsia"/>
                    <w:bCs/>
                    <w:spacing w:val="-1"/>
                    <w:sz w:val="20"/>
                    <w:szCs w:val="20"/>
                  </w:rPr>
                  <w:t>☐</w:t>
                </w:r>
              </w:sdtContent>
            </w:sdt>
            <w:r w:rsidR="00BC320E" w:rsidRPr="00811488">
              <w:rPr>
                <w:rFonts w:ascii="Calibri" w:eastAsia="Calibri" w:hAnsi="Calibri" w:cs="Calibri"/>
                <w:bCs/>
                <w:spacing w:val="-1"/>
                <w:sz w:val="20"/>
                <w:szCs w:val="20"/>
              </w:rPr>
              <w:t xml:space="preserve">    One-Time</w:t>
            </w:r>
          </w:p>
          <w:p w14:paraId="054943A1" w14:textId="77777777" w:rsidR="00BC320E" w:rsidRPr="00811488" w:rsidRDefault="00881A78" w:rsidP="00BC320E">
            <w:pPr>
              <w:spacing w:after="0" w:line="217" w:lineRule="exact"/>
              <w:ind w:left="102" w:right="-20"/>
              <w:rPr>
                <w:rFonts w:ascii="Calibri" w:eastAsia="Calibri" w:hAnsi="Calibri" w:cs="Calibri"/>
                <w:bCs/>
                <w:spacing w:val="-1"/>
                <w:sz w:val="20"/>
                <w:szCs w:val="20"/>
              </w:rPr>
            </w:pPr>
            <w:sdt>
              <w:sdtPr>
                <w:rPr>
                  <w:rFonts w:ascii="Calibri" w:eastAsia="Calibri" w:hAnsi="Calibri" w:cs="Calibri"/>
                  <w:bCs/>
                  <w:spacing w:val="-1"/>
                  <w:sz w:val="20"/>
                  <w:szCs w:val="20"/>
                </w:rPr>
                <w:id w:val="-12635284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C320E">
                  <w:rPr>
                    <w:rFonts w:ascii="MS Gothic" w:eastAsia="MS Gothic" w:hAnsi="MS Gothic" w:cs="Calibri" w:hint="eastAsia"/>
                    <w:bCs/>
                    <w:spacing w:val="-1"/>
                    <w:sz w:val="20"/>
                    <w:szCs w:val="20"/>
                  </w:rPr>
                  <w:t>☐</w:t>
                </w:r>
              </w:sdtContent>
            </w:sdt>
            <w:r w:rsidR="00BC320E">
              <w:rPr>
                <w:rFonts w:ascii="Calibri" w:eastAsia="Calibri" w:hAnsi="Calibri" w:cs="Calibri"/>
                <w:bCs/>
                <w:spacing w:val="-1"/>
                <w:sz w:val="20"/>
                <w:szCs w:val="20"/>
              </w:rPr>
              <w:t xml:space="preserve">   Recurring</w:t>
            </w:r>
          </w:p>
        </w:tc>
      </w:tr>
      <w:tr w:rsidR="00BC320E" w:rsidRPr="00746FE3" w14:paraId="054943A9" w14:textId="77777777" w:rsidTr="00811488">
        <w:tc>
          <w:tcPr>
            <w:tcW w:w="291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4943A3" w14:textId="77777777" w:rsidR="00BC320E" w:rsidRDefault="00BC320E" w:rsidP="00BC320E">
            <w:pPr>
              <w:spacing w:after="0" w:line="217" w:lineRule="exact"/>
              <w:ind w:left="102" w:right="-20"/>
              <w:rPr>
                <w:rFonts w:ascii="Calibri" w:eastAsia="Calibri" w:hAnsi="Calibri" w:cs="Calibri"/>
                <w:bCs/>
                <w:spacing w:val="-1"/>
              </w:rPr>
            </w:pPr>
            <w:r>
              <w:rPr>
                <w:rFonts w:ascii="Calibri" w:eastAsia="Calibri" w:hAnsi="Calibri" w:cs="Calibri"/>
                <w:bCs/>
                <w:spacing w:val="-1"/>
              </w:rPr>
              <w:t>Total Expenditures</w:t>
            </w:r>
          </w:p>
        </w:tc>
        <w:sdt>
          <w:sdtPr>
            <w:rPr>
              <w:rFonts w:ascii="Calibri" w:eastAsia="Calibri" w:hAnsi="Calibri" w:cs="Calibri"/>
              <w:bCs/>
              <w:spacing w:val="-1"/>
            </w:rPr>
            <w:id w:val="164910964"/>
            <w:showingPlcHdr/>
            <w:text/>
          </w:sdtPr>
          <w:sdtEndPr/>
          <w:sdtContent>
            <w:tc>
              <w:tcPr>
                <w:tcW w:w="2919" w:type="dxa"/>
                <w:gridSpan w:val="5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054943A4" w14:textId="77777777" w:rsidR="00BC320E" w:rsidRPr="00746FE3" w:rsidRDefault="00BC320E" w:rsidP="00BC320E">
                <w:pPr>
                  <w:spacing w:after="0" w:line="217" w:lineRule="exact"/>
                  <w:ind w:left="102" w:right="-20"/>
                  <w:rPr>
                    <w:rFonts w:ascii="Calibri" w:eastAsia="Calibri" w:hAnsi="Calibri" w:cs="Calibri"/>
                    <w:bCs/>
                    <w:spacing w:val="-1"/>
                  </w:rPr>
                </w:pPr>
                <w:r w:rsidRPr="00374C24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Fonts w:ascii="Calibri" w:eastAsia="Calibri" w:hAnsi="Calibri" w:cs="Calibri"/>
              <w:bCs/>
              <w:spacing w:val="-1"/>
            </w:rPr>
            <w:id w:val="1705518036"/>
            <w:showingPlcHdr/>
            <w:text/>
          </w:sdtPr>
          <w:sdtEndPr/>
          <w:sdtContent>
            <w:tc>
              <w:tcPr>
                <w:tcW w:w="2919" w:type="dxa"/>
                <w:gridSpan w:val="6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054943A5" w14:textId="77777777" w:rsidR="00BC320E" w:rsidRPr="00746FE3" w:rsidRDefault="00BC320E" w:rsidP="00BC320E">
                <w:pPr>
                  <w:spacing w:after="0" w:line="217" w:lineRule="exact"/>
                  <w:ind w:left="102" w:right="-20"/>
                  <w:rPr>
                    <w:rFonts w:ascii="Calibri" w:eastAsia="Calibri" w:hAnsi="Calibri" w:cs="Calibri"/>
                    <w:bCs/>
                    <w:spacing w:val="-1"/>
                  </w:rPr>
                </w:pPr>
                <w:r w:rsidRPr="00374C24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Fonts w:ascii="Calibri" w:eastAsia="Calibri" w:hAnsi="Calibri" w:cs="Calibri"/>
              <w:bCs/>
              <w:spacing w:val="-1"/>
            </w:rPr>
            <w:id w:val="1002319551"/>
            <w:showingPlcHdr/>
            <w:text/>
          </w:sdtPr>
          <w:sdtEndPr/>
          <w:sdtContent>
            <w:tc>
              <w:tcPr>
                <w:tcW w:w="3309" w:type="dxa"/>
                <w:gridSpan w:val="5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054943A6" w14:textId="77777777" w:rsidR="00BC320E" w:rsidRPr="00746FE3" w:rsidRDefault="00BC320E" w:rsidP="00BC320E">
                <w:pPr>
                  <w:spacing w:after="0" w:line="217" w:lineRule="exact"/>
                  <w:ind w:left="102" w:right="-20"/>
                  <w:rPr>
                    <w:rFonts w:ascii="Calibri" w:eastAsia="Calibri" w:hAnsi="Calibri" w:cs="Calibri"/>
                    <w:bCs/>
                    <w:spacing w:val="-1"/>
                  </w:rPr>
                </w:pPr>
                <w:r w:rsidRPr="00374C24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tc>
          <w:tcPr>
            <w:tcW w:w="252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4943A7" w14:textId="77777777" w:rsidR="00BC320E" w:rsidRDefault="00881A78" w:rsidP="00BC320E">
            <w:pPr>
              <w:spacing w:after="0" w:line="217" w:lineRule="exact"/>
              <w:ind w:left="102" w:right="-20"/>
              <w:rPr>
                <w:rFonts w:ascii="Calibri" w:eastAsia="Calibri" w:hAnsi="Calibri" w:cs="Calibri"/>
                <w:bCs/>
                <w:spacing w:val="-1"/>
                <w:sz w:val="20"/>
                <w:szCs w:val="20"/>
              </w:rPr>
            </w:pPr>
            <w:sdt>
              <w:sdtPr>
                <w:rPr>
                  <w:rFonts w:ascii="Calibri" w:eastAsia="Calibri" w:hAnsi="Calibri" w:cs="Calibri"/>
                  <w:bCs/>
                  <w:spacing w:val="-1"/>
                  <w:sz w:val="20"/>
                  <w:szCs w:val="20"/>
                </w:rPr>
                <w:id w:val="-6823510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C320E">
                  <w:rPr>
                    <w:rFonts w:ascii="MS Gothic" w:eastAsia="MS Gothic" w:hAnsi="MS Gothic" w:cs="Calibri" w:hint="eastAsia"/>
                    <w:bCs/>
                    <w:spacing w:val="-1"/>
                    <w:sz w:val="20"/>
                    <w:szCs w:val="20"/>
                  </w:rPr>
                  <w:t>☐</w:t>
                </w:r>
              </w:sdtContent>
            </w:sdt>
            <w:r w:rsidR="00BC320E" w:rsidRPr="00811488">
              <w:rPr>
                <w:rFonts w:ascii="Calibri" w:eastAsia="Calibri" w:hAnsi="Calibri" w:cs="Calibri"/>
                <w:bCs/>
                <w:spacing w:val="-1"/>
                <w:sz w:val="20"/>
                <w:szCs w:val="20"/>
              </w:rPr>
              <w:t xml:space="preserve">    One-Time</w:t>
            </w:r>
          </w:p>
          <w:p w14:paraId="054943A8" w14:textId="77777777" w:rsidR="00BC320E" w:rsidRPr="00811488" w:rsidRDefault="00881A78" w:rsidP="00BC320E">
            <w:pPr>
              <w:spacing w:after="0" w:line="217" w:lineRule="exact"/>
              <w:ind w:left="102" w:right="-20"/>
              <w:rPr>
                <w:rFonts w:ascii="Calibri" w:eastAsia="Calibri" w:hAnsi="Calibri" w:cs="Calibri"/>
                <w:bCs/>
                <w:spacing w:val="-1"/>
                <w:sz w:val="20"/>
                <w:szCs w:val="20"/>
              </w:rPr>
            </w:pPr>
            <w:sdt>
              <w:sdtPr>
                <w:rPr>
                  <w:rFonts w:ascii="Calibri" w:eastAsia="Calibri" w:hAnsi="Calibri" w:cs="Calibri"/>
                  <w:bCs/>
                  <w:spacing w:val="-1"/>
                  <w:sz w:val="20"/>
                  <w:szCs w:val="20"/>
                </w:rPr>
                <w:id w:val="-2118035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C320E">
                  <w:rPr>
                    <w:rFonts w:ascii="MS Gothic" w:eastAsia="MS Gothic" w:hAnsi="MS Gothic" w:cs="Calibri" w:hint="eastAsia"/>
                    <w:bCs/>
                    <w:spacing w:val="-1"/>
                    <w:sz w:val="20"/>
                    <w:szCs w:val="20"/>
                  </w:rPr>
                  <w:t>☐</w:t>
                </w:r>
              </w:sdtContent>
            </w:sdt>
            <w:r w:rsidR="00BC320E">
              <w:rPr>
                <w:rFonts w:ascii="Calibri" w:eastAsia="Calibri" w:hAnsi="Calibri" w:cs="Calibri"/>
                <w:bCs/>
                <w:spacing w:val="-1"/>
                <w:sz w:val="20"/>
                <w:szCs w:val="20"/>
              </w:rPr>
              <w:t xml:space="preserve">   Recurring</w:t>
            </w:r>
          </w:p>
        </w:tc>
      </w:tr>
    </w:tbl>
    <w:p w14:paraId="054943AA" w14:textId="77777777" w:rsidR="00FA31D3" w:rsidRDefault="00FA31D3" w:rsidP="00664659">
      <w:pPr>
        <w:rPr>
          <w:sz w:val="20"/>
          <w:szCs w:val="18"/>
        </w:rPr>
      </w:pPr>
    </w:p>
    <w:p w14:paraId="054943AB" w14:textId="77777777" w:rsidR="00746FE3" w:rsidRDefault="00746FE3" w:rsidP="00664659">
      <w:pPr>
        <w:rPr>
          <w:sz w:val="20"/>
          <w:szCs w:val="18"/>
        </w:rPr>
      </w:pPr>
    </w:p>
    <w:p w14:paraId="054943AC" w14:textId="77777777" w:rsidR="00746FE3" w:rsidRDefault="00746FE3" w:rsidP="00664659">
      <w:pPr>
        <w:rPr>
          <w:sz w:val="20"/>
          <w:szCs w:val="18"/>
        </w:rPr>
      </w:pPr>
    </w:p>
    <w:p w14:paraId="054943AD" w14:textId="77777777" w:rsidR="00746FE3" w:rsidRDefault="00746FE3" w:rsidP="00664659">
      <w:pPr>
        <w:rPr>
          <w:sz w:val="20"/>
          <w:szCs w:val="18"/>
        </w:rPr>
      </w:pPr>
    </w:p>
    <w:p w14:paraId="054943AE" w14:textId="77777777" w:rsidR="00FA31D3" w:rsidRDefault="00FA31D3" w:rsidP="00FA31D3">
      <w:pPr>
        <w:spacing w:after="0" w:line="264" w:lineRule="exact"/>
        <w:ind w:left="2020" w:right="1996"/>
        <w:jc w:val="center"/>
        <w:rPr>
          <w:rFonts w:ascii="Calibri" w:eastAsia="Calibri" w:hAnsi="Calibri" w:cs="Calibri"/>
          <w:b/>
          <w:bCs/>
          <w:position w:val="1"/>
          <w:sz w:val="28"/>
          <w:szCs w:val="24"/>
        </w:rPr>
      </w:pPr>
      <w:r w:rsidRPr="00490F48">
        <w:rPr>
          <w:rFonts w:ascii="Calibri" w:eastAsia="Calibri" w:hAnsi="Calibri" w:cs="Calibri"/>
          <w:b/>
          <w:bCs/>
          <w:position w:val="1"/>
          <w:sz w:val="28"/>
          <w:szCs w:val="24"/>
        </w:rPr>
        <w:t>C</w:t>
      </w:r>
      <w:r w:rsidRPr="00490F48">
        <w:rPr>
          <w:rFonts w:ascii="Calibri" w:eastAsia="Calibri" w:hAnsi="Calibri" w:cs="Calibri"/>
          <w:b/>
          <w:bCs/>
          <w:spacing w:val="-1"/>
          <w:position w:val="1"/>
          <w:sz w:val="28"/>
          <w:szCs w:val="24"/>
        </w:rPr>
        <w:t>URR</w:t>
      </w:r>
      <w:r w:rsidRPr="00490F48">
        <w:rPr>
          <w:rFonts w:ascii="Calibri" w:eastAsia="Calibri" w:hAnsi="Calibri" w:cs="Calibri"/>
          <w:b/>
          <w:bCs/>
          <w:spacing w:val="1"/>
          <w:position w:val="1"/>
          <w:sz w:val="28"/>
          <w:szCs w:val="24"/>
        </w:rPr>
        <w:t>I</w:t>
      </w:r>
      <w:r w:rsidRPr="00490F48">
        <w:rPr>
          <w:rFonts w:ascii="Calibri" w:eastAsia="Calibri" w:hAnsi="Calibri" w:cs="Calibri"/>
          <w:b/>
          <w:bCs/>
          <w:position w:val="1"/>
          <w:sz w:val="28"/>
          <w:szCs w:val="24"/>
        </w:rPr>
        <w:t>C</w:t>
      </w:r>
      <w:r w:rsidRPr="00490F48">
        <w:rPr>
          <w:rFonts w:ascii="Calibri" w:eastAsia="Calibri" w:hAnsi="Calibri" w:cs="Calibri"/>
          <w:b/>
          <w:bCs/>
          <w:spacing w:val="-1"/>
          <w:position w:val="1"/>
          <w:sz w:val="28"/>
          <w:szCs w:val="24"/>
        </w:rPr>
        <w:t>UL</w:t>
      </w:r>
      <w:r w:rsidRPr="00490F48">
        <w:rPr>
          <w:rFonts w:ascii="Calibri" w:eastAsia="Calibri" w:hAnsi="Calibri" w:cs="Calibri"/>
          <w:b/>
          <w:bCs/>
          <w:spacing w:val="2"/>
          <w:position w:val="1"/>
          <w:sz w:val="28"/>
          <w:szCs w:val="24"/>
        </w:rPr>
        <w:t>U</w:t>
      </w:r>
      <w:r w:rsidRPr="00490F48">
        <w:rPr>
          <w:rFonts w:ascii="Calibri" w:eastAsia="Calibri" w:hAnsi="Calibri" w:cs="Calibri"/>
          <w:b/>
          <w:bCs/>
          <w:position w:val="1"/>
          <w:sz w:val="28"/>
          <w:szCs w:val="24"/>
        </w:rPr>
        <w:t>M</w:t>
      </w:r>
      <w:r w:rsidRPr="00490F48">
        <w:rPr>
          <w:rFonts w:ascii="Calibri" w:eastAsia="Calibri" w:hAnsi="Calibri" w:cs="Calibri"/>
          <w:b/>
          <w:bCs/>
          <w:spacing w:val="-9"/>
          <w:position w:val="1"/>
          <w:sz w:val="28"/>
          <w:szCs w:val="24"/>
        </w:rPr>
        <w:t xml:space="preserve"> </w:t>
      </w:r>
      <w:r>
        <w:rPr>
          <w:rFonts w:ascii="Calibri" w:eastAsia="Calibri" w:hAnsi="Calibri" w:cs="Calibri"/>
          <w:b/>
          <w:bCs/>
          <w:spacing w:val="1"/>
          <w:position w:val="1"/>
          <w:sz w:val="28"/>
          <w:szCs w:val="24"/>
        </w:rPr>
        <w:t>PROPOSAL</w:t>
      </w:r>
      <w:r w:rsidRPr="00490F48">
        <w:rPr>
          <w:rFonts w:ascii="Calibri" w:eastAsia="Calibri" w:hAnsi="Calibri" w:cs="Calibri"/>
          <w:b/>
          <w:bCs/>
          <w:position w:val="1"/>
          <w:sz w:val="28"/>
          <w:szCs w:val="24"/>
        </w:rPr>
        <w:t xml:space="preserve"> - </w:t>
      </w:r>
      <w:r>
        <w:rPr>
          <w:rFonts w:ascii="Calibri" w:eastAsia="Calibri" w:hAnsi="Calibri" w:cs="Calibri"/>
          <w:b/>
          <w:bCs/>
          <w:position w:val="1"/>
          <w:sz w:val="28"/>
          <w:szCs w:val="24"/>
        </w:rPr>
        <w:t>Signatures</w:t>
      </w:r>
    </w:p>
    <w:p w14:paraId="054943AF" w14:textId="77777777" w:rsidR="00FA31D3" w:rsidRDefault="00FA31D3" w:rsidP="00FA31D3">
      <w:pPr>
        <w:spacing w:after="0" w:line="264" w:lineRule="exact"/>
        <w:ind w:left="2020" w:right="1996"/>
        <w:jc w:val="center"/>
        <w:rPr>
          <w:rFonts w:ascii="Calibri" w:eastAsia="Calibri" w:hAnsi="Calibri" w:cs="Calibri"/>
          <w:b/>
          <w:bCs/>
          <w:position w:val="1"/>
          <w:sz w:val="28"/>
          <w:szCs w:val="24"/>
        </w:rPr>
      </w:pPr>
    </w:p>
    <w:p w14:paraId="054943B0" w14:textId="77777777" w:rsidR="00FA31D3" w:rsidRDefault="00FA31D3" w:rsidP="00FA31D3">
      <w:pPr>
        <w:spacing w:after="0" w:line="264" w:lineRule="exact"/>
        <w:ind w:left="2020" w:right="1996"/>
        <w:jc w:val="center"/>
        <w:rPr>
          <w:rFonts w:ascii="Calibri" w:eastAsia="Calibri" w:hAnsi="Calibri" w:cs="Calibri"/>
          <w:b/>
          <w:bCs/>
          <w:position w:val="1"/>
          <w:sz w:val="28"/>
          <w:szCs w:val="24"/>
        </w:rPr>
      </w:pPr>
    </w:p>
    <w:p w14:paraId="054943B2" w14:textId="77777777" w:rsidR="00FA31D3" w:rsidRDefault="00FA31D3" w:rsidP="00FA31D3">
      <w:pPr>
        <w:spacing w:after="0" w:line="264" w:lineRule="exact"/>
        <w:ind w:left="2020" w:right="1996"/>
        <w:jc w:val="center"/>
        <w:rPr>
          <w:rFonts w:ascii="Calibri" w:eastAsia="Calibri" w:hAnsi="Calibri" w:cs="Calibri"/>
          <w:b/>
          <w:bCs/>
          <w:position w:val="1"/>
          <w:sz w:val="28"/>
          <w:szCs w:val="24"/>
        </w:rPr>
      </w:pPr>
    </w:p>
    <w:p w14:paraId="054943B3" w14:textId="77777777" w:rsidR="00FA31D3" w:rsidRDefault="00FA31D3" w:rsidP="00FA31D3">
      <w:pPr>
        <w:spacing w:after="0" w:line="264" w:lineRule="exact"/>
        <w:ind w:left="2020" w:right="1996"/>
        <w:jc w:val="center"/>
        <w:rPr>
          <w:rFonts w:ascii="Calibri" w:eastAsia="Calibri" w:hAnsi="Calibri" w:cs="Calibri"/>
          <w:b/>
          <w:bCs/>
          <w:position w:val="1"/>
          <w:sz w:val="28"/>
          <w:szCs w:val="24"/>
        </w:rPr>
      </w:pPr>
    </w:p>
    <w:p w14:paraId="054943B4" w14:textId="77777777" w:rsidR="00FA31D3" w:rsidRDefault="00FA31D3" w:rsidP="00FA31D3">
      <w:pPr>
        <w:spacing w:after="0" w:line="264" w:lineRule="exact"/>
        <w:ind w:left="2020" w:right="1996"/>
        <w:jc w:val="center"/>
        <w:rPr>
          <w:rFonts w:ascii="Calibri" w:eastAsia="Calibri" w:hAnsi="Calibri" w:cs="Calibri"/>
          <w:b/>
          <w:bCs/>
          <w:position w:val="1"/>
          <w:sz w:val="28"/>
          <w:szCs w:val="24"/>
          <w:u w:val="single"/>
        </w:rPr>
      </w:pPr>
      <w:r>
        <w:rPr>
          <w:rFonts w:ascii="Calibri" w:eastAsia="Calibri" w:hAnsi="Calibri" w:cs="Calibri"/>
          <w:b/>
          <w:bCs/>
          <w:position w:val="1"/>
          <w:sz w:val="28"/>
          <w:szCs w:val="24"/>
          <w:u w:val="single"/>
        </w:rPr>
        <w:t>________________________________________________</w:t>
      </w:r>
      <w:r w:rsidRPr="001450CE">
        <w:rPr>
          <w:rFonts w:ascii="Calibri" w:eastAsia="Calibri" w:hAnsi="Calibri" w:cs="Calibri"/>
          <w:bCs/>
          <w:position w:val="1"/>
          <w:sz w:val="28"/>
          <w:szCs w:val="24"/>
        </w:rPr>
        <w:tab/>
      </w:r>
      <w:r>
        <w:rPr>
          <w:rFonts w:ascii="Calibri" w:eastAsia="Calibri" w:hAnsi="Calibri" w:cs="Calibri"/>
          <w:bCs/>
          <w:position w:val="1"/>
          <w:sz w:val="28"/>
          <w:szCs w:val="24"/>
        </w:rPr>
        <w:tab/>
      </w:r>
      <w:r w:rsidRPr="001450CE">
        <w:rPr>
          <w:rFonts w:ascii="Calibri" w:eastAsia="Calibri" w:hAnsi="Calibri" w:cs="Calibri"/>
          <w:bCs/>
          <w:position w:val="1"/>
          <w:sz w:val="28"/>
          <w:szCs w:val="24"/>
        </w:rPr>
        <w:t xml:space="preserve"> </w:t>
      </w:r>
      <w:r>
        <w:rPr>
          <w:rFonts w:ascii="Calibri" w:eastAsia="Calibri" w:hAnsi="Calibri" w:cs="Calibri"/>
          <w:b/>
          <w:bCs/>
          <w:position w:val="1"/>
          <w:sz w:val="28"/>
          <w:szCs w:val="24"/>
          <w:u w:val="single"/>
        </w:rPr>
        <w:t>________________</w:t>
      </w:r>
    </w:p>
    <w:p w14:paraId="054943B5" w14:textId="77777777" w:rsidR="00FA31D3" w:rsidRPr="00F07E2B" w:rsidRDefault="00FA31D3" w:rsidP="00FA31D3">
      <w:pPr>
        <w:spacing w:after="0" w:line="264" w:lineRule="exact"/>
        <w:ind w:left="2020" w:right="1996"/>
        <w:jc w:val="center"/>
        <w:rPr>
          <w:rFonts w:ascii="Calibri" w:eastAsia="Calibri" w:hAnsi="Calibri" w:cs="Calibri"/>
          <w:sz w:val="16"/>
          <w:szCs w:val="16"/>
        </w:rPr>
      </w:pPr>
      <w:r>
        <w:rPr>
          <w:rFonts w:ascii="Calibri" w:eastAsia="Calibri" w:hAnsi="Calibri" w:cs="Calibri"/>
          <w:bCs/>
          <w:position w:val="1"/>
          <w:sz w:val="16"/>
          <w:szCs w:val="16"/>
        </w:rPr>
        <w:t xml:space="preserve">Person submitting proposal </w:t>
      </w:r>
      <w:r>
        <w:rPr>
          <w:rFonts w:ascii="Calibri" w:eastAsia="Calibri" w:hAnsi="Calibri" w:cs="Calibri"/>
          <w:bCs/>
          <w:position w:val="1"/>
          <w:sz w:val="16"/>
          <w:szCs w:val="16"/>
        </w:rPr>
        <w:tab/>
      </w:r>
      <w:r>
        <w:rPr>
          <w:rFonts w:ascii="Calibri" w:eastAsia="Calibri" w:hAnsi="Calibri" w:cs="Calibri"/>
          <w:bCs/>
          <w:position w:val="1"/>
          <w:sz w:val="16"/>
          <w:szCs w:val="16"/>
        </w:rPr>
        <w:tab/>
      </w:r>
      <w:r>
        <w:rPr>
          <w:rFonts w:ascii="Calibri" w:eastAsia="Calibri" w:hAnsi="Calibri" w:cs="Calibri"/>
          <w:bCs/>
          <w:position w:val="1"/>
          <w:sz w:val="16"/>
          <w:szCs w:val="16"/>
        </w:rPr>
        <w:tab/>
      </w:r>
      <w:proofErr w:type="gramStart"/>
      <w:r>
        <w:rPr>
          <w:rFonts w:ascii="Calibri" w:eastAsia="Calibri" w:hAnsi="Calibri" w:cs="Calibri"/>
          <w:bCs/>
          <w:position w:val="1"/>
          <w:sz w:val="16"/>
          <w:szCs w:val="16"/>
        </w:rPr>
        <w:tab/>
        <w:t xml:space="preserve">  </w:t>
      </w:r>
      <w:r>
        <w:rPr>
          <w:rFonts w:ascii="Calibri" w:eastAsia="Calibri" w:hAnsi="Calibri" w:cs="Calibri"/>
          <w:bCs/>
          <w:position w:val="1"/>
          <w:sz w:val="16"/>
          <w:szCs w:val="16"/>
        </w:rPr>
        <w:tab/>
      </w:r>
      <w:proofErr w:type="gramEnd"/>
      <w:r>
        <w:rPr>
          <w:rFonts w:ascii="Calibri" w:eastAsia="Calibri" w:hAnsi="Calibri" w:cs="Calibri"/>
          <w:bCs/>
          <w:position w:val="1"/>
          <w:sz w:val="16"/>
          <w:szCs w:val="16"/>
        </w:rPr>
        <w:t xml:space="preserve">        </w:t>
      </w:r>
      <w:r>
        <w:rPr>
          <w:rFonts w:ascii="Calibri" w:eastAsia="Calibri" w:hAnsi="Calibri" w:cs="Calibri"/>
          <w:bCs/>
          <w:position w:val="1"/>
          <w:sz w:val="16"/>
          <w:szCs w:val="16"/>
        </w:rPr>
        <w:tab/>
      </w:r>
      <w:r>
        <w:rPr>
          <w:rFonts w:ascii="Calibri" w:eastAsia="Calibri" w:hAnsi="Calibri" w:cs="Calibri"/>
          <w:bCs/>
          <w:position w:val="1"/>
          <w:sz w:val="16"/>
          <w:szCs w:val="16"/>
        </w:rPr>
        <w:tab/>
        <w:t>Date</w:t>
      </w:r>
    </w:p>
    <w:p w14:paraId="054943B6" w14:textId="77777777" w:rsidR="00FA31D3" w:rsidRDefault="00FA31D3" w:rsidP="00FA31D3"/>
    <w:p w14:paraId="054943B7" w14:textId="77777777" w:rsidR="00FA31D3" w:rsidRDefault="00FA31D3" w:rsidP="00FA31D3"/>
    <w:p w14:paraId="054943B8" w14:textId="77777777" w:rsidR="00FA31D3" w:rsidRDefault="00FA31D3" w:rsidP="00FA31D3">
      <w:pPr>
        <w:spacing w:after="0" w:line="264" w:lineRule="exact"/>
        <w:ind w:left="2020" w:right="1996"/>
        <w:jc w:val="center"/>
        <w:rPr>
          <w:rFonts w:ascii="Calibri" w:eastAsia="Calibri" w:hAnsi="Calibri" w:cs="Calibri"/>
          <w:b/>
          <w:bCs/>
          <w:position w:val="1"/>
          <w:sz w:val="28"/>
          <w:szCs w:val="24"/>
          <w:u w:val="single"/>
        </w:rPr>
      </w:pPr>
      <w:r>
        <w:rPr>
          <w:rFonts w:ascii="Calibri" w:eastAsia="Calibri" w:hAnsi="Calibri" w:cs="Calibri"/>
          <w:b/>
          <w:bCs/>
          <w:position w:val="1"/>
          <w:sz w:val="28"/>
          <w:szCs w:val="24"/>
          <w:u w:val="single"/>
        </w:rPr>
        <w:t>_______________________________________________</w:t>
      </w:r>
      <w:r w:rsidRPr="001450CE">
        <w:rPr>
          <w:rFonts w:ascii="Calibri" w:eastAsia="Calibri" w:hAnsi="Calibri" w:cs="Calibri"/>
          <w:b/>
          <w:bCs/>
          <w:position w:val="1"/>
          <w:sz w:val="28"/>
          <w:szCs w:val="24"/>
        </w:rPr>
        <w:t>_</w:t>
      </w:r>
      <w:r w:rsidRPr="001450CE">
        <w:rPr>
          <w:rFonts w:ascii="Calibri" w:eastAsia="Calibri" w:hAnsi="Calibri" w:cs="Calibri"/>
          <w:b/>
          <w:bCs/>
          <w:position w:val="1"/>
          <w:sz w:val="28"/>
          <w:szCs w:val="24"/>
        </w:rPr>
        <w:tab/>
      </w:r>
      <w:r w:rsidRPr="001450CE">
        <w:rPr>
          <w:rFonts w:ascii="Calibri" w:eastAsia="Calibri" w:hAnsi="Calibri" w:cs="Calibri"/>
          <w:bCs/>
          <w:position w:val="1"/>
          <w:sz w:val="28"/>
          <w:szCs w:val="24"/>
        </w:rPr>
        <w:tab/>
      </w:r>
      <w:r>
        <w:rPr>
          <w:rFonts w:ascii="Calibri" w:eastAsia="Calibri" w:hAnsi="Calibri" w:cs="Calibri"/>
          <w:b/>
          <w:bCs/>
          <w:position w:val="1"/>
          <w:sz w:val="28"/>
          <w:szCs w:val="24"/>
          <w:u w:val="single"/>
        </w:rPr>
        <w:t>________________</w:t>
      </w:r>
    </w:p>
    <w:p w14:paraId="054943B9" w14:textId="77777777" w:rsidR="00FA31D3" w:rsidRDefault="00FA31D3" w:rsidP="00FA31D3">
      <w:pPr>
        <w:spacing w:after="0" w:line="264" w:lineRule="exact"/>
        <w:ind w:left="2020" w:right="1996"/>
        <w:jc w:val="center"/>
        <w:rPr>
          <w:rFonts w:ascii="Calibri" w:eastAsia="Calibri" w:hAnsi="Calibri" w:cs="Calibri"/>
          <w:bCs/>
          <w:position w:val="1"/>
          <w:sz w:val="16"/>
          <w:szCs w:val="16"/>
        </w:rPr>
      </w:pPr>
      <w:r>
        <w:rPr>
          <w:rFonts w:ascii="Calibri" w:eastAsia="Calibri" w:hAnsi="Calibri" w:cs="Calibri"/>
          <w:bCs/>
          <w:position w:val="1"/>
          <w:sz w:val="16"/>
          <w:szCs w:val="16"/>
        </w:rPr>
        <w:t>Dean/Director of Division submitting proposal</w:t>
      </w:r>
      <w:r>
        <w:rPr>
          <w:rFonts w:ascii="Calibri" w:eastAsia="Calibri" w:hAnsi="Calibri" w:cs="Calibri"/>
          <w:bCs/>
          <w:position w:val="1"/>
          <w:sz w:val="16"/>
          <w:szCs w:val="16"/>
        </w:rPr>
        <w:tab/>
      </w:r>
      <w:r>
        <w:rPr>
          <w:rFonts w:ascii="Calibri" w:eastAsia="Calibri" w:hAnsi="Calibri" w:cs="Calibri"/>
          <w:bCs/>
          <w:position w:val="1"/>
          <w:sz w:val="16"/>
          <w:szCs w:val="16"/>
        </w:rPr>
        <w:tab/>
      </w:r>
      <w:proofErr w:type="gramStart"/>
      <w:r>
        <w:rPr>
          <w:rFonts w:ascii="Calibri" w:eastAsia="Calibri" w:hAnsi="Calibri" w:cs="Calibri"/>
          <w:bCs/>
          <w:position w:val="1"/>
          <w:sz w:val="16"/>
          <w:szCs w:val="16"/>
        </w:rPr>
        <w:tab/>
        <w:t xml:space="preserve">  </w:t>
      </w:r>
      <w:r>
        <w:rPr>
          <w:rFonts w:ascii="Calibri" w:eastAsia="Calibri" w:hAnsi="Calibri" w:cs="Calibri"/>
          <w:bCs/>
          <w:position w:val="1"/>
          <w:sz w:val="16"/>
          <w:szCs w:val="16"/>
        </w:rPr>
        <w:tab/>
      </w:r>
      <w:proofErr w:type="gramEnd"/>
      <w:r>
        <w:rPr>
          <w:rFonts w:ascii="Calibri" w:eastAsia="Calibri" w:hAnsi="Calibri" w:cs="Calibri"/>
          <w:bCs/>
          <w:position w:val="1"/>
          <w:sz w:val="16"/>
          <w:szCs w:val="16"/>
        </w:rPr>
        <w:t xml:space="preserve">       </w:t>
      </w:r>
      <w:r>
        <w:rPr>
          <w:rFonts w:ascii="Calibri" w:eastAsia="Calibri" w:hAnsi="Calibri" w:cs="Calibri"/>
          <w:bCs/>
          <w:position w:val="1"/>
          <w:sz w:val="16"/>
          <w:szCs w:val="16"/>
        </w:rPr>
        <w:tab/>
      </w:r>
      <w:r>
        <w:rPr>
          <w:rFonts w:ascii="Calibri" w:eastAsia="Calibri" w:hAnsi="Calibri" w:cs="Calibri"/>
          <w:bCs/>
          <w:position w:val="1"/>
          <w:sz w:val="16"/>
          <w:szCs w:val="16"/>
        </w:rPr>
        <w:tab/>
        <w:t xml:space="preserve">  Date</w:t>
      </w:r>
    </w:p>
    <w:p w14:paraId="054943BA" w14:textId="77777777" w:rsidR="00FA31D3" w:rsidRDefault="00FA31D3" w:rsidP="00FA31D3">
      <w:pPr>
        <w:spacing w:after="0" w:line="264" w:lineRule="exact"/>
        <w:ind w:left="2020" w:right="1996"/>
        <w:jc w:val="center"/>
        <w:rPr>
          <w:rFonts w:ascii="Calibri" w:eastAsia="Calibri" w:hAnsi="Calibri" w:cs="Calibri"/>
          <w:bCs/>
          <w:position w:val="1"/>
          <w:sz w:val="16"/>
          <w:szCs w:val="16"/>
        </w:rPr>
      </w:pPr>
    </w:p>
    <w:p w14:paraId="054943BB" w14:textId="77777777" w:rsidR="00FA31D3" w:rsidRDefault="00FA31D3" w:rsidP="00FA31D3">
      <w:pPr>
        <w:spacing w:after="0" w:line="264" w:lineRule="exact"/>
        <w:ind w:left="2020" w:right="1996"/>
        <w:jc w:val="center"/>
        <w:rPr>
          <w:rFonts w:ascii="Calibri" w:eastAsia="Calibri" w:hAnsi="Calibri" w:cs="Calibri"/>
          <w:bCs/>
          <w:position w:val="1"/>
          <w:sz w:val="16"/>
          <w:szCs w:val="16"/>
        </w:rPr>
      </w:pPr>
    </w:p>
    <w:p w14:paraId="054943BC" w14:textId="77777777" w:rsidR="00FA31D3" w:rsidRDefault="00FA31D3" w:rsidP="00FA31D3">
      <w:pPr>
        <w:spacing w:after="0" w:line="264" w:lineRule="exact"/>
        <w:ind w:left="2020" w:right="1996"/>
        <w:jc w:val="center"/>
        <w:rPr>
          <w:rFonts w:ascii="Calibri" w:eastAsia="Calibri" w:hAnsi="Calibri" w:cs="Calibri"/>
          <w:bCs/>
          <w:position w:val="1"/>
          <w:sz w:val="16"/>
          <w:szCs w:val="16"/>
        </w:rPr>
      </w:pPr>
    </w:p>
    <w:p w14:paraId="054943BD" w14:textId="77777777" w:rsidR="00FA31D3" w:rsidRPr="00F07E2B" w:rsidRDefault="00FA31D3" w:rsidP="00FA31D3">
      <w:pPr>
        <w:spacing w:after="0" w:line="264" w:lineRule="exact"/>
        <w:ind w:left="2020" w:right="1996"/>
        <w:jc w:val="center"/>
        <w:rPr>
          <w:rFonts w:ascii="Calibri" w:eastAsia="Calibri" w:hAnsi="Calibri" w:cs="Calibri"/>
          <w:sz w:val="16"/>
          <w:szCs w:val="16"/>
        </w:rPr>
      </w:pPr>
    </w:p>
    <w:p w14:paraId="054943BE" w14:textId="77777777" w:rsidR="00FA31D3" w:rsidRDefault="00FA31D3" w:rsidP="00FA31D3">
      <w:pPr>
        <w:spacing w:after="0" w:line="264" w:lineRule="exact"/>
        <w:ind w:left="2020" w:right="1996"/>
        <w:jc w:val="center"/>
        <w:rPr>
          <w:rFonts w:ascii="Calibri" w:eastAsia="Calibri" w:hAnsi="Calibri" w:cs="Calibri"/>
          <w:b/>
          <w:bCs/>
          <w:position w:val="1"/>
          <w:sz w:val="28"/>
          <w:szCs w:val="24"/>
          <w:u w:val="single"/>
        </w:rPr>
      </w:pPr>
      <w:r>
        <w:rPr>
          <w:rFonts w:ascii="Calibri" w:eastAsia="Calibri" w:hAnsi="Calibri" w:cs="Calibri"/>
          <w:b/>
          <w:bCs/>
          <w:position w:val="1"/>
          <w:sz w:val="28"/>
          <w:szCs w:val="24"/>
          <w:u w:val="single"/>
        </w:rPr>
        <w:t>________________________________________________</w:t>
      </w:r>
      <w:r w:rsidRPr="001450CE">
        <w:rPr>
          <w:rFonts w:ascii="Calibri" w:eastAsia="Calibri" w:hAnsi="Calibri" w:cs="Calibri"/>
          <w:bCs/>
          <w:position w:val="1"/>
          <w:sz w:val="28"/>
          <w:szCs w:val="24"/>
        </w:rPr>
        <w:tab/>
      </w:r>
      <w:r w:rsidRPr="001450CE">
        <w:rPr>
          <w:rFonts w:ascii="Calibri" w:eastAsia="Calibri" w:hAnsi="Calibri" w:cs="Calibri"/>
          <w:bCs/>
          <w:position w:val="1"/>
          <w:sz w:val="28"/>
          <w:szCs w:val="24"/>
        </w:rPr>
        <w:tab/>
      </w:r>
      <w:r>
        <w:rPr>
          <w:rFonts w:ascii="Calibri" w:eastAsia="Calibri" w:hAnsi="Calibri" w:cs="Calibri"/>
          <w:b/>
          <w:bCs/>
          <w:position w:val="1"/>
          <w:sz w:val="28"/>
          <w:szCs w:val="24"/>
          <w:u w:val="single"/>
        </w:rPr>
        <w:t>________________</w:t>
      </w:r>
    </w:p>
    <w:p w14:paraId="054943BF" w14:textId="77777777" w:rsidR="00FA31D3" w:rsidRPr="00F07E2B" w:rsidRDefault="00FA31D3" w:rsidP="00FA31D3">
      <w:pPr>
        <w:spacing w:after="0" w:line="264" w:lineRule="exact"/>
        <w:ind w:left="2020" w:right="1996"/>
        <w:jc w:val="center"/>
        <w:rPr>
          <w:rFonts w:ascii="Calibri" w:eastAsia="Calibri" w:hAnsi="Calibri" w:cs="Calibri"/>
          <w:sz w:val="16"/>
          <w:szCs w:val="16"/>
        </w:rPr>
      </w:pPr>
      <w:r>
        <w:rPr>
          <w:rFonts w:ascii="Calibri" w:eastAsia="Calibri" w:hAnsi="Calibri" w:cs="Calibri"/>
          <w:bCs/>
          <w:position w:val="1"/>
          <w:sz w:val="16"/>
          <w:szCs w:val="16"/>
        </w:rPr>
        <w:t>Dean/ Director of other affected Division</w:t>
      </w:r>
      <w:r>
        <w:rPr>
          <w:rFonts w:ascii="Calibri" w:eastAsia="Calibri" w:hAnsi="Calibri" w:cs="Calibri"/>
          <w:bCs/>
          <w:position w:val="1"/>
          <w:sz w:val="16"/>
          <w:szCs w:val="16"/>
        </w:rPr>
        <w:tab/>
      </w:r>
      <w:r>
        <w:rPr>
          <w:rFonts w:ascii="Calibri" w:eastAsia="Calibri" w:hAnsi="Calibri" w:cs="Calibri"/>
          <w:bCs/>
          <w:position w:val="1"/>
          <w:sz w:val="16"/>
          <w:szCs w:val="16"/>
        </w:rPr>
        <w:tab/>
      </w:r>
      <w:r>
        <w:rPr>
          <w:rFonts w:ascii="Calibri" w:eastAsia="Calibri" w:hAnsi="Calibri" w:cs="Calibri"/>
          <w:bCs/>
          <w:position w:val="1"/>
          <w:sz w:val="16"/>
          <w:szCs w:val="16"/>
        </w:rPr>
        <w:tab/>
      </w:r>
      <w:r>
        <w:rPr>
          <w:rFonts w:ascii="Calibri" w:eastAsia="Calibri" w:hAnsi="Calibri" w:cs="Calibri"/>
          <w:bCs/>
          <w:position w:val="1"/>
          <w:sz w:val="16"/>
          <w:szCs w:val="16"/>
        </w:rPr>
        <w:tab/>
        <w:t xml:space="preserve">             </w:t>
      </w:r>
      <w:r>
        <w:rPr>
          <w:rFonts w:ascii="Calibri" w:eastAsia="Calibri" w:hAnsi="Calibri" w:cs="Calibri"/>
          <w:bCs/>
          <w:position w:val="1"/>
          <w:sz w:val="16"/>
          <w:szCs w:val="16"/>
        </w:rPr>
        <w:tab/>
      </w:r>
      <w:r>
        <w:rPr>
          <w:rFonts w:ascii="Calibri" w:eastAsia="Calibri" w:hAnsi="Calibri" w:cs="Calibri"/>
          <w:bCs/>
          <w:position w:val="1"/>
          <w:sz w:val="16"/>
          <w:szCs w:val="16"/>
        </w:rPr>
        <w:tab/>
        <w:t xml:space="preserve">    Date</w:t>
      </w:r>
    </w:p>
    <w:p w14:paraId="054943C0" w14:textId="77777777" w:rsidR="00FA31D3" w:rsidRDefault="00FA31D3" w:rsidP="00FA31D3"/>
    <w:p w14:paraId="054943C1" w14:textId="77777777" w:rsidR="00FA31D3" w:rsidRDefault="00FA31D3" w:rsidP="00FA31D3"/>
    <w:p w14:paraId="054943C2" w14:textId="77777777" w:rsidR="00FA31D3" w:rsidRDefault="00FA31D3" w:rsidP="00FA31D3">
      <w:pPr>
        <w:spacing w:after="0" w:line="264" w:lineRule="exact"/>
        <w:ind w:left="2020" w:right="1996"/>
        <w:jc w:val="center"/>
        <w:rPr>
          <w:rFonts w:ascii="Calibri" w:eastAsia="Calibri" w:hAnsi="Calibri" w:cs="Calibri"/>
          <w:b/>
          <w:bCs/>
          <w:position w:val="1"/>
          <w:sz w:val="28"/>
          <w:szCs w:val="24"/>
          <w:u w:val="single"/>
        </w:rPr>
      </w:pPr>
      <w:r>
        <w:rPr>
          <w:rFonts w:ascii="Calibri" w:eastAsia="Calibri" w:hAnsi="Calibri" w:cs="Calibri"/>
          <w:b/>
          <w:bCs/>
          <w:position w:val="1"/>
          <w:sz w:val="28"/>
          <w:szCs w:val="24"/>
          <w:u w:val="single"/>
        </w:rPr>
        <w:t>________________________________________________</w:t>
      </w:r>
      <w:r w:rsidRPr="001450CE">
        <w:rPr>
          <w:rFonts w:ascii="Calibri" w:eastAsia="Calibri" w:hAnsi="Calibri" w:cs="Calibri"/>
          <w:bCs/>
          <w:position w:val="1"/>
          <w:sz w:val="28"/>
          <w:szCs w:val="24"/>
        </w:rPr>
        <w:tab/>
      </w:r>
      <w:r>
        <w:rPr>
          <w:rFonts w:ascii="Calibri" w:eastAsia="Calibri" w:hAnsi="Calibri" w:cs="Calibri"/>
          <w:bCs/>
          <w:position w:val="1"/>
          <w:sz w:val="28"/>
          <w:szCs w:val="24"/>
        </w:rPr>
        <w:tab/>
      </w:r>
      <w:r>
        <w:rPr>
          <w:rFonts w:ascii="Calibri" w:eastAsia="Calibri" w:hAnsi="Calibri" w:cs="Calibri"/>
          <w:b/>
          <w:bCs/>
          <w:position w:val="1"/>
          <w:sz w:val="28"/>
          <w:szCs w:val="24"/>
          <w:u w:val="single"/>
        </w:rPr>
        <w:t>________________</w:t>
      </w:r>
    </w:p>
    <w:p w14:paraId="054943C3" w14:textId="77777777" w:rsidR="00FA31D3" w:rsidRPr="00F07E2B" w:rsidRDefault="00FA31D3" w:rsidP="00FA31D3">
      <w:pPr>
        <w:spacing w:after="0" w:line="264" w:lineRule="exact"/>
        <w:ind w:left="2020" w:right="1996"/>
        <w:jc w:val="center"/>
        <w:rPr>
          <w:rFonts w:ascii="Calibri" w:eastAsia="Calibri" w:hAnsi="Calibri" w:cs="Calibri"/>
          <w:sz w:val="16"/>
          <w:szCs w:val="16"/>
        </w:rPr>
      </w:pPr>
      <w:r>
        <w:rPr>
          <w:rFonts w:ascii="Calibri" w:eastAsia="Calibri" w:hAnsi="Calibri" w:cs="Calibri"/>
          <w:bCs/>
          <w:position w:val="1"/>
          <w:sz w:val="16"/>
          <w:szCs w:val="16"/>
        </w:rPr>
        <w:t>Dean/ Director of other affected Division</w:t>
      </w:r>
      <w:r>
        <w:rPr>
          <w:rFonts w:ascii="Calibri" w:eastAsia="Calibri" w:hAnsi="Calibri" w:cs="Calibri"/>
          <w:bCs/>
          <w:position w:val="1"/>
          <w:sz w:val="16"/>
          <w:szCs w:val="16"/>
        </w:rPr>
        <w:tab/>
      </w:r>
      <w:r>
        <w:rPr>
          <w:rFonts w:ascii="Calibri" w:eastAsia="Calibri" w:hAnsi="Calibri" w:cs="Calibri"/>
          <w:bCs/>
          <w:position w:val="1"/>
          <w:sz w:val="16"/>
          <w:szCs w:val="16"/>
        </w:rPr>
        <w:tab/>
      </w:r>
      <w:r>
        <w:rPr>
          <w:rFonts w:ascii="Calibri" w:eastAsia="Calibri" w:hAnsi="Calibri" w:cs="Calibri"/>
          <w:bCs/>
          <w:position w:val="1"/>
          <w:sz w:val="16"/>
          <w:szCs w:val="16"/>
        </w:rPr>
        <w:tab/>
      </w:r>
      <w:r>
        <w:rPr>
          <w:rFonts w:ascii="Calibri" w:eastAsia="Calibri" w:hAnsi="Calibri" w:cs="Calibri"/>
          <w:bCs/>
          <w:position w:val="1"/>
          <w:sz w:val="16"/>
          <w:szCs w:val="16"/>
        </w:rPr>
        <w:tab/>
        <w:t xml:space="preserve">            </w:t>
      </w:r>
      <w:r>
        <w:rPr>
          <w:rFonts w:ascii="Calibri" w:eastAsia="Calibri" w:hAnsi="Calibri" w:cs="Calibri"/>
          <w:bCs/>
          <w:position w:val="1"/>
          <w:sz w:val="16"/>
          <w:szCs w:val="16"/>
        </w:rPr>
        <w:tab/>
      </w:r>
      <w:r>
        <w:rPr>
          <w:rFonts w:ascii="Calibri" w:eastAsia="Calibri" w:hAnsi="Calibri" w:cs="Calibri"/>
          <w:bCs/>
          <w:position w:val="1"/>
          <w:sz w:val="16"/>
          <w:szCs w:val="16"/>
        </w:rPr>
        <w:tab/>
        <w:t xml:space="preserve"> Date</w:t>
      </w:r>
    </w:p>
    <w:p w14:paraId="054943C4" w14:textId="77777777" w:rsidR="00FA31D3" w:rsidRDefault="00FA31D3" w:rsidP="00FA31D3"/>
    <w:p w14:paraId="4D5D222A" w14:textId="77777777" w:rsidR="00CB2039" w:rsidRDefault="00CB2039" w:rsidP="00FA31D3"/>
    <w:p w14:paraId="63DCB0C0" w14:textId="77777777" w:rsidR="00CB2039" w:rsidRDefault="00CB2039" w:rsidP="00CB2039">
      <w:pPr>
        <w:spacing w:after="0" w:line="264" w:lineRule="exact"/>
        <w:ind w:left="2020" w:right="1996"/>
        <w:jc w:val="center"/>
        <w:rPr>
          <w:rFonts w:ascii="Calibri" w:eastAsia="Calibri" w:hAnsi="Calibri" w:cs="Calibri"/>
          <w:b/>
          <w:bCs/>
          <w:position w:val="1"/>
          <w:sz w:val="28"/>
          <w:szCs w:val="24"/>
          <w:u w:val="single"/>
        </w:rPr>
      </w:pPr>
      <w:r>
        <w:rPr>
          <w:rFonts w:ascii="Calibri" w:eastAsia="Calibri" w:hAnsi="Calibri" w:cs="Calibri"/>
          <w:b/>
          <w:bCs/>
          <w:position w:val="1"/>
          <w:sz w:val="28"/>
          <w:szCs w:val="24"/>
          <w:u w:val="single"/>
        </w:rPr>
        <w:t>________________________________________________</w:t>
      </w:r>
      <w:r>
        <w:rPr>
          <w:rFonts w:ascii="Calibri" w:eastAsia="Calibri" w:hAnsi="Calibri" w:cs="Calibri"/>
          <w:bCs/>
          <w:position w:val="1"/>
          <w:sz w:val="28"/>
          <w:szCs w:val="24"/>
        </w:rPr>
        <w:tab/>
      </w:r>
      <w:r>
        <w:rPr>
          <w:rFonts w:ascii="Calibri" w:eastAsia="Calibri" w:hAnsi="Calibri" w:cs="Calibri"/>
          <w:bCs/>
          <w:position w:val="1"/>
          <w:sz w:val="28"/>
          <w:szCs w:val="24"/>
        </w:rPr>
        <w:tab/>
      </w:r>
      <w:r>
        <w:rPr>
          <w:rFonts w:ascii="Calibri" w:eastAsia="Calibri" w:hAnsi="Calibri" w:cs="Calibri"/>
          <w:b/>
          <w:bCs/>
          <w:position w:val="1"/>
          <w:sz w:val="28"/>
          <w:szCs w:val="24"/>
          <w:u w:val="single"/>
        </w:rPr>
        <w:t>________________</w:t>
      </w:r>
    </w:p>
    <w:p w14:paraId="2475918A" w14:textId="77777777" w:rsidR="00CB2039" w:rsidRDefault="00CB2039" w:rsidP="00CB2039">
      <w:pPr>
        <w:spacing w:after="0" w:line="264" w:lineRule="exact"/>
        <w:ind w:left="2020" w:right="1996"/>
        <w:jc w:val="center"/>
        <w:rPr>
          <w:rFonts w:ascii="Calibri" w:eastAsia="Calibri" w:hAnsi="Calibri" w:cs="Calibri"/>
          <w:sz w:val="16"/>
          <w:szCs w:val="16"/>
        </w:rPr>
      </w:pPr>
      <w:r>
        <w:rPr>
          <w:rFonts w:ascii="Calibri" w:eastAsia="Calibri" w:hAnsi="Calibri" w:cs="Calibri"/>
          <w:bCs/>
          <w:position w:val="1"/>
          <w:sz w:val="16"/>
          <w:szCs w:val="16"/>
        </w:rPr>
        <w:t xml:space="preserve">   Provost/ VP for Academic Affairs</w:t>
      </w:r>
      <w:r>
        <w:rPr>
          <w:rFonts w:ascii="Calibri" w:eastAsia="Calibri" w:hAnsi="Calibri" w:cs="Calibri"/>
          <w:bCs/>
          <w:position w:val="1"/>
          <w:sz w:val="16"/>
          <w:szCs w:val="16"/>
        </w:rPr>
        <w:tab/>
      </w:r>
      <w:r>
        <w:rPr>
          <w:rFonts w:ascii="Calibri" w:eastAsia="Calibri" w:hAnsi="Calibri" w:cs="Calibri"/>
          <w:bCs/>
          <w:position w:val="1"/>
          <w:sz w:val="16"/>
          <w:szCs w:val="16"/>
        </w:rPr>
        <w:tab/>
      </w:r>
      <w:r>
        <w:rPr>
          <w:rFonts w:ascii="Calibri" w:eastAsia="Calibri" w:hAnsi="Calibri" w:cs="Calibri"/>
          <w:bCs/>
          <w:position w:val="1"/>
          <w:sz w:val="16"/>
          <w:szCs w:val="16"/>
        </w:rPr>
        <w:tab/>
      </w:r>
      <w:r>
        <w:rPr>
          <w:rFonts w:ascii="Calibri" w:eastAsia="Calibri" w:hAnsi="Calibri" w:cs="Calibri"/>
          <w:bCs/>
          <w:position w:val="1"/>
          <w:sz w:val="16"/>
          <w:szCs w:val="16"/>
        </w:rPr>
        <w:tab/>
      </w:r>
      <w:r>
        <w:rPr>
          <w:rFonts w:ascii="Calibri" w:eastAsia="Calibri" w:hAnsi="Calibri" w:cs="Calibri"/>
          <w:bCs/>
          <w:position w:val="1"/>
          <w:sz w:val="16"/>
          <w:szCs w:val="16"/>
        </w:rPr>
        <w:tab/>
        <w:t xml:space="preserve">            </w:t>
      </w:r>
      <w:r>
        <w:rPr>
          <w:rFonts w:ascii="Calibri" w:eastAsia="Calibri" w:hAnsi="Calibri" w:cs="Calibri"/>
          <w:bCs/>
          <w:position w:val="1"/>
          <w:sz w:val="16"/>
          <w:szCs w:val="16"/>
        </w:rPr>
        <w:tab/>
      </w:r>
      <w:r>
        <w:rPr>
          <w:rFonts w:ascii="Calibri" w:eastAsia="Calibri" w:hAnsi="Calibri" w:cs="Calibri"/>
          <w:bCs/>
          <w:position w:val="1"/>
          <w:sz w:val="16"/>
          <w:szCs w:val="16"/>
        </w:rPr>
        <w:tab/>
        <w:t xml:space="preserve">   Date</w:t>
      </w:r>
      <w:r>
        <w:rPr>
          <w:rFonts w:ascii="Calibri" w:eastAsia="Calibri" w:hAnsi="Calibri" w:cs="Calibri"/>
          <w:bCs/>
          <w:position w:val="1"/>
          <w:sz w:val="16"/>
          <w:szCs w:val="16"/>
        </w:rPr>
        <w:tab/>
      </w:r>
    </w:p>
    <w:p w14:paraId="4F625ABE" w14:textId="21C6C5E3" w:rsidR="00CB2039" w:rsidRDefault="00CB2039" w:rsidP="00FA31D3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54943C6" wp14:editId="61A26C15">
                <wp:simplePos x="0" y="0"/>
                <wp:positionH relativeFrom="column">
                  <wp:posOffset>342900</wp:posOffset>
                </wp:positionH>
                <wp:positionV relativeFrom="paragraph">
                  <wp:posOffset>233680</wp:posOffset>
                </wp:positionV>
                <wp:extent cx="6210300" cy="1362075"/>
                <wp:effectExtent l="0" t="0" r="19050" b="28575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10300" cy="13620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54943CC" w14:textId="77777777" w:rsidR="00853A27" w:rsidRDefault="00853A27" w:rsidP="00FA31D3">
                            <w:r>
                              <w:t xml:space="preserve">Office Use only: </w:t>
                            </w:r>
                          </w:p>
                          <w:p w14:paraId="054943CD" w14:textId="77777777" w:rsidR="00853A27" w:rsidRDefault="00853A27" w:rsidP="00FA31D3">
                            <w:r>
                              <w:t>Date presented to APC:</w:t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softHyphen/>
                            </w:r>
                            <w:r>
                              <w:softHyphen/>
                            </w:r>
                            <w:r>
                              <w:softHyphen/>
                              <w:t>____________________</w:t>
                            </w:r>
                          </w:p>
                          <w:p w14:paraId="054943CE" w14:textId="77777777" w:rsidR="00853A27" w:rsidRDefault="00853A27" w:rsidP="00FA31D3">
                            <w:r>
                              <w:t>Date approved by APC:</w:t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softHyphen/>
                            </w:r>
                            <w:r>
                              <w:softHyphen/>
                            </w:r>
                            <w:r>
                              <w:softHyphen/>
                              <w:t>____________________</w:t>
                            </w:r>
                          </w:p>
                          <w:p w14:paraId="054943CF" w14:textId="77777777" w:rsidR="00853A27" w:rsidRDefault="00853A27" w:rsidP="00FA31D3">
                            <w:r>
                              <w:t>Date approved by BOT:</w:t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softHyphen/>
                            </w:r>
                            <w:r>
                              <w:softHyphen/>
                            </w:r>
                            <w:r>
                              <w:softHyphen/>
                              <w:t>____________________</w:t>
                            </w:r>
                          </w:p>
                          <w:p w14:paraId="054943D0" w14:textId="77777777" w:rsidR="00853A27" w:rsidRDefault="00853A27" w:rsidP="00FA31D3">
                            <w:r>
                              <w:tab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54943C6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7pt;margin-top:18.4pt;width:489pt;height:107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">
                <v:textbox>
                  <w:txbxContent>
                    <w:p w14:paraId="054943CC" w14:textId="77777777" w:rsidR="00853A27" w:rsidRDefault="00853A27" w:rsidP="00FA31D3">
                      <w:r>
                        <w:t xml:space="preserve">Office Use only: </w:t>
                      </w:r>
                    </w:p>
                    <w:p w14:paraId="054943CD" w14:textId="77777777" w:rsidR="00853A27" w:rsidRDefault="00853A27" w:rsidP="00FA31D3">
                      <w:r>
                        <w:t>Date presented to APC:</w:t>
                      </w:r>
                      <w:r>
                        <w:tab/>
                      </w:r>
                      <w:r>
                        <w:tab/>
                      </w:r>
                      <w:r>
                        <w:softHyphen/>
                      </w:r>
                      <w:r>
                        <w:softHyphen/>
                      </w:r>
                      <w:r>
                        <w:softHyphen/>
                        <w:t>____________________</w:t>
                      </w:r>
                    </w:p>
                    <w:p w14:paraId="054943CE" w14:textId="77777777" w:rsidR="00853A27" w:rsidRDefault="00853A27" w:rsidP="00FA31D3">
                      <w:r>
                        <w:t>Date approved by APC:</w:t>
                      </w:r>
                      <w:r>
                        <w:tab/>
                      </w:r>
                      <w:r>
                        <w:tab/>
                      </w:r>
                      <w:r>
                        <w:softHyphen/>
                      </w:r>
                      <w:r>
                        <w:softHyphen/>
                      </w:r>
                      <w:r>
                        <w:softHyphen/>
                        <w:t>____________________</w:t>
                      </w:r>
                    </w:p>
                    <w:p w14:paraId="054943CF" w14:textId="77777777" w:rsidR="00853A27" w:rsidRDefault="00853A27" w:rsidP="00FA31D3">
                      <w:r>
                        <w:t>Date approved by BOT:</w:t>
                      </w:r>
                      <w:r>
                        <w:tab/>
                      </w:r>
                      <w:r>
                        <w:tab/>
                      </w:r>
                      <w:r>
                        <w:softHyphen/>
                      </w:r>
                      <w:r>
                        <w:softHyphen/>
                      </w:r>
                      <w:r>
                        <w:softHyphen/>
                        <w:t>____________________</w:t>
                      </w:r>
                    </w:p>
                    <w:p w14:paraId="054943D0" w14:textId="77777777" w:rsidR="00853A27" w:rsidRDefault="00853A27" w:rsidP="00FA31D3">
                      <w:r>
                        <w:tab/>
                      </w:r>
                    </w:p>
                  </w:txbxContent>
                </v:textbox>
              </v:shape>
            </w:pict>
          </mc:Fallback>
        </mc:AlternateContent>
      </w:r>
    </w:p>
    <w:p w14:paraId="054943C5" w14:textId="5C116118" w:rsidR="00FA31D3" w:rsidRPr="00490F48" w:rsidRDefault="00FA31D3" w:rsidP="00664659">
      <w:pPr>
        <w:rPr>
          <w:sz w:val="20"/>
          <w:szCs w:val="18"/>
        </w:rPr>
      </w:pPr>
    </w:p>
    <w:sectPr w:rsidR="00FA31D3" w:rsidRPr="00490F48" w:rsidSect="00664659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55ACC23" w14:textId="77777777" w:rsidR="00881A78" w:rsidRDefault="00881A78">
      <w:pPr>
        <w:spacing w:after="0" w:line="240" w:lineRule="auto"/>
      </w:pPr>
      <w:r>
        <w:separator/>
      </w:r>
    </w:p>
  </w:endnote>
  <w:endnote w:type="continuationSeparator" w:id="0">
    <w:p w14:paraId="3D3A0AA7" w14:textId="77777777" w:rsidR="00881A78" w:rsidRDefault="00881A7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E6ACEBA" w14:textId="77777777" w:rsidR="00881A78" w:rsidRDefault="00881A78">
      <w:pPr>
        <w:spacing w:after="0" w:line="240" w:lineRule="auto"/>
      </w:pPr>
      <w:r>
        <w:separator/>
      </w:r>
    </w:p>
  </w:footnote>
  <w:footnote w:type="continuationSeparator" w:id="0">
    <w:p w14:paraId="6FE57C9E" w14:textId="77777777" w:rsidR="00881A78" w:rsidRDefault="00881A78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yMDQyMjCyNDUyMzJV0lEKTi0uzszPAykwrAUA5miNmiwAAAA="/>
  </w:docVars>
  <w:rsids>
    <w:rsidRoot w:val="00F039F6"/>
    <w:rsid w:val="000301C3"/>
    <w:rsid w:val="0003543B"/>
    <w:rsid w:val="00045478"/>
    <w:rsid w:val="000766D2"/>
    <w:rsid w:val="000C4FF1"/>
    <w:rsid w:val="000D2018"/>
    <w:rsid w:val="00111266"/>
    <w:rsid w:val="00137841"/>
    <w:rsid w:val="00155244"/>
    <w:rsid w:val="0018077C"/>
    <w:rsid w:val="001B4B32"/>
    <w:rsid w:val="001D1E4E"/>
    <w:rsid w:val="001E28C3"/>
    <w:rsid w:val="00203B7E"/>
    <w:rsid w:val="00266AFE"/>
    <w:rsid w:val="00291C74"/>
    <w:rsid w:val="002D76EE"/>
    <w:rsid w:val="002E1866"/>
    <w:rsid w:val="003066FD"/>
    <w:rsid w:val="00312ED0"/>
    <w:rsid w:val="00340D36"/>
    <w:rsid w:val="003431F3"/>
    <w:rsid w:val="00386D95"/>
    <w:rsid w:val="003A04FB"/>
    <w:rsid w:val="003A6E58"/>
    <w:rsid w:val="003B198D"/>
    <w:rsid w:val="003E0706"/>
    <w:rsid w:val="004355C4"/>
    <w:rsid w:val="004522A8"/>
    <w:rsid w:val="00490F48"/>
    <w:rsid w:val="00493FE2"/>
    <w:rsid w:val="004A1C69"/>
    <w:rsid w:val="004D27F9"/>
    <w:rsid w:val="004D5599"/>
    <w:rsid w:val="00504151"/>
    <w:rsid w:val="00505823"/>
    <w:rsid w:val="005134A1"/>
    <w:rsid w:val="00516781"/>
    <w:rsid w:val="00557BFF"/>
    <w:rsid w:val="0057675B"/>
    <w:rsid w:val="00591F09"/>
    <w:rsid w:val="005A558C"/>
    <w:rsid w:val="005B7152"/>
    <w:rsid w:val="005F1159"/>
    <w:rsid w:val="00620A89"/>
    <w:rsid w:val="00624BE8"/>
    <w:rsid w:val="00635EA8"/>
    <w:rsid w:val="00642CD0"/>
    <w:rsid w:val="00663CD0"/>
    <w:rsid w:val="00664659"/>
    <w:rsid w:val="00692CA7"/>
    <w:rsid w:val="006A132C"/>
    <w:rsid w:val="006C66A1"/>
    <w:rsid w:val="006D35EB"/>
    <w:rsid w:val="00704CC1"/>
    <w:rsid w:val="00723997"/>
    <w:rsid w:val="00741E5B"/>
    <w:rsid w:val="007462C9"/>
    <w:rsid w:val="00746FE3"/>
    <w:rsid w:val="007768CD"/>
    <w:rsid w:val="007841E1"/>
    <w:rsid w:val="00794606"/>
    <w:rsid w:val="007A4138"/>
    <w:rsid w:val="007B16E5"/>
    <w:rsid w:val="00802D7E"/>
    <w:rsid w:val="00811488"/>
    <w:rsid w:val="0081408D"/>
    <w:rsid w:val="00816047"/>
    <w:rsid w:val="00820428"/>
    <w:rsid w:val="00821340"/>
    <w:rsid w:val="0084366A"/>
    <w:rsid w:val="00853A27"/>
    <w:rsid w:val="008607BA"/>
    <w:rsid w:val="00881A78"/>
    <w:rsid w:val="008A469B"/>
    <w:rsid w:val="008B2918"/>
    <w:rsid w:val="008C159E"/>
    <w:rsid w:val="008C1E8D"/>
    <w:rsid w:val="008D1198"/>
    <w:rsid w:val="008E3076"/>
    <w:rsid w:val="008F3BCD"/>
    <w:rsid w:val="00905A9D"/>
    <w:rsid w:val="009412CD"/>
    <w:rsid w:val="009557E9"/>
    <w:rsid w:val="00987952"/>
    <w:rsid w:val="00994FD4"/>
    <w:rsid w:val="00A70FC8"/>
    <w:rsid w:val="00A72E3F"/>
    <w:rsid w:val="00B3423A"/>
    <w:rsid w:val="00B82494"/>
    <w:rsid w:val="00BC320E"/>
    <w:rsid w:val="00BD0DCD"/>
    <w:rsid w:val="00C54A60"/>
    <w:rsid w:val="00C63F04"/>
    <w:rsid w:val="00C64AA6"/>
    <w:rsid w:val="00C67EAC"/>
    <w:rsid w:val="00C706F1"/>
    <w:rsid w:val="00CA61EB"/>
    <w:rsid w:val="00CB2039"/>
    <w:rsid w:val="00CF58B3"/>
    <w:rsid w:val="00D3232A"/>
    <w:rsid w:val="00DE3EEB"/>
    <w:rsid w:val="00E03DD5"/>
    <w:rsid w:val="00E23486"/>
    <w:rsid w:val="00E33E5D"/>
    <w:rsid w:val="00E372B3"/>
    <w:rsid w:val="00E4254A"/>
    <w:rsid w:val="00E44C29"/>
    <w:rsid w:val="00E4767F"/>
    <w:rsid w:val="00E77247"/>
    <w:rsid w:val="00E83F4C"/>
    <w:rsid w:val="00EB6A11"/>
    <w:rsid w:val="00ED0056"/>
    <w:rsid w:val="00ED5A16"/>
    <w:rsid w:val="00EF0BA4"/>
    <w:rsid w:val="00EF10BF"/>
    <w:rsid w:val="00EF22A2"/>
    <w:rsid w:val="00EF54FD"/>
    <w:rsid w:val="00F039F6"/>
    <w:rsid w:val="00F4388C"/>
    <w:rsid w:val="00F934E7"/>
    <w:rsid w:val="00FA31D3"/>
    <w:rsid w:val="00FE1303"/>
    <w:rsid w:val="00FE1E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549421E"/>
  <w15:docId w15:val="{3CB1E800-32B1-4FDE-86D4-7494981EA5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039F6"/>
    <w:pPr>
      <w:widowControl w:val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741E5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41E5B"/>
    <w:rPr>
      <w:rFonts w:ascii="Tahoma" w:hAnsi="Tahoma" w:cs="Tahoma"/>
      <w:sz w:val="16"/>
      <w:szCs w:val="16"/>
    </w:rPr>
  </w:style>
  <w:style w:type="paragraph" w:styleId="Revision">
    <w:name w:val="Revision"/>
    <w:hidden/>
    <w:uiPriority w:val="99"/>
    <w:semiHidden/>
    <w:rsid w:val="00C64AA6"/>
    <w:pPr>
      <w:spacing w:after="0" w:line="240" w:lineRule="auto"/>
    </w:pPr>
  </w:style>
  <w:style w:type="character" w:styleId="PlaceholderText">
    <w:name w:val="Placeholder Text"/>
    <w:basedOn w:val="DefaultParagraphFont"/>
    <w:uiPriority w:val="99"/>
    <w:semiHidden/>
    <w:rsid w:val="00E77247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1475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054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499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121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glossaryDocument" Target="glossary/document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10820651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70B53B-86A9-4049-BDF0-80B9CBEFEF10}"/>
      </w:docPartPr>
      <w:docPartBody>
        <w:p w:rsidR="00631DAB" w:rsidRDefault="00631DAB">
          <w:r w:rsidRPr="00374C24">
            <w:rPr>
              <w:rStyle w:val="PlaceholderText"/>
            </w:rPr>
            <w:t>Click here to enter text.</w:t>
          </w:r>
        </w:p>
      </w:docPartBody>
    </w:docPart>
    <w:docPart>
      <w:docPartPr>
        <w:name w:val="DefaultPlaceholder_10820651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DE8C12-2363-4A93-9C5D-BADACCEAAFA2}"/>
      </w:docPartPr>
      <w:docPartBody>
        <w:p w:rsidR="00631DAB" w:rsidRDefault="00631DAB">
          <w:r w:rsidRPr="00374C24">
            <w:rPr>
              <w:rStyle w:val="PlaceholderText"/>
            </w:rPr>
            <w:t>Click here to enter a date.</w:t>
          </w:r>
        </w:p>
      </w:docPartBody>
    </w:docPart>
    <w:docPart>
      <w:docPartPr>
        <w:name w:val="3BC28242E9864AF9A0B25AB86C86BC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0C8E57-C9FB-4E0A-8301-439946E36173}"/>
      </w:docPartPr>
      <w:docPartBody>
        <w:p w:rsidR="00631DAB" w:rsidRDefault="00631DAB" w:rsidP="00631DAB">
          <w:pPr>
            <w:pStyle w:val="3BC28242E9864AF9A0B25AB86C86BC8A"/>
          </w:pPr>
          <w:r w:rsidRPr="00374C24">
            <w:rPr>
              <w:rStyle w:val="PlaceholderText"/>
            </w:rPr>
            <w:t>Click here to enter text.</w:t>
          </w:r>
        </w:p>
      </w:docPartBody>
    </w:docPart>
    <w:docPart>
      <w:docPartPr>
        <w:name w:val="3082B3673DA94665B391CD50B8FFCD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ED0205-3B5C-4648-9B2F-370CDD1D9CA4}"/>
      </w:docPartPr>
      <w:docPartBody>
        <w:p w:rsidR="00631DAB" w:rsidRDefault="00631DAB" w:rsidP="00631DAB">
          <w:pPr>
            <w:pStyle w:val="3082B3673DA94665B391CD50B8FFCD41"/>
          </w:pPr>
          <w:r w:rsidRPr="00374C24">
            <w:rPr>
              <w:rStyle w:val="PlaceholderText"/>
            </w:rPr>
            <w:t>Click here to enter text.</w:t>
          </w:r>
        </w:p>
      </w:docPartBody>
    </w:docPart>
    <w:docPart>
      <w:docPartPr>
        <w:name w:val="B27DCEBAA79C430EAD97E5D2309263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F78A27-0100-4318-A088-6410F6AADB94}"/>
      </w:docPartPr>
      <w:docPartBody>
        <w:p w:rsidR="00631DAB" w:rsidRDefault="00631DAB" w:rsidP="00631DAB">
          <w:pPr>
            <w:pStyle w:val="B27DCEBAA79C430EAD97E5D230926365"/>
          </w:pPr>
          <w:r w:rsidRPr="00374C24">
            <w:rPr>
              <w:rStyle w:val="PlaceholderText"/>
            </w:rPr>
            <w:t>Click here to enter text.</w:t>
          </w:r>
        </w:p>
      </w:docPartBody>
    </w:docPart>
    <w:docPart>
      <w:docPartPr>
        <w:name w:val="46D27FEEB0194A369324A4C3601594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F771C6-E012-47BE-A0C1-5AE6ACB1E189}"/>
      </w:docPartPr>
      <w:docPartBody>
        <w:p w:rsidR="00631DAB" w:rsidRDefault="00631DAB" w:rsidP="00631DAB">
          <w:pPr>
            <w:pStyle w:val="46D27FEEB0194A369324A4C3601594E9"/>
          </w:pPr>
          <w:r w:rsidRPr="00374C24">
            <w:rPr>
              <w:rStyle w:val="PlaceholderText"/>
            </w:rPr>
            <w:t>Click here to enter text.</w:t>
          </w:r>
        </w:p>
      </w:docPartBody>
    </w:docPart>
    <w:docPart>
      <w:docPartPr>
        <w:name w:val="E7E2E50B4AD34A788C3774B9A79823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2DCFDC-BC75-43D0-9F1F-2316FA6B83C7}"/>
      </w:docPartPr>
      <w:docPartBody>
        <w:p w:rsidR="00631DAB" w:rsidRDefault="00631DAB" w:rsidP="00631DAB">
          <w:pPr>
            <w:pStyle w:val="E7E2E50B4AD34A788C3774B9A798234A"/>
          </w:pPr>
          <w:r w:rsidRPr="00374C24">
            <w:rPr>
              <w:rStyle w:val="PlaceholderText"/>
            </w:rPr>
            <w:t>Click here to enter text.</w:t>
          </w:r>
        </w:p>
      </w:docPartBody>
    </w:docPart>
    <w:docPart>
      <w:docPartPr>
        <w:name w:val="290FC07965B942DFBFA3A5B17BBD96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F83980-5BE4-4B3A-9FEB-1EF788D42342}"/>
      </w:docPartPr>
      <w:docPartBody>
        <w:p w:rsidR="00631DAB" w:rsidRDefault="00631DAB" w:rsidP="00631DAB">
          <w:pPr>
            <w:pStyle w:val="290FC07965B942DFBFA3A5B17BBD96A8"/>
          </w:pPr>
          <w:r w:rsidRPr="00374C24">
            <w:rPr>
              <w:rStyle w:val="PlaceholderText"/>
            </w:rPr>
            <w:t>Click here to enter text.</w:t>
          </w:r>
        </w:p>
      </w:docPartBody>
    </w:docPart>
    <w:docPart>
      <w:docPartPr>
        <w:name w:val="E3C4D37B8CAE46CA8BC670E1F91777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C5A0F9-630E-4DAF-897D-38E3794A8B70}"/>
      </w:docPartPr>
      <w:docPartBody>
        <w:p w:rsidR="00631DAB" w:rsidRDefault="00631DAB" w:rsidP="00631DAB">
          <w:pPr>
            <w:pStyle w:val="E3C4D37B8CAE46CA8BC670E1F9177742"/>
          </w:pPr>
          <w:r w:rsidRPr="00374C24">
            <w:rPr>
              <w:rStyle w:val="PlaceholderText"/>
            </w:rPr>
            <w:t>Click here to enter text.</w:t>
          </w:r>
        </w:p>
      </w:docPartBody>
    </w:docPart>
    <w:docPart>
      <w:docPartPr>
        <w:name w:val="F7D72DE72E3447B09D30A2879F1D1E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1DE0F9-1ECA-4017-A4A6-DF9ECD258FE0}"/>
      </w:docPartPr>
      <w:docPartBody>
        <w:p w:rsidR="00631DAB" w:rsidRDefault="00631DAB" w:rsidP="00631DAB">
          <w:pPr>
            <w:pStyle w:val="F7D72DE72E3447B09D30A2879F1D1E7E"/>
          </w:pPr>
          <w:r w:rsidRPr="00374C24">
            <w:rPr>
              <w:rStyle w:val="PlaceholderText"/>
            </w:rPr>
            <w:t>Click here to enter text.</w:t>
          </w:r>
        </w:p>
      </w:docPartBody>
    </w:docPart>
    <w:docPart>
      <w:docPartPr>
        <w:name w:val="1725730CE58F4C2EB59F1B63B9681E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D188F-3319-4D85-8E43-B874D45355D9}"/>
      </w:docPartPr>
      <w:docPartBody>
        <w:p w:rsidR="00631DAB" w:rsidRDefault="00631DAB" w:rsidP="00631DAB">
          <w:pPr>
            <w:pStyle w:val="1725730CE58F4C2EB59F1B63B9681E56"/>
          </w:pPr>
          <w:r w:rsidRPr="00374C24">
            <w:rPr>
              <w:rStyle w:val="PlaceholderText"/>
            </w:rPr>
            <w:t>Click here to enter text.</w:t>
          </w:r>
        </w:p>
      </w:docPartBody>
    </w:docPart>
    <w:docPart>
      <w:docPartPr>
        <w:name w:val="711342F78D1F401896826AF7BA76CC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B5FF3B-5CE3-4133-8909-2E9E987918D9}"/>
      </w:docPartPr>
      <w:docPartBody>
        <w:p w:rsidR="00631DAB" w:rsidRDefault="00631DAB" w:rsidP="00631DAB">
          <w:pPr>
            <w:pStyle w:val="711342F78D1F401896826AF7BA76CCB2"/>
          </w:pPr>
          <w:r w:rsidRPr="00374C24">
            <w:rPr>
              <w:rStyle w:val="PlaceholderText"/>
            </w:rPr>
            <w:t>Click here to enter text.</w:t>
          </w:r>
        </w:p>
      </w:docPartBody>
    </w:docPart>
    <w:docPart>
      <w:docPartPr>
        <w:name w:val="CC8796D013DC42EC915A8A66C8EBEC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2D3C85-DE2B-4A4C-B73F-2F4CCF6945BD}"/>
      </w:docPartPr>
      <w:docPartBody>
        <w:p w:rsidR="00631DAB" w:rsidRDefault="00631DAB" w:rsidP="00631DAB">
          <w:pPr>
            <w:pStyle w:val="CC8796D013DC42EC915A8A66C8EBEC00"/>
          </w:pPr>
          <w:r w:rsidRPr="00374C24">
            <w:rPr>
              <w:rStyle w:val="PlaceholderText"/>
            </w:rPr>
            <w:t>Click here to enter text.</w:t>
          </w:r>
        </w:p>
      </w:docPartBody>
    </w:docPart>
    <w:docPart>
      <w:docPartPr>
        <w:name w:val="8AA644A344C34B20BFE8B29BB2BD3C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3376FA-1C81-402A-909C-9D216308495F}"/>
      </w:docPartPr>
      <w:docPartBody>
        <w:p w:rsidR="00631DAB" w:rsidRDefault="00631DAB" w:rsidP="00631DAB">
          <w:pPr>
            <w:pStyle w:val="8AA644A344C34B20BFE8B29BB2BD3CE7"/>
          </w:pPr>
          <w:r w:rsidRPr="00374C24">
            <w:rPr>
              <w:rStyle w:val="PlaceholderText"/>
            </w:rPr>
            <w:t>Click here to enter text.</w:t>
          </w:r>
        </w:p>
      </w:docPartBody>
    </w:docPart>
    <w:docPart>
      <w:docPartPr>
        <w:name w:val="E562CC239DA342DE8328A1934602A5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CE00A4-52BB-40B1-921E-299DB6FD85CE}"/>
      </w:docPartPr>
      <w:docPartBody>
        <w:p w:rsidR="00631DAB" w:rsidRDefault="00631DAB" w:rsidP="00631DAB">
          <w:pPr>
            <w:pStyle w:val="E562CC239DA342DE8328A1934602A57F"/>
          </w:pPr>
          <w:r w:rsidRPr="00374C24">
            <w:rPr>
              <w:rStyle w:val="PlaceholderText"/>
            </w:rPr>
            <w:t>Click here to enter text.</w:t>
          </w:r>
        </w:p>
      </w:docPartBody>
    </w:docPart>
    <w:docPart>
      <w:docPartPr>
        <w:name w:val="B299C2F2679D4C4F8BFE2E8E60BC7B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F6054B-3392-43E0-8E90-38C79D4ED96F}"/>
      </w:docPartPr>
      <w:docPartBody>
        <w:p w:rsidR="00631DAB" w:rsidRDefault="00631DAB" w:rsidP="00631DAB">
          <w:pPr>
            <w:pStyle w:val="B299C2F2679D4C4F8BFE2E8E60BC7BAD"/>
          </w:pPr>
          <w:r w:rsidRPr="00374C24">
            <w:rPr>
              <w:rStyle w:val="PlaceholderText"/>
            </w:rPr>
            <w:t>Click here to enter text.</w:t>
          </w:r>
        </w:p>
      </w:docPartBody>
    </w:docPart>
    <w:docPart>
      <w:docPartPr>
        <w:name w:val="A1F111BF36C14217A6F6520BFC7A58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8DDFBE-0F90-4203-B47A-0C47D933523F}"/>
      </w:docPartPr>
      <w:docPartBody>
        <w:p w:rsidR="00631DAB" w:rsidRDefault="00631DAB" w:rsidP="00631DAB">
          <w:pPr>
            <w:pStyle w:val="A1F111BF36C14217A6F6520BFC7A58B6"/>
          </w:pPr>
          <w:r w:rsidRPr="00374C24">
            <w:rPr>
              <w:rStyle w:val="PlaceholderText"/>
            </w:rPr>
            <w:t>Click here to enter text.</w:t>
          </w:r>
        </w:p>
      </w:docPartBody>
    </w:docPart>
    <w:docPart>
      <w:docPartPr>
        <w:name w:val="0890DFE441CF4894B0BEDD0DE78FDF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B294A5-E4CD-48C6-A17C-8B278C55CC28}"/>
      </w:docPartPr>
      <w:docPartBody>
        <w:p w:rsidR="00631DAB" w:rsidRDefault="00631DAB" w:rsidP="00631DAB">
          <w:pPr>
            <w:pStyle w:val="0890DFE441CF4894B0BEDD0DE78FDF50"/>
          </w:pPr>
          <w:r w:rsidRPr="00374C24">
            <w:rPr>
              <w:rStyle w:val="PlaceholderText"/>
            </w:rPr>
            <w:t>Click here to enter text.</w:t>
          </w:r>
        </w:p>
      </w:docPartBody>
    </w:docPart>
    <w:docPart>
      <w:docPartPr>
        <w:name w:val="FC57BDDCB4E649C89D22E442503910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1E8F41-9C3B-4D2B-95EE-AD5134CFFD0F}"/>
      </w:docPartPr>
      <w:docPartBody>
        <w:p w:rsidR="00631DAB" w:rsidRDefault="00631DAB" w:rsidP="00631DAB">
          <w:pPr>
            <w:pStyle w:val="FC57BDDCB4E649C89D22E4425039104C"/>
          </w:pPr>
          <w:r w:rsidRPr="00374C24">
            <w:rPr>
              <w:rStyle w:val="PlaceholderText"/>
            </w:rPr>
            <w:t>Click here to enter text.</w:t>
          </w:r>
        </w:p>
      </w:docPartBody>
    </w:docPart>
    <w:docPart>
      <w:docPartPr>
        <w:name w:val="013EE8989F3D4B4789D63036B64A0C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B1E2C7-EB10-4DB7-8C2D-D1938075179C}"/>
      </w:docPartPr>
      <w:docPartBody>
        <w:p w:rsidR="00631DAB" w:rsidRDefault="00631DAB" w:rsidP="00631DAB">
          <w:pPr>
            <w:pStyle w:val="013EE8989F3D4B4789D63036B64A0C02"/>
          </w:pPr>
          <w:r w:rsidRPr="00374C24">
            <w:rPr>
              <w:rStyle w:val="PlaceholderText"/>
            </w:rPr>
            <w:t>Click here to enter text.</w:t>
          </w:r>
        </w:p>
      </w:docPartBody>
    </w:docPart>
    <w:docPart>
      <w:docPartPr>
        <w:name w:val="DAF61B5544244B42A1B368AE09DA77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0FA9C9-B813-461C-B6EC-71E25DDE0ED8}"/>
      </w:docPartPr>
      <w:docPartBody>
        <w:p w:rsidR="00631DAB" w:rsidRDefault="00631DAB" w:rsidP="00631DAB">
          <w:pPr>
            <w:pStyle w:val="DAF61B5544244B42A1B368AE09DA77DE"/>
          </w:pPr>
          <w:r w:rsidRPr="00374C24">
            <w:rPr>
              <w:rStyle w:val="PlaceholderText"/>
            </w:rPr>
            <w:t>Click here to enter text.</w:t>
          </w:r>
        </w:p>
      </w:docPartBody>
    </w:docPart>
    <w:docPart>
      <w:docPartPr>
        <w:name w:val="303F47C7E90E4032BE7F87FEEE243D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9C35DD-BF28-4E90-BE09-186C4FA42430}"/>
      </w:docPartPr>
      <w:docPartBody>
        <w:p w:rsidR="00631DAB" w:rsidRDefault="00631DAB" w:rsidP="00631DAB">
          <w:pPr>
            <w:pStyle w:val="303F47C7E90E4032BE7F87FEEE243DF3"/>
          </w:pPr>
          <w:r w:rsidRPr="00374C24">
            <w:rPr>
              <w:rStyle w:val="PlaceholderText"/>
            </w:rPr>
            <w:t>Click here to enter text.</w:t>
          </w:r>
        </w:p>
      </w:docPartBody>
    </w:docPart>
    <w:docPart>
      <w:docPartPr>
        <w:name w:val="D2240173851D4E28B7CA9914EB180D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409682-11B1-418A-AA8A-EA4632B2314B}"/>
      </w:docPartPr>
      <w:docPartBody>
        <w:p w:rsidR="00631DAB" w:rsidRDefault="00631DAB" w:rsidP="00631DAB">
          <w:pPr>
            <w:pStyle w:val="D2240173851D4E28B7CA9914EB180D7D"/>
          </w:pPr>
          <w:r w:rsidRPr="00374C24">
            <w:rPr>
              <w:rStyle w:val="PlaceholderText"/>
            </w:rPr>
            <w:t>Click here to enter text.</w:t>
          </w:r>
        </w:p>
      </w:docPartBody>
    </w:docPart>
    <w:docPart>
      <w:docPartPr>
        <w:name w:val="E36F61D5A1B54C88BEFC75CEA27629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D908F3-0BB4-4212-BA96-DA00A7DE5032}"/>
      </w:docPartPr>
      <w:docPartBody>
        <w:p w:rsidR="00631DAB" w:rsidRDefault="00631DAB" w:rsidP="00631DAB">
          <w:pPr>
            <w:pStyle w:val="E36F61D5A1B54C88BEFC75CEA276297D"/>
          </w:pPr>
          <w:r w:rsidRPr="00374C24">
            <w:rPr>
              <w:rStyle w:val="PlaceholderText"/>
            </w:rPr>
            <w:t>Click here to enter text.</w:t>
          </w:r>
        </w:p>
      </w:docPartBody>
    </w:docPart>
    <w:docPart>
      <w:docPartPr>
        <w:name w:val="63BBC6B47167416B9E1C023F5DD8BF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2132F-2A45-4187-A02B-C8414C611BC9}"/>
      </w:docPartPr>
      <w:docPartBody>
        <w:p w:rsidR="00631DAB" w:rsidRDefault="00631DAB" w:rsidP="00631DAB">
          <w:pPr>
            <w:pStyle w:val="63BBC6B47167416B9E1C023F5DD8BFB9"/>
          </w:pPr>
          <w:r w:rsidRPr="00374C24">
            <w:rPr>
              <w:rStyle w:val="PlaceholderText"/>
            </w:rPr>
            <w:t>Click here to enter text.</w:t>
          </w:r>
        </w:p>
      </w:docPartBody>
    </w:docPart>
    <w:docPart>
      <w:docPartPr>
        <w:name w:val="03E96E5BB7514CAC9240A0D99E4507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755A0F-039D-4951-8944-BC13D2F1149A}"/>
      </w:docPartPr>
      <w:docPartBody>
        <w:p w:rsidR="00631DAB" w:rsidRDefault="00631DAB" w:rsidP="00631DAB">
          <w:pPr>
            <w:pStyle w:val="03E96E5BB7514CAC9240A0D99E4507A2"/>
          </w:pPr>
          <w:r w:rsidRPr="00374C24">
            <w:rPr>
              <w:rStyle w:val="PlaceholderText"/>
            </w:rPr>
            <w:t>Click here to enter text.</w:t>
          </w:r>
        </w:p>
      </w:docPartBody>
    </w:docPart>
    <w:docPart>
      <w:docPartPr>
        <w:name w:val="19E35E40A5CD4D37A922F8C3B750B7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95E3CA-9121-488D-84C9-9390AD45ECF9}"/>
      </w:docPartPr>
      <w:docPartBody>
        <w:p w:rsidR="00631DAB" w:rsidRDefault="00631DAB" w:rsidP="00631DAB">
          <w:pPr>
            <w:pStyle w:val="19E35E40A5CD4D37A922F8C3B750B790"/>
          </w:pPr>
          <w:r w:rsidRPr="00374C24">
            <w:rPr>
              <w:rStyle w:val="PlaceholderText"/>
            </w:rPr>
            <w:t>Click here to enter text.</w:t>
          </w:r>
        </w:p>
      </w:docPartBody>
    </w:docPart>
    <w:docPart>
      <w:docPartPr>
        <w:name w:val="4C9E3723DB8442378D34B522C267FE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98196E-8C32-4C60-AF6E-FD52EA243383}"/>
      </w:docPartPr>
      <w:docPartBody>
        <w:p w:rsidR="00631DAB" w:rsidRDefault="00631DAB" w:rsidP="00631DAB">
          <w:pPr>
            <w:pStyle w:val="4C9E3723DB8442378D34B522C267FE97"/>
          </w:pPr>
          <w:r w:rsidRPr="00374C24">
            <w:rPr>
              <w:rStyle w:val="PlaceholderText"/>
            </w:rPr>
            <w:t>Click here to enter text.</w:t>
          </w:r>
        </w:p>
      </w:docPartBody>
    </w:docPart>
    <w:docPart>
      <w:docPartPr>
        <w:name w:val="03937CFA3F7E4A5C9AF8BB901D0288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255019-1970-4D9A-9D63-05D5C472A133}"/>
      </w:docPartPr>
      <w:docPartBody>
        <w:p w:rsidR="00631DAB" w:rsidRDefault="00631DAB" w:rsidP="00631DAB">
          <w:pPr>
            <w:pStyle w:val="03937CFA3F7E4A5C9AF8BB901D02888C"/>
          </w:pPr>
          <w:r w:rsidRPr="00374C24">
            <w:rPr>
              <w:rStyle w:val="PlaceholderText"/>
            </w:rPr>
            <w:t>Click here to enter text.</w:t>
          </w:r>
        </w:p>
      </w:docPartBody>
    </w:docPart>
    <w:docPart>
      <w:docPartPr>
        <w:name w:val="62846E610C3B45E484F7DAABB52EA7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E14077-9ED4-4AFA-8897-593EC6BBE2CF}"/>
      </w:docPartPr>
      <w:docPartBody>
        <w:p w:rsidR="00631DAB" w:rsidRDefault="00631DAB" w:rsidP="00631DAB">
          <w:pPr>
            <w:pStyle w:val="62846E610C3B45E484F7DAABB52EA7FE"/>
          </w:pPr>
          <w:r w:rsidRPr="00374C24">
            <w:rPr>
              <w:rStyle w:val="PlaceholderText"/>
            </w:rPr>
            <w:t>Click here to enter text.</w:t>
          </w:r>
        </w:p>
      </w:docPartBody>
    </w:docPart>
    <w:docPart>
      <w:docPartPr>
        <w:name w:val="674AB3AED90F48EB8357F749C52669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CFC05D-93C1-4BA1-A96C-E15BBCABC546}"/>
      </w:docPartPr>
      <w:docPartBody>
        <w:p w:rsidR="00631DAB" w:rsidRDefault="00631DAB" w:rsidP="00631DAB">
          <w:pPr>
            <w:pStyle w:val="674AB3AED90F48EB8357F749C52669BD"/>
          </w:pPr>
          <w:r w:rsidRPr="00374C24">
            <w:rPr>
              <w:rStyle w:val="PlaceholderText"/>
            </w:rPr>
            <w:t>Click here to enter text.</w:t>
          </w:r>
        </w:p>
      </w:docPartBody>
    </w:docPart>
    <w:docPart>
      <w:docPartPr>
        <w:name w:val="6D93E67DE62C4D90BF1F7DD2351AC5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61775F-026B-4C7D-891B-B9274501D971}"/>
      </w:docPartPr>
      <w:docPartBody>
        <w:p w:rsidR="00631DAB" w:rsidRDefault="00631DAB" w:rsidP="00631DAB">
          <w:pPr>
            <w:pStyle w:val="6D93E67DE62C4D90BF1F7DD2351AC58D"/>
          </w:pPr>
          <w:r w:rsidRPr="00374C24">
            <w:rPr>
              <w:rStyle w:val="PlaceholderText"/>
            </w:rPr>
            <w:t>Click here to enter text.</w:t>
          </w:r>
        </w:p>
      </w:docPartBody>
    </w:docPart>
    <w:docPart>
      <w:docPartPr>
        <w:name w:val="B6F42A7E0A914C8598507D40DA14C4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E37806-A85B-4593-81CD-0A64ED45F1CC}"/>
      </w:docPartPr>
      <w:docPartBody>
        <w:p w:rsidR="00631DAB" w:rsidRDefault="00631DAB" w:rsidP="00631DAB">
          <w:pPr>
            <w:pStyle w:val="B6F42A7E0A914C8598507D40DA14C4A2"/>
          </w:pPr>
          <w:r w:rsidRPr="00374C24">
            <w:rPr>
              <w:rStyle w:val="PlaceholderText"/>
            </w:rPr>
            <w:t>Click here to enter text.</w:t>
          </w:r>
        </w:p>
      </w:docPartBody>
    </w:docPart>
    <w:docPart>
      <w:docPartPr>
        <w:name w:val="0EE14A07109D4C9998729367B6F101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0D0C60-1AE4-4153-BC55-0B5A0D9290FE}"/>
      </w:docPartPr>
      <w:docPartBody>
        <w:p w:rsidR="00631DAB" w:rsidRDefault="00631DAB" w:rsidP="00631DAB">
          <w:pPr>
            <w:pStyle w:val="0EE14A07109D4C9998729367B6F1014F"/>
          </w:pPr>
          <w:r w:rsidRPr="00374C24">
            <w:rPr>
              <w:rStyle w:val="PlaceholderText"/>
            </w:rPr>
            <w:t>Click here to enter text.</w:t>
          </w:r>
        </w:p>
      </w:docPartBody>
    </w:docPart>
    <w:docPart>
      <w:docPartPr>
        <w:name w:val="E19D19FBD26B467EB88CC49A36A622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BD4ED2-8316-46DA-829F-B38EA771A8C9}"/>
      </w:docPartPr>
      <w:docPartBody>
        <w:p w:rsidR="00631DAB" w:rsidRDefault="00631DAB" w:rsidP="00631DAB">
          <w:pPr>
            <w:pStyle w:val="E19D19FBD26B467EB88CC49A36A6227F"/>
          </w:pPr>
          <w:r w:rsidRPr="00374C24">
            <w:rPr>
              <w:rStyle w:val="PlaceholderText"/>
            </w:rPr>
            <w:t>Click here to enter text.</w:t>
          </w:r>
        </w:p>
      </w:docPartBody>
    </w:docPart>
    <w:docPart>
      <w:docPartPr>
        <w:name w:val="C58A01EE0C6D4AB6B76C4FC944CEC8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C3EF9E-D3A8-45B9-B454-D935974E0A14}"/>
      </w:docPartPr>
      <w:docPartBody>
        <w:p w:rsidR="00631DAB" w:rsidRDefault="00631DAB" w:rsidP="00631DAB">
          <w:pPr>
            <w:pStyle w:val="C58A01EE0C6D4AB6B76C4FC944CEC868"/>
          </w:pPr>
          <w:r w:rsidRPr="00374C24">
            <w:rPr>
              <w:rStyle w:val="PlaceholderText"/>
            </w:rPr>
            <w:t>Click here to enter text.</w:t>
          </w:r>
        </w:p>
      </w:docPartBody>
    </w:docPart>
    <w:docPart>
      <w:docPartPr>
        <w:name w:val="176B863D68BF438892F19B96E1F929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284B27-0EBB-44B7-B8E9-2CD94F506554}"/>
      </w:docPartPr>
      <w:docPartBody>
        <w:p w:rsidR="00631DAB" w:rsidRDefault="00631DAB" w:rsidP="00631DAB">
          <w:pPr>
            <w:pStyle w:val="176B863D68BF438892F19B96E1F92947"/>
          </w:pPr>
          <w:r w:rsidRPr="00374C24">
            <w:rPr>
              <w:rStyle w:val="PlaceholderText"/>
            </w:rPr>
            <w:t>Click here to enter text.</w:t>
          </w:r>
        </w:p>
      </w:docPartBody>
    </w:docPart>
    <w:docPart>
      <w:docPartPr>
        <w:name w:val="571852B35A44442EABB09F935757D7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EE62AC-74FC-4292-897B-CC9E51BD91EF}"/>
      </w:docPartPr>
      <w:docPartBody>
        <w:p w:rsidR="00631DAB" w:rsidRDefault="00631DAB" w:rsidP="00631DAB">
          <w:pPr>
            <w:pStyle w:val="571852B35A44442EABB09F935757D77C"/>
          </w:pPr>
          <w:r w:rsidRPr="00374C24">
            <w:rPr>
              <w:rStyle w:val="PlaceholderText"/>
            </w:rPr>
            <w:t>Click here to enter text.</w:t>
          </w:r>
        </w:p>
      </w:docPartBody>
    </w:docPart>
    <w:docPart>
      <w:docPartPr>
        <w:name w:val="71C23680E5B74F33BA84148D09377F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8BF959-C870-42E0-ABC9-9760D3C1A0CB}"/>
      </w:docPartPr>
      <w:docPartBody>
        <w:p w:rsidR="00631DAB" w:rsidRDefault="00631DAB" w:rsidP="00631DAB">
          <w:pPr>
            <w:pStyle w:val="71C23680E5B74F33BA84148D09377F65"/>
          </w:pPr>
          <w:r w:rsidRPr="00374C24">
            <w:rPr>
              <w:rStyle w:val="PlaceholderText"/>
            </w:rPr>
            <w:t>Click here to enter text.</w:t>
          </w:r>
        </w:p>
      </w:docPartBody>
    </w:docPart>
    <w:docPart>
      <w:docPartPr>
        <w:name w:val="84E5C07B145A416B84ADE7CCB08C3B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5C4121-BB5C-4BF1-AAB2-7E79A0DB29B3}"/>
      </w:docPartPr>
      <w:docPartBody>
        <w:p w:rsidR="00631DAB" w:rsidRDefault="00631DAB" w:rsidP="00631DAB">
          <w:pPr>
            <w:pStyle w:val="84E5C07B145A416B84ADE7CCB08C3B5B"/>
          </w:pPr>
          <w:r w:rsidRPr="00374C24">
            <w:rPr>
              <w:rStyle w:val="PlaceholderText"/>
            </w:rPr>
            <w:t>Click here to enter text.</w:t>
          </w:r>
        </w:p>
      </w:docPartBody>
    </w:docPart>
    <w:docPart>
      <w:docPartPr>
        <w:name w:val="F7617309351F4ECC91E86E860143F9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9E62F3-8511-4444-AF33-B8731DBC4757}"/>
      </w:docPartPr>
      <w:docPartBody>
        <w:p w:rsidR="00631DAB" w:rsidRDefault="00631DAB" w:rsidP="00631DAB">
          <w:pPr>
            <w:pStyle w:val="F7617309351F4ECC91E86E860143F9F7"/>
          </w:pPr>
          <w:r w:rsidRPr="00374C24">
            <w:rPr>
              <w:rStyle w:val="PlaceholderText"/>
            </w:rPr>
            <w:t>Click here to enter text.</w:t>
          </w:r>
        </w:p>
      </w:docPartBody>
    </w:docPart>
    <w:docPart>
      <w:docPartPr>
        <w:name w:val="8E7C8EFAE07A4492A2C5BD9879EFBD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B76F58-1068-4E74-892F-8A70C4A50329}"/>
      </w:docPartPr>
      <w:docPartBody>
        <w:p w:rsidR="00631DAB" w:rsidRDefault="00631DAB" w:rsidP="00631DAB">
          <w:pPr>
            <w:pStyle w:val="8E7C8EFAE07A4492A2C5BD9879EFBD19"/>
          </w:pPr>
          <w:r w:rsidRPr="00374C24">
            <w:rPr>
              <w:rStyle w:val="PlaceholderText"/>
            </w:rPr>
            <w:t>Click here to enter text.</w:t>
          </w:r>
        </w:p>
      </w:docPartBody>
    </w:docPart>
    <w:docPart>
      <w:docPartPr>
        <w:name w:val="3B11965294DF455AB2BE053BF899ED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E351D6-A2B8-4D48-B841-6ECEB0C84E3F}"/>
      </w:docPartPr>
      <w:docPartBody>
        <w:p w:rsidR="00631DAB" w:rsidRDefault="00631DAB" w:rsidP="00631DAB">
          <w:pPr>
            <w:pStyle w:val="3B11965294DF455AB2BE053BF899EDDB"/>
          </w:pPr>
          <w:r w:rsidRPr="00374C24">
            <w:rPr>
              <w:rStyle w:val="PlaceholderText"/>
            </w:rPr>
            <w:t>Click here to enter text.</w:t>
          </w:r>
        </w:p>
      </w:docPartBody>
    </w:docPart>
    <w:docPart>
      <w:docPartPr>
        <w:name w:val="D7A9F6E0CC7B4A6A9976F2A8E0FCF4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E4F23C-B13A-4CAD-8E9E-A2CA553C7A7D}"/>
      </w:docPartPr>
      <w:docPartBody>
        <w:p w:rsidR="00631DAB" w:rsidRDefault="00631DAB" w:rsidP="00631DAB">
          <w:pPr>
            <w:pStyle w:val="D7A9F6E0CC7B4A6A9976F2A8E0FCF41F"/>
          </w:pPr>
          <w:r w:rsidRPr="00374C24">
            <w:rPr>
              <w:rStyle w:val="PlaceholderText"/>
            </w:rPr>
            <w:t>Click here to enter text.</w:t>
          </w:r>
        </w:p>
      </w:docPartBody>
    </w:docPart>
    <w:docPart>
      <w:docPartPr>
        <w:name w:val="0996EDF0FDC04FC4A4C5BFA08A04D9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12B36A-690F-4801-AB2A-425352EEEE02}"/>
      </w:docPartPr>
      <w:docPartBody>
        <w:p w:rsidR="00631DAB" w:rsidRDefault="00631DAB" w:rsidP="00631DAB">
          <w:pPr>
            <w:pStyle w:val="0996EDF0FDC04FC4A4C5BFA08A04D99A"/>
          </w:pPr>
          <w:r w:rsidRPr="00374C24">
            <w:rPr>
              <w:rStyle w:val="PlaceholderText"/>
            </w:rPr>
            <w:t>Click here to enter text.</w:t>
          </w:r>
        </w:p>
      </w:docPartBody>
    </w:docPart>
    <w:docPart>
      <w:docPartPr>
        <w:name w:val="8F2F2BB829AA42FAB5F1EF0586E7C0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60DFEF-D260-4F84-BEF9-5B112680A6DD}"/>
      </w:docPartPr>
      <w:docPartBody>
        <w:p w:rsidR="00631DAB" w:rsidRDefault="00631DAB" w:rsidP="00631DAB">
          <w:pPr>
            <w:pStyle w:val="8F2F2BB829AA42FAB5F1EF0586E7C021"/>
          </w:pPr>
          <w:r w:rsidRPr="00374C24">
            <w:rPr>
              <w:rStyle w:val="PlaceholderText"/>
            </w:rPr>
            <w:t>Click here to enter text.</w:t>
          </w:r>
        </w:p>
      </w:docPartBody>
    </w:docPart>
    <w:docPart>
      <w:docPartPr>
        <w:name w:val="8C4618C464FE4B03BDFE9F1C1328BE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45E02F-B8FB-4B43-A9A7-46701DDFFF7A}"/>
      </w:docPartPr>
      <w:docPartBody>
        <w:p w:rsidR="00631DAB" w:rsidRDefault="00631DAB" w:rsidP="00631DAB">
          <w:pPr>
            <w:pStyle w:val="8C4618C464FE4B03BDFE9F1C1328BED0"/>
          </w:pPr>
          <w:r w:rsidRPr="00374C24">
            <w:rPr>
              <w:rStyle w:val="PlaceholderText"/>
            </w:rPr>
            <w:t>Click here to enter text.</w:t>
          </w:r>
        </w:p>
      </w:docPartBody>
    </w:docPart>
    <w:docPart>
      <w:docPartPr>
        <w:name w:val="E44F86F5C24249EAAC68A4EF8E50EE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BF15E9-4BC4-4B8C-BF68-86F553E61FAC}"/>
      </w:docPartPr>
      <w:docPartBody>
        <w:p w:rsidR="00631DAB" w:rsidRDefault="00631DAB" w:rsidP="00631DAB">
          <w:pPr>
            <w:pStyle w:val="E44F86F5C24249EAAC68A4EF8E50EE7F"/>
          </w:pPr>
          <w:r w:rsidRPr="00374C24">
            <w:rPr>
              <w:rStyle w:val="PlaceholderText"/>
            </w:rPr>
            <w:t>Click here to enter text.</w:t>
          </w:r>
        </w:p>
      </w:docPartBody>
    </w:docPart>
    <w:docPart>
      <w:docPartPr>
        <w:name w:val="612D4296D6C7410B94BD821BB0793B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834F99-42D7-46FE-A809-78876AEAB3D1}"/>
      </w:docPartPr>
      <w:docPartBody>
        <w:p w:rsidR="00631DAB" w:rsidRDefault="00631DAB" w:rsidP="00631DAB">
          <w:pPr>
            <w:pStyle w:val="612D4296D6C7410B94BD821BB0793B1A"/>
          </w:pPr>
          <w:r w:rsidRPr="00374C24">
            <w:rPr>
              <w:rStyle w:val="PlaceholderText"/>
            </w:rPr>
            <w:t>Click here to enter text.</w:t>
          </w:r>
        </w:p>
      </w:docPartBody>
    </w:docPart>
    <w:docPart>
      <w:docPartPr>
        <w:name w:val="1FAAAFB755B74162A89AF25677AD16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BB4FC4-E067-4493-A84C-D506B9789640}"/>
      </w:docPartPr>
      <w:docPartBody>
        <w:p w:rsidR="00631DAB" w:rsidRDefault="00631DAB" w:rsidP="00631DAB">
          <w:pPr>
            <w:pStyle w:val="1FAAAFB755B74162A89AF25677AD16B5"/>
          </w:pPr>
          <w:r w:rsidRPr="00374C24">
            <w:rPr>
              <w:rStyle w:val="PlaceholderText"/>
            </w:rPr>
            <w:t>Click here to enter text.</w:t>
          </w:r>
        </w:p>
      </w:docPartBody>
    </w:docPart>
    <w:docPart>
      <w:docPartPr>
        <w:name w:val="8925C5C801E3452AB583F156E7525A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4CB883-6C0E-4B03-B0A2-DFA6E49E4321}"/>
      </w:docPartPr>
      <w:docPartBody>
        <w:p w:rsidR="00631DAB" w:rsidRDefault="00631DAB" w:rsidP="00631DAB">
          <w:pPr>
            <w:pStyle w:val="8925C5C801E3452AB583F156E7525AFA"/>
          </w:pPr>
          <w:r w:rsidRPr="00374C24">
            <w:rPr>
              <w:rStyle w:val="PlaceholderText"/>
            </w:rPr>
            <w:t>Click here to enter text.</w:t>
          </w:r>
        </w:p>
      </w:docPartBody>
    </w:docPart>
    <w:docPart>
      <w:docPartPr>
        <w:name w:val="55418FFE1BD34043BB75B18B5692FE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D4D33A-AC89-437F-8A3A-2E2C923C089B}"/>
      </w:docPartPr>
      <w:docPartBody>
        <w:p w:rsidR="00631DAB" w:rsidRDefault="00631DAB" w:rsidP="00631DAB">
          <w:pPr>
            <w:pStyle w:val="55418FFE1BD34043BB75B18B5692FEDD"/>
          </w:pPr>
          <w:r w:rsidRPr="00374C24">
            <w:rPr>
              <w:rStyle w:val="PlaceholderText"/>
            </w:rPr>
            <w:t>Click here to enter text.</w:t>
          </w:r>
        </w:p>
      </w:docPartBody>
    </w:docPart>
    <w:docPart>
      <w:docPartPr>
        <w:name w:val="E6BB68834A074465A9D69144DADC5B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315A50-1B35-4D61-875A-47348DCB4206}"/>
      </w:docPartPr>
      <w:docPartBody>
        <w:p w:rsidR="00631DAB" w:rsidRDefault="00631DAB" w:rsidP="00631DAB">
          <w:pPr>
            <w:pStyle w:val="E6BB68834A074465A9D69144DADC5B5F"/>
          </w:pPr>
          <w:r w:rsidRPr="00374C24">
            <w:rPr>
              <w:rStyle w:val="PlaceholderText"/>
            </w:rPr>
            <w:t>Click here to enter text.</w:t>
          </w:r>
        </w:p>
      </w:docPartBody>
    </w:docPart>
    <w:docPart>
      <w:docPartPr>
        <w:name w:val="54DC1E9AB65944E0AD4548D66C0E53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B15B51-4935-48C1-A3B6-56DA9AC50A0B}"/>
      </w:docPartPr>
      <w:docPartBody>
        <w:p w:rsidR="00631DAB" w:rsidRDefault="00631DAB" w:rsidP="00631DAB">
          <w:pPr>
            <w:pStyle w:val="54DC1E9AB65944E0AD4548D66C0E5345"/>
          </w:pPr>
          <w:r w:rsidRPr="00374C24">
            <w:rPr>
              <w:rStyle w:val="PlaceholderText"/>
            </w:rPr>
            <w:t>Click here to enter text.</w:t>
          </w:r>
        </w:p>
      </w:docPartBody>
    </w:docPart>
    <w:docPart>
      <w:docPartPr>
        <w:name w:val="BC4DC4C0A6254A4390AEF2EE5D7F4C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A80EF7-6763-4B53-A605-9B2FCB18EB42}"/>
      </w:docPartPr>
      <w:docPartBody>
        <w:p w:rsidR="00631DAB" w:rsidRDefault="00631DAB" w:rsidP="00631DAB">
          <w:pPr>
            <w:pStyle w:val="BC4DC4C0A6254A4390AEF2EE5D7F4C7C"/>
          </w:pPr>
          <w:r w:rsidRPr="00374C24">
            <w:rPr>
              <w:rStyle w:val="PlaceholderText"/>
            </w:rPr>
            <w:t>Click here to enter text.</w:t>
          </w:r>
        </w:p>
      </w:docPartBody>
    </w:docPart>
    <w:docPart>
      <w:docPartPr>
        <w:name w:val="9346DBF706CC415294F5C80355381E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E1FD3A-3FE3-41FC-9665-46E1BD825FFD}"/>
      </w:docPartPr>
      <w:docPartBody>
        <w:p w:rsidR="00631DAB" w:rsidRDefault="00631DAB" w:rsidP="00631DAB">
          <w:pPr>
            <w:pStyle w:val="9346DBF706CC415294F5C80355381E02"/>
          </w:pPr>
          <w:r w:rsidRPr="00374C24">
            <w:rPr>
              <w:rStyle w:val="PlaceholderText"/>
            </w:rPr>
            <w:t>Click here to enter text.</w:t>
          </w:r>
        </w:p>
      </w:docPartBody>
    </w:docPart>
    <w:docPart>
      <w:docPartPr>
        <w:name w:val="B607EDC2C3D243798DFD905D154124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1D60B4-DA56-4A23-8F1D-146A3D22BF7B}"/>
      </w:docPartPr>
      <w:docPartBody>
        <w:p w:rsidR="00631DAB" w:rsidRDefault="00631DAB" w:rsidP="00631DAB">
          <w:pPr>
            <w:pStyle w:val="B607EDC2C3D243798DFD905D154124B3"/>
          </w:pPr>
          <w:r w:rsidRPr="00374C24">
            <w:rPr>
              <w:rStyle w:val="PlaceholderText"/>
            </w:rPr>
            <w:t>Click here to enter text.</w:t>
          </w:r>
        </w:p>
      </w:docPartBody>
    </w:docPart>
    <w:docPart>
      <w:docPartPr>
        <w:name w:val="E48944B2C52B42F4A2AAC9D8F082C5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AC7FD2-CB19-40BA-B474-78C82461AA8D}"/>
      </w:docPartPr>
      <w:docPartBody>
        <w:p w:rsidR="00631DAB" w:rsidRDefault="00631DAB" w:rsidP="00631DAB">
          <w:pPr>
            <w:pStyle w:val="E48944B2C52B42F4A2AAC9D8F082C55B"/>
          </w:pPr>
          <w:r w:rsidRPr="00374C24">
            <w:rPr>
              <w:rStyle w:val="PlaceholderText"/>
            </w:rPr>
            <w:t>Click here to enter text.</w:t>
          </w:r>
        </w:p>
      </w:docPartBody>
    </w:docPart>
    <w:docPart>
      <w:docPartPr>
        <w:name w:val="9E6427F5F09245E1A3F125768467EC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17A7F2-13AD-42DC-9CFD-8BA8E14AB2A6}"/>
      </w:docPartPr>
      <w:docPartBody>
        <w:p w:rsidR="00631DAB" w:rsidRDefault="00631DAB" w:rsidP="00631DAB">
          <w:pPr>
            <w:pStyle w:val="9E6427F5F09245E1A3F125768467ECBC"/>
          </w:pPr>
          <w:r w:rsidRPr="00374C24">
            <w:rPr>
              <w:rStyle w:val="PlaceholderText"/>
            </w:rPr>
            <w:t>Click here to enter text.</w:t>
          </w:r>
        </w:p>
      </w:docPartBody>
    </w:docPart>
    <w:docPart>
      <w:docPartPr>
        <w:name w:val="0EE187DB70BC48BA9B554BC2AF4EC0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7A2E7C-0FD9-4A29-924F-29865E361F48}"/>
      </w:docPartPr>
      <w:docPartBody>
        <w:p w:rsidR="00631DAB" w:rsidRDefault="00631DAB" w:rsidP="00631DAB">
          <w:pPr>
            <w:pStyle w:val="0EE187DB70BC48BA9B554BC2AF4EC0CA"/>
          </w:pPr>
          <w:r w:rsidRPr="00374C24">
            <w:rPr>
              <w:rStyle w:val="PlaceholderText"/>
            </w:rPr>
            <w:t>Click here to enter text.</w:t>
          </w:r>
        </w:p>
      </w:docPartBody>
    </w:docPart>
    <w:docPart>
      <w:docPartPr>
        <w:name w:val="FF55E4CAF6AB487AAF2A81EAE7B44B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BB8FA3-69A3-4A24-B907-3DE31664A787}"/>
      </w:docPartPr>
      <w:docPartBody>
        <w:p w:rsidR="00631DAB" w:rsidRDefault="00631DAB" w:rsidP="00631DAB">
          <w:pPr>
            <w:pStyle w:val="FF55E4CAF6AB487AAF2A81EAE7B44B30"/>
          </w:pPr>
          <w:r w:rsidRPr="00374C24">
            <w:rPr>
              <w:rStyle w:val="PlaceholderText"/>
            </w:rPr>
            <w:t>Click here to enter text.</w:t>
          </w:r>
        </w:p>
      </w:docPartBody>
    </w:docPart>
    <w:docPart>
      <w:docPartPr>
        <w:name w:val="F79731FD1FC647C8BE3A1AB5D284C7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601757-2DDC-4E13-BAF8-59DF5953DA0F}"/>
      </w:docPartPr>
      <w:docPartBody>
        <w:p w:rsidR="00631DAB" w:rsidRDefault="00631DAB" w:rsidP="00631DAB">
          <w:pPr>
            <w:pStyle w:val="F79731FD1FC647C8BE3A1AB5D284C762"/>
          </w:pPr>
          <w:r w:rsidRPr="00374C24">
            <w:rPr>
              <w:rStyle w:val="PlaceholderText"/>
            </w:rPr>
            <w:t>Click here to enter text.</w:t>
          </w:r>
        </w:p>
      </w:docPartBody>
    </w:docPart>
    <w:docPart>
      <w:docPartPr>
        <w:name w:val="FD7A6487480E430AB5980484F4FEE6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AA8E86-98F4-488F-B20F-2E3D1B5593D6}"/>
      </w:docPartPr>
      <w:docPartBody>
        <w:p w:rsidR="00631DAB" w:rsidRDefault="00631DAB" w:rsidP="00631DAB">
          <w:pPr>
            <w:pStyle w:val="FD7A6487480E430AB5980484F4FEE6E9"/>
          </w:pPr>
          <w:r w:rsidRPr="00374C24">
            <w:rPr>
              <w:rStyle w:val="PlaceholderText"/>
            </w:rPr>
            <w:t>Click here to enter text.</w:t>
          </w:r>
        </w:p>
      </w:docPartBody>
    </w:docPart>
    <w:docPart>
      <w:docPartPr>
        <w:name w:val="1007E4E6371B40B4A45CD2A6C4C13F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4B8F6E-50D6-450B-A843-ABBD5CEFD158}"/>
      </w:docPartPr>
      <w:docPartBody>
        <w:p w:rsidR="00631DAB" w:rsidRDefault="00631DAB" w:rsidP="00631DAB">
          <w:pPr>
            <w:pStyle w:val="1007E4E6371B40B4A45CD2A6C4C13FC5"/>
          </w:pPr>
          <w:r w:rsidRPr="00374C24">
            <w:rPr>
              <w:rStyle w:val="PlaceholderText"/>
            </w:rPr>
            <w:t>Click here to enter text.</w:t>
          </w:r>
        </w:p>
      </w:docPartBody>
    </w:docPart>
    <w:docPart>
      <w:docPartPr>
        <w:name w:val="41ACACDD66F64CB5B93B117F97EAEF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F35D82-4A47-4BC9-87D6-4368B96AE4B4}"/>
      </w:docPartPr>
      <w:docPartBody>
        <w:p w:rsidR="00631DAB" w:rsidRDefault="00631DAB" w:rsidP="00631DAB">
          <w:pPr>
            <w:pStyle w:val="41ACACDD66F64CB5B93B117F97EAEF8C"/>
          </w:pPr>
          <w:r w:rsidRPr="00374C24">
            <w:rPr>
              <w:rStyle w:val="PlaceholderText"/>
            </w:rPr>
            <w:t>Click here to enter text.</w:t>
          </w:r>
        </w:p>
      </w:docPartBody>
    </w:docPart>
    <w:docPart>
      <w:docPartPr>
        <w:name w:val="1D77913A44A544E9834101F7B0D9CE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0ED726-BB07-4003-BFA6-FE222F896E03}"/>
      </w:docPartPr>
      <w:docPartBody>
        <w:p w:rsidR="00631DAB" w:rsidRDefault="00631DAB" w:rsidP="00631DAB">
          <w:pPr>
            <w:pStyle w:val="1D77913A44A544E9834101F7B0D9CEF0"/>
          </w:pPr>
          <w:r w:rsidRPr="00374C24">
            <w:rPr>
              <w:rStyle w:val="PlaceholderText"/>
            </w:rPr>
            <w:t>Click here to enter text.</w:t>
          </w:r>
        </w:p>
      </w:docPartBody>
    </w:docPart>
    <w:docPart>
      <w:docPartPr>
        <w:name w:val="0B8BA341112645848CD428D0A2F0AC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F305BE-B68A-43C8-A6CB-9F3EDA8796D5}"/>
      </w:docPartPr>
      <w:docPartBody>
        <w:p w:rsidR="00631DAB" w:rsidRDefault="00631DAB" w:rsidP="00631DAB">
          <w:pPr>
            <w:pStyle w:val="0B8BA341112645848CD428D0A2F0AC5E"/>
          </w:pPr>
          <w:r w:rsidRPr="00374C24">
            <w:rPr>
              <w:rStyle w:val="PlaceholderText"/>
            </w:rPr>
            <w:t>Click here to enter text.</w:t>
          </w:r>
        </w:p>
      </w:docPartBody>
    </w:docPart>
    <w:docPart>
      <w:docPartPr>
        <w:name w:val="8F980E5185D64690B40C17568E3808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1C11AC-C659-42B9-8549-ACE55A44C02C}"/>
      </w:docPartPr>
      <w:docPartBody>
        <w:p w:rsidR="00631DAB" w:rsidRDefault="00631DAB" w:rsidP="00631DAB">
          <w:pPr>
            <w:pStyle w:val="8F980E5185D64690B40C17568E380843"/>
          </w:pPr>
          <w:r w:rsidRPr="00374C24">
            <w:rPr>
              <w:rStyle w:val="PlaceholderText"/>
            </w:rPr>
            <w:t>Click here to enter text.</w:t>
          </w:r>
        </w:p>
      </w:docPartBody>
    </w:docPart>
    <w:docPart>
      <w:docPartPr>
        <w:name w:val="C2D0F0BCD6EE407C823257D81085EA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FD3230-5927-43ED-90F9-2543095C5EBE}"/>
      </w:docPartPr>
      <w:docPartBody>
        <w:p w:rsidR="00631DAB" w:rsidRDefault="00631DAB" w:rsidP="00631DAB">
          <w:pPr>
            <w:pStyle w:val="C2D0F0BCD6EE407C823257D81085EA0A"/>
          </w:pPr>
          <w:r w:rsidRPr="00374C24">
            <w:rPr>
              <w:rStyle w:val="PlaceholderText"/>
            </w:rPr>
            <w:t>Click here to enter text.</w:t>
          </w:r>
        </w:p>
      </w:docPartBody>
    </w:docPart>
    <w:docPart>
      <w:docPartPr>
        <w:name w:val="A1B2369570174BC99D4D41D44E18FA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418B55-D5E3-44C0-BDCF-26803EC07542}"/>
      </w:docPartPr>
      <w:docPartBody>
        <w:p w:rsidR="00631DAB" w:rsidRDefault="00631DAB" w:rsidP="00631DAB">
          <w:pPr>
            <w:pStyle w:val="A1B2369570174BC99D4D41D44E18FABA"/>
          </w:pPr>
          <w:r w:rsidRPr="00374C24">
            <w:rPr>
              <w:rStyle w:val="PlaceholderText"/>
            </w:rPr>
            <w:t>Click here to enter text.</w:t>
          </w:r>
        </w:p>
      </w:docPartBody>
    </w:docPart>
    <w:docPart>
      <w:docPartPr>
        <w:name w:val="78D19B4ABD1E412C8393FEC707A82B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9B7512-89FA-4D44-94F0-C6374AF88FF9}"/>
      </w:docPartPr>
      <w:docPartBody>
        <w:p w:rsidR="00631DAB" w:rsidRDefault="00631DAB" w:rsidP="00631DAB">
          <w:pPr>
            <w:pStyle w:val="78D19B4ABD1E412C8393FEC707A82BCB"/>
          </w:pPr>
          <w:r w:rsidRPr="00374C24">
            <w:rPr>
              <w:rStyle w:val="PlaceholderText"/>
            </w:rPr>
            <w:t>Click here to enter text.</w:t>
          </w:r>
        </w:p>
      </w:docPartBody>
    </w:docPart>
    <w:docPart>
      <w:docPartPr>
        <w:name w:val="2328E14BDD954084B416EF34E1CAB0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6EDEB8-32AD-4382-B64B-F9149AC47F30}"/>
      </w:docPartPr>
      <w:docPartBody>
        <w:p w:rsidR="00631DAB" w:rsidRDefault="00631DAB" w:rsidP="00631DAB">
          <w:pPr>
            <w:pStyle w:val="2328E14BDD954084B416EF34E1CAB01F"/>
          </w:pPr>
          <w:r w:rsidRPr="00374C24">
            <w:rPr>
              <w:rStyle w:val="PlaceholderText"/>
            </w:rPr>
            <w:t>Click here to enter text.</w:t>
          </w:r>
        </w:p>
      </w:docPartBody>
    </w:docPart>
    <w:docPart>
      <w:docPartPr>
        <w:name w:val="E0E4C26B036740DEA3D0BDF0A850CC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4E792F-CF12-4BE5-B882-B23E6A0B9FC1}"/>
      </w:docPartPr>
      <w:docPartBody>
        <w:p w:rsidR="00631DAB" w:rsidRDefault="00631DAB" w:rsidP="00631DAB">
          <w:pPr>
            <w:pStyle w:val="E0E4C26B036740DEA3D0BDF0A850CCC4"/>
          </w:pPr>
          <w:r w:rsidRPr="00374C24">
            <w:rPr>
              <w:rStyle w:val="PlaceholderText"/>
            </w:rPr>
            <w:t>Click here to enter text.</w:t>
          </w:r>
        </w:p>
      </w:docPartBody>
    </w:docPart>
    <w:docPart>
      <w:docPartPr>
        <w:name w:val="9F96D1BD4EE4410386A004DA6D20B1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5C981E-F234-4D5D-BF95-48902CDA732E}"/>
      </w:docPartPr>
      <w:docPartBody>
        <w:p w:rsidR="00631DAB" w:rsidRDefault="00631DAB" w:rsidP="00631DAB">
          <w:pPr>
            <w:pStyle w:val="9F96D1BD4EE4410386A004DA6D20B1FE"/>
          </w:pPr>
          <w:r w:rsidRPr="00374C24">
            <w:rPr>
              <w:rStyle w:val="PlaceholderText"/>
            </w:rPr>
            <w:t>Click here to enter text.</w:t>
          </w:r>
        </w:p>
      </w:docPartBody>
    </w:docPart>
    <w:docPart>
      <w:docPartPr>
        <w:name w:val="88AE9C49D9494F18A259AAB85B3254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540CF4-6457-4180-BD2F-3D6286AFE4D9}"/>
      </w:docPartPr>
      <w:docPartBody>
        <w:p w:rsidR="00631DAB" w:rsidRDefault="00631DAB" w:rsidP="00631DAB">
          <w:pPr>
            <w:pStyle w:val="88AE9C49D9494F18A259AAB85B325450"/>
          </w:pPr>
          <w:r w:rsidRPr="00374C24">
            <w:rPr>
              <w:rStyle w:val="PlaceholderText"/>
            </w:rPr>
            <w:t>Click here to enter text.</w:t>
          </w:r>
        </w:p>
      </w:docPartBody>
    </w:docPart>
    <w:docPart>
      <w:docPartPr>
        <w:name w:val="82339D04920543F29C93697A99D8C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C566A7-7F9D-46EA-941C-EBB4119FCA52}"/>
      </w:docPartPr>
      <w:docPartBody>
        <w:p w:rsidR="00631DAB" w:rsidRDefault="00631DAB" w:rsidP="00631DAB">
          <w:pPr>
            <w:pStyle w:val="82339D04920543F29C93697A99D8C574"/>
          </w:pPr>
          <w:r w:rsidRPr="00374C24">
            <w:rPr>
              <w:rStyle w:val="PlaceholderText"/>
            </w:rPr>
            <w:t>Click here to enter text.</w:t>
          </w:r>
        </w:p>
      </w:docPartBody>
    </w:docPart>
    <w:docPart>
      <w:docPartPr>
        <w:name w:val="241F13E775F04E0984AB3A5D6E5777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33D406-B988-4E4C-8EEB-9F0472043B46}"/>
      </w:docPartPr>
      <w:docPartBody>
        <w:p w:rsidR="00631DAB" w:rsidRDefault="00631DAB" w:rsidP="00631DAB">
          <w:pPr>
            <w:pStyle w:val="241F13E775F04E0984AB3A5D6E57771B"/>
          </w:pPr>
          <w:r w:rsidRPr="00374C24">
            <w:rPr>
              <w:rStyle w:val="PlaceholderText"/>
            </w:rPr>
            <w:t>Click here to enter text.</w:t>
          </w:r>
        </w:p>
      </w:docPartBody>
    </w:docPart>
    <w:docPart>
      <w:docPartPr>
        <w:name w:val="BC3FB283F2044022859E1A1F839077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89B30B-1D65-4485-B94B-6B9080ACE783}"/>
      </w:docPartPr>
      <w:docPartBody>
        <w:p w:rsidR="00631DAB" w:rsidRDefault="00631DAB" w:rsidP="00631DAB">
          <w:pPr>
            <w:pStyle w:val="BC3FB283F2044022859E1A1F839077AF"/>
          </w:pPr>
          <w:r w:rsidRPr="00374C24">
            <w:rPr>
              <w:rStyle w:val="PlaceholderText"/>
            </w:rPr>
            <w:t>Click here to enter text.</w:t>
          </w:r>
        </w:p>
      </w:docPartBody>
    </w:docPart>
    <w:docPart>
      <w:docPartPr>
        <w:name w:val="BA68AF5BE8214A44876E57F7231726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4F4677-0428-4048-8452-2FA292178232}"/>
      </w:docPartPr>
      <w:docPartBody>
        <w:p w:rsidR="00631DAB" w:rsidRDefault="00631DAB" w:rsidP="00631DAB">
          <w:pPr>
            <w:pStyle w:val="BA68AF5BE8214A44876E57F7231726C6"/>
          </w:pPr>
          <w:r w:rsidRPr="00374C24">
            <w:rPr>
              <w:rStyle w:val="PlaceholderText"/>
            </w:rPr>
            <w:t>Click here to enter text.</w:t>
          </w:r>
        </w:p>
      </w:docPartBody>
    </w:docPart>
    <w:docPart>
      <w:docPartPr>
        <w:name w:val="A11E40D4AC5942A6A759D99A823F8C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162E27-0822-4DED-BF10-B83117362BA0}"/>
      </w:docPartPr>
      <w:docPartBody>
        <w:p w:rsidR="00631DAB" w:rsidRDefault="00631DAB" w:rsidP="00631DAB">
          <w:pPr>
            <w:pStyle w:val="A11E40D4AC5942A6A759D99A823F8C90"/>
          </w:pPr>
          <w:r w:rsidRPr="00374C24">
            <w:rPr>
              <w:rStyle w:val="PlaceholderText"/>
            </w:rPr>
            <w:t>Click here to enter text.</w:t>
          </w:r>
        </w:p>
      </w:docPartBody>
    </w:docPart>
    <w:docPart>
      <w:docPartPr>
        <w:name w:val="D65A322F21C941269EDB973CC84C68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88E870-9EF6-4423-AF5A-7E2EA77C198A}"/>
      </w:docPartPr>
      <w:docPartBody>
        <w:p w:rsidR="00631DAB" w:rsidRDefault="00631DAB" w:rsidP="00631DAB">
          <w:pPr>
            <w:pStyle w:val="D65A322F21C941269EDB973CC84C68C2"/>
          </w:pPr>
          <w:r w:rsidRPr="00374C24">
            <w:rPr>
              <w:rStyle w:val="PlaceholderText"/>
            </w:rPr>
            <w:t>Click here to enter text.</w:t>
          </w:r>
        </w:p>
      </w:docPartBody>
    </w:docPart>
    <w:docPart>
      <w:docPartPr>
        <w:name w:val="39B86C59DC5F47769A66CF4BAE90BC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E32E4E-F9DC-417E-BFB5-9799FE0775FA}"/>
      </w:docPartPr>
      <w:docPartBody>
        <w:p w:rsidR="00631DAB" w:rsidRDefault="00631DAB" w:rsidP="00631DAB">
          <w:pPr>
            <w:pStyle w:val="39B86C59DC5F47769A66CF4BAE90BCE4"/>
          </w:pPr>
          <w:r w:rsidRPr="00374C24">
            <w:rPr>
              <w:rStyle w:val="PlaceholderText"/>
            </w:rPr>
            <w:t>Click here to enter text.</w:t>
          </w:r>
        </w:p>
      </w:docPartBody>
    </w:docPart>
    <w:docPart>
      <w:docPartPr>
        <w:name w:val="B01B360FC7A34EB8955612B5EEEB2B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521AAA-ED0A-4F29-8C44-B487A0B88339}"/>
      </w:docPartPr>
      <w:docPartBody>
        <w:p w:rsidR="00631DAB" w:rsidRDefault="00631DAB" w:rsidP="00631DAB">
          <w:pPr>
            <w:pStyle w:val="B01B360FC7A34EB8955612B5EEEB2B76"/>
          </w:pPr>
          <w:r w:rsidRPr="00374C24">
            <w:rPr>
              <w:rStyle w:val="PlaceholderText"/>
            </w:rPr>
            <w:t>Click here to enter text.</w:t>
          </w:r>
        </w:p>
      </w:docPartBody>
    </w:docPart>
    <w:docPart>
      <w:docPartPr>
        <w:name w:val="AF32558D9E5F4A38B0A86B0670B272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B7B121-63B7-4318-AEAE-CFD3BCB84B89}"/>
      </w:docPartPr>
      <w:docPartBody>
        <w:p w:rsidR="00631DAB" w:rsidRDefault="00631DAB" w:rsidP="00631DAB">
          <w:pPr>
            <w:pStyle w:val="AF32558D9E5F4A38B0A86B0670B2727A"/>
          </w:pPr>
          <w:r w:rsidRPr="00374C24">
            <w:rPr>
              <w:rStyle w:val="PlaceholderText"/>
            </w:rPr>
            <w:t>Click here to enter text.</w:t>
          </w:r>
        </w:p>
      </w:docPartBody>
    </w:docPart>
    <w:docPart>
      <w:docPartPr>
        <w:name w:val="8D683E9C62E2422DAD011CA7DD4548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520E7C-2610-4B12-97E1-362479A145E2}"/>
      </w:docPartPr>
      <w:docPartBody>
        <w:p w:rsidR="00631DAB" w:rsidRDefault="00631DAB" w:rsidP="00631DAB">
          <w:pPr>
            <w:pStyle w:val="8D683E9C62E2422DAD011CA7DD454866"/>
          </w:pPr>
          <w:r w:rsidRPr="00374C24">
            <w:rPr>
              <w:rStyle w:val="PlaceholderText"/>
            </w:rPr>
            <w:t>Click here to enter text.</w:t>
          </w:r>
        </w:p>
      </w:docPartBody>
    </w:docPart>
    <w:docPart>
      <w:docPartPr>
        <w:name w:val="6A9D65F357074E3FB5CEE41FF114AB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1B49D-67CD-4B36-9A96-6A61BB3C4EC5}"/>
      </w:docPartPr>
      <w:docPartBody>
        <w:p w:rsidR="00631DAB" w:rsidRDefault="00631DAB" w:rsidP="00631DAB">
          <w:pPr>
            <w:pStyle w:val="6A9D65F357074E3FB5CEE41FF114AB6C"/>
          </w:pPr>
          <w:r w:rsidRPr="00374C24">
            <w:rPr>
              <w:rStyle w:val="PlaceholderText"/>
            </w:rPr>
            <w:t>Click here to enter text.</w:t>
          </w:r>
        </w:p>
      </w:docPartBody>
    </w:docPart>
    <w:docPart>
      <w:docPartPr>
        <w:name w:val="097545B3BDA543998B43CD7221C8F3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2DC21E-FD2D-48D6-B0CD-07B09C3516F2}"/>
      </w:docPartPr>
      <w:docPartBody>
        <w:p w:rsidR="00631DAB" w:rsidRDefault="00631DAB" w:rsidP="00631DAB">
          <w:pPr>
            <w:pStyle w:val="097545B3BDA543998B43CD7221C8F3DB"/>
          </w:pPr>
          <w:r w:rsidRPr="00374C24">
            <w:rPr>
              <w:rStyle w:val="PlaceholderText"/>
            </w:rPr>
            <w:t>Click here to enter text.</w:t>
          </w:r>
        </w:p>
      </w:docPartBody>
    </w:docPart>
    <w:docPart>
      <w:docPartPr>
        <w:name w:val="8B64C5E4CC224B26BE7BD82181207D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E92657-AD9C-4DAE-8320-2192B5925EC7}"/>
      </w:docPartPr>
      <w:docPartBody>
        <w:p w:rsidR="00631DAB" w:rsidRDefault="00631DAB" w:rsidP="00631DAB">
          <w:pPr>
            <w:pStyle w:val="8B64C5E4CC224B26BE7BD82181207D69"/>
          </w:pPr>
          <w:r w:rsidRPr="00374C24">
            <w:rPr>
              <w:rStyle w:val="PlaceholderText"/>
            </w:rPr>
            <w:t>Click here to enter text.</w:t>
          </w:r>
        </w:p>
      </w:docPartBody>
    </w:docPart>
    <w:docPart>
      <w:docPartPr>
        <w:name w:val="B6FD8A0356D24F6F96700417424FD5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7DF2D5-BAE4-4479-A6E1-3C20C7DA748A}"/>
      </w:docPartPr>
      <w:docPartBody>
        <w:p w:rsidR="00631DAB" w:rsidRDefault="00631DAB" w:rsidP="00631DAB">
          <w:pPr>
            <w:pStyle w:val="B6FD8A0356D24F6F96700417424FD50F"/>
          </w:pPr>
          <w:r w:rsidRPr="00374C24">
            <w:rPr>
              <w:rStyle w:val="PlaceholderText"/>
            </w:rPr>
            <w:t>Click here to enter text.</w:t>
          </w:r>
        </w:p>
      </w:docPartBody>
    </w:docPart>
    <w:docPart>
      <w:docPartPr>
        <w:name w:val="70904B5C75304AE7B131658630CC5E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C20F03-A654-4150-B37E-8844348F29B9}"/>
      </w:docPartPr>
      <w:docPartBody>
        <w:p w:rsidR="00631DAB" w:rsidRDefault="00631DAB" w:rsidP="00631DAB">
          <w:pPr>
            <w:pStyle w:val="70904B5C75304AE7B131658630CC5E9B"/>
          </w:pPr>
          <w:r w:rsidRPr="00374C24">
            <w:rPr>
              <w:rStyle w:val="PlaceholderText"/>
            </w:rPr>
            <w:t>Click here to enter text.</w:t>
          </w:r>
        </w:p>
      </w:docPartBody>
    </w:docPart>
    <w:docPart>
      <w:docPartPr>
        <w:name w:val="B1942B97E0534FE38116D48CF19A30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FC0D72-BEA4-469D-9714-DD5CA068B979}"/>
      </w:docPartPr>
      <w:docPartBody>
        <w:p w:rsidR="00631DAB" w:rsidRDefault="00631DAB" w:rsidP="00631DAB">
          <w:pPr>
            <w:pStyle w:val="B1942B97E0534FE38116D48CF19A3091"/>
          </w:pPr>
          <w:r w:rsidRPr="00374C24">
            <w:rPr>
              <w:rStyle w:val="PlaceholderText"/>
            </w:rPr>
            <w:t>Click here to enter text.</w:t>
          </w:r>
        </w:p>
      </w:docPartBody>
    </w:docPart>
    <w:docPart>
      <w:docPartPr>
        <w:name w:val="6D33F069E9334872B21BC98A04D440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948206-B8B6-4EDD-A5BF-0F27B096E32A}"/>
      </w:docPartPr>
      <w:docPartBody>
        <w:p w:rsidR="00631DAB" w:rsidRDefault="00631DAB" w:rsidP="00631DAB">
          <w:pPr>
            <w:pStyle w:val="6D33F069E9334872B21BC98A04D44008"/>
          </w:pPr>
          <w:r w:rsidRPr="00374C24">
            <w:rPr>
              <w:rStyle w:val="PlaceholderText"/>
            </w:rPr>
            <w:t>Click here to enter text.</w:t>
          </w:r>
        </w:p>
      </w:docPartBody>
    </w:docPart>
    <w:docPart>
      <w:docPartPr>
        <w:name w:val="DC2EFE2B49E34F5C8DD20496094545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A624BA-1C8E-485D-A84A-BD5DD999BA88}"/>
      </w:docPartPr>
      <w:docPartBody>
        <w:p w:rsidR="00631DAB" w:rsidRDefault="00631DAB" w:rsidP="00631DAB">
          <w:pPr>
            <w:pStyle w:val="DC2EFE2B49E34F5C8DD20496094545D2"/>
          </w:pPr>
          <w:r w:rsidRPr="00374C24">
            <w:rPr>
              <w:rStyle w:val="PlaceholderText"/>
            </w:rPr>
            <w:t>Click here to enter text.</w:t>
          </w:r>
        </w:p>
      </w:docPartBody>
    </w:docPart>
    <w:docPart>
      <w:docPartPr>
        <w:name w:val="007E8E3BDC6146CAB43B33EEE8C755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D93160-57D0-46C5-A6B9-20A3499BA18A}"/>
      </w:docPartPr>
      <w:docPartBody>
        <w:p w:rsidR="00631DAB" w:rsidRDefault="00631DAB" w:rsidP="00631DAB">
          <w:pPr>
            <w:pStyle w:val="007E8E3BDC6146CAB43B33EEE8C755C6"/>
          </w:pPr>
          <w:r w:rsidRPr="00374C24">
            <w:rPr>
              <w:rStyle w:val="PlaceholderText"/>
            </w:rPr>
            <w:t>Click here to enter text.</w:t>
          </w:r>
        </w:p>
      </w:docPartBody>
    </w:docPart>
    <w:docPart>
      <w:docPartPr>
        <w:name w:val="792A1AD32E0A442688447B492834BA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206EC6-7B3E-497D-B058-D857F5A351BE}"/>
      </w:docPartPr>
      <w:docPartBody>
        <w:p w:rsidR="00631DAB" w:rsidRDefault="00631DAB" w:rsidP="00631DAB">
          <w:pPr>
            <w:pStyle w:val="792A1AD32E0A442688447B492834BA23"/>
          </w:pPr>
          <w:r w:rsidRPr="00374C24">
            <w:rPr>
              <w:rStyle w:val="PlaceholderText"/>
            </w:rPr>
            <w:t>Click here to enter text.</w:t>
          </w:r>
        </w:p>
      </w:docPartBody>
    </w:docPart>
    <w:docPart>
      <w:docPartPr>
        <w:name w:val="C9B3C2AA5E30428798A145A1D75327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BA2095-BF0B-453E-B09E-524E0B0E7EF4}"/>
      </w:docPartPr>
      <w:docPartBody>
        <w:p w:rsidR="00631DAB" w:rsidRDefault="00631DAB" w:rsidP="00631DAB">
          <w:pPr>
            <w:pStyle w:val="C9B3C2AA5E30428798A145A1D75327D5"/>
          </w:pPr>
          <w:r w:rsidRPr="00374C24">
            <w:rPr>
              <w:rStyle w:val="PlaceholderText"/>
            </w:rPr>
            <w:t>Click here to enter text.</w:t>
          </w:r>
        </w:p>
      </w:docPartBody>
    </w:docPart>
    <w:docPart>
      <w:docPartPr>
        <w:name w:val="EAB6FC8008E74F97A9314EE4DF81D1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DAE476-BA86-49A1-99E6-B1DB662068A8}"/>
      </w:docPartPr>
      <w:docPartBody>
        <w:p w:rsidR="00631DAB" w:rsidRDefault="00631DAB" w:rsidP="00631DAB">
          <w:pPr>
            <w:pStyle w:val="EAB6FC8008E74F97A9314EE4DF81D1F8"/>
          </w:pPr>
          <w:r w:rsidRPr="00374C24">
            <w:rPr>
              <w:rStyle w:val="PlaceholderText"/>
            </w:rPr>
            <w:t>Click here to enter text.</w:t>
          </w:r>
        </w:p>
      </w:docPartBody>
    </w:docPart>
    <w:docPart>
      <w:docPartPr>
        <w:name w:val="CEC711A71494474EA08A51A31B73F4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076699-0F6B-451F-B772-EEB11294387A}"/>
      </w:docPartPr>
      <w:docPartBody>
        <w:p w:rsidR="00631DAB" w:rsidRDefault="00631DAB" w:rsidP="00631DAB">
          <w:pPr>
            <w:pStyle w:val="CEC711A71494474EA08A51A31B73F4D5"/>
          </w:pPr>
          <w:r w:rsidRPr="00374C24">
            <w:rPr>
              <w:rStyle w:val="PlaceholderText"/>
            </w:rPr>
            <w:t>Click here to enter text.</w:t>
          </w:r>
        </w:p>
      </w:docPartBody>
    </w:docPart>
    <w:docPart>
      <w:docPartPr>
        <w:name w:val="05F9709C67774BD68308A588533BEC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54EA54-C31B-45ED-A192-D3D5D578A6B5}"/>
      </w:docPartPr>
      <w:docPartBody>
        <w:p w:rsidR="00631DAB" w:rsidRDefault="00631DAB" w:rsidP="00631DAB">
          <w:pPr>
            <w:pStyle w:val="05F9709C67774BD68308A588533BEC7D"/>
          </w:pPr>
          <w:r w:rsidRPr="00374C24">
            <w:rPr>
              <w:rStyle w:val="PlaceholderText"/>
            </w:rPr>
            <w:t>Click here to enter text.</w:t>
          </w:r>
        </w:p>
      </w:docPartBody>
    </w:docPart>
    <w:docPart>
      <w:docPartPr>
        <w:name w:val="BA1B1CA7BF5C441EB3EC8DF112BD2F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6D31A4-DF1F-45AE-9F90-D67A64C9DADC}"/>
      </w:docPartPr>
      <w:docPartBody>
        <w:p w:rsidR="00631DAB" w:rsidRDefault="00631DAB" w:rsidP="00631DAB">
          <w:pPr>
            <w:pStyle w:val="BA1B1CA7BF5C441EB3EC8DF112BD2F86"/>
          </w:pPr>
          <w:r w:rsidRPr="00374C24">
            <w:rPr>
              <w:rStyle w:val="PlaceholderText"/>
            </w:rPr>
            <w:t>Click here to enter text.</w:t>
          </w:r>
        </w:p>
      </w:docPartBody>
    </w:docPart>
    <w:docPart>
      <w:docPartPr>
        <w:name w:val="1FFAD0DB345A4F62A83DFE1601FB0A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8360D6-F688-4890-8D2E-64462249BF04}"/>
      </w:docPartPr>
      <w:docPartBody>
        <w:p w:rsidR="00631DAB" w:rsidRDefault="00631DAB" w:rsidP="00631DAB">
          <w:pPr>
            <w:pStyle w:val="1FFAD0DB345A4F62A83DFE1601FB0A40"/>
          </w:pPr>
          <w:r w:rsidRPr="00374C24">
            <w:rPr>
              <w:rStyle w:val="PlaceholderText"/>
            </w:rPr>
            <w:t>Click here to enter text.</w:t>
          </w:r>
        </w:p>
      </w:docPartBody>
    </w:docPart>
    <w:docPart>
      <w:docPartPr>
        <w:name w:val="35A7EE82F4CC46A3820D16DC7822EC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10124F-035E-4D1C-858A-5C0C25283430}"/>
      </w:docPartPr>
      <w:docPartBody>
        <w:p w:rsidR="00631DAB" w:rsidRDefault="00631DAB" w:rsidP="00631DAB">
          <w:pPr>
            <w:pStyle w:val="35A7EE82F4CC46A3820D16DC7822ECBA"/>
          </w:pPr>
          <w:r w:rsidRPr="00374C24">
            <w:rPr>
              <w:rStyle w:val="PlaceholderText"/>
            </w:rPr>
            <w:t>Click here to enter text.</w:t>
          </w:r>
        </w:p>
      </w:docPartBody>
    </w:docPart>
    <w:docPart>
      <w:docPartPr>
        <w:name w:val="1EBC53D758D441FE8F0BD5F7FCA5AA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13817F-0C2F-48B9-A016-D3654D75F96E}"/>
      </w:docPartPr>
      <w:docPartBody>
        <w:p w:rsidR="00631DAB" w:rsidRDefault="00631DAB" w:rsidP="00631DAB">
          <w:pPr>
            <w:pStyle w:val="1EBC53D758D441FE8F0BD5F7FCA5AA73"/>
          </w:pPr>
          <w:r w:rsidRPr="00374C24">
            <w:rPr>
              <w:rStyle w:val="PlaceholderText"/>
            </w:rPr>
            <w:t>Click here to enter text.</w:t>
          </w:r>
        </w:p>
      </w:docPartBody>
    </w:docPart>
    <w:docPart>
      <w:docPartPr>
        <w:name w:val="91A1DED035A9443D8C65B0F705C06B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719B7F-6E86-4D98-851A-E0156465F306}"/>
      </w:docPartPr>
      <w:docPartBody>
        <w:p w:rsidR="00631DAB" w:rsidRDefault="00631DAB" w:rsidP="00631DAB">
          <w:pPr>
            <w:pStyle w:val="91A1DED035A9443D8C65B0F705C06B96"/>
          </w:pPr>
          <w:r w:rsidRPr="00374C24">
            <w:rPr>
              <w:rStyle w:val="PlaceholderText"/>
            </w:rPr>
            <w:t>Click here to enter text.</w:t>
          </w:r>
        </w:p>
      </w:docPartBody>
    </w:docPart>
    <w:docPart>
      <w:docPartPr>
        <w:name w:val="F3951310476349148EF996E135A2F6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4ABC73-B7D8-47D8-91DF-CE938053B1B0}"/>
      </w:docPartPr>
      <w:docPartBody>
        <w:p w:rsidR="00631DAB" w:rsidRDefault="00631DAB" w:rsidP="00631DAB">
          <w:pPr>
            <w:pStyle w:val="F3951310476349148EF996E135A2F602"/>
          </w:pPr>
          <w:r w:rsidRPr="00374C24">
            <w:rPr>
              <w:rStyle w:val="PlaceholderText"/>
            </w:rPr>
            <w:t>Click here to enter text.</w:t>
          </w:r>
        </w:p>
      </w:docPartBody>
    </w:docPart>
    <w:docPart>
      <w:docPartPr>
        <w:name w:val="3291F797BB204AB383B9369A3D6B0F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D52375-43C9-4E11-8074-C048E7950AF6}"/>
      </w:docPartPr>
      <w:docPartBody>
        <w:p w:rsidR="00631DAB" w:rsidRDefault="00631DAB" w:rsidP="00631DAB">
          <w:pPr>
            <w:pStyle w:val="3291F797BB204AB383B9369A3D6B0F77"/>
          </w:pPr>
          <w:r w:rsidRPr="00374C24">
            <w:rPr>
              <w:rStyle w:val="PlaceholderText"/>
            </w:rPr>
            <w:t>Click here to enter text.</w:t>
          </w:r>
        </w:p>
      </w:docPartBody>
    </w:docPart>
    <w:docPart>
      <w:docPartPr>
        <w:name w:val="1E2DA6D8638B4457A71C3D12350D56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88FD21-59BB-450E-949A-68FD9C9DFB88}"/>
      </w:docPartPr>
      <w:docPartBody>
        <w:p w:rsidR="00631DAB" w:rsidRDefault="00631DAB" w:rsidP="00631DAB">
          <w:pPr>
            <w:pStyle w:val="1E2DA6D8638B4457A71C3D12350D5633"/>
          </w:pPr>
          <w:r w:rsidRPr="00374C24">
            <w:rPr>
              <w:rStyle w:val="PlaceholderText"/>
            </w:rPr>
            <w:t>Click here to enter text.</w:t>
          </w:r>
        </w:p>
      </w:docPartBody>
    </w:docPart>
    <w:docPart>
      <w:docPartPr>
        <w:name w:val="A04F3AA58D074E139B66C355C7A068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AC6054-8502-4161-AF65-B9808B195E0F}"/>
      </w:docPartPr>
      <w:docPartBody>
        <w:p w:rsidR="00631DAB" w:rsidRDefault="00631DAB" w:rsidP="00631DAB">
          <w:pPr>
            <w:pStyle w:val="A04F3AA58D074E139B66C355C7A06879"/>
          </w:pPr>
          <w:r w:rsidRPr="00374C24">
            <w:rPr>
              <w:rStyle w:val="PlaceholderText"/>
            </w:rPr>
            <w:t>Click here to enter text.</w:t>
          </w:r>
        </w:p>
      </w:docPartBody>
    </w:docPart>
    <w:docPart>
      <w:docPartPr>
        <w:name w:val="281D1C0D60E84769ADA8BCE877FEE1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E089B9-9D12-4232-A773-D1DA2D301505}"/>
      </w:docPartPr>
      <w:docPartBody>
        <w:p w:rsidR="00631DAB" w:rsidRDefault="00631DAB" w:rsidP="00631DAB">
          <w:pPr>
            <w:pStyle w:val="281D1C0D60E84769ADA8BCE877FEE1A0"/>
          </w:pPr>
          <w:r w:rsidRPr="00374C24">
            <w:rPr>
              <w:rStyle w:val="PlaceholderText"/>
            </w:rPr>
            <w:t>Click here to enter text.</w:t>
          </w:r>
        </w:p>
      </w:docPartBody>
    </w:docPart>
    <w:docPart>
      <w:docPartPr>
        <w:name w:val="582B927B52F947B3AA23F9C88D9FFD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3A9EA4-8F8E-43F2-83BC-FC2C7B5FBADB}"/>
      </w:docPartPr>
      <w:docPartBody>
        <w:p w:rsidR="00631DAB" w:rsidRDefault="00631DAB" w:rsidP="00631DAB">
          <w:pPr>
            <w:pStyle w:val="582B927B52F947B3AA23F9C88D9FFD04"/>
          </w:pPr>
          <w:r w:rsidRPr="00374C24">
            <w:rPr>
              <w:rStyle w:val="PlaceholderText"/>
            </w:rPr>
            <w:t>Click here to enter text.</w:t>
          </w:r>
        </w:p>
      </w:docPartBody>
    </w:docPart>
    <w:docPart>
      <w:docPartPr>
        <w:name w:val="FC611AC6B7E8490F924B4D4D1FF102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D93C1F-C6C9-464B-89E9-8F27548AB425}"/>
      </w:docPartPr>
      <w:docPartBody>
        <w:p w:rsidR="00631DAB" w:rsidRDefault="00631DAB" w:rsidP="00631DAB">
          <w:pPr>
            <w:pStyle w:val="FC611AC6B7E8490F924B4D4D1FF1028E"/>
          </w:pPr>
          <w:r w:rsidRPr="00374C24">
            <w:rPr>
              <w:rStyle w:val="PlaceholderText"/>
            </w:rPr>
            <w:t>Click here to enter text.</w:t>
          </w:r>
        </w:p>
      </w:docPartBody>
    </w:docPart>
    <w:docPart>
      <w:docPartPr>
        <w:name w:val="77662E9C51DD4F45902695F4B64C19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C08306-0A81-4E73-B4A8-D48F0ADE7FD2}"/>
      </w:docPartPr>
      <w:docPartBody>
        <w:p w:rsidR="00631DAB" w:rsidRDefault="00631DAB" w:rsidP="00631DAB">
          <w:pPr>
            <w:pStyle w:val="77662E9C51DD4F45902695F4B64C19DE"/>
          </w:pPr>
          <w:r w:rsidRPr="00374C24">
            <w:rPr>
              <w:rStyle w:val="PlaceholderText"/>
            </w:rPr>
            <w:t>Click here to enter text.</w:t>
          </w:r>
        </w:p>
      </w:docPartBody>
    </w:docPart>
    <w:docPart>
      <w:docPartPr>
        <w:name w:val="44D0940DB75D47C0956539832D49BB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98477A-4AB0-4BE4-B8D5-9416B0B49ECE}"/>
      </w:docPartPr>
      <w:docPartBody>
        <w:p w:rsidR="00631DAB" w:rsidRDefault="00631DAB" w:rsidP="00631DAB">
          <w:pPr>
            <w:pStyle w:val="44D0940DB75D47C0956539832D49BB0A"/>
          </w:pPr>
          <w:r w:rsidRPr="00374C24">
            <w:rPr>
              <w:rStyle w:val="PlaceholderText"/>
            </w:rPr>
            <w:t>Click here to enter text.</w:t>
          </w:r>
        </w:p>
      </w:docPartBody>
    </w:docPart>
    <w:docPart>
      <w:docPartPr>
        <w:name w:val="E2FC65EE511F4DDF9FFE39AD89B3C0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9E0756-3661-44B4-B415-11EFC500ECA2}"/>
      </w:docPartPr>
      <w:docPartBody>
        <w:p w:rsidR="00631DAB" w:rsidRDefault="00631DAB" w:rsidP="00631DAB">
          <w:pPr>
            <w:pStyle w:val="E2FC65EE511F4DDF9FFE39AD89B3C08C"/>
          </w:pPr>
          <w:r w:rsidRPr="00374C24">
            <w:rPr>
              <w:rStyle w:val="PlaceholderText"/>
            </w:rPr>
            <w:t>Click here to enter text.</w:t>
          </w:r>
        </w:p>
      </w:docPartBody>
    </w:docPart>
    <w:docPart>
      <w:docPartPr>
        <w:name w:val="499889ECCF0C4DF78A9258B0DF8FF6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23F305-7E6F-4698-A928-1A84AAF489EE}"/>
      </w:docPartPr>
      <w:docPartBody>
        <w:p w:rsidR="00631DAB" w:rsidRDefault="00631DAB" w:rsidP="00631DAB">
          <w:pPr>
            <w:pStyle w:val="499889ECCF0C4DF78A9258B0DF8FF63E"/>
          </w:pPr>
          <w:r w:rsidRPr="00374C24">
            <w:rPr>
              <w:rStyle w:val="PlaceholderText"/>
            </w:rPr>
            <w:t>Click here to enter text.</w:t>
          </w:r>
        </w:p>
      </w:docPartBody>
    </w:docPart>
    <w:docPart>
      <w:docPartPr>
        <w:name w:val="C7F7B594D3FF4CC69E159F2E0A5FDC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41DF5B-7ED0-4AAC-A77F-C4DF2F4C52FE}"/>
      </w:docPartPr>
      <w:docPartBody>
        <w:p w:rsidR="00631DAB" w:rsidRDefault="00631DAB" w:rsidP="00631DAB">
          <w:pPr>
            <w:pStyle w:val="C7F7B594D3FF4CC69E159F2E0A5FDC44"/>
          </w:pPr>
          <w:r w:rsidRPr="00374C24">
            <w:rPr>
              <w:rStyle w:val="PlaceholderText"/>
            </w:rPr>
            <w:t>Click here to enter text.</w:t>
          </w:r>
        </w:p>
      </w:docPartBody>
    </w:docPart>
    <w:docPart>
      <w:docPartPr>
        <w:name w:val="28316FDF12244E9BB082906350EDE3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AFA5CE-AB06-431F-B2EF-C6B92D0F055D}"/>
      </w:docPartPr>
      <w:docPartBody>
        <w:p w:rsidR="00631DAB" w:rsidRDefault="00631DAB" w:rsidP="00631DAB">
          <w:pPr>
            <w:pStyle w:val="28316FDF12244E9BB082906350EDE3F5"/>
          </w:pPr>
          <w:r w:rsidRPr="00374C24">
            <w:rPr>
              <w:rStyle w:val="PlaceholderText"/>
            </w:rPr>
            <w:t>Click here to enter text.</w:t>
          </w:r>
        </w:p>
      </w:docPartBody>
    </w:docPart>
    <w:docPart>
      <w:docPartPr>
        <w:name w:val="A583613C40584E5490063AFFB44632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82A3CD-D096-482E-9C7C-C3A4BFC3DFD1}"/>
      </w:docPartPr>
      <w:docPartBody>
        <w:p w:rsidR="00631DAB" w:rsidRDefault="00631DAB" w:rsidP="00631DAB">
          <w:pPr>
            <w:pStyle w:val="A583613C40584E5490063AFFB4463296"/>
          </w:pPr>
          <w:r w:rsidRPr="00374C24">
            <w:rPr>
              <w:rStyle w:val="PlaceholderText"/>
            </w:rPr>
            <w:t>Click here to enter text.</w:t>
          </w:r>
        </w:p>
      </w:docPartBody>
    </w:docPart>
    <w:docPart>
      <w:docPartPr>
        <w:name w:val="7685E5280E8142CE99B4220F15C37D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52D036-5423-4D69-B4A1-46330421ACBB}"/>
      </w:docPartPr>
      <w:docPartBody>
        <w:p w:rsidR="00631DAB" w:rsidRDefault="00631DAB" w:rsidP="00631DAB">
          <w:pPr>
            <w:pStyle w:val="7685E5280E8142CE99B4220F15C37D6C"/>
          </w:pPr>
          <w:r w:rsidRPr="00374C24">
            <w:rPr>
              <w:rStyle w:val="PlaceholderText"/>
            </w:rPr>
            <w:t>Click here to enter text.</w:t>
          </w:r>
        </w:p>
      </w:docPartBody>
    </w:docPart>
    <w:docPart>
      <w:docPartPr>
        <w:name w:val="449A96B8BE3F4D94862707E329BF13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A62EE4-539C-4163-9F8B-F465FFAAC25F}"/>
      </w:docPartPr>
      <w:docPartBody>
        <w:p w:rsidR="00631DAB" w:rsidRDefault="00631DAB" w:rsidP="00631DAB">
          <w:pPr>
            <w:pStyle w:val="449A96B8BE3F4D94862707E329BF13B1"/>
          </w:pPr>
          <w:r w:rsidRPr="00374C24">
            <w:rPr>
              <w:rStyle w:val="PlaceholderText"/>
            </w:rPr>
            <w:t>Click here to enter text.</w:t>
          </w:r>
        </w:p>
      </w:docPartBody>
    </w:docPart>
    <w:docPart>
      <w:docPartPr>
        <w:name w:val="EDE1404C0FF84FAF9150B3B7277C3F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0B6B93-1C6F-4592-B827-086A73DA7D9C}"/>
      </w:docPartPr>
      <w:docPartBody>
        <w:p w:rsidR="00631DAB" w:rsidRDefault="00631DAB" w:rsidP="00631DAB">
          <w:pPr>
            <w:pStyle w:val="EDE1404C0FF84FAF9150B3B7277C3F29"/>
          </w:pPr>
          <w:r w:rsidRPr="00374C24">
            <w:rPr>
              <w:rStyle w:val="PlaceholderText"/>
            </w:rPr>
            <w:t>Click here to enter text.</w:t>
          </w:r>
        </w:p>
      </w:docPartBody>
    </w:docPart>
    <w:docPart>
      <w:docPartPr>
        <w:name w:val="86ADFFE24B4C4A7AA3338D46CD6292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823B2C-62D0-476C-B580-969F49ED5308}"/>
      </w:docPartPr>
      <w:docPartBody>
        <w:p w:rsidR="00631DAB" w:rsidRDefault="00631DAB" w:rsidP="00631DAB">
          <w:pPr>
            <w:pStyle w:val="86ADFFE24B4C4A7AA3338D46CD6292CF"/>
          </w:pPr>
          <w:r w:rsidRPr="00374C24">
            <w:rPr>
              <w:rStyle w:val="PlaceholderText"/>
            </w:rPr>
            <w:t>Click here to enter text.</w:t>
          </w:r>
        </w:p>
      </w:docPartBody>
    </w:docPart>
    <w:docPart>
      <w:docPartPr>
        <w:name w:val="0E24EA623B4D4CD8B73A0E0253DA0F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D84B9B-7CAE-4E80-9520-E24B909A492D}"/>
      </w:docPartPr>
      <w:docPartBody>
        <w:p w:rsidR="00631DAB" w:rsidRDefault="00631DAB" w:rsidP="00631DAB">
          <w:pPr>
            <w:pStyle w:val="0E24EA623B4D4CD8B73A0E0253DA0F01"/>
          </w:pPr>
          <w:r w:rsidRPr="00374C24">
            <w:rPr>
              <w:rStyle w:val="PlaceholderText"/>
            </w:rPr>
            <w:t>Click here to enter text.</w:t>
          </w:r>
        </w:p>
      </w:docPartBody>
    </w:docPart>
    <w:docPart>
      <w:docPartPr>
        <w:name w:val="C6DFA443027142CCA7861C48D4ABCD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8C8C86-B81D-4E23-BC98-CECBA81F3EFF}"/>
      </w:docPartPr>
      <w:docPartBody>
        <w:p w:rsidR="00631DAB" w:rsidRDefault="00631DAB" w:rsidP="00631DAB">
          <w:pPr>
            <w:pStyle w:val="C6DFA443027142CCA7861C48D4ABCD9F"/>
          </w:pPr>
          <w:r w:rsidRPr="00374C24">
            <w:rPr>
              <w:rStyle w:val="PlaceholderText"/>
            </w:rPr>
            <w:t>Click here to enter text.</w:t>
          </w:r>
        </w:p>
      </w:docPartBody>
    </w:docPart>
    <w:docPart>
      <w:docPartPr>
        <w:name w:val="B41138A19ECC49DFA3100A7B38ED77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3948B6-EDDF-44AB-8F72-020E5845522D}"/>
      </w:docPartPr>
      <w:docPartBody>
        <w:p w:rsidR="00631DAB" w:rsidRDefault="00631DAB" w:rsidP="00631DAB">
          <w:pPr>
            <w:pStyle w:val="B41138A19ECC49DFA3100A7B38ED77C6"/>
          </w:pPr>
          <w:r w:rsidRPr="00374C24">
            <w:rPr>
              <w:rStyle w:val="PlaceholderText"/>
            </w:rPr>
            <w:t>Click here to enter text.</w:t>
          </w:r>
        </w:p>
      </w:docPartBody>
    </w:docPart>
    <w:docPart>
      <w:docPartPr>
        <w:name w:val="A0E0810E56E9420F8B58CA3873FB2B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EA128A-C01C-4C0A-A8E0-BE2A9F1091DA}"/>
      </w:docPartPr>
      <w:docPartBody>
        <w:p w:rsidR="00631DAB" w:rsidRDefault="00631DAB" w:rsidP="00631DAB">
          <w:pPr>
            <w:pStyle w:val="A0E0810E56E9420F8B58CA3873FB2B30"/>
          </w:pPr>
          <w:r w:rsidRPr="00374C24">
            <w:rPr>
              <w:rStyle w:val="PlaceholderText"/>
            </w:rPr>
            <w:t>Click here to enter text.</w:t>
          </w:r>
        </w:p>
      </w:docPartBody>
    </w:docPart>
    <w:docPart>
      <w:docPartPr>
        <w:name w:val="890C7557EAB8467C8518EB3E4E82A9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2F5DC2-CAED-496E-BC6B-39EA64241833}"/>
      </w:docPartPr>
      <w:docPartBody>
        <w:p w:rsidR="00631DAB" w:rsidRDefault="00631DAB" w:rsidP="00631DAB">
          <w:pPr>
            <w:pStyle w:val="890C7557EAB8467C8518EB3E4E82A91A"/>
          </w:pPr>
          <w:r w:rsidRPr="00374C24">
            <w:rPr>
              <w:rStyle w:val="PlaceholderText"/>
            </w:rPr>
            <w:t>Click here to enter text.</w:t>
          </w:r>
        </w:p>
      </w:docPartBody>
    </w:docPart>
    <w:docPart>
      <w:docPartPr>
        <w:name w:val="54822F67DB164578B1890E09C5BDB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E5EAD2-7B56-49B4-A547-840232B98D57}"/>
      </w:docPartPr>
      <w:docPartBody>
        <w:p w:rsidR="00631DAB" w:rsidRDefault="00631DAB" w:rsidP="00631DAB">
          <w:pPr>
            <w:pStyle w:val="54822F67DB164578B1890E09C5BDB0CD"/>
          </w:pPr>
          <w:r w:rsidRPr="00374C24">
            <w:rPr>
              <w:rStyle w:val="PlaceholderText"/>
            </w:rPr>
            <w:t>Click here to enter text.</w:t>
          </w:r>
        </w:p>
      </w:docPartBody>
    </w:docPart>
    <w:docPart>
      <w:docPartPr>
        <w:name w:val="5EFE036265034D239F83D1DC865B55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F6AA35-D9B4-4EEE-B003-3A6A7BC3BD8A}"/>
      </w:docPartPr>
      <w:docPartBody>
        <w:p w:rsidR="00631DAB" w:rsidRDefault="00631DAB" w:rsidP="00631DAB">
          <w:pPr>
            <w:pStyle w:val="5EFE036265034D239F83D1DC865B5507"/>
          </w:pPr>
          <w:r w:rsidRPr="00374C24">
            <w:rPr>
              <w:rStyle w:val="PlaceholderText"/>
            </w:rPr>
            <w:t>Click here to enter text.</w:t>
          </w:r>
        </w:p>
      </w:docPartBody>
    </w:docPart>
    <w:docPart>
      <w:docPartPr>
        <w:name w:val="FAF3B2FFC13D4F1DBB6FAD07FA2E96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9D55BA-9702-43BF-AE40-F87B888920B0}"/>
      </w:docPartPr>
      <w:docPartBody>
        <w:p w:rsidR="00631DAB" w:rsidRDefault="00631DAB" w:rsidP="00631DAB">
          <w:pPr>
            <w:pStyle w:val="FAF3B2FFC13D4F1DBB6FAD07FA2E9641"/>
          </w:pPr>
          <w:r w:rsidRPr="00374C24">
            <w:rPr>
              <w:rStyle w:val="PlaceholderText"/>
            </w:rPr>
            <w:t>Click here to enter text.</w:t>
          </w:r>
        </w:p>
      </w:docPartBody>
    </w:docPart>
    <w:docPart>
      <w:docPartPr>
        <w:name w:val="AC2EFA06180D4103875644357F1C4A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08745B-DAEE-4CCE-A0E2-CD58B5BC2E58}"/>
      </w:docPartPr>
      <w:docPartBody>
        <w:p w:rsidR="00631DAB" w:rsidRDefault="00631DAB" w:rsidP="00631DAB">
          <w:pPr>
            <w:pStyle w:val="AC2EFA06180D4103875644357F1C4AF7"/>
          </w:pPr>
          <w:r w:rsidRPr="00374C24">
            <w:rPr>
              <w:rStyle w:val="PlaceholderText"/>
            </w:rPr>
            <w:t>Click here to enter text.</w:t>
          </w:r>
        </w:p>
      </w:docPartBody>
    </w:docPart>
    <w:docPart>
      <w:docPartPr>
        <w:name w:val="5826A7E9593049CF8DBC204F5D7C30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509185-7C1D-43C8-8AC4-AA122F44E8AA}"/>
      </w:docPartPr>
      <w:docPartBody>
        <w:p w:rsidR="00631DAB" w:rsidRDefault="00631DAB" w:rsidP="00631DAB">
          <w:pPr>
            <w:pStyle w:val="5826A7E9593049CF8DBC204F5D7C308C"/>
          </w:pPr>
          <w:r w:rsidRPr="00374C24">
            <w:rPr>
              <w:rStyle w:val="PlaceholderText"/>
            </w:rPr>
            <w:t>Click here to enter text.</w:t>
          </w:r>
        </w:p>
      </w:docPartBody>
    </w:docPart>
    <w:docPart>
      <w:docPartPr>
        <w:name w:val="6224CECD160E48D2A7A196CAE7C0D7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E48ED2-B313-44E6-B84D-0AF1BBF8A206}"/>
      </w:docPartPr>
      <w:docPartBody>
        <w:p w:rsidR="00631DAB" w:rsidRDefault="00631DAB" w:rsidP="00631DAB">
          <w:pPr>
            <w:pStyle w:val="6224CECD160E48D2A7A196CAE7C0D7B2"/>
          </w:pPr>
          <w:r w:rsidRPr="00374C24">
            <w:rPr>
              <w:rStyle w:val="PlaceholderText"/>
            </w:rPr>
            <w:t>Click here to enter text.</w:t>
          </w:r>
        </w:p>
      </w:docPartBody>
    </w:docPart>
    <w:docPart>
      <w:docPartPr>
        <w:name w:val="F6AED02248F544F3873E85EB72409D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50963E-F478-4118-944A-86901DF817C2}"/>
      </w:docPartPr>
      <w:docPartBody>
        <w:p w:rsidR="00631DAB" w:rsidRDefault="00631DAB" w:rsidP="00631DAB">
          <w:pPr>
            <w:pStyle w:val="F6AED02248F544F3873E85EB72409DD8"/>
          </w:pPr>
          <w:r w:rsidRPr="00374C24">
            <w:rPr>
              <w:rStyle w:val="PlaceholderText"/>
            </w:rPr>
            <w:t>Click here to enter text.</w:t>
          </w:r>
        </w:p>
      </w:docPartBody>
    </w:docPart>
    <w:docPart>
      <w:docPartPr>
        <w:name w:val="E2A76B5150704C5DB38C86BEDBD21D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0073E8-0546-411E-889C-C9B998E161BA}"/>
      </w:docPartPr>
      <w:docPartBody>
        <w:p w:rsidR="00631DAB" w:rsidRDefault="00631DAB" w:rsidP="00631DAB">
          <w:pPr>
            <w:pStyle w:val="E2A76B5150704C5DB38C86BEDBD21D88"/>
          </w:pPr>
          <w:r w:rsidRPr="00374C24">
            <w:rPr>
              <w:rStyle w:val="PlaceholderText"/>
            </w:rPr>
            <w:t>Click here to enter text.</w:t>
          </w:r>
        </w:p>
      </w:docPartBody>
    </w:docPart>
    <w:docPart>
      <w:docPartPr>
        <w:name w:val="6CD439383E8D41E6AD71664BD0DCCF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92E486-7B50-4A66-9437-601E07B11BE6}"/>
      </w:docPartPr>
      <w:docPartBody>
        <w:p w:rsidR="00631DAB" w:rsidRDefault="00631DAB" w:rsidP="00631DAB">
          <w:pPr>
            <w:pStyle w:val="6CD439383E8D41E6AD71664BD0DCCF56"/>
          </w:pPr>
          <w:r w:rsidRPr="00374C24">
            <w:rPr>
              <w:rStyle w:val="PlaceholderText"/>
            </w:rPr>
            <w:t>Click here to enter text.</w:t>
          </w:r>
        </w:p>
      </w:docPartBody>
    </w:docPart>
    <w:docPart>
      <w:docPartPr>
        <w:name w:val="3950EE6E480347C4B6D2DC6E15A686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B52F35-BE9B-438B-8DC5-A00FEEA7C6BB}"/>
      </w:docPartPr>
      <w:docPartBody>
        <w:p w:rsidR="00631DAB" w:rsidRDefault="00631DAB" w:rsidP="00631DAB">
          <w:pPr>
            <w:pStyle w:val="3950EE6E480347C4B6D2DC6E15A6861C"/>
          </w:pPr>
          <w:r w:rsidRPr="00374C24">
            <w:rPr>
              <w:rStyle w:val="PlaceholderText"/>
            </w:rPr>
            <w:t>Click here to enter text.</w:t>
          </w:r>
        </w:p>
      </w:docPartBody>
    </w:docPart>
    <w:docPart>
      <w:docPartPr>
        <w:name w:val="3BFC11F2EC6E4D1F88B7B1BD1F356E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966654-F221-4B31-878D-F1249BF1B1B2}"/>
      </w:docPartPr>
      <w:docPartBody>
        <w:p w:rsidR="004B3A08" w:rsidRDefault="002476FE" w:rsidP="002476FE">
          <w:pPr>
            <w:pStyle w:val="3BFC11F2EC6E4D1F88B7B1BD1F356E51"/>
          </w:pPr>
          <w:r w:rsidRPr="00374C24">
            <w:rPr>
              <w:rStyle w:val="PlaceholderText"/>
            </w:rPr>
            <w:t>Click here to enter text.</w:t>
          </w:r>
        </w:p>
      </w:docPartBody>
    </w:docPart>
    <w:docPart>
      <w:docPartPr>
        <w:name w:val="DD77CA17F2DE4BADA9852686F1BD38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39814D-4594-42D2-ADC3-DC838813DB2D}"/>
      </w:docPartPr>
      <w:docPartBody>
        <w:p w:rsidR="004B3A08" w:rsidRDefault="002476FE" w:rsidP="002476FE">
          <w:pPr>
            <w:pStyle w:val="DD77CA17F2DE4BADA9852686F1BD388C"/>
          </w:pPr>
          <w:r w:rsidRPr="00374C24">
            <w:rPr>
              <w:rStyle w:val="PlaceholderText"/>
            </w:rPr>
            <w:t>Click here to enter text.</w:t>
          </w:r>
        </w:p>
      </w:docPartBody>
    </w:docPart>
    <w:docPart>
      <w:docPartPr>
        <w:name w:val="59F8665C7243414BBAC304D3881EBE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9502EB-41D4-46A8-840F-10F26B045A96}"/>
      </w:docPartPr>
      <w:docPartBody>
        <w:p w:rsidR="004B3A08" w:rsidRDefault="002476FE" w:rsidP="002476FE">
          <w:pPr>
            <w:pStyle w:val="59F8665C7243414BBAC304D3881EBE59"/>
          </w:pPr>
          <w:r w:rsidRPr="00374C24">
            <w:rPr>
              <w:rStyle w:val="PlaceholderText"/>
            </w:rPr>
            <w:t>Click here to enter text.</w:t>
          </w:r>
        </w:p>
      </w:docPartBody>
    </w:docPart>
    <w:docPart>
      <w:docPartPr>
        <w:name w:val="861AAF8E3208443098B0F4C8AEA809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A815E2-6DF4-47C2-B61A-970F10CD8B7D}"/>
      </w:docPartPr>
      <w:docPartBody>
        <w:p w:rsidR="004B3A08" w:rsidRDefault="002476FE" w:rsidP="002476FE">
          <w:pPr>
            <w:pStyle w:val="861AAF8E3208443098B0F4C8AEA809BC"/>
          </w:pPr>
          <w:r w:rsidRPr="00374C24">
            <w:rPr>
              <w:rStyle w:val="PlaceholderText"/>
            </w:rPr>
            <w:t>Click here to enter text.</w:t>
          </w:r>
        </w:p>
      </w:docPartBody>
    </w:docPart>
    <w:docPart>
      <w:docPartPr>
        <w:name w:val="62994AB209BB47209A73AA37F41CA6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92EBF6-B671-4183-908F-EA3FF11F4B1F}"/>
      </w:docPartPr>
      <w:docPartBody>
        <w:p w:rsidR="004B3A08" w:rsidRDefault="002476FE" w:rsidP="002476FE">
          <w:pPr>
            <w:pStyle w:val="62994AB209BB47209A73AA37F41CA6B2"/>
          </w:pPr>
          <w:r w:rsidRPr="00374C24">
            <w:rPr>
              <w:rStyle w:val="PlaceholderText"/>
            </w:rPr>
            <w:t>Click here to enter text.</w:t>
          </w:r>
        </w:p>
      </w:docPartBody>
    </w:docPart>
    <w:docPart>
      <w:docPartPr>
        <w:name w:val="D6D6EF5EADD34AD59EBCA69118C003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F18D32-D026-44AA-B007-D5B0F61191CC}"/>
      </w:docPartPr>
      <w:docPartBody>
        <w:p w:rsidR="004B3A08" w:rsidRDefault="002476FE" w:rsidP="002476FE">
          <w:pPr>
            <w:pStyle w:val="D6D6EF5EADD34AD59EBCA69118C00399"/>
          </w:pPr>
          <w:r w:rsidRPr="00374C24">
            <w:rPr>
              <w:rStyle w:val="PlaceholderText"/>
            </w:rPr>
            <w:t>Click here to enter text.</w:t>
          </w:r>
        </w:p>
      </w:docPartBody>
    </w:docPart>
    <w:docPart>
      <w:docPartPr>
        <w:name w:val="51E8666375E441DEA7699AF9733A27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3CFF3D-A346-4B42-9CFC-141293E06A6C}"/>
      </w:docPartPr>
      <w:docPartBody>
        <w:p w:rsidR="004B3A08" w:rsidRDefault="002476FE" w:rsidP="002476FE">
          <w:pPr>
            <w:pStyle w:val="51E8666375E441DEA7699AF9733A2771"/>
          </w:pPr>
          <w:r w:rsidRPr="00374C24">
            <w:rPr>
              <w:rStyle w:val="PlaceholderText"/>
            </w:rPr>
            <w:t>Click here to enter text.</w:t>
          </w:r>
        </w:p>
      </w:docPartBody>
    </w:docPart>
    <w:docPart>
      <w:docPartPr>
        <w:name w:val="B43A6757A4A84E09BD61544194E812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20D6E3-73D9-438C-81C9-1FAECC23E1AA}"/>
      </w:docPartPr>
      <w:docPartBody>
        <w:p w:rsidR="004B3A08" w:rsidRDefault="002476FE" w:rsidP="002476FE">
          <w:pPr>
            <w:pStyle w:val="B43A6757A4A84E09BD61544194E812F8"/>
          </w:pPr>
          <w:r w:rsidRPr="00374C24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revisionView w:markup="0" w:comments="0" w:insDel="0" w:formatting="0" w:inkAnnotations="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631DAB"/>
    <w:rsid w:val="00220F64"/>
    <w:rsid w:val="002476FE"/>
    <w:rsid w:val="004B3A08"/>
    <w:rsid w:val="00553D58"/>
    <w:rsid w:val="00631DAB"/>
    <w:rsid w:val="009E67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1B89AE00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476FE"/>
    <w:rPr>
      <w:color w:val="808080"/>
    </w:rPr>
  </w:style>
  <w:style w:type="paragraph" w:customStyle="1" w:styleId="3BC28242E9864AF9A0B25AB86C86BC8A">
    <w:name w:val="3BC28242E9864AF9A0B25AB86C86BC8A"/>
    <w:rsid w:val="00631DAB"/>
  </w:style>
  <w:style w:type="paragraph" w:customStyle="1" w:styleId="3082B3673DA94665B391CD50B8FFCD41">
    <w:name w:val="3082B3673DA94665B391CD50B8FFCD41"/>
    <w:rsid w:val="00631DAB"/>
  </w:style>
  <w:style w:type="paragraph" w:customStyle="1" w:styleId="B27DCEBAA79C430EAD97E5D230926365">
    <w:name w:val="B27DCEBAA79C430EAD97E5D230926365"/>
    <w:rsid w:val="00631DAB"/>
  </w:style>
  <w:style w:type="paragraph" w:customStyle="1" w:styleId="46D27FEEB0194A369324A4C3601594E9">
    <w:name w:val="46D27FEEB0194A369324A4C3601594E9"/>
    <w:rsid w:val="00631DAB"/>
  </w:style>
  <w:style w:type="paragraph" w:customStyle="1" w:styleId="E7E2E50B4AD34A788C3774B9A798234A">
    <w:name w:val="E7E2E50B4AD34A788C3774B9A798234A"/>
    <w:rsid w:val="00631DAB"/>
  </w:style>
  <w:style w:type="paragraph" w:customStyle="1" w:styleId="290FC07965B942DFBFA3A5B17BBD96A8">
    <w:name w:val="290FC07965B942DFBFA3A5B17BBD96A8"/>
    <w:rsid w:val="00631DAB"/>
  </w:style>
  <w:style w:type="paragraph" w:customStyle="1" w:styleId="E3C4D37B8CAE46CA8BC670E1F9177742">
    <w:name w:val="E3C4D37B8CAE46CA8BC670E1F9177742"/>
    <w:rsid w:val="00631DAB"/>
  </w:style>
  <w:style w:type="paragraph" w:customStyle="1" w:styleId="F7D72DE72E3447B09D30A2879F1D1E7E">
    <w:name w:val="F7D72DE72E3447B09D30A2879F1D1E7E"/>
    <w:rsid w:val="00631DAB"/>
  </w:style>
  <w:style w:type="paragraph" w:customStyle="1" w:styleId="FF8B9F3A5E914EE8BE9362CA1AC26078">
    <w:name w:val="FF8B9F3A5E914EE8BE9362CA1AC26078"/>
    <w:rsid w:val="00631DAB"/>
  </w:style>
  <w:style w:type="paragraph" w:customStyle="1" w:styleId="E40A3F9DC9DD48BBBCA51A96D3ABAEB2">
    <w:name w:val="E40A3F9DC9DD48BBBCA51A96D3ABAEB2"/>
    <w:rsid w:val="00631DAB"/>
  </w:style>
  <w:style w:type="paragraph" w:customStyle="1" w:styleId="DB69948235FB470EADD247C91781FD6E">
    <w:name w:val="DB69948235FB470EADD247C91781FD6E"/>
    <w:rsid w:val="00631DAB"/>
  </w:style>
  <w:style w:type="paragraph" w:customStyle="1" w:styleId="7A33814A46C54C15845C061AC0413F92">
    <w:name w:val="7A33814A46C54C15845C061AC0413F92"/>
    <w:rsid w:val="00631DAB"/>
  </w:style>
  <w:style w:type="paragraph" w:customStyle="1" w:styleId="E34426C57FF5472ABE0337E439BC41C0">
    <w:name w:val="E34426C57FF5472ABE0337E439BC41C0"/>
    <w:rsid w:val="00631DAB"/>
  </w:style>
  <w:style w:type="paragraph" w:customStyle="1" w:styleId="B8BA562C9BC444C0A48506F08EC7CBB2">
    <w:name w:val="B8BA562C9BC444C0A48506F08EC7CBB2"/>
    <w:rsid w:val="00631DAB"/>
  </w:style>
  <w:style w:type="paragraph" w:customStyle="1" w:styleId="1725730CE58F4C2EB59F1B63B9681E56">
    <w:name w:val="1725730CE58F4C2EB59F1B63B9681E56"/>
    <w:rsid w:val="00631DAB"/>
  </w:style>
  <w:style w:type="paragraph" w:customStyle="1" w:styleId="711342F78D1F401896826AF7BA76CCB2">
    <w:name w:val="711342F78D1F401896826AF7BA76CCB2"/>
    <w:rsid w:val="00631DAB"/>
  </w:style>
  <w:style w:type="paragraph" w:customStyle="1" w:styleId="6232A0602C634AC4AC7AA1D95D645B14">
    <w:name w:val="6232A0602C634AC4AC7AA1D95D645B14"/>
    <w:rsid w:val="00631DAB"/>
  </w:style>
  <w:style w:type="paragraph" w:customStyle="1" w:styleId="25AD89B85F2D4D98A02CBB16293D5F19">
    <w:name w:val="25AD89B85F2D4D98A02CBB16293D5F19"/>
    <w:rsid w:val="00631DAB"/>
  </w:style>
  <w:style w:type="paragraph" w:customStyle="1" w:styleId="401ABBDA1A9C4AF0832F943D5E839CD7">
    <w:name w:val="401ABBDA1A9C4AF0832F943D5E839CD7"/>
    <w:rsid w:val="00631DAB"/>
  </w:style>
  <w:style w:type="paragraph" w:customStyle="1" w:styleId="F8BCB2C2ECD6490288382D5B562A143B">
    <w:name w:val="F8BCB2C2ECD6490288382D5B562A143B"/>
    <w:rsid w:val="00631DAB"/>
  </w:style>
  <w:style w:type="paragraph" w:customStyle="1" w:styleId="3E5CC0CF3EDE486890C4EB0129F52667">
    <w:name w:val="3E5CC0CF3EDE486890C4EB0129F52667"/>
    <w:rsid w:val="00631DAB"/>
  </w:style>
  <w:style w:type="paragraph" w:customStyle="1" w:styleId="B859A0AE5C044C41BCB60C995831D7F3">
    <w:name w:val="B859A0AE5C044C41BCB60C995831D7F3"/>
    <w:rsid w:val="00631DAB"/>
  </w:style>
  <w:style w:type="paragraph" w:customStyle="1" w:styleId="E9D5E7EA45AF401FB964BDD5EA6CA436">
    <w:name w:val="E9D5E7EA45AF401FB964BDD5EA6CA436"/>
    <w:rsid w:val="00631DAB"/>
  </w:style>
  <w:style w:type="paragraph" w:customStyle="1" w:styleId="F418D83B5E974ED7AFBACC0E7586D8E6">
    <w:name w:val="F418D83B5E974ED7AFBACC0E7586D8E6"/>
    <w:rsid w:val="00631DAB"/>
  </w:style>
  <w:style w:type="paragraph" w:customStyle="1" w:styleId="CC8796D013DC42EC915A8A66C8EBEC00">
    <w:name w:val="CC8796D013DC42EC915A8A66C8EBEC00"/>
    <w:rsid w:val="00631DAB"/>
  </w:style>
  <w:style w:type="paragraph" w:customStyle="1" w:styleId="0A8495FDFBD348E38E7D37F29DA6EE2A">
    <w:name w:val="0A8495FDFBD348E38E7D37F29DA6EE2A"/>
    <w:rsid w:val="00631DAB"/>
  </w:style>
  <w:style w:type="paragraph" w:customStyle="1" w:styleId="3C11E61B310C4C13BF3489B41E273EF5">
    <w:name w:val="3C11E61B310C4C13BF3489B41E273EF5"/>
    <w:rsid w:val="00631DAB"/>
  </w:style>
  <w:style w:type="paragraph" w:customStyle="1" w:styleId="8AA644A344C34B20BFE8B29BB2BD3CE7">
    <w:name w:val="8AA644A344C34B20BFE8B29BB2BD3CE7"/>
    <w:rsid w:val="00631DAB"/>
  </w:style>
  <w:style w:type="paragraph" w:customStyle="1" w:styleId="E562CC239DA342DE8328A1934602A57F">
    <w:name w:val="E562CC239DA342DE8328A1934602A57F"/>
    <w:rsid w:val="00631DAB"/>
  </w:style>
  <w:style w:type="paragraph" w:customStyle="1" w:styleId="731A7B66709440D39A80CCADB9F49052">
    <w:name w:val="731A7B66709440D39A80CCADB9F49052"/>
    <w:rsid w:val="00631DAB"/>
  </w:style>
  <w:style w:type="paragraph" w:customStyle="1" w:styleId="B299C2F2679D4C4F8BFE2E8E60BC7BAD">
    <w:name w:val="B299C2F2679D4C4F8BFE2E8E60BC7BAD"/>
    <w:rsid w:val="00631DAB"/>
  </w:style>
  <w:style w:type="paragraph" w:customStyle="1" w:styleId="A1F111BF36C14217A6F6520BFC7A58B6">
    <w:name w:val="A1F111BF36C14217A6F6520BFC7A58B6"/>
    <w:rsid w:val="00631DAB"/>
  </w:style>
  <w:style w:type="paragraph" w:customStyle="1" w:styleId="0890DFE441CF4894B0BEDD0DE78FDF50">
    <w:name w:val="0890DFE441CF4894B0BEDD0DE78FDF50"/>
    <w:rsid w:val="00631DAB"/>
  </w:style>
  <w:style w:type="paragraph" w:customStyle="1" w:styleId="FC57BDDCB4E649C89D22E4425039104C">
    <w:name w:val="FC57BDDCB4E649C89D22E4425039104C"/>
    <w:rsid w:val="00631DAB"/>
  </w:style>
  <w:style w:type="paragraph" w:customStyle="1" w:styleId="013EE8989F3D4B4789D63036B64A0C02">
    <w:name w:val="013EE8989F3D4B4789D63036B64A0C02"/>
    <w:rsid w:val="00631DAB"/>
  </w:style>
  <w:style w:type="paragraph" w:customStyle="1" w:styleId="DAF61B5544244B42A1B368AE09DA77DE">
    <w:name w:val="DAF61B5544244B42A1B368AE09DA77DE"/>
    <w:rsid w:val="00631DAB"/>
  </w:style>
  <w:style w:type="paragraph" w:customStyle="1" w:styleId="303F47C7E90E4032BE7F87FEEE243DF3">
    <w:name w:val="303F47C7E90E4032BE7F87FEEE243DF3"/>
    <w:rsid w:val="00631DAB"/>
  </w:style>
  <w:style w:type="paragraph" w:customStyle="1" w:styleId="D2240173851D4E28B7CA9914EB180D7D">
    <w:name w:val="D2240173851D4E28B7CA9914EB180D7D"/>
    <w:rsid w:val="00631DAB"/>
  </w:style>
  <w:style w:type="paragraph" w:customStyle="1" w:styleId="E36F61D5A1B54C88BEFC75CEA276297D">
    <w:name w:val="E36F61D5A1B54C88BEFC75CEA276297D"/>
    <w:rsid w:val="00631DAB"/>
  </w:style>
  <w:style w:type="paragraph" w:customStyle="1" w:styleId="63BBC6B47167416B9E1C023F5DD8BFB9">
    <w:name w:val="63BBC6B47167416B9E1C023F5DD8BFB9"/>
    <w:rsid w:val="00631DAB"/>
  </w:style>
  <w:style w:type="paragraph" w:customStyle="1" w:styleId="738658D0131E4112A2DD0E083CDF65CD">
    <w:name w:val="738658D0131E4112A2DD0E083CDF65CD"/>
    <w:rsid w:val="00631DAB"/>
  </w:style>
  <w:style w:type="paragraph" w:customStyle="1" w:styleId="03E96E5BB7514CAC9240A0D99E4507A2">
    <w:name w:val="03E96E5BB7514CAC9240A0D99E4507A2"/>
    <w:rsid w:val="00631DAB"/>
  </w:style>
  <w:style w:type="paragraph" w:customStyle="1" w:styleId="19E35E40A5CD4D37A922F8C3B750B790">
    <w:name w:val="19E35E40A5CD4D37A922F8C3B750B790"/>
    <w:rsid w:val="00631DAB"/>
  </w:style>
  <w:style w:type="paragraph" w:customStyle="1" w:styleId="4C9E3723DB8442378D34B522C267FE97">
    <w:name w:val="4C9E3723DB8442378D34B522C267FE97"/>
    <w:rsid w:val="00631DAB"/>
  </w:style>
  <w:style w:type="paragraph" w:customStyle="1" w:styleId="03937CFA3F7E4A5C9AF8BB901D02888C">
    <w:name w:val="03937CFA3F7E4A5C9AF8BB901D02888C"/>
    <w:rsid w:val="00631DAB"/>
  </w:style>
  <w:style w:type="paragraph" w:customStyle="1" w:styleId="62846E610C3B45E484F7DAABB52EA7FE">
    <w:name w:val="62846E610C3B45E484F7DAABB52EA7FE"/>
    <w:rsid w:val="00631DAB"/>
  </w:style>
  <w:style w:type="paragraph" w:customStyle="1" w:styleId="674AB3AED90F48EB8357F749C52669BD">
    <w:name w:val="674AB3AED90F48EB8357F749C52669BD"/>
    <w:rsid w:val="00631DAB"/>
  </w:style>
  <w:style w:type="paragraph" w:customStyle="1" w:styleId="6D93E67DE62C4D90BF1F7DD2351AC58D">
    <w:name w:val="6D93E67DE62C4D90BF1F7DD2351AC58D"/>
    <w:rsid w:val="00631DAB"/>
  </w:style>
  <w:style w:type="paragraph" w:customStyle="1" w:styleId="B6F42A7E0A914C8598507D40DA14C4A2">
    <w:name w:val="B6F42A7E0A914C8598507D40DA14C4A2"/>
    <w:rsid w:val="00631DAB"/>
  </w:style>
  <w:style w:type="paragraph" w:customStyle="1" w:styleId="0EE14A07109D4C9998729367B6F1014F">
    <w:name w:val="0EE14A07109D4C9998729367B6F1014F"/>
    <w:rsid w:val="00631DAB"/>
  </w:style>
  <w:style w:type="paragraph" w:customStyle="1" w:styleId="E19D19FBD26B467EB88CC49A36A6227F">
    <w:name w:val="E19D19FBD26B467EB88CC49A36A6227F"/>
    <w:rsid w:val="00631DAB"/>
  </w:style>
  <w:style w:type="paragraph" w:customStyle="1" w:styleId="C58A01EE0C6D4AB6B76C4FC944CEC868">
    <w:name w:val="C58A01EE0C6D4AB6B76C4FC944CEC868"/>
    <w:rsid w:val="00631DAB"/>
  </w:style>
  <w:style w:type="paragraph" w:customStyle="1" w:styleId="176B863D68BF438892F19B96E1F92947">
    <w:name w:val="176B863D68BF438892F19B96E1F92947"/>
    <w:rsid w:val="00631DAB"/>
  </w:style>
  <w:style w:type="paragraph" w:customStyle="1" w:styleId="571852B35A44442EABB09F935757D77C">
    <w:name w:val="571852B35A44442EABB09F935757D77C"/>
    <w:rsid w:val="00631DAB"/>
  </w:style>
  <w:style w:type="paragraph" w:customStyle="1" w:styleId="71C23680E5B74F33BA84148D09377F65">
    <w:name w:val="71C23680E5B74F33BA84148D09377F65"/>
    <w:rsid w:val="00631DAB"/>
  </w:style>
  <w:style w:type="paragraph" w:customStyle="1" w:styleId="84E5C07B145A416B84ADE7CCB08C3B5B">
    <w:name w:val="84E5C07B145A416B84ADE7CCB08C3B5B"/>
    <w:rsid w:val="00631DAB"/>
  </w:style>
  <w:style w:type="paragraph" w:customStyle="1" w:styleId="F7617309351F4ECC91E86E860143F9F7">
    <w:name w:val="F7617309351F4ECC91E86E860143F9F7"/>
    <w:rsid w:val="00631DAB"/>
  </w:style>
  <w:style w:type="paragraph" w:customStyle="1" w:styleId="8E7C8EFAE07A4492A2C5BD9879EFBD19">
    <w:name w:val="8E7C8EFAE07A4492A2C5BD9879EFBD19"/>
    <w:rsid w:val="00631DAB"/>
  </w:style>
  <w:style w:type="paragraph" w:customStyle="1" w:styleId="3B11965294DF455AB2BE053BF899EDDB">
    <w:name w:val="3B11965294DF455AB2BE053BF899EDDB"/>
    <w:rsid w:val="00631DAB"/>
  </w:style>
  <w:style w:type="paragraph" w:customStyle="1" w:styleId="D7A9F6E0CC7B4A6A9976F2A8E0FCF41F">
    <w:name w:val="D7A9F6E0CC7B4A6A9976F2A8E0FCF41F"/>
    <w:rsid w:val="00631DAB"/>
  </w:style>
  <w:style w:type="paragraph" w:customStyle="1" w:styleId="0996EDF0FDC04FC4A4C5BFA08A04D99A">
    <w:name w:val="0996EDF0FDC04FC4A4C5BFA08A04D99A"/>
    <w:rsid w:val="00631DAB"/>
  </w:style>
  <w:style w:type="paragraph" w:customStyle="1" w:styleId="8F2F2BB829AA42FAB5F1EF0586E7C021">
    <w:name w:val="8F2F2BB829AA42FAB5F1EF0586E7C021"/>
    <w:rsid w:val="00631DAB"/>
  </w:style>
  <w:style w:type="paragraph" w:customStyle="1" w:styleId="8C4618C464FE4B03BDFE9F1C1328BED0">
    <w:name w:val="8C4618C464FE4B03BDFE9F1C1328BED0"/>
    <w:rsid w:val="00631DAB"/>
  </w:style>
  <w:style w:type="paragraph" w:customStyle="1" w:styleId="E44F86F5C24249EAAC68A4EF8E50EE7F">
    <w:name w:val="E44F86F5C24249EAAC68A4EF8E50EE7F"/>
    <w:rsid w:val="00631DAB"/>
  </w:style>
  <w:style w:type="paragraph" w:customStyle="1" w:styleId="612D4296D6C7410B94BD821BB0793B1A">
    <w:name w:val="612D4296D6C7410B94BD821BB0793B1A"/>
    <w:rsid w:val="00631DAB"/>
  </w:style>
  <w:style w:type="paragraph" w:customStyle="1" w:styleId="1FAAAFB755B74162A89AF25677AD16B5">
    <w:name w:val="1FAAAFB755B74162A89AF25677AD16B5"/>
    <w:rsid w:val="00631DAB"/>
  </w:style>
  <w:style w:type="paragraph" w:customStyle="1" w:styleId="8925C5C801E3452AB583F156E7525AFA">
    <w:name w:val="8925C5C801E3452AB583F156E7525AFA"/>
    <w:rsid w:val="00631DAB"/>
  </w:style>
  <w:style w:type="paragraph" w:customStyle="1" w:styleId="55418FFE1BD34043BB75B18B5692FEDD">
    <w:name w:val="55418FFE1BD34043BB75B18B5692FEDD"/>
    <w:rsid w:val="00631DAB"/>
  </w:style>
  <w:style w:type="paragraph" w:customStyle="1" w:styleId="E6BB68834A074465A9D69144DADC5B5F">
    <w:name w:val="E6BB68834A074465A9D69144DADC5B5F"/>
    <w:rsid w:val="00631DAB"/>
  </w:style>
  <w:style w:type="paragraph" w:customStyle="1" w:styleId="54DC1E9AB65944E0AD4548D66C0E5345">
    <w:name w:val="54DC1E9AB65944E0AD4548D66C0E5345"/>
    <w:rsid w:val="00631DAB"/>
  </w:style>
  <w:style w:type="paragraph" w:customStyle="1" w:styleId="BC4DC4C0A6254A4390AEF2EE5D7F4C7C">
    <w:name w:val="BC4DC4C0A6254A4390AEF2EE5D7F4C7C"/>
    <w:rsid w:val="00631DAB"/>
  </w:style>
  <w:style w:type="paragraph" w:customStyle="1" w:styleId="9346DBF706CC415294F5C80355381E02">
    <w:name w:val="9346DBF706CC415294F5C80355381E02"/>
    <w:rsid w:val="00631DAB"/>
  </w:style>
  <w:style w:type="paragraph" w:customStyle="1" w:styleId="B607EDC2C3D243798DFD905D154124B3">
    <w:name w:val="B607EDC2C3D243798DFD905D154124B3"/>
    <w:rsid w:val="00631DAB"/>
  </w:style>
  <w:style w:type="paragraph" w:customStyle="1" w:styleId="E48944B2C52B42F4A2AAC9D8F082C55B">
    <w:name w:val="E48944B2C52B42F4A2AAC9D8F082C55B"/>
    <w:rsid w:val="00631DAB"/>
  </w:style>
  <w:style w:type="paragraph" w:customStyle="1" w:styleId="9E6427F5F09245E1A3F125768467ECBC">
    <w:name w:val="9E6427F5F09245E1A3F125768467ECBC"/>
    <w:rsid w:val="00631DAB"/>
  </w:style>
  <w:style w:type="paragraph" w:customStyle="1" w:styleId="0EE187DB70BC48BA9B554BC2AF4EC0CA">
    <w:name w:val="0EE187DB70BC48BA9B554BC2AF4EC0CA"/>
    <w:rsid w:val="00631DAB"/>
  </w:style>
  <w:style w:type="paragraph" w:customStyle="1" w:styleId="FF55E4CAF6AB487AAF2A81EAE7B44B30">
    <w:name w:val="FF55E4CAF6AB487AAF2A81EAE7B44B30"/>
    <w:rsid w:val="00631DAB"/>
  </w:style>
  <w:style w:type="paragraph" w:customStyle="1" w:styleId="F79731FD1FC647C8BE3A1AB5D284C762">
    <w:name w:val="F79731FD1FC647C8BE3A1AB5D284C762"/>
    <w:rsid w:val="00631DAB"/>
  </w:style>
  <w:style w:type="paragraph" w:customStyle="1" w:styleId="FD7A6487480E430AB5980484F4FEE6E9">
    <w:name w:val="FD7A6487480E430AB5980484F4FEE6E9"/>
    <w:rsid w:val="00631DAB"/>
  </w:style>
  <w:style w:type="paragraph" w:customStyle="1" w:styleId="1007E4E6371B40B4A45CD2A6C4C13FC5">
    <w:name w:val="1007E4E6371B40B4A45CD2A6C4C13FC5"/>
    <w:rsid w:val="00631DAB"/>
  </w:style>
  <w:style w:type="paragraph" w:customStyle="1" w:styleId="41ACACDD66F64CB5B93B117F97EAEF8C">
    <w:name w:val="41ACACDD66F64CB5B93B117F97EAEF8C"/>
    <w:rsid w:val="00631DAB"/>
  </w:style>
  <w:style w:type="paragraph" w:customStyle="1" w:styleId="1D77913A44A544E9834101F7B0D9CEF0">
    <w:name w:val="1D77913A44A544E9834101F7B0D9CEF0"/>
    <w:rsid w:val="00631DAB"/>
  </w:style>
  <w:style w:type="paragraph" w:customStyle="1" w:styleId="0B8BA341112645848CD428D0A2F0AC5E">
    <w:name w:val="0B8BA341112645848CD428D0A2F0AC5E"/>
    <w:rsid w:val="00631DAB"/>
  </w:style>
  <w:style w:type="paragraph" w:customStyle="1" w:styleId="8F980E5185D64690B40C17568E380843">
    <w:name w:val="8F980E5185D64690B40C17568E380843"/>
    <w:rsid w:val="00631DAB"/>
  </w:style>
  <w:style w:type="paragraph" w:customStyle="1" w:styleId="C2D0F0BCD6EE407C823257D81085EA0A">
    <w:name w:val="C2D0F0BCD6EE407C823257D81085EA0A"/>
    <w:rsid w:val="00631DAB"/>
  </w:style>
  <w:style w:type="paragraph" w:customStyle="1" w:styleId="A1B2369570174BC99D4D41D44E18FABA">
    <w:name w:val="A1B2369570174BC99D4D41D44E18FABA"/>
    <w:rsid w:val="00631DAB"/>
  </w:style>
  <w:style w:type="paragraph" w:customStyle="1" w:styleId="78D19B4ABD1E412C8393FEC707A82BCB">
    <w:name w:val="78D19B4ABD1E412C8393FEC707A82BCB"/>
    <w:rsid w:val="00631DAB"/>
  </w:style>
  <w:style w:type="paragraph" w:customStyle="1" w:styleId="2328E14BDD954084B416EF34E1CAB01F">
    <w:name w:val="2328E14BDD954084B416EF34E1CAB01F"/>
    <w:rsid w:val="00631DAB"/>
  </w:style>
  <w:style w:type="paragraph" w:customStyle="1" w:styleId="E0E4C26B036740DEA3D0BDF0A850CCC4">
    <w:name w:val="E0E4C26B036740DEA3D0BDF0A850CCC4"/>
    <w:rsid w:val="00631DAB"/>
  </w:style>
  <w:style w:type="paragraph" w:customStyle="1" w:styleId="9F96D1BD4EE4410386A004DA6D20B1FE">
    <w:name w:val="9F96D1BD4EE4410386A004DA6D20B1FE"/>
    <w:rsid w:val="00631DAB"/>
  </w:style>
  <w:style w:type="paragraph" w:customStyle="1" w:styleId="88AE9C49D9494F18A259AAB85B325450">
    <w:name w:val="88AE9C49D9494F18A259AAB85B325450"/>
    <w:rsid w:val="00631DAB"/>
  </w:style>
  <w:style w:type="paragraph" w:customStyle="1" w:styleId="82339D04920543F29C93697A99D8C574">
    <w:name w:val="82339D04920543F29C93697A99D8C574"/>
    <w:rsid w:val="00631DAB"/>
  </w:style>
  <w:style w:type="paragraph" w:customStyle="1" w:styleId="241F13E775F04E0984AB3A5D6E57771B">
    <w:name w:val="241F13E775F04E0984AB3A5D6E57771B"/>
    <w:rsid w:val="00631DAB"/>
  </w:style>
  <w:style w:type="paragraph" w:customStyle="1" w:styleId="BC3FB283F2044022859E1A1F839077AF">
    <w:name w:val="BC3FB283F2044022859E1A1F839077AF"/>
    <w:rsid w:val="00631DAB"/>
  </w:style>
  <w:style w:type="paragraph" w:customStyle="1" w:styleId="BA68AF5BE8214A44876E57F7231726C6">
    <w:name w:val="BA68AF5BE8214A44876E57F7231726C6"/>
    <w:rsid w:val="00631DAB"/>
  </w:style>
  <w:style w:type="paragraph" w:customStyle="1" w:styleId="A11E40D4AC5942A6A759D99A823F8C90">
    <w:name w:val="A11E40D4AC5942A6A759D99A823F8C90"/>
    <w:rsid w:val="00631DAB"/>
  </w:style>
  <w:style w:type="paragraph" w:customStyle="1" w:styleId="D65A322F21C941269EDB973CC84C68C2">
    <w:name w:val="D65A322F21C941269EDB973CC84C68C2"/>
    <w:rsid w:val="00631DAB"/>
  </w:style>
  <w:style w:type="paragraph" w:customStyle="1" w:styleId="39B86C59DC5F47769A66CF4BAE90BCE4">
    <w:name w:val="39B86C59DC5F47769A66CF4BAE90BCE4"/>
    <w:rsid w:val="00631DAB"/>
  </w:style>
  <w:style w:type="paragraph" w:customStyle="1" w:styleId="B01B360FC7A34EB8955612B5EEEB2B76">
    <w:name w:val="B01B360FC7A34EB8955612B5EEEB2B76"/>
    <w:rsid w:val="00631DAB"/>
  </w:style>
  <w:style w:type="paragraph" w:customStyle="1" w:styleId="AF32558D9E5F4A38B0A86B0670B2727A">
    <w:name w:val="AF32558D9E5F4A38B0A86B0670B2727A"/>
    <w:rsid w:val="00631DAB"/>
  </w:style>
  <w:style w:type="paragraph" w:customStyle="1" w:styleId="8D683E9C62E2422DAD011CA7DD454866">
    <w:name w:val="8D683E9C62E2422DAD011CA7DD454866"/>
    <w:rsid w:val="00631DAB"/>
  </w:style>
  <w:style w:type="paragraph" w:customStyle="1" w:styleId="F0E3FC9A7D2E4BEA8217CE37FE12A94E">
    <w:name w:val="F0E3FC9A7D2E4BEA8217CE37FE12A94E"/>
    <w:rsid w:val="00631DAB"/>
  </w:style>
  <w:style w:type="paragraph" w:customStyle="1" w:styleId="6A9D65F357074E3FB5CEE41FF114AB6C">
    <w:name w:val="6A9D65F357074E3FB5CEE41FF114AB6C"/>
    <w:rsid w:val="00631DAB"/>
  </w:style>
  <w:style w:type="paragraph" w:customStyle="1" w:styleId="097545B3BDA543998B43CD7221C8F3DB">
    <w:name w:val="097545B3BDA543998B43CD7221C8F3DB"/>
    <w:rsid w:val="00631DAB"/>
  </w:style>
  <w:style w:type="paragraph" w:customStyle="1" w:styleId="8B64C5E4CC224B26BE7BD82181207D69">
    <w:name w:val="8B64C5E4CC224B26BE7BD82181207D69"/>
    <w:rsid w:val="00631DAB"/>
  </w:style>
  <w:style w:type="paragraph" w:customStyle="1" w:styleId="B6FD8A0356D24F6F96700417424FD50F">
    <w:name w:val="B6FD8A0356D24F6F96700417424FD50F"/>
    <w:rsid w:val="00631DAB"/>
  </w:style>
  <w:style w:type="paragraph" w:customStyle="1" w:styleId="70904B5C75304AE7B131658630CC5E9B">
    <w:name w:val="70904B5C75304AE7B131658630CC5E9B"/>
    <w:rsid w:val="00631DAB"/>
  </w:style>
  <w:style w:type="paragraph" w:customStyle="1" w:styleId="B1942B97E0534FE38116D48CF19A3091">
    <w:name w:val="B1942B97E0534FE38116D48CF19A3091"/>
    <w:rsid w:val="00631DAB"/>
  </w:style>
  <w:style w:type="paragraph" w:customStyle="1" w:styleId="6D33F069E9334872B21BC98A04D44008">
    <w:name w:val="6D33F069E9334872B21BC98A04D44008"/>
    <w:rsid w:val="00631DAB"/>
  </w:style>
  <w:style w:type="paragraph" w:customStyle="1" w:styleId="DC2EFE2B49E34F5C8DD20496094545D2">
    <w:name w:val="DC2EFE2B49E34F5C8DD20496094545D2"/>
    <w:rsid w:val="00631DAB"/>
  </w:style>
  <w:style w:type="paragraph" w:customStyle="1" w:styleId="007E8E3BDC6146CAB43B33EEE8C755C6">
    <w:name w:val="007E8E3BDC6146CAB43B33EEE8C755C6"/>
    <w:rsid w:val="00631DAB"/>
  </w:style>
  <w:style w:type="paragraph" w:customStyle="1" w:styleId="792A1AD32E0A442688447B492834BA23">
    <w:name w:val="792A1AD32E0A442688447B492834BA23"/>
    <w:rsid w:val="00631DAB"/>
  </w:style>
  <w:style w:type="paragraph" w:customStyle="1" w:styleId="C9B3C2AA5E30428798A145A1D75327D5">
    <w:name w:val="C9B3C2AA5E30428798A145A1D75327D5"/>
    <w:rsid w:val="00631DAB"/>
  </w:style>
  <w:style w:type="paragraph" w:customStyle="1" w:styleId="EAB6FC8008E74F97A9314EE4DF81D1F8">
    <w:name w:val="EAB6FC8008E74F97A9314EE4DF81D1F8"/>
    <w:rsid w:val="00631DAB"/>
  </w:style>
  <w:style w:type="paragraph" w:customStyle="1" w:styleId="CEC711A71494474EA08A51A31B73F4D5">
    <w:name w:val="CEC711A71494474EA08A51A31B73F4D5"/>
    <w:rsid w:val="00631DAB"/>
  </w:style>
  <w:style w:type="paragraph" w:customStyle="1" w:styleId="05F9709C67774BD68308A588533BEC7D">
    <w:name w:val="05F9709C67774BD68308A588533BEC7D"/>
    <w:rsid w:val="00631DAB"/>
  </w:style>
  <w:style w:type="paragraph" w:customStyle="1" w:styleId="BA1B1CA7BF5C441EB3EC8DF112BD2F86">
    <w:name w:val="BA1B1CA7BF5C441EB3EC8DF112BD2F86"/>
    <w:rsid w:val="00631DAB"/>
  </w:style>
  <w:style w:type="paragraph" w:customStyle="1" w:styleId="1FFAD0DB345A4F62A83DFE1601FB0A40">
    <w:name w:val="1FFAD0DB345A4F62A83DFE1601FB0A40"/>
    <w:rsid w:val="00631DAB"/>
  </w:style>
  <w:style w:type="paragraph" w:customStyle="1" w:styleId="35A7EE82F4CC46A3820D16DC7822ECBA">
    <w:name w:val="35A7EE82F4CC46A3820D16DC7822ECBA"/>
    <w:rsid w:val="00631DAB"/>
  </w:style>
  <w:style w:type="paragraph" w:customStyle="1" w:styleId="1EBC53D758D441FE8F0BD5F7FCA5AA73">
    <w:name w:val="1EBC53D758D441FE8F0BD5F7FCA5AA73"/>
    <w:rsid w:val="00631DAB"/>
  </w:style>
  <w:style w:type="paragraph" w:customStyle="1" w:styleId="91A1DED035A9443D8C65B0F705C06B96">
    <w:name w:val="91A1DED035A9443D8C65B0F705C06B96"/>
    <w:rsid w:val="00631DAB"/>
  </w:style>
  <w:style w:type="paragraph" w:customStyle="1" w:styleId="F3951310476349148EF996E135A2F602">
    <w:name w:val="F3951310476349148EF996E135A2F602"/>
    <w:rsid w:val="00631DAB"/>
  </w:style>
  <w:style w:type="paragraph" w:customStyle="1" w:styleId="3291F797BB204AB383B9369A3D6B0F77">
    <w:name w:val="3291F797BB204AB383B9369A3D6B0F77"/>
    <w:rsid w:val="00631DAB"/>
  </w:style>
  <w:style w:type="paragraph" w:customStyle="1" w:styleId="1E2DA6D8638B4457A71C3D12350D5633">
    <w:name w:val="1E2DA6D8638B4457A71C3D12350D5633"/>
    <w:rsid w:val="00631DAB"/>
  </w:style>
  <w:style w:type="paragraph" w:customStyle="1" w:styleId="A04F3AA58D074E139B66C355C7A06879">
    <w:name w:val="A04F3AA58D074E139B66C355C7A06879"/>
    <w:rsid w:val="00631DAB"/>
  </w:style>
  <w:style w:type="paragraph" w:customStyle="1" w:styleId="281D1C0D60E84769ADA8BCE877FEE1A0">
    <w:name w:val="281D1C0D60E84769ADA8BCE877FEE1A0"/>
    <w:rsid w:val="00631DAB"/>
  </w:style>
  <w:style w:type="paragraph" w:customStyle="1" w:styleId="582B927B52F947B3AA23F9C88D9FFD04">
    <w:name w:val="582B927B52F947B3AA23F9C88D9FFD04"/>
    <w:rsid w:val="00631DAB"/>
  </w:style>
  <w:style w:type="paragraph" w:customStyle="1" w:styleId="FC611AC6B7E8490F924B4D4D1FF1028E">
    <w:name w:val="FC611AC6B7E8490F924B4D4D1FF1028E"/>
    <w:rsid w:val="00631DAB"/>
  </w:style>
  <w:style w:type="paragraph" w:customStyle="1" w:styleId="77662E9C51DD4F45902695F4B64C19DE">
    <w:name w:val="77662E9C51DD4F45902695F4B64C19DE"/>
    <w:rsid w:val="00631DAB"/>
  </w:style>
  <w:style w:type="paragraph" w:customStyle="1" w:styleId="44D0940DB75D47C0956539832D49BB0A">
    <w:name w:val="44D0940DB75D47C0956539832D49BB0A"/>
    <w:rsid w:val="00631DAB"/>
  </w:style>
  <w:style w:type="paragraph" w:customStyle="1" w:styleId="E2FC65EE511F4DDF9FFE39AD89B3C08C">
    <w:name w:val="E2FC65EE511F4DDF9FFE39AD89B3C08C"/>
    <w:rsid w:val="00631DAB"/>
  </w:style>
  <w:style w:type="paragraph" w:customStyle="1" w:styleId="499889ECCF0C4DF78A9258B0DF8FF63E">
    <w:name w:val="499889ECCF0C4DF78A9258B0DF8FF63E"/>
    <w:rsid w:val="00631DAB"/>
  </w:style>
  <w:style w:type="paragraph" w:customStyle="1" w:styleId="C7F7B594D3FF4CC69E159F2E0A5FDC44">
    <w:name w:val="C7F7B594D3FF4CC69E159F2E0A5FDC44"/>
    <w:rsid w:val="00631DAB"/>
  </w:style>
  <w:style w:type="paragraph" w:customStyle="1" w:styleId="28316FDF12244E9BB082906350EDE3F5">
    <w:name w:val="28316FDF12244E9BB082906350EDE3F5"/>
    <w:rsid w:val="00631DAB"/>
  </w:style>
  <w:style w:type="paragraph" w:customStyle="1" w:styleId="A583613C40584E5490063AFFB4463296">
    <w:name w:val="A583613C40584E5490063AFFB4463296"/>
    <w:rsid w:val="00631DAB"/>
  </w:style>
  <w:style w:type="paragraph" w:customStyle="1" w:styleId="7685E5280E8142CE99B4220F15C37D6C">
    <w:name w:val="7685E5280E8142CE99B4220F15C37D6C"/>
    <w:rsid w:val="00631DAB"/>
  </w:style>
  <w:style w:type="paragraph" w:customStyle="1" w:styleId="449A96B8BE3F4D94862707E329BF13B1">
    <w:name w:val="449A96B8BE3F4D94862707E329BF13B1"/>
    <w:rsid w:val="00631DAB"/>
  </w:style>
  <w:style w:type="paragraph" w:customStyle="1" w:styleId="EDE1404C0FF84FAF9150B3B7277C3F29">
    <w:name w:val="EDE1404C0FF84FAF9150B3B7277C3F29"/>
    <w:rsid w:val="00631DAB"/>
  </w:style>
  <w:style w:type="paragraph" w:customStyle="1" w:styleId="86ADFFE24B4C4A7AA3338D46CD6292CF">
    <w:name w:val="86ADFFE24B4C4A7AA3338D46CD6292CF"/>
    <w:rsid w:val="00631DAB"/>
  </w:style>
  <w:style w:type="paragraph" w:customStyle="1" w:styleId="0E24EA623B4D4CD8B73A0E0253DA0F01">
    <w:name w:val="0E24EA623B4D4CD8B73A0E0253DA0F01"/>
    <w:rsid w:val="00631DAB"/>
  </w:style>
  <w:style w:type="paragraph" w:customStyle="1" w:styleId="C6DFA443027142CCA7861C48D4ABCD9F">
    <w:name w:val="C6DFA443027142CCA7861C48D4ABCD9F"/>
    <w:rsid w:val="00631DAB"/>
  </w:style>
  <w:style w:type="paragraph" w:customStyle="1" w:styleId="B41138A19ECC49DFA3100A7B38ED77C6">
    <w:name w:val="B41138A19ECC49DFA3100A7B38ED77C6"/>
    <w:rsid w:val="00631DAB"/>
  </w:style>
  <w:style w:type="paragraph" w:customStyle="1" w:styleId="A0E0810E56E9420F8B58CA3873FB2B30">
    <w:name w:val="A0E0810E56E9420F8B58CA3873FB2B30"/>
    <w:rsid w:val="00631DAB"/>
  </w:style>
  <w:style w:type="paragraph" w:customStyle="1" w:styleId="890C7557EAB8467C8518EB3E4E82A91A">
    <w:name w:val="890C7557EAB8467C8518EB3E4E82A91A"/>
    <w:rsid w:val="00631DAB"/>
  </w:style>
  <w:style w:type="paragraph" w:customStyle="1" w:styleId="54822F67DB164578B1890E09C5BDB0CD">
    <w:name w:val="54822F67DB164578B1890E09C5BDB0CD"/>
    <w:rsid w:val="00631DAB"/>
  </w:style>
  <w:style w:type="paragraph" w:customStyle="1" w:styleId="5EFE036265034D239F83D1DC865B5507">
    <w:name w:val="5EFE036265034D239F83D1DC865B5507"/>
    <w:rsid w:val="00631DAB"/>
  </w:style>
  <w:style w:type="paragraph" w:customStyle="1" w:styleId="FAF3B2FFC13D4F1DBB6FAD07FA2E9641">
    <w:name w:val="FAF3B2FFC13D4F1DBB6FAD07FA2E9641"/>
    <w:rsid w:val="00631DAB"/>
  </w:style>
  <w:style w:type="paragraph" w:customStyle="1" w:styleId="AC2EFA06180D4103875644357F1C4AF7">
    <w:name w:val="AC2EFA06180D4103875644357F1C4AF7"/>
    <w:rsid w:val="00631DAB"/>
  </w:style>
  <w:style w:type="paragraph" w:customStyle="1" w:styleId="5826A7E9593049CF8DBC204F5D7C308C">
    <w:name w:val="5826A7E9593049CF8DBC204F5D7C308C"/>
    <w:rsid w:val="00631DAB"/>
  </w:style>
  <w:style w:type="paragraph" w:customStyle="1" w:styleId="6224CECD160E48D2A7A196CAE7C0D7B2">
    <w:name w:val="6224CECD160E48D2A7A196CAE7C0D7B2"/>
    <w:rsid w:val="00631DAB"/>
  </w:style>
  <w:style w:type="paragraph" w:customStyle="1" w:styleId="F6AED02248F544F3873E85EB72409DD8">
    <w:name w:val="F6AED02248F544F3873E85EB72409DD8"/>
    <w:rsid w:val="00631DAB"/>
  </w:style>
  <w:style w:type="paragraph" w:customStyle="1" w:styleId="E2A76B5150704C5DB38C86BEDBD21D88">
    <w:name w:val="E2A76B5150704C5DB38C86BEDBD21D88"/>
    <w:rsid w:val="00631DAB"/>
  </w:style>
  <w:style w:type="paragraph" w:customStyle="1" w:styleId="E2A02ABACEF3477C88E512336C999AEA">
    <w:name w:val="E2A02ABACEF3477C88E512336C999AEA"/>
    <w:rsid w:val="00631DAB"/>
  </w:style>
  <w:style w:type="paragraph" w:customStyle="1" w:styleId="85D6A48E57F84AD2AD8D8286FB90C763">
    <w:name w:val="85D6A48E57F84AD2AD8D8286FB90C763"/>
    <w:rsid w:val="00631DAB"/>
  </w:style>
  <w:style w:type="paragraph" w:customStyle="1" w:styleId="1DEFABB6BFA54301AE56D2F4B47754ED">
    <w:name w:val="1DEFABB6BFA54301AE56D2F4B47754ED"/>
    <w:rsid w:val="00631DAB"/>
  </w:style>
  <w:style w:type="paragraph" w:customStyle="1" w:styleId="AF1E7F263FDC43D3ABE5CBAEF0BBDC98">
    <w:name w:val="AF1E7F263FDC43D3ABE5CBAEF0BBDC98"/>
    <w:rsid w:val="00631DAB"/>
  </w:style>
  <w:style w:type="paragraph" w:customStyle="1" w:styleId="50305AAA1CA3488EBB0A751B695ACE5B">
    <w:name w:val="50305AAA1CA3488EBB0A751B695ACE5B"/>
    <w:rsid w:val="00631DAB"/>
  </w:style>
  <w:style w:type="paragraph" w:customStyle="1" w:styleId="2F027784C7984A87A4B50FA10EB4FD25">
    <w:name w:val="2F027784C7984A87A4B50FA10EB4FD25"/>
    <w:rsid w:val="00631DAB"/>
  </w:style>
  <w:style w:type="paragraph" w:customStyle="1" w:styleId="95535B7ADEB9400BA3290491A7EC415F">
    <w:name w:val="95535B7ADEB9400BA3290491A7EC415F"/>
    <w:rsid w:val="00631DAB"/>
  </w:style>
  <w:style w:type="paragraph" w:customStyle="1" w:styleId="283EB2EDF5EB44EC9057CC2B66682A19">
    <w:name w:val="283EB2EDF5EB44EC9057CC2B66682A19"/>
    <w:rsid w:val="00631DAB"/>
  </w:style>
  <w:style w:type="paragraph" w:customStyle="1" w:styleId="4D8140BD432249DD8BDF3F120F5976EB">
    <w:name w:val="4D8140BD432249DD8BDF3F120F5976EB"/>
    <w:rsid w:val="00631DAB"/>
  </w:style>
  <w:style w:type="paragraph" w:customStyle="1" w:styleId="D4AFB9913D8B49738CBD2702C2A44885">
    <w:name w:val="D4AFB9913D8B49738CBD2702C2A44885"/>
    <w:rsid w:val="00631DAB"/>
  </w:style>
  <w:style w:type="paragraph" w:customStyle="1" w:styleId="134C410E396048CB8D9CD6FE5D2F94E7">
    <w:name w:val="134C410E396048CB8D9CD6FE5D2F94E7"/>
    <w:rsid w:val="00631DAB"/>
  </w:style>
  <w:style w:type="paragraph" w:customStyle="1" w:styleId="8B52DDDFE5F94029A6099B860B943324">
    <w:name w:val="8B52DDDFE5F94029A6099B860B943324"/>
    <w:rsid w:val="00631DAB"/>
  </w:style>
  <w:style w:type="paragraph" w:customStyle="1" w:styleId="D940FB3CF8444E41B06C5B9115D43598">
    <w:name w:val="D940FB3CF8444E41B06C5B9115D43598"/>
    <w:rsid w:val="00631DAB"/>
  </w:style>
  <w:style w:type="paragraph" w:customStyle="1" w:styleId="584E6324AB4A4DC988D87F4C2FD355DC">
    <w:name w:val="584E6324AB4A4DC988D87F4C2FD355DC"/>
    <w:rsid w:val="00631DAB"/>
  </w:style>
  <w:style w:type="paragraph" w:customStyle="1" w:styleId="51A7C2D1640E4D0899BCCCB671D73762">
    <w:name w:val="51A7C2D1640E4D0899BCCCB671D73762"/>
    <w:rsid w:val="00631DAB"/>
  </w:style>
  <w:style w:type="paragraph" w:customStyle="1" w:styleId="079181EB61334AAAAEDA75EE31B20B65">
    <w:name w:val="079181EB61334AAAAEDA75EE31B20B65"/>
    <w:rsid w:val="00631DAB"/>
  </w:style>
  <w:style w:type="paragraph" w:customStyle="1" w:styleId="CBEC1506E2234B339523DC7D9C0DAC14">
    <w:name w:val="CBEC1506E2234B339523DC7D9C0DAC14"/>
    <w:rsid w:val="00631DAB"/>
  </w:style>
  <w:style w:type="paragraph" w:customStyle="1" w:styleId="8193C0D532F5451496403B3928664C56">
    <w:name w:val="8193C0D532F5451496403B3928664C56"/>
    <w:rsid w:val="00631DAB"/>
  </w:style>
  <w:style w:type="paragraph" w:customStyle="1" w:styleId="3CD7D4FED4514E6697BC5786A85B2EA4">
    <w:name w:val="3CD7D4FED4514E6697BC5786A85B2EA4"/>
    <w:rsid w:val="00631DAB"/>
  </w:style>
  <w:style w:type="paragraph" w:customStyle="1" w:styleId="7DC52B1BB71A4DF58DBB63B6A1739D4E">
    <w:name w:val="7DC52B1BB71A4DF58DBB63B6A1739D4E"/>
    <w:rsid w:val="00631DAB"/>
  </w:style>
  <w:style w:type="paragraph" w:customStyle="1" w:styleId="859C377367294D06B2A0DE3ADE73389A">
    <w:name w:val="859C377367294D06B2A0DE3ADE73389A"/>
    <w:rsid w:val="00631DAB"/>
  </w:style>
  <w:style w:type="paragraph" w:customStyle="1" w:styleId="23F1A190120F4BDB8B27B8575E84CB79">
    <w:name w:val="23F1A190120F4BDB8B27B8575E84CB79"/>
    <w:rsid w:val="00631DAB"/>
  </w:style>
  <w:style w:type="paragraph" w:customStyle="1" w:styleId="4A7D05CAAAF245DBAECE024F16DD0566">
    <w:name w:val="4A7D05CAAAF245DBAECE024F16DD0566"/>
    <w:rsid w:val="00631DAB"/>
  </w:style>
  <w:style w:type="paragraph" w:customStyle="1" w:styleId="BA341E47DFF645A39DCEFECBF19CD215">
    <w:name w:val="BA341E47DFF645A39DCEFECBF19CD215"/>
    <w:rsid w:val="00631DAB"/>
  </w:style>
  <w:style w:type="paragraph" w:customStyle="1" w:styleId="5FBC8E97B68246D980A3D9FEC7B514DC">
    <w:name w:val="5FBC8E97B68246D980A3D9FEC7B514DC"/>
    <w:rsid w:val="00631DAB"/>
  </w:style>
  <w:style w:type="paragraph" w:customStyle="1" w:styleId="888C547EC3C94567AD5B9E5922938177">
    <w:name w:val="888C547EC3C94567AD5B9E5922938177"/>
    <w:rsid w:val="00631DAB"/>
  </w:style>
  <w:style w:type="paragraph" w:customStyle="1" w:styleId="FC85F315FABC49199C464761DD473086">
    <w:name w:val="FC85F315FABC49199C464761DD473086"/>
    <w:rsid w:val="00631DAB"/>
  </w:style>
  <w:style w:type="paragraph" w:customStyle="1" w:styleId="D29635FE80114133B5223ABDAFAD463F">
    <w:name w:val="D29635FE80114133B5223ABDAFAD463F"/>
    <w:rsid w:val="00631DAB"/>
  </w:style>
  <w:style w:type="paragraph" w:customStyle="1" w:styleId="2CA697B6570A45DF8A2B1577A02C949A">
    <w:name w:val="2CA697B6570A45DF8A2B1577A02C949A"/>
    <w:rsid w:val="00631DAB"/>
  </w:style>
  <w:style w:type="paragraph" w:customStyle="1" w:styleId="BA0659C307E247AFB33C4A1EE1D1D729">
    <w:name w:val="BA0659C307E247AFB33C4A1EE1D1D729"/>
    <w:rsid w:val="00631DAB"/>
  </w:style>
  <w:style w:type="paragraph" w:customStyle="1" w:styleId="E2F609E12E5C48F9BE7632747EC4CBCF">
    <w:name w:val="E2F609E12E5C48F9BE7632747EC4CBCF"/>
    <w:rsid w:val="00631DAB"/>
  </w:style>
  <w:style w:type="paragraph" w:customStyle="1" w:styleId="A9B596985CC944F584D613939D3372F0">
    <w:name w:val="A9B596985CC944F584D613939D3372F0"/>
    <w:rsid w:val="00631DAB"/>
  </w:style>
  <w:style w:type="paragraph" w:customStyle="1" w:styleId="CA9054643CD34B59B3D228AE46DEF7D0">
    <w:name w:val="CA9054643CD34B59B3D228AE46DEF7D0"/>
    <w:rsid w:val="00631DAB"/>
  </w:style>
  <w:style w:type="paragraph" w:customStyle="1" w:styleId="B86341223E1C46AA93A4460210C49536">
    <w:name w:val="B86341223E1C46AA93A4460210C49536"/>
    <w:rsid w:val="00631DAB"/>
  </w:style>
  <w:style w:type="paragraph" w:customStyle="1" w:styleId="329544E63B604F508EA1491FC3E1925D">
    <w:name w:val="329544E63B604F508EA1491FC3E1925D"/>
    <w:rsid w:val="00631DAB"/>
  </w:style>
  <w:style w:type="paragraph" w:customStyle="1" w:styleId="F2E41941BE7345A79227AC6EEF143C73">
    <w:name w:val="F2E41941BE7345A79227AC6EEF143C73"/>
    <w:rsid w:val="00631DAB"/>
  </w:style>
  <w:style w:type="paragraph" w:customStyle="1" w:styleId="A8FF2187B5604385A99E279836CE566B">
    <w:name w:val="A8FF2187B5604385A99E279836CE566B"/>
    <w:rsid w:val="00631DAB"/>
  </w:style>
  <w:style w:type="paragraph" w:customStyle="1" w:styleId="898EAA73D1C94DB2A23E7FDAD8FE83C4">
    <w:name w:val="898EAA73D1C94DB2A23E7FDAD8FE83C4"/>
    <w:rsid w:val="00631DAB"/>
  </w:style>
  <w:style w:type="paragraph" w:customStyle="1" w:styleId="596D58E63B454243813A024909542090">
    <w:name w:val="596D58E63B454243813A024909542090"/>
    <w:rsid w:val="00631DAB"/>
  </w:style>
  <w:style w:type="paragraph" w:customStyle="1" w:styleId="295324A631D24F9399C28453B36335E8">
    <w:name w:val="295324A631D24F9399C28453B36335E8"/>
    <w:rsid w:val="00631DAB"/>
  </w:style>
  <w:style w:type="paragraph" w:customStyle="1" w:styleId="4659FC6C56174686A4D70CA67B465099">
    <w:name w:val="4659FC6C56174686A4D70CA67B465099"/>
    <w:rsid w:val="00631DAB"/>
  </w:style>
  <w:style w:type="paragraph" w:customStyle="1" w:styleId="E6039BD791C442DFB62A2D23681C3CAB">
    <w:name w:val="E6039BD791C442DFB62A2D23681C3CAB"/>
    <w:rsid w:val="00631DAB"/>
  </w:style>
  <w:style w:type="paragraph" w:customStyle="1" w:styleId="9C6F123496174CA7B8488994DA6EB828">
    <w:name w:val="9C6F123496174CA7B8488994DA6EB828"/>
    <w:rsid w:val="00631DAB"/>
  </w:style>
  <w:style w:type="paragraph" w:customStyle="1" w:styleId="8C2363C1CF6B458395EEA3D9247E33F5">
    <w:name w:val="8C2363C1CF6B458395EEA3D9247E33F5"/>
    <w:rsid w:val="00631DAB"/>
  </w:style>
  <w:style w:type="paragraph" w:customStyle="1" w:styleId="D5326D4DA24A4F7E9D2F7959EC3F4E21">
    <w:name w:val="D5326D4DA24A4F7E9D2F7959EC3F4E21"/>
    <w:rsid w:val="00631DAB"/>
  </w:style>
  <w:style w:type="paragraph" w:customStyle="1" w:styleId="D51CAC31406A4318A594C5E83E85F77A">
    <w:name w:val="D51CAC31406A4318A594C5E83E85F77A"/>
    <w:rsid w:val="00631DAB"/>
  </w:style>
  <w:style w:type="paragraph" w:customStyle="1" w:styleId="64023B6D41844DA686496B6D875C6C06">
    <w:name w:val="64023B6D41844DA686496B6D875C6C06"/>
    <w:rsid w:val="00631DAB"/>
  </w:style>
  <w:style w:type="paragraph" w:customStyle="1" w:styleId="BCFB8F02BBFD47E1B77FBB9AC0B650AF">
    <w:name w:val="BCFB8F02BBFD47E1B77FBB9AC0B650AF"/>
    <w:rsid w:val="00631DAB"/>
  </w:style>
  <w:style w:type="paragraph" w:customStyle="1" w:styleId="A302CDCD5F9446DD8370D3417700FFC0">
    <w:name w:val="A302CDCD5F9446DD8370D3417700FFC0"/>
    <w:rsid w:val="00631DAB"/>
  </w:style>
  <w:style w:type="paragraph" w:customStyle="1" w:styleId="7C3900933C7446CC99451C52AE98CA4C">
    <w:name w:val="7C3900933C7446CC99451C52AE98CA4C"/>
    <w:rsid w:val="00631DAB"/>
  </w:style>
  <w:style w:type="paragraph" w:customStyle="1" w:styleId="DF1C887A63A64AC2A8DC09D63CD81FD5">
    <w:name w:val="DF1C887A63A64AC2A8DC09D63CD81FD5"/>
    <w:rsid w:val="00631DAB"/>
  </w:style>
  <w:style w:type="paragraph" w:customStyle="1" w:styleId="5A0FF3510677438F93D692AEF2F9CAC6">
    <w:name w:val="5A0FF3510677438F93D692AEF2F9CAC6"/>
    <w:rsid w:val="00631DAB"/>
  </w:style>
  <w:style w:type="paragraph" w:customStyle="1" w:styleId="E86B02A55BC44C18B19E8573580C5575">
    <w:name w:val="E86B02A55BC44C18B19E8573580C5575"/>
    <w:rsid w:val="00631DAB"/>
  </w:style>
  <w:style w:type="paragraph" w:customStyle="1" w:styleId="5DFA7F86FC554B968B9989A3DFBA422F">
    <w:name w:val="5DFA7F86FC554B968B9989A3DFBA422F"/>
    <w:rsid w:val="00631DAB"/>
  </w:style>
  <w:style w:type="paragraph" w:customStyle="1" w:styleId="FDAED8250D7749C99635E20128FC59A1">
    <w:name w:val="FDAED8250D7749C99635E20128FC59A1"/>
    <w:rsid w:val="00631DAB"/>
  </w:style>
  <w:style w:type="paragraph" w:customStyle="1" w:styleId="2409A02A45734621838FD57B879C493C">
    <w:name w:val="2409A02A45734621838FD57B879C493C"/>
    <w:rsid w:val="00631DAB"/>
  </w:style>
  <w:style w:type="paragraph" w:customStyle="1" w:styleId="0F5FF21542AD4EA9806E713FC65392F0">
    <w:name w:val="0F5FF21542AD4EA9806E713FC65392F0"/>
    <w:rsid w:val="00631DAB"/>
  </w:style>
  <w:style w:type="paragraph" w:customStyle="1" w:styleId="939725B0395242D69EB7F08BB2C3BAEE">
    <w:name w:val="939725B0395242D69EB7F08BB2C3BAEE"/>
    <w:rsid w:val="00631DAB"/>
  </w:style>
  <w:style w:type="paragraph" w:customStyle="1" w:styleId="266019735C454906B231FCCD3D77C7E5">
    <w:name w:val="266019735C454906B231FCCD3D77C7E5"/>
    <w:rsid w:val="00631DAB"/>
  </w:style>
  <w:style w:type="paragraph" w:customStyle="1" w:styleId="E6EF0DF0A79D4B328141AA1633FEA02C">
    <w:name w:val="E6EF0DF0A79D4B328141AA1633FEA02C"/>
    <w:rsid w:val="00631DAB"/>
  </w:style>
  <w:style w:type="paragraph" w:customStyle="1" w:styleId="A4E239038A0C478BA1634B565B0A8774">
    <w:name w:val="A4E239038A0C478BA1634B565B0A8774"/>
    <w:rsid w:val="00631DAB"/>
  </w:style>
  <w:style w:type="paragraph" w:customStyle="1" w:styleId="885B68F768DB486D9D8E08852592FD6A">
    <w:name w:val="885B68F768DB486D9D8E08852592FD6A"/>
    <w:rsid w:val="00631DAB"/>
  </w:style>
  <w:style w:type="paragraph" w:customStyle="1" w:styleId="E08C31235BF4459B81FD4458205B04EC">
    <w:name w:val="E08C31235BF4459B81FD4458205B04EC"/>
    <w:rsid w:val="00631DAB"/>
  </w:style>
  <w:style w:type="paragraph" w:customStyle="1" w:styleId="32D259DFD7FD43BBBE036AD97CE045B7">
    <w:name w:val="32D259DFD7FD43BBBE036AD97CE045B7"/>
    <w:rsid w:val="00631DAB"/>
  </w:style>
  <w:style w:type="paragraph" w:customStyle="1" w:styleId="A0841F20E5414DC3833E572ABD915646">
    <w:name w:val="A0841F20E5414DC3833E572ABD915646"/>
    <w:rsid w:val="00631DAB"/>
  </w:style>
  <w:style w:type="paragraph" w:customStyle="1" w:styleId="ADECDF0452434C1198F35AB92E795AE8">
    <w:name w:val="ADECDF0452434C1198F35AB92E795AE8"/>
    <w:rsid w:val="00631DAB"/>
  </w:style>
  <w:style w:type="paragraph" w:customStyle="1" w:styleId="8786FC522A7541928B3182F992C9BD28">
    <w:name w:val="8786FC522A7541928B3182F992C9BD28"/>
    <w:rsid w:val="00631DAB"/>
  </w:style>
  <w:style w:type="paragraph" w:customStyle="1" w:styleId="D12F60F011A14485B350CFBACB169077">
    <w:name w:val="D12F60F011A14485B350CFBACB169077"/>
    <w:rsid w:val="00631DAB"/>
  </w:style>
  <w:style w:type="paragraph" w:customStyle="1" w:styleId="CF4A2FF2180F43D68DF1D07539363884">
    <w:name w:val="CF4A2FF2180F43D68DF1D07539363884"/>
    <w:rsid w:val="00631DAB"/>
  </w:style>
  <w:style w:type="paragraph" w:customStyle="1" w:styleId="8E768A41F94F42CE992F578861A9AD92">
    <w:name w:val="8E768A41F94F42CE992F578861A9AD92"/>
    <w:rsid w:val="00631DAB"/>
  </w:style>
  <w:style w:type="paragraph" w:customStyle="1" w:styleId="AC1434F53C7A4B489CE64DF7EC638573">
    <w:name w:val="AC1434F53C7A4B489CE64DF7EC638573"/>
    <w:rsid w:val="00631DAB"/>
  </w:style>
  <w:style w:type="paragraph" w:customStyle="1" w:styleId="778EB43F2D6A471B9FFBE30C58F56B71">
    <w:name w:val="778EB43F2D6A471B9FFBE30C58F56B71"/>
    <w:rsid w:val="00631DAB"/>
  </w:style>
  <w:style w:type="paragraph" w:customStyle="1" w:styleId="6BFDC62E415942D38702DACF8CDAE2A5">
    <w:name w:val="6BFDC62E415942D38702DACF8CDAE2A5"/>
    <w:rsid w:val="00631DAB"/>
  </w:style>
  <w:style w:type="paragraph" w:customStyle="1" w:styleId="C6E348D2C7914A81AA5BD64576F38216">
    <w:name w:val="C6E348D2C7914A81AA5BD64576F38216"/>
    <w:rsid w:val="00631DAB"/>
  </w:style>
  <w:style w:type="paragraph" w:customStyle="1" w:styleId="A4DC29CB38B04E5D8F218404D81FBCC6">
    <w:name w:val="A4DC29CB38B04E5D8F218404D81FBCC6"/>
    <w:rsid w:val="00631DAB"/>
  </w:style>
  <w:style w:type="paragraph" w:customStyle="1" w:styleId="185EBE0045FC4AAFAC7B9AB6CBF67363">
    <w:name w:val="185EBE0045FC4AAFAC7B9AB6CBF67363"/>
    <w:rsid w:val="00631DAB"/>
  </w:style>
  <w:style w:type="paragraph" w:customStyle="1" w:styleId="08EC224700B64FB2A1E37515838461D7">
    <w:name w:val="08EC224700B64FB2A1E37515838461D7"/>
    <w:rsid w:val="00631DAB"/>
  </w:style>
  <w:style w:type="paragraph" w:customStyle="1" w:styleId="2366338BCF7B4D7FB8F59DD976313143">
    <w:name w:val="2366338BCF7B4D7FB8F59DD976313143"/>
    <w:rsid w:val="00631DAB"/>
  </w:style>
  <w:style w:type="paragraph" w:customStyle="1" w:styleId="2B1CD5D1C18547768BEC816204390CDE">
    <w:name w:val="2B1CD5D1C18547768BEC816204390CDE"/>
    <w:rsid w:val="00631DAB"/>
  </w:style>
  <w:style w:type="paragraph" w:customStyle="1" w:styleId="0945C8FAB1DD4B848654B708EF60FA92">
    <w:name w:val="0945C8FAB1DD4B848654B708EF60FA92"/>
    <w:rsid w:val="00631DAB"/>
  </w:style>
  <w:style w:type="paragraph" w:customStyle="1" w:styleId="13C0DD7617D147ADB3BCF81394618591">
    <w:name w:val="13C0DD7617D147ADB3BCF81394618591"/>
    <w:rsid w:val="00631DAB"/>
  </w:style>
  <w:style w:type="paragraph" w:customStyle="1" w:styleId="8BD6F52307D64DF990CFF00307FB99E8">
    <w:name w:val="8BD6F52307D64DF990CFF00307FB99E8"/>
    <w:rsid w:val="00631DAB"/>
  </w:style>
  <w:style w:type="paragraph" w:customStyle="1" w:styleId="96093553A5584EB7A91C6F70616844D1">
    <w:name w:val="96093553A5584EB7A91C6F70616844D1"/>
    <w:rsid w:val="00631DAB"/>
  </w:style>
  <w:style w:type="paragraph" w:customStyle="1" w:styleId="4094FA33A79440CF9725BFAD54E9EC79">
    <w:name w:val="4094FA33A79440CF9725BFAD54E9EC79"/>
    <w:rsid w:val="00631DAB"/>
  </w:style>
  <w:style w:type="paragraph" w:customStyle="1" w:styleId="B5ED9A51A9AB4D309EC257BA8F8091C1">
    <w:name w:val="B5ED9A51A9AB4D309EC257BA8F8091C1"/>
    <w:rsid w:val="00631DAB"/>
  </w:style>
  <w:style w:type="paragraph" w:customStyle="1" w:styleId="05C6CF654DE34D08897A4F55D790BD5F">
    <w:name w:val="05C6CF654DE34D08897A4F55D790BD5F"/>
    <w:rsid w:val="00631DAB"/>
  </w:style>
  <w:style w:type="paragraph" w:customStyle="1" w:styleId="6FA5FC6D3E6F46A68D77EAC8D4475D28">
    <w:name w:val="6FA5FC6D3E6F46A68D77EAC8D4475D28"/>
    <w:rsid w:val="00631DAB"/>
  </w:style>
  <w:style w:type="paragraph" w:customStyle="1" w:styleId="A35209281A224F2BAB58A1CB4FE4F935">
    <w:name w:val="A35209281A224F2BAB58A1CB4FE4F935"/>
    <w:rsid w:val="00631DAB"/>
  </w:style>
  <w:style w:type="paragraph" w:customStyle="1" w:styleId="88E5B9F783C74C0D8B760D3A13452126">
    <w:name w:val="88E5B9F783C74C0D8B760D3A13452126"/>
    <w:rsid w:val="00631DAB"/>
  </w:style>
  <w:style w:type="paragraph" w:customStyle="1" w:styleId="E9CC0C99A943486A8A8ED164E110F9CF">
    <w:name w:val="E9CC0C99A943486A8A8ED164E110F9CF"/>
    <w:rsid w:val="00631DAB"/>
  </w:style>
  <w:style w:type="paragraph" w:customStyle="1" w:styleId="DF897B9B6A9547BF9CFE5F9B6CEB77BA">
    <w:name w:val="DF897B9B6A9547BF9CFE5F9B6CEB77BA"/>
    <w:rsid w:val="00631DAB"/>
  </w:style>
  <w:style w:type="paragraph" w:customStyle="1" w:styleId="C0A2FBC266E94F9C81DC42EA8B62E9CA">
    <w:name w:val="C0A2FBC266E94F9C81DC42EA8B62E9CA"/>
    <w:rsid w:val="00631DAB"/>
  </w:style>
  <w:style w:type="paragraph" w:customStyle="1" w:styleId="A4F97CE6E96645E8B765BC7031B28BEF">
    <w:name w:val="A4F97CE6E96645E8B765BC7031B28BEF"/>
    <w:rsid w:val="00631DAB"/>
  </w:style>
  <w:style w:type="paragraph" w:customStyle="1" w:styleId="CC0209C5D295425C85500C9394C422FB">
    <w:name w:val="CC0209C5D295425C85500C9394C422FB"/>
    <w:rsid w:val="00631DAB"/>
  </w:style>
  <w:style w:type="paragraph" w:customStyle="1" w:styleId="A95F1D14518545A1A76D605C4E5A16E5">
    <w:name w:val="A95F1D14518545A1A76D605C4E5A16E5"/>
    <w:rsid w:val="00631DAB"/>
  </w:style>
  <w:style w:type="paragraph" w:customStyle="1" w:styleId="6F82D80D24784DFCB8B88119C1881A7B">
    <w:name w:val="6F82D80D24784DFCB8B88119C1881A7B"/>
    <w:rsid w:val="00631DAB"/>
  </w:style>
  <w:style w:type="paragraph" w:customStyle="1" w:styleId="FF01F12F1D5248F0A23F08729FF7650A">
    <w:name w:val="FF01F12F1D5248F0A23F08729FF7650A"/>
    <w:rsid w:val="00631DAB"/>
  </w:style>
  <w:style w:type="paragraph" w:customStyle="1" w:styleId="144F72827CF642CDB90BC99138D0DC0F">
    <w:name w:val="144F72827CF642CDB90BC99138D0DC0F"/>
    <w:rsid w:val="00631DAB"/>
  </w:style>
  <w:style w:type="paragraph" w:customStyle="1" w:styleId="A78CAD040968409CA54BFE99528E5286">
    <w:name w:val="A78CAD040968409CA54BFE99528E5286"/>
    <w:rsid w:val="00631DAB"/>
  </w:style>
  <w:style w:type="paragraph" w:customStyle="1" w:styleId="E3BDDAA4E7DE442B90183CFC2349BA85">
    <w:name w:val="E3BDDAA4E7DE442B90183CFC2349BA85"/>
    <w:rsid w:val="00631DAB"/>
  </w:style>
  <w:style w:type="paragraph" w:customStyle="1" w:styleId="92DC659D77644F508A955413DDFBD8EF">
    <w:name w:val="92DC659D77644F508A955413DDFBD8EF"/>
    <w:rsid w:val="00631DAB"/>
  </w:style>
  <w:style w:type="paragraph" w:customStyle="1" w:styleId="380C941AE1E64E7BBAE4724B3BF92D6A">
    <w:name w:val="380C941AE1E64E7BBAE4724B3BF92D6A"/>
    <w:rsid w:val="00631DAB"/>
  </w:style>
  <w:style w:type="paragraph" w:customStyle="1" w:styleId="DAE79F34AAA44B0B9289152BE80D6D1E">
    <w:name w:val="DAE79F34AAA44B0B9289152BE80D6D1E"/>
    <w:rsid w:val="00631DAB"/>
  </w:style>
  <w:style w:type="paragraph" w:customStyle="1" w:styleId="C6757C3D36BA4D40861DA9A283F886E7">
    <w:name w:val="C6757C3D36BA4D40861DA9A283F886E7"/>
    <w:rsid w:val="00631DAB"/>
  </w:style>
  <w:style w:type="paragraph" w:customStyle="1" w:styleId="7136472D9B764D9293FC598E6C956B61">
    <w:name w:val="7136472D9B764D9293FC598E6C956B61"/>
    <w:rsid w:val="00631DAB"/>
  </w:style>
  <w:style w:type="paragraph" w:customStyle="1" w:styleId="A1397E1060A8405BA16D39C0D816327D">
    <w:name w:val="A1397E1060A8405BA16D39C0D816327D"/>
    <w:rsid w:val="00631DAB"/>
  </w:style>
  <w:style w:type="paragraph" w:customStyle="1" w:styleId="D8A5FF23D0724688BAE4A3F852E9201F">
    <w:name w:val="D8A5FF23D0724688BAE4A3F852E9201F"/>
    <w:rsid w:val="00631DAB"/>
  </w:style>
  <w:style w:type="paragraph" w:customStyle="1" w:styleId="6D97209916E04A3CB59AEE4F8CAC4FC1">
    <w:name w:val="6D97209916E04A3CB59AEE4F8CAC4FC1"/>
    <w:rsid w:val="00631DAB"/>
  </w:style>
  <w:style w:type="paragraph" w:customStyle="1" w:styleId="21F6AAFD61524157B0C0FF7FCC703E60">
    <w:name w:val="21F6AAFD61524157B0C0FF7FCC703E60"/>
    <w:rsid w:val="00631DAB"/>
  </w:style>
  <w:style w:type="paragraph" w:customStyle="1" w:styleId="8906C0BD03CE4F969B56A92AACEE782C">
    <w:name w:val="8906C0BD03CE4F969B56A92AACEE782C"/>
    <w:rsid w:val="00631DAB"/>
  </w:style>
  <w:style w:type="paragraph" w:customStyle="1" w:styleId="AE97530CB15949B09F2D268B87F42945">
    <w:name w:val="AE97530CB15949B09F2D268B87F42945"/>
    <w:rsid w:val="00631DAB"/>
  </w:style>
  <w:style w:type="paragraph" w:customStyle="1" w:styleId="1063E627ED5B4BEBA85EB64EE2E0386C">
    <w:name w:val="1063E627ED5B4BEBA85EB64EE2E0386C"/>
    <w:rsid w:val="00631DAB"/>
  </w:style>
  <w:style w:type="paragraph" w:customStyle="1" w:styleId="8BE8C5B1312A40408A3606BBAB1A9100">
    <w:name w:val="8BE8C5B1312A40408A3606BBAB1A9100"/>
    <w:rsid w:val="00631DAB"/>
  </w:style>
  <w:style w:type="paragraph" w:customStyle="1" w:styleId="0CECD1BADD9E4642BC245C13F01AEE2D">
    <w:name w:val="0CECD1BADD9E4642BC245C13F01AEE2D"/>
    <w:rsid w:val="00631DAB"/>
  </w:style>
  <w:style w:type="paragraph" w:customStyle="1" w:styleId="41C7A7397FD048BF93DC010DB4254F4B">
    <w:name w:val="41C7A7397FD048BF93DC010DB4254F4B"/>
    <w:rsid w:val="00631DAB"/>
  </w:style>
  <w:style w:type="paragraph" w:customStyle="1" w:styleId="367DE9E985884B3685E140904E153ACD">
    <w:name w:val="367DE9E985884B3685E140904E153ACD"/>
    <w:rsid w:val="00631DAB"/>
  </w:style>
  <w:style w:type="paragraph" w:customStyle="1" w:styleId="F139CAD6AB404B3291B9ABC0FA194DFE">
    <w:name w:val="F139CAD6AB404B3291B9ABC0FA194DFE"/>
    <w:rsid w:val="00631DAB"/>
  </w:style>
  <w:style w:type="paragraph" w:customStyle="1" w:styleId="50A31094B2364F4D87B19ADDB533E453">
    <w:name w:val="50A31094B2364F4D87B19ADDB533E453"/>
    <w:rsid w:val="00631DAB"/>
  </w:style>
  <w:style w:type="paragraph" w:customStyle="1" w:styleId="B12A91AC7AC84BF8A0B1A8C5384A1291">
    <w:name w:val="B12A91AC7AC84BF8A0B1A8C5384A1291"/>
    <w:rsid w:val="00631DAB"/>
  </w:style>
  <w:style w:type="paragraph" w:customStyle="1" w:styleId="7AB8F97FEF3345AB8FC7C76CFACC1426">
    <w:name w:val="7AB8F97FEF3345AB8FC7C76CFACC1426"/>
    <w:rsid w:val="00631DAB"/>
  </w:style>
  <w:style w:type="paragraph" w:customStyle="1" w:styleId="8464F18788AD410AA816C3544094A647">
    <w:name w:val="8464F18788AD410AA816C3544094A647"/>
    <w:rsid w:val="00631DAB"/>
  </w:style>
  <w:style w:type="paragraph" w:customStyle="1" w:styleId="62FA37F0C84A450797AF7A41C8B8D0A8">
    <w:name w:val="62FA37F0C84A450797AF7A41C8B8D0A8"/>
    <w:rsid w:val="00631DAB"/>
  </w:style>
  <w:style w:type="paragraph" w:customStyle="1" w:styleId="FC8662A212B94C978FF6BDD7D66602CE">
    <w:name w:val="FC8662A212B94C978FF6BDD7D66602CE"/>
    <w:rsid w:val="00631DAB"/>
  </w:style>
  <w:style w:type="paragraph" w:customStyle="1" w:styleId="538E029CA60644D4928BDCE28BC2A790">
    <w:name w:val="538E029CA60644D4928BDCE28BC2A790"/>
    <w:rsid w:val="00631DAB"/>
  </w:style>
  <w:style w:type="paragraph" w:customStyle="1" w:styleId="084FE6A7E141487E84383E1B5E32EC99">
    <w:name w:val="084FE6A7E141487E84383E1B5E32EC99"/>
    <w:rsid w:val="00631DAB"/>
  </w:style>
  <w:style w:type="paragraph" w:customStyle="1" w:styleId="18B8268705C6402398A7BFD954067336">
    <w:name w:val="18B8268705C6402398A7BFD954067336"/>
    <w:rsid w:val="00631DAB"/>
  </w:style>
  <w:style w:type="paragraph" w:customStyle="1" w:styleId="2DD4B611B83241F0AAACA3F176FF8398">
    <w:name w:val="2DD4B611B83241F0AAACA3F176FF8398"/>
    <w:rsid w:val="00631DAB"/>
  </w:style>
  <w:style w:type="paragraph" w:customStyle="1" w:styleId="1BEA95C46C3E4CFBB70D581C7FEFDF83">
    <w:name w:val="1BEA95C46C3E4CFBB70D581C7FEFDF83"/>
    <w:rsid w:val="00631DAB"/>
  </w:style>
  <w:style w:type="paragraph" w:customStyle="1" w:styleId="A006BF6A85FD42BAA963A1F3D4B4E783">
    <w:name w:val="A006BF6A85FD42BAA963A1F3D4B4E783"/>
    <w:rsid w:val="00631DAB"/>
  </w:style>
  <w:style w:type="paragraph" w:customStyle="1" w:styleId="BC065E5ADF8F471DBFB2BDB0632A8E71">
    <w:name w:val="BC065E5ADF8F471DBFB2BDB0632A8E71"/>
    <w:rsid w:val="00631DAB"/>
  </w:style>
  <w:style w:type="paragraph" w:customStyle="1" w:styleId="BB980EC03F0048F1A150F3C30604F8E9">
    <w:name w:val="BB980EC03F0048F1A150F3C30604F8E9"/>
    <w:rsid w:val="00631DAB"/>
  </w:style>
  <w:style w:type="paragraph" w:customStyle="1" w:styleId="86781266BA534198BF6E70B6D0D2AA83">
    <w:name w:val="86781266BA534198BF6E70B6D0D2AA83"/>
    <w:rsid w:val="00631DAB"/>
  </w:style>
  <w:style w:type="paragraph" w:customStyle="1" w:styleId="41AF9DEE73B241ADB184C4B913893211">
    <w:name w:val="41AF9DEE73B241ADB184C4B913893211"/>
    <w:rsid w:val="00631DAB"/>
  </w:style>
  <w:style w:type="paragraph" w:customStyle="1" w:styleId="531FD6617C3D4BC0998F869AEF066B26">
    <w:name w:val="531FD6617C3D4BC0998F869AEF066B26"/>
    <w:rsid w:val="00631DAB"/>
  </w:style>
  <w:style w:type="paragraph" w:customStyle="1" w:styleId="B561B5AD54FB4703AE9508B42A31626E">
    <w:name w:val="B561B5AD54FB4703AE9508B42A31626E"/>
    <w:rsid w:val="00631DAB"/>
  </w:style>
  <w:style w:type="paragraph" w:customStyle="1" w:styleId="2C8A57DBD21C4011834A542DEE8816D5">
    <w:name w:val="2C8A57DBD21C4011834A542DEE8816D5"/>
    <w:rsid w:val="00631DAB"/>
  </w:style>
  <w:style w:type="paragraph" w:customStyle="1" w:styleId="102F485B8786494D9323688A0C7EB88E">
    <w:name w:val="102F485B8786494D9323688A0C7EB88E"/>
    <w:rsid w:val="00631DAB"/>
  </w:style>
  <w:style w:type="paragraph" w:customStyle="1" w:styleId="B200EF97F20449BF8BCEAA61494A96F4">
    <w:name w:val="B200EF97F20449BF8BCEAA61494A96F4"/>
    <w:rsid w:val="00631DAB"/>
  </w:style>
  <w:style w:type="paragraph" w:customStyle="1" w:styleId="250D2A0F9DAA4C788DDE88AFD1AD944F">
    <w:name w:val="250D2A0F9DAA4C788DDE88AFD1AD944F"/>
    <w:rsid w:val="00631DAB"/>
  </w:style>
  <w:style w:type="paragraph" w:customStyle="1" w:styleId="24D0DC4AC11B4EB889C1EBA5B94D8543">
    <w:name w:val="24D0DC4AC11B4EB889C1EBA5B94D8543"/>
    <w:rsid w:val="00631DAB"/>
  </w:style>
  <w:style w:type="paragraph" w:customStyle="1" w:styleId="2F39FC6331FB49A3B733F4BCB5C1AC3B">
    <w:name w:val="2F39FC6331FB49A3B733F4BCB5C1AC3B"/>
    <w:rsid w:val="00631DAB"/>
  </w:style>
  <w:style w:type="paragraph" w:customStyle="1" w:styleId="49ED9B6A54394E6E88CD8B7CFA1B782D">
    <w:name w:val="49ED9B6A54394E6E88CD8B7CFA1B782D"/>
    <w:rsid w:val="00631DAB"/>
  </w:style>
  <w:style w:type="paragraph" w:customStyle="1" w:styleId="CE8FF06A2D4F45568C81A48601135396">
    <w:name w:val="CE8FF06A2D4F45568C81A48601135396"/>
    <w:rsid w:val="00631DAB"/>
  </w:style>
  <w:style w:type="paragraph" w:customStyle="1" w:styleId="7A61A06CCA204ACCAB301A871D877A7E">
    <w:name w:val="7A61A06CCA204ACCAB301A871D877A7E"/>
    <w:rsid w:val="00631DAB"/>
  </w:style>
  <w:style w:type="paragraph" w:customStyle="1" w:styleId="FE0AD243AC394E60A4B489BA0368F0E9">
    <w:name w:val="FE0AD243AC394E60A4B489BA0368F0E9"/>
    <w:rsid w:val="00631DAB"/>
  </w:style>
  <w:style w:type="paragraph" w:customStyle="1" w:styleId="06BBAEA3DD20455095A5F04C7B38B210">
    <w:name w:val="06BBAEA3DD20455095A5F04C7B38B210"/>
    <w:rsid w:val="00631DAB"/>
  </w:style>
  <w:style w:type="paragraph" w:customStyle="1" w:styleId="6F66206F6ECA4B958A5A2DFE42FB7889">
    <w:name w:val="6F66206F6ECA4B958A5A2DFE42FB7889"/>
    <w:rsid w:val="00631DAB"/>
  </w:style>
  <w:style w:type="paragraph" w:customStyle="1" w:styleId="C1B6C781DBC947BE9DC03F3E4FB1FB2B">
    <w:name w:val="C1B6C781DBC947BE9DC03F3E4FB1FB2B"/>
    <w:rsid w:val="00631DAB"/>
  </w:style>
  <w:style w:type="paragraph" w:customStyle="1" w:styleId="AFB430DF72114892BED1A36A69186F87">
    <w:name w:val="AFB430DF72114892BED1A36A69186F87"/>
    <w:rsid w:val="00631DAB"/>
  </w:style>
  <w:style w:type="paragraph" w:customStyle="1" w:styleId="D5B68956215E40AAB7C7AC0C8CF748C7">
    <w:name w:val="D5B68956215E40AAB7C7AC0C8CF748C7"/>
    <w:rsid w:val="00631DAB"/>
  </w:style>
  <w:style w:type="paragraph" w:customStyle="1" w:styleId="1834CA2A856140858566D8801E644309">
    <w:name w:val="1834CA2A856140858566D8801E644309"/>
    <w:rsid w:val="00631DAB"/>
  </w:style>
  <w:style w:type="paragraph" w:customStyle="1" w:styleId="831EA5F0274243AE9F82B32784DDA8AB">
    <w:name w:val="831EA5F0274243AE9F82B32784DDA8AB"/>
    <w:rsid w:val="00631DAB"/>
  </w:style>
  <w:style w:type="paragraph" w:customStyle="1" w:styleId="57E17267712743D19745250BDD413052">
    <w:name w:val="57E17267712743D19745250BDD413052"/>
    <w:rsid w:val="00631DAB"/>
  </w:style>
  <w:style w:type="paragraph" w:customStyle="1" w:styleId="2E0135F1D7B046CE86061FE3FD313034">
    <w:name w:val="2E0135F1D7B046CE86061FE3FD313034"/>
    <w:rsid w:val="00631DAB"/>
  </w:style>
  <w:style w:type="paragraph" w:customStyle="1" w:styleId="8D245D08F27B4D368027FC9AD756B879">
    <w:name w:val="8D245D08F27B4D368027FC9AD756B879"/>
    <w:rsid w:val="00631DAB"/>
  </w:style>
  <w:style w:type="paragraph" w:customStyle="1" w:styleId="945BB11086684452ABF62FCFBF84C45C">
    <w:name w:val="945BB11086684452ABF62FCFBF84C45C"/>
    <w:rsid w:val="00631DAB"/>
  </w:style>
  <w:style w:type="paragraph" w:customStyle="1" w:styleId="E39217F69A3940CAB19FBA00B07E2BD4">
    <w:name w:val="E39217F69A3940CAB19FBA00B07E2BD4"/>
    <w:rsid w:val="00631DAB"/>
  </w:style>
  <w:style w:type="paragraph" w:customStyle="1" w:styleId="E58DC5DA833D41FE900A9A233C7AF559">
    <w:name w:val="E58DC5DA833D41FE900A9A233C7AF559"/>
    <w:rsid w:val="00631DAB"/>
  </w:style>
  <w:style w:type="paragraph" w:customStyle="1" w:styleId="3F027D0851DF44E1995550848D504B39">
    <w:name w:val="3F027D0851DF44E1995550848D504B39"/>
    <w:rsid w:val="00631DAB"/>
  </w:style>
  <w:style w:type="paragraph" w:customStyle="1" w:styleId="53C92A1EFE3A4DC5B1C122DFFE994E10">
    <w:name w:val="53C92A1EFE3A4DC5B1C122DFFE994E10"/>
    <w:rsid w:val="00631DAB"/>
  </w:style>
  <w:style w:type="paragraph" w:customStyle="1" w:styleId="45775E3D8CF7490A8C896AC2D4D2B4BE">
    <w:name w:val="45775E3D8CF7490A8C896AC2D4D2B4BE"/>
    <w:rsid w:val="00631DAB"/>
  </w:style>
  <w:style w:type="paragraph" w:customStyle="1" w:styleId="4D395B57012042EFA45515F01EFDE3F3">
    <w:name w:val="4D395B57012042EFA45515F01EFDE3F3"/>
    <w:rsid w:val="00631DAB"/>
  </w:style>
  <w:style w:type="paragraph" w:customStyle="1" w:styleId="5D79E007617546708BD6A42C16C7F7DE">
    <w:name w:val="5D79E007617546708BD6A42C16C7F7DE"/>
    <w:rsid w:val="00631DAB"/>
  </w:style>
  <w:style w:type="paragraph" w:customStyle="1" w:styleId="EF9E2D852706493E84235989D1481E7C">
    <w:name w:val="EF9E2D852706493E84235989D1481E7C"/>
    <w:rsid w:val="00631DAB"/>
  </w:style>
  <w:style w:type="paragraph" w:customStyle="1" w:styleId="1E02DEF063E745989509359F11CBA341">
    <w:name w:val="1E02DEF063E745989509359F11CBA341"/>
    <w:rsid w:val="00631DAB"/>
  </w:style>
  <w:style w:type="paragraph" w:customStyle="1" w:styleId="4B06867633FF4B6596A2BFDFFDB5C84D">
    <w:name w:val="4B06867633FF4B6596A2BFDFFDB5C84D"/>
    <w:rsid w:val="00631DAB"/>
  </w:style>
  <w:style w:type="paragraph" w:customStyle="1" w:styleId="27CFD66AC249459F80E7B1E069D77251">
    <w:name w:val="27CFD66AC249459F80E7B1E069D77251"/>
    <w:rsid w:val="00631DAB"/>
  </w:style>
  <w:style w:type="paragraph" w:customStyle="1" w:styleId="05A693097E7F41BFA3055B6BFCB76414">
    <w:name w:val="05A693097E7F41BFA3055B6BFCB76414"/>
    <w:rsid w:val="00631DAB"/>
  </w:style>
  <w:style w:type="paragraph" w:customStyle="1" w:styleId="53132B3BAAF14287B77A01E9331B1A39">
    <w:name w:val="53132B3BAAF14287B77A01E9331B1A39"/>
    <w:rsid w:val="00631DAB"/>
  </w:style>
  <w:style w:type="paragraph" w:customStyle="1" w:styleId="BE1B3A80D0E348608EC25F187BD65794">
    <w:name w:val="BE1B3A80D0E348608EC25F187BD65794"/>
    <w:rsid w:val="00631DAB"/>
  </w:style>
  <w:style w:type="paragraph" w:customStyle="1" w:styleId="56CEB832AE754522B8A1C89D744F4B03">
    <w:name w:val="56CEB832AE754522B8A1C89D744F4B03"/>
    <w:rsid w:val="00631DAB"/>
  </w:style>
  <w:style w:type="paragraph" w:customStyle="1" w:styleId="F54940459E574B6295656CACB2B2DC50">
    <w:name w:val="F54940459E574B6295656CACB2B2DC50"/>
    <w:rsid w:val="00631DAB"/>
  </w:style>
  <w:style w:type="paragraph" w:customStyle="1" w:styleId="98B5F13CADEA4FE5ABB772786BDC4B9D">
    <w:name w:val="98B5F13CADEA4FE5ABB772786BDC4B9D"/>
    <w:rsid w:val="00631DAB"/>
  </w:style>
  <w:style w:type="paragraph" w:customStyle="1" w:styleId="F84B8FC1BC6B4FCD89F17A4893EB1023">
    <w:name w:val="F84B8FC1BC6B4FCD89F17A4893EB1023"/>
    <w:rsid w:val="00631DAB"/>
  </w:style>
  <w:style w:type="paragraph" w:customStyle="1" w:styleId="6CD439383E8D41E6AD71664BD0DCCF56">
    <w:name w:val="6CD439383E8D41E6AD71664BD0DCCF56"/>
    <w:rsid w:val="00631DAB"/>
  </w:style>
  <w:style w:type="paragraph" w:customStyle="1" w:styleId="3950EE6E480347C4B6D2DC6E15A6861C">
    <w:name w:val="3950EE6E480347C4B6D2DC6E15A6861C"/>
    <w:rsid w:val="00631DAB"/>
  </w:style>
  <w:style w:type="paragraph" w:customStyle="1" w:styleId="8F579B28C8BB4DA69A4BE6A85BC2974B">
    <w:name w:val="8F579B28C8BB4DA69A4BE6A85BC2974B"/>
    <w:rsid w:val="009E67F7"/>
  </w:style>
  <w:style w:type="paragraph" w:customStyle="1" w:styleId="7A836558D2D1404AA09C419A58CB5FFD">
    <w:name w:val="7A836558D2D1404AA09C419A58CB5FFD"/>
    <w:rsid w:val="009E67F7"/>
  </w:style>
  <w:style w:type="paragraph" w:customStyle="1" w:styleId="DD58256E127A48F9BCC37B19F613CD57">
    <w:name w:val="DD58256E127A48F9BCC37B19F613CD57"/>
    <w:rsid w:val="009E67F7"/>
  </w:style>
  <w:style w:type="paragraph" w:customStyle="1" w:styleId="9627E5E75AF24A8FB75D527BF36E7E9A">
    <w:name w:val="9627E5E75AF24A8FB75D527BF36E7E9A"/>
    <w:rsid w:val="009E67F7"/>
  </w:style>
  <w:style w:type="paragraph" w:customStyle="1" w:styleId="0D80E8F1A1DF487ABBE50592DE9783B3">
    <w:name w:val="0D80E8F1A1DF487ABBE50592DE9783B3"/>
    <w:rsid w:val="009E67F7"/>
  </w:style>
  <w:style w:type="paragraph" w:customStyle="1" w:styleId="EE22FFD6F58B4B87BC530DACD8781C94">
    <w:name w:val="EE22FFD6F58B4B87BC530DACD8781C94"/>
    <w:rsid w:val="009E67F7"/>
  </w:style>
  <w:style w:type="paragraph" w:customStyle="1" w:styleId="7FC77FDF0FB549658169AD988ADAAEAD">
    <w:name w:val="7FC77FDF0FB549658169AD988ADAAEAD"/>
    <w:rsid w:val="009E67F7"/>
  </w:style>
  <w:style w:type="paragraph" w:customStyle="1" w:styleId="A505C25365634A8F9C1C2AE0D87421EE">
    <w:name w:val="A505C25365634A8F9C1C2AE0D87421EE"/>
    <w:rsid w:val="009E67F7"/>
  </w:style>
  <w:style w:type="paragraph" w:customStyle="1" w:styleId="F899B11F236E4E028762A92C998A2073">
    <w:name w:val="F899B11F236E4E028762A92C998A2073"/>
    <w:rsid w:val="009E67F7"/>
  </w:style>
  <w:style w:type="paragraph" w:customStyle="1" w:styleId="A93DD359A99648079E98F823F8D967E9">
    <w:name w:val="A93DD359A99648079E98F823F8D967E9"/>
    <w:rsid w:val="009E67F7"/>
  </w:style>
  <w:style w:type="paragraph" w:customStyle="1" w:styleId="46DBFCA8F20F48FFBB00803B5C616F5B">
    <w:name w:val="46DBFCA8F20F48FFBB00803B5C616F5B"/>
    <w:rsid w:val="009E67F7"/>
  </w:style>
  <w:style w:type="paragraph" w:customStyle="1" w:styleId="4652F98C4B784E23878F502F5E6B5D20">
    <w:name w:val="4652F98C4B784E23878F502F5E6B5D20"/>
    <w:rsid w:val="009E67F7"/>
  </w:style>
  <w:style w:type="paragraph" w:customStyle="1" w:styleId="D04BFAC141EB4675826B86AD28CA381F">
    <w:name w:val="D04BFAC141EB4675826B86AD28CA381F"/>
    <w:rsid w:val="009E67F7"/>
  </w:style>
  <w:style w:type="paragraph" w:customStyle="1" w:styleId="CD127F47178145FDA031EB4D16C76E8C">
    <w:name w:val="CD127F47178145FDA031EB4D16C76E8C"/>
    <w:rsid w:val="009E67F7"/>
  </w:style>
  <w:style w:type="paragraph" w:customStyle="1" w:styleId="F566DD671B494BCAAF8A04006394D23D">
    <w:name w:val="F566DD671B494BCAAF8A04006394D23D"/>
    <w:rsid w:val="009E67F7"/>
  </w:style>
  <w:style w:type="paragraph" w:customStyle="1" w:styleId="797D06B0B92F4375BEDA5E4D9911944E">
    <w:name w:val="797D06B0B92F4375BEDA5E4D9911944E"/>
    <w:rsid w:val="009E67F7"/>
  </w:style>
  <w:style w:type="paragraph" w:customStyle="1" w:styleId="CB757A1E7C64425A9B5CCA352C445014">
    <w:name w:val="CB757A1E7C64425A9B5CCA352C445014"/>
    <w:rsid w:val="009E67F7"/>
  </w:style>
  <w:style w:type="paragraph" w:customStyle="1" w:styleId="85F4A44F127D4152AD967C00435BF34C">
    <w:name w:val="85F4A44F127D4152AD967C00435BF34C"/>
    <w:rsid w:val="009E67F7"/>
  </w:style>
  <w:style w:type="paragraph" w:customStyle="1" w:styleId="B227FCF508E3496680AFC398842839EF">
    <w:name w:val="B227FCF508E3496680AFC398842839EF"/>
    <w:rsid w:val="009E67F7"/>
  </w:style>
  <w:style w:type="paragraph" w:customStyle="1" w:styleId="1EAA3629A916453D9E6CBD75DB5740D8">
    <w:name w:val="1EAA3629A916453D9E6CBD75DB5740D8"/>
    <w:rsid w:val="009E67F7"/>
  </w:style>
  <w:style w:type="paragraph" w:customStyle="1" w:styleId="D5C8C7AF92004E60BEB190C3F80AE1BE">
    <w:name w:val="D5C8C7AF92004E60BEB190C3F80AE1BE"/>
    <w:rsid w:val="009E67F7"/>
  </w:style>
  <w:style w:type="paragraph" w:customStyle="1" w:styleId="7B33BC0A022D4C84ABD1DCD917CA3CA7">
    <w:name w:val="7B33BC0A022D4C84ABD1DCD917CA3CA7"/>
    <w:rsid w:val="009E67F7"/>
  </w:style>
  <w:style w:type="paragraph" w:customStyle="1" w:styleId="0C05BC03388A4B88AE7647B323B8F646">
    <w:name w:val="0C05BC03388A4B88AE7647B323B8F646"/>
    <w:rsid w:val="009E67F7"/>
  </w:style>
  <w:style w:type="paragraph" w:customStyle="1" w:styleId="5877E085716847278CD4289B0154BDD4">
    <w:name w:val="5877E085716847278CD4289B0154BDD4"/>
    <w:rsid w:val="009E67F7"/>
  </w:style>
  <w:style w:type="paragraph" w:customStyle="1" w:styleId="CB4DB28664894FE2A3EBB7F7F64DB5A2">
    <w:name w:val="CB4DB28664894FE2A3EBB7F7F64DB5A2"/>
    <w:rsid w:val="009E67F7"/>
  </w:style>
  <w:style w:type="paragraph" w:customStyle="1" w:styleId="6D551C1086C74F7291EBBEB76D63B5E7">
    <w:name w:val="6D551C1086C74F7291EBBEB76D63B5E7"/>
    <w:rsid w:val="009E67F7"/>
  </w:style>
  <w:style w:type="paragraph" w:customStyle="1" w:styleId="30E800E0601146D5B267D17A0B28E62C">
    <w:name w:val="30E800E0601146D5B267D17A0B28E62C"/>
    <w:rsid w:val="009E67F7"/>
  </w:style>
  <w:style w:type="paragraph" w:customStyle="1" w:styleId="FAF2CDC6951844158F3C4619716A4C9D">
    <w:name w:val="FAF2CDC6951844158F3C4619716A4C9D"/>
    <w:rsid w:val="009E67F7"/>
  </w:style>
  <w:style w:type="paragraph" w:customStyle="1" w:styleId="F463E1EFF04F4975B0A2DCD22709382D">
    <w:name w:val="F463E1EFF04F4975B0A2DCD22709382D"/>
    <w:rsid w:val="009E67F7"/>
  </w:style>
  <w:style w:type="paragraph" w:customStyle="1" w:styleId="60535369052A4F0596967FB6F3DA7DFB">
    <w:name w:val="60535369052A4F0596967FB6F3DA7DFB"/>
    <w:rsid w:val="009E67F7"/>
  </w:style>
  <w:style w:type="paragraph" w:customStyle="1" w:styleId="3726819CF94D4C8784B435E2855D2C1F">
    <w:name w:val="3726819CF94D4C8784B435E2855D2C1F"/>
    <w:rsid w:val="009E67F7"/>
  </w:style>
  <w:style w:type="paragraph" w:customStyle="1" w:styleId="AC7C4BF6457743C4A3B2CDDD255B0416">
    <w:name w:val="AC7C4BF6457743C4A3B2CDDD255B0416"/>
    <w:rsid w:val="009E67F7"/>
  </w:style>
  <w:style w:type="paragraph" w:customStyle="1" w:styleId="A343F45EA805446FBDCA9DDCEF0C91D5">
    <w:name w:val="A343F45EA805446FBDCA9DDCEF0C91D5"/>
    <w:rsid w:val="009E67F7"/>
  </w:style>
  <w:style w:type="paragraph" w:customStyle="1" w:styleId="A22128E7FCA64731B85B2513C3460B05">
    <w:name w:val="A22128E7FCA64731B85B2513C3460B05"/>
    <w:rsid w:val="009E67F7"/>
  </w:style>
  <w:style w:type="paragraph" w:customStyle="1" w:styleId="2A2E088963244AD7B90AD78CF29E92DE">
    <w:name w:val="2A2E088963244AD7B90AD78CF29E92DE"/>
    <w:rsid w:val="009E67F7"/>
  </w:style>
  <w:style w:type="paragraph" w:customStyle="1" w:styleId="3DC7365864B9415B9AD976AB373CD2A2">
    <w:name w:val="3DC7365864B9415B9AD976AB373CD2A2"/>
    <w:rsid w:val="009E67F7"/>
  </w:style>
  <w:style w:type="paragraph" w:customStyle="1" w:styleId="24DF0849A7864D9B81F96F50EB310900">
    <w:name w:val="24DF0849A7864D9B81F96F50EB310900"/>
    <w:rsid w:val="009E67F7"/>
  </w:style>
  <w:style w:type="paragraph" w:customStyle="1" w:styleId="5ECD387B10C54832B0EAB83D01D9F181">
    <w:name w:val="5ECD387B10C54832B0EAB83D01D9F181"/>
    <w:rsid w:val="009E67F7"/>
  </w:style>
  <w:style w:type="paragraph" w:customStyle="1" w:styleId="9DDA21EFE3DE489C8509E42A61DCCA70">
    <w:name w:val="9DDA21EFE3DE489C8509E42A61DCCA70"/>
    <w:rsid w:val="009E67F7"/>
  </w:style>
  <w:style w:type="paragraph" w:customStyle="1" w:styleId="DD8E712F48E94C95BB8C12D81E6BA409">
    <w:name w:val="DD8E712F48E94C95BB8C12D81E6BA409"/>
    <w:rsid w:val="009E67F7"/>
  </w:style>
  <w:style w:type="paragraph" w:customStyle="1" w:styleId="C62EFCE89DA84A5CA87A908555FF32B8">
    <w:name w:val="C62EFCE89DA84A5CA87A908555FF32B8"/>
    <w:rsid w:val="009E67F7"/>
  </w:style>
  <w:style w:type="paragraph" w:customStyle="1" w:styleId="243AA29DDBAE481DBE19618F4C919B0B">
    <w:name w:val="243AA29DDBAE481DBE19618F4C919B0B"/>
    <w:rsid w:val="009E67F7"/>
  </w:style>
  <w:style w:type="paragraph" w:customStyle="1" w:styleId="2975C3F1299541DCA19C774785FE0F6A">
    <w:name w:val="2975C3F1299541DCA19C774785FE0F6A"/>
    <w:rsid w:val="009E67F7"/>
  </w:style>
  <w:style w:type="paragraph" w:customStyle="1" w:styleId="30264BAC43384450815EE468514A8FF2">
    <w:name w:val="30264BAC43384450815EE468514A8FF2"/>
    <w:rsid w:val="009E67F7"/>
  </w:style>
  <w:style w:type="paragraph" w:customStyle="1" w:styleId="6915D7BDA9194999A2000A4968106C3C">
    <w:name w:val="6915D7BDA9194999A2000A4968106C3C"/>
    <w:rsid w:val="009E67F7"/>
  </w:style>
  <w:style w:type="paragraph" w:customStyle="1" w:styleId="E4827F6E05FA44829B190055B6EA8E2F">
    <w:name w:val="E4827F6E05FA44829B190055B6EA8E2F"/>
    <w:rsid w:val="002476FE"/>
  </w:style>
  <w:style w:type="paragraph" w:customStyle="1" w:styleId="759D0EF2C06C4BCAB67151C3AD56AD8D">
    <w:name w:val="759D0EF2C06C4BCAB67151C3AD56AD8D"/>
    <w:rsid w:val="002476FE"/>
  </w:style>
  <w:style w:type="paragraph" w:customStyle="1" w:styleId="AA16DB45DC1F4AFF8798641DB3E8B7DF">
    <w:name w:val="AA16DB45DC1F4AFF8798641DB3E8B7DF"/>
    <w:rsid w:val="002476FE"/>
  </w:style>
  <w:style w:type="paragraph" w:customStyle="1" w:styleId="9199804DCD13438F901BE66081B8CBC5">
    <w:name w:val="9199804DCD13438F901BE66081B8CBC5"/>
    <w:rsid w:val="002476FE"/>
  </w:style>
  <w:style w:type="paragraph" w:customStyle="1" w:styleId="65C2E4F57A264BC996203EF18BAAD578">
    <w:name w:val="65C2E4F57A264BC996203EF18BAAD578"/>
    <w:rsid w:val="002476FE"/>
  </w:style>
  <w:style w:type="paragraph" w:customStyle="1" w:styleId="5A33DAFDA16341E99EFC29CBA6624C65">
    <w:name w:val="5A33DAFDA16341E99EFC29CBA6624C65"/>
    <w:rsid w:val="002476FE"/>
  </w:style>
  <w:style w:type="paragraph" w:customStyle="1" w:styleId="9D8307A59BAD4475BB44859119B3B47C">
    <w:name w:val="9D8307A59BAD4475BB44859119B3B47C"/>
    <w:rsid w:val="002476FE"/>
  </w:style>
  <w:style w:type="paragraph" w:customStyle="1" w:styleId="5273ED5F9F4F42B780581475A18BC3C6">
    <w:name w:val="5273ED5F9F4F42B780581475A18BC3C6"/>
    <w:rsid w:val="002476FE"/>
  </w:style>
  <w:style w:type="paragraph" w:customStyle="1" w:styleId="2501DF1EEE364A2C83809574776D8839">
    <w:name w:val="2501DF1EEE364A2C83809574776D8839"/>
    <w:rsid w:val="002476FE"/>
  </w:style>
  <w:style w:type="paragraph" w:customStyle="1" w:styleId="7D608C1640924621AADBD3162F951180">
    <w:name w:val="7D608C1640924621AADBD3162F951180"/>
    <w:rsid w:val="002476FE"/>
  </w:style>
  <w:style w:type="paragraph" w:customStyle="1" w:styleId="20F87EBAE5E0416D939CBBABE2F9A716">
    <w:name w:val="20F87EBAE5E0416D939CBBABE2F9A716"/>
    <w:rsid w:val="002476FE"/>
  </w:style>
  <w:style w:type="paragraph" w:customStyle="1" w:styleId="FE1E61B446B54D93973562C8E7AB71D1">
    <w:name w:val="FE1E61B446B54D93973562C8E7AB71D1"/>
    <w:rsid w:val="002476FE"/>
  </w:style>
  <w:style w:type="paragraph" w:customStyle="1" w:styleId="00317FA2CBEF4BB2B947B8DDF5B65413">
    <w:name w:val="00317FA2CBEF4BB2B947B8DDF5B65413"/>
    <w:rsid w:val="002476FE"/>
  </w:style>
  <w:style w:type="paragraph" w:customStyle="1" w:styleId="A24DE1D4DAA94058ACD9EF179F3EF696">
    <w:name w:val="A24DE1D4DAA94058ACD9EF179F3EF696"/>
    <w:rsid w:val="002476FE"/>
  </w:style>
  <w:style w:type="paragraph" w:customStyle="1" w:styleId="C5C57FE655EF437AAE5FB78B46DB6686">
    <w:name w:val="C5C57FE655EF437AAE5FB78B46DB6686"/>
    <w:rsid w:val="002476FE"/>
  </w:style>
  <w:style w:type="paragraph" w:customStyle="1" w:styleId="D7028EBF45B4429AB0583493F9B1AA77">
    <w:name w:val="D7028EBF45B4429AB0583493F9B1AA77"/>
    <w:rsid w:val="002476FE"/>
  </w:style>
  <w:style w:type="paragraph" w:customStyle="1" w:styleId="FECE53F04E624385BA7C43E18DB64DDC">
    <w:name w:val="FECE53F04E624385BA7C43E18DB64DDC"/>
    <w:rsid w:val="002476FE"/>
  </w:style>
  <w:style w:type="paragraph" w:customStyle="1" w:styleId="A99391A2035C4A4B9FBF47892EAE99EF">
    <w:name w:val="A99391A2035C4A4B9FBF47892EAE99EF"/>
    <w:rsid w:val="002476FE"/>
  </w:style>
  <w:style w:type="paragraph" w:customStyle="1" w:styleId="C0D2313C59614A2AB8C263CA87958B96">
    <w:name w:val="C0D2313C59614A2AB8C263CA87958B96"/>
    <w:rsid w:val="002476FE"/>
  </w:style>
  <w:style w:type="paragraph" w:customStyle="1" w:styleId="83F820E6E9C2402F99194C7878DC52D4">
    <w:name w:val="83F820E6E9C2402F99194C7878DC52D4"/>
    <w:rsid w:val="002476FE"/>
  </w:style>
  <w:style w:type="paragraph" w:customStyle="1" w:styleId="DC3881F78B334C2B9BEAF0A52F96543B">
    <w:name w:val="DC3881F78B334C2B9BEAF0A52F96543B"/>
    <w:rsid w:val="002476FE"/>
  </w:style>
  <w:style w:type="paragraph" w:customStyle="1" w:styleId="4C34B073F35D4C1BB2F31944359F10EF">
    <w:name w:val="4C34B073F35D4C1BB2F31944359F10EF"/>
    <w:rsid w:val="002476FE"/>
  </w:style>
  <w:style w:type="paragraph" w:customStyle="1" w:styleId="28CAFB7B16604D8889248354EB403A5A">
    <w:name w:val="28CAFB7B16604D8889248354EB403A5A"/>
    <w:rsid w:val="002476FE"/>
  </w:style>
  <w:style w:type="paragraph" w:customStyle="1" w:styleId="D7B28D46D0C4494F813DA35490667565">
    <w:name w:val="D7B28D46D0C4494F813DA35490667565"/>
    <w:rsid w:val="002476FE"/>
  </w:style>
  <w:style w:type="paragraph" w:customStyle="1" w:styleId="FB45863BA7374C34BDD30D2D44A115BA">
    <w:name w:val="FB45863BA7374C34BDD30D2D44A115BA"/>
    <w:rsid w:val="002476FE"/>
  </w:style>
  <w:style w:type="paragraph" w:customStyle="1" w:styleId="9E825BA9B05B45D59E454E27C520050B">
    <w:name w:val="9E825BA9B05B45D59E454E27C520050B"/>
    <w:rsid w:val="002476FE"/>
  </w:style>
  <w:style w:type="paragraph" w:customStyle="1" w:styleId="DB3E2FCF09434AB7BF1B1EC2E669A10A">
    <w:name w:val="DB3E2FCF09434AB7BF1B1EC2E669A10A"/>
    <w:rsid w:val="002476FE"/>
  </w:style>
  <w:style w:type="paragraph" w:customStyle="1" w:styleId="ACF0FCDDFA594D939BCB296CA4E048AC">
    <w:name w:val="ACF0FCDDFA594D939BCB296CA4E048AC"/>
    <w:rsid w:val="002476FE"/>
  </w:style>
  <w:style w:type="paragraph" w:customStyle="1" w:styleId="69287FF9B34241AC8508D2B21641BFA5">
    <w:name w:val="69287FF9B34241AC8508D2B21641BFA5"/>
    <w:rsid w:val="002476FE"/>
  </w:style>
  <w:style w:type="paragraph" w:customStyle="1" w:styleId="00EF59DA033441BAA1D1E4FC877E8799">
    <w:name w:val="00EF59DA033441BAA1D1E4FC877E8799"/>
    <w:rsid w:val="002476FE"/>
  </w:style>
  <w:style w:type="paragraph" w:customStyle="1" w:styleId="A4AC54BB86AF4A6692A740D9A39321CD">
    <w:name w:val="A4AC54BB86AF4A6692A740D9A39321CD"/>
    <w:rsid w:val="002476FE"/>
  </w:style>
  <w:style w:type="paragraph" w:customStyle="1" w:styleId="CDC08C7492744577B7A5722FCD76F21F">
    <w:name w:val="CDC08C7492744577B7A5722FCD76F21F"/>
    <w:rsid w:val="002476FE"/>
  </w:style>
  <w:style w:type="paragraph" w:customStyle="1" w:styleId="A17592E5CA144055BF665E635F104F06">
    <w:name w:val="A17592E5CA144055BF665E635F104F06"/>
    <w:rsid w:val="002476FE"/>
  </w:style>
  <w:style w:type="paragraph" w:customStyle="1" w:styleId="BA03A3CBE048484BB47CA0CFA8287461">
    <w:name w:val="BA03A3CBE048484BB47CA0CFA8287461"/>
    <w:rsid w:val="002476FE"/>
  </w:style>
  <w:style w:type="paragraph" w:customStyle="1" w:styleId="A4A504CFAC4F4F5995EBE626996BC52A">
    <w:name w:val="A4A504CFAC4F4F5995EBE626996BC52A"/>
    <w:rsid w:val="002476FE"/>
  </w:style>
  <w:style w:type="paragraph" w:customStyle="1" w:styleId="ADFD3753C3314931A2A6C313172C1C2F">
    <w:name w:val="ADFD3753C3314931A2A6C313172C1C2F"/>
    <w:rsid w:val="002476FE"/>
  </w:style>
  <w:style w:type="paragraph" w:customStyle="1" w:styleId="85A9AFEAE9144DCCAF797598D882F6DA">
    <w:name w:val="85A9AFEAE9144DCCAF797598D882F6DA"/>
    <w:rsid w:val="002476FE"/>
  </w:style>
  <w:style w:type="paragraph" w:customStyle="1" w:styleId="5191456846A349A8A7E19D443ACC8FA4">
    <w:name w:val="5191456846A349A8A7E19D443ACC8FA4"/>
    <w:rsid w:val="002476FE"/>
  </w:style>
  <w:style w:type="paragraph" w:customStyle="1" w:styleId="3A656B739D5543C59D4E8A01DE84A604">
    <w:name w:val="3A656B739D5543C59D4E8A01DE84A604"/>
    <w:rsid w:val="002476FE"/>
  </w:style>
  <w:style w:type="paragraph" w:customStyle="1" w:styleId="24EAB1834F7A4BE2847C7924F6695ADD">
    <w:name w:val="24EAB1834F7A4BE2847C7924F6695ADD"/>
    <w:rsid w:val="002476FE"/>
  </w:style>
  <w:style w:type="paragraph" w:customStyle="1" w:styleId="5E444024CBA34DA98D40538AB1540D3A">
    <w:name w:val="5E444024CBA34DA98D40538AB1540D3A"/>
    <w:rsid w:val="002476FE"/>
  </w:style>
  <w:style w:type="paragraph" w:customStyle="1" w:styleId="2BBD0B66E3C64B5790FFD2D8F534F4D4">
    <w:name w:val="2BBD0B66E3C64B5790FFD2D8F534F4D4"/>
    <w:rsid w:val="002476FE"/>
  </w:style>
  <w:style w:type="paragraph" w:customStyle="1" w:styleId="733AFA4834944837A68BFA3F2B3C01E5">
    <w:name w:val="733AFA4834944837A68BFA3F2B3C01E5"/>
    <w:rsid w:val="002476FE"/>
  </w:style>
  <w:style w:type="paragraph" w:customStyle="1" w:styleId="FA41568E7F2C4A8CB2DC7E9A0E075454">
    <w:name w:val="FA41568E7F2C4A8CB2DC7E9A0E075454"/>
    <w:rsid w:val="002476FE"/>
  </w:style>
  <w:style w:type="paragraph" w:customStyle="1" w:styleId="33F11248DA9C4563AFFCFA550A8FA70A">
    <w:name w:val="33F11248DA9C4563AFFCFA550A8FA70A"/>
    <w:rsid w:val="002476FE"/>
  </w:style>
  <w:style w:type="paragraph" w:customStyle="1" w:styleId="1E0B1527F68F4418A9C0386029507E4E">
    <w:name w:val="1E0B1527F68F4418A9C0386029507E4E"/>
    <w:rsid w:val="002476FE"/>
  </w:style>
  <w:style w:type="paragraph" w:customStyle="1" w:styleId="20E7785C3CF84D07B611C2F4AE7DA626">
    <w:name w:val="20E7785C3CF84D07B611C2F4AE7DA626"/>
    <w:rsid w:val="002476FE"/>
  </w:style>
  <w:style w:type="paragraph" w:customStyle="1" w:styleId="C8866728DC8A41FC87D97A62B095A2CD">
    <w:name w:val="C8866728DC8A41FC87D97A62B095A2CD"/>
    <w:rsid w:val="002476FE"/>
  </w:style>
  <w:style w:type="paragraph" w:customStyle="1" w:styleId="227230FE246641B38D4F37CF8535A3D1">
    <w:name w:val="227230FE246641B38D4F37CF8535A3D1"/>
    <w:rsid w:val="002476FE"/>
  </w:style>
  <w:style w:type="paragraph" w:customStyle="1" w:styleId="5DF0E05D388F4028B2E194BD8394E851">
    <w:name w:val="5DF0E05D388F4028B2E194BD8394E851"/>
    <w:rsid w:val="002476FE"/>
  </w:style>
  <w:style w:type="paragraph" w:customStyle="1" w:styleId="8DEFDFADB48844679C307E845121C9B4">
    <w:name w:val="8DEFDFADB48844679C307E845121C9B4"/>
    <w:rsid w:val="002476FE"/>
  </w:style>
  <w:style w:type="paragraph" w:customStyle="1" w:styleId="7603C47539384FCDAA3E0A246AE0F498">
    <w:name w:val="7603C47539384FCDAA3E0A246AE0F498"/>
    <w:rsid w:val="002476FE"/>
  </w:style>
  <w:style w:type="paragraph" w:customStyle="1" w:styleId="764F9F7BEF79439E97EF8AF55C852744">
    <w:name w:val="764F9F7BEF79439E97EF8AF55C852744"/>
    <w:rsid w:val="002476FE"/>
  </w:style>
  <w:style w:type="paragraph" w:customStyle="1" w:styleId="0ADB120EFB624C75A258BC90E7AB377A">
    <w:name w:val="0ADB120EFB624C75A258BC90E7AB377A"/>
    <w:rsid w:val="002476FE"/>
  </w:style>
  <w:style w:type="paragraph" w:customStyle="1" w:styleId="42A2BEC1421A4C21BB3474BD7AC6E3D6">
    <w:name w:val="42A2BEC1421A4C21BB3474BD7AC6E3D6"/>
    <w:rsid w:val="002476FE"/>
  </w:style>
  <w:style w:type="paragraph" w:customStyle="1" w:styleId="E3582F5C93D84C9A913D08C2114D5A82">
    <w:name w:val="E3582F5C93D84C9A913D08C2114D5A82"/>
    <w:rsid w:val="002476FE"/>
  </w:style>
  <w:style w:type="paragraph" w:customStyle="1" w:styleId="A867687C60564C78B51A78342EA951F4">
    <w:name w:val="A867687C60564C78B51A78342EA951F4"/>
    <w:rsid w:val="002476FE"/>
  </w:style>
  <w:style w:type="paragraph" w:customStyle="1" w:styleId="89D314A3F4FC4E159B36EB4B44366D46">
    <w:name w:val="89D314A3F4FC4E159B36EB4B44366D46"/>
    <w:rsid w:val="002476FE"/>
  </w:style>
  <w:style w:type="paragraph" w:customStyle="1" w:styleId="5B0E28CC65004704BA1869BE63FDF98A">
    <w:name w:val="5B0E28CC65004704BA1869BE63FDF98A"/>
    <w:rsid w:val="002476FE"/>
  </w:style>
  <w:style w:type="paragraph" w:customStyle="1" w:styleId="67DCFFE1008A47C7A3345778C1B695A7">
    <w:name w:val="67DCFFE1008A47C7A3345778C1B695A7"/>
    <w:rsid w:val="002476FE"/>
  </w:style>
  <w:style w:type="paragraph" w:customStyle="1" w:styleId="9CB955AFE71544C281EBE00C20A0A0E8">
    <w:name w:val="9CB955AFE71544C281EBE00C20A0A0E8"/>
    <w:rsid w:val="002476FE"/>
  </w:style>
  <w:style w:type="paragraph" w:customStyle="1" w:styleId="5D29156464D84E26A40E493718AFB1BD">
    <w:name w:val="5D29156464D84E26A40E493718AFB1BD"/>
    <w:rsid w:val="002476FE"/>
  </w:style>
  <w:style w:type="paragraph" w:customStyle="1" w:styleId="18C5E992E52C4E3E81B1AA20E10E2F74">
    <w:name w:val="18C5E992E52C4E3E81B1AA20E10E2F74"/>
    <w:rsid w:val="002476FE"/>
  </w:style>
  <w:style w:type="paragraph" w:customStyle="1" w:styleId="648C7E43A40A4BE496A97165C8112874">
    <w:name w:val="648C7E43A40A4BE496A97165C8112874"/>
    <w:rsid w:val="002476FE"/>
  </w:style>
  <w:style w:type="paragraph" w:customStyle="1" w:styleId="11A651E1EC2E4E9E8A4EBA16F29693B1">
    <w:name w:val="11A651E1EC2E4E9E8A4EBA16F29693B1"/>
    <w:rsid w:val="002476FE"/>
  </w:style>
  <w:style w:type="paragraph" w:customStyle="1" w:styleId="836446AFC5364EB7B6187E043799F9D7">
    <w:name w:val="836446AFC5364EB7B6187E043799F9D7"/>
    <w:rsid w:val="002476FE"/>
  </w:style>
  <w:style w:type="paragraph" w:customStyle="1" w:styleId="7C028947A5C341A1BCF84A583F5A3870">
    <w:name w:val="7C028947A5C341A1BCF84A583F5A3870"/>
    <w:rsid w:val="002476FE"/>
  </w:style>
  <w:style w:type="paragraph" w:customStyle="1" w:styleId="0DF003EA340744478B18DB9E19A2344A">
    <w:name w:val="0DF003EA340744478B18DB9E19A2344A"/>
    <w:rsid w:val="002476FE"/>
  </w:style>
  <w:style w:type="paragraph" w:customStyle="1" w:styleId="0F27F66D97314498BD36694B9BD93F4C">
    <w:name w:val="0F27F66D97314498BD36694B9BD93F4C"/>
    <w:rsid w:val="002476FE"/>
  </w:style>
  <w:style w:type="paragraph" w:customStyle="1" w:styleId="FC26777F4873485BAD2D03CFB6E1D8D0">
    <w:name w:val="FC26777F4873485BAD2D03CFB6E1D8D0"/>
    <w:rsid w:val="002476FE"/>
  </w:style>
  <w:style w:type="paragraph" w:customStyle="1" w:styleId="1686E0231037437AAC67C53A978CCA0C">
    <w:name w:val="1686E0231037437AAC67C53A978CCA0C"/>
    <w:rsid w:val="002476FE"/>
  </w:style>
  <w:style w:type="paragraph" w:customStyle="1" w:styleId="F276B733F80B435F94D7F375AF829E39">
    <w:name w:val="F276B733F80B435F94D7F375AF829E39"/>
    <w:rsid w:val="002476FE"/>
  </w:style>
  <w:style w:type="paragraph" w:customStyle="1" w:styleId="E25136305AEE4E6BB86F625F664134C9">
    <w:name w:val="E25136305AEE4E6BB86F625F664134C9"/>
    <w:rsid w:val="002476FE"/>
  </w:style>
  <w:style w:type="paragraph" w:customStyle="1" w:styleId="B14B443AA2F94992B24677A2BE5B1C54">
    <w:name w:val="B14B443AA2F94992B24677A2BE5B1C54"/>
    <w:rsid w:val="002476FE"/>
  </w:style>
  <w:style w:type="paragraph" w:customStyle="1" w:styleId="133BE02B0EFB443CB1B5A9F1180DA000">
    <w:name w:val="133BE02B0EFB443CB1B5A9F1180DA000"/>
    <w:rsid w:val="002476FE"/>
  </w:style>
  <w:style w:type="paragraph" w:customStyle="1" w:styleId="1956E13DBFDB4A02872D7E855C16D95A">
    <w:name w:val="1956E13DBFDB4A02872D7E855C16D95A"/>
    <w:rsid w:val="002476FE"/>
  </w:style>
  <w:style w:type="paragraph" w:customStyle="1" w:styleId="9506D1319689431A8892CC5CE226392D">
    <w:name w:val="9506D1319689431A8892CC5CE226392D"/>
    <w:rsid w:val="002476FE"/>
  </w:style>
  <w:style w:type="paragraph" w:customStyle="1" w:styleId="CDB3AE34FEB34BAEAF9F7F066C007989">
    <w:name w:val="CDB3AE34FEB34BAEAF9F7F066C007989"/>
    <w:rsid w:val="002476FE"/>
  </w:style>
  <w:style w:type="paragraph" w:customStyle="1" w:styleId="0D90B258AF9947A387B9E45A9CB0F32A">
    <w:name w:val="0D90B258AF9947A387B9E45A9CB0F32A"/>
    <w:rsid w:val="002476FE"/>
  </w:style>
  <w:style w:type="paragraph" w:customStyle="1" w:styleId="BC97D0BF0AF1476E80FDEE4B93A1B313">
    <w:name w:val="BC97D0BF0AF1476E80FDEE4B93A1B313"/>
    <w:rsid w:val="002476FE"/>
  </w:style>
  <w:style w:type="paragraph" w:customStyle="1" w:styleId="002FCC6D34C8465DB94362DA7F0E231A">
    <w:name w:val="002FCC6D34C8465DB94362DA7F0E231A"/>
    <w:rsid w:val="002476FE"/>
  </w:style>
  <w:style w:type="paragraph" w:customStyle="1" w:styleId="788A1CCABF7A43B286B633B758B688FD">
    <w:name w:val="788A1CCABF7A43B286B633B758B688FD"/>
    <w:rsid w:val="002476FE"/>
  </w:style>
  <w:style w:type="paragraph" w:customStyle="1" w:styleId="495B44A2EB34486F9B98A951DE61DAD7">
    <w:name w:val="495B44A2EB34486F9B98A951DE61DAD7"/>
    <w:rsid w:val="002476FE"/>
  </w:style>
  <w:style w:type="paragraph" w:customStyle="1" w:styleId="0CCFF5B57D0A48D28F7E7363E965475C">
    <w:name w:val="0CCFF5B57D0A48D28F7E7363E965475C"/>
    <w:rsid w:val="002476FE"/>
  </w:style>
  <w:style w:type="paragraph" w:customStyle="1" w:styleId="2F7B58CA97534DFBB165CDBCD2ADC9A7">
    <w:name w:val="2F7B58CA97534DFBB165CDBCD2ADC9A7"/>
    <w:rsid w:val="002476FE"/>
  </w:style>
  <w:style w:type="paragraph" w:customStyle="1" w:styleId="B9B7B37A786E4116ACFD79389DB3A7CE">
    <w:name w:val="B9B7B37A786E4116ACFD79389DB3A7CE"/>
    <w:rsid w:val="002476FE"/>
  </w:style>
  <w:style w:type="paragraph" w:customStyle="1" w:styleId="31B0F94C4C144BF192F348355C32DF41">
    <w:name w:val="31B0F94C4C144BF192F348355C32DF41"/>
    <w:rsid w:val="002476FE"/>
  </w:style>
  <w:style w:type="paragraph" w:customStyle="1" w:styleId="1AFD2A3AE48644ABAB392CC163195376">
    <w:name w:val="1AFD2A3AE48644ABAB392CC163195376"/>
    <w:rsid w:val="002476FE"/>
  </w:style>
  <w:style w:type="paragraph" w:customStyle="1" w:styleId="82337DFF73EE4C3DB0FAB614156143E2">
    <w:name w:val="82337DFF73EE4C3DB0FAB614156143E2"/>
    <w:rsid w:val="002476FE"/>
  </w:style>
  <w:style w:type="paragraph" w:customStyle="1" w:styleId="73B8266B656349F9A5E1EEABD6B8E83B">
    <w:name w:val="73B8266B656349F9A5E1EEABD6B8E83B"/>
    <w:rsid w:val="002476FE"/>
  </w:style>
  <w:style w:type="paragraph" w:customStyle="1" w:styleId="73A11534DE264824AF7407E253F25D25">
    <w:name w:val="73A11534DE264824AF7407E253F25D25"/>
    <w:rsid w:val="002476FE"/>
  </w:style>
  <w:style w:type="paragraph" w:customStyle="1" w:styleId="B5BF6CDF97A84975A5C8860539E11941">
    <w:name w:val="B5BF6CDF97A84975A5C8860539E11941"/>
    <w:rsid w:val="002476FE"/>
  </w:style>
  <w:style w:type="paragraph" w:customStyle="1" w:styleId="25802FA00BC044BA929D96ED709A524B">
    <w:name w:val="25802FA00BC044BA929D96ED709A524B"/>
    <w:rsid w:val="002476FE"/>
  </w:style>
  <w:style w:type="paragraph" w:customStyle="1" w:styleId="4C232F71FB6641DA8897C1BE5385BC2F">
    <w:name w:val="4C232F71FB6641DA8897C1BE5385BC2F"/>
    <w:rsid w:val="002476FE"/>
  </w:style>
  <w:style w:type="paragraph" w:customStyle="1" w:styleId="559C55EFA519433AAF156E16A8DEA54A">
    <w:name w:val="559C55EFA519433AAF156E16A8DEA54A"/>
    <w:rsid w:val="002476FE"/>
  </w:style>
  <w:style w:type="paragraph" w:customStyle="1" w:styleId="2D8C7D2AEBED4479B08727640AD89221">
    <w:name w:val="2D8C7D2AEBED4479B08727640AD89221"/>
    <w:rsid w:val="002476FE"/>
  </w:style>
  <w:style w:type="paragraph" w:customStyle="1" w:styleId="670D56C5538549DA9A418A1461967F1C">
    <w:name w:val="670D56C5538549DA9A418A1461967F1C"/>
    <w:rsid w:val="002476FE"/>
  </w:style>
  <w:style w:type="paragraph" w:customStyle="1" w:styleId="43898E5A348F4FEBA59B3AC0B4CAF23B">
    <w:name w:val="43898E5A348F4FEBA59B3AC0B4CAF23B"/>
    <w:rsid w:val="002476FE"/>
  </w:style>
  <w:style w:type="paragraph" w:customStyle="1" w:styleId="92DC38601B454666A04B025466BAF67B">
    <w:name w:val="92DC38601B454666A04B025466BAF67B"/>
    <w:rsid w:val="002476FE"/>
  </w:style>
  <w:style w:type="paragraph" w:customStyle="1" w:styleId="63C3EA0EF49341B3BDA855D261F538DB">
    <w:name w:val="63C3EA0EF49341B3BDA855D261F538DB"/>
    <w:rsid w:val="002476FE"/>
  </w:style>
  <w:style w:type="paragraph" w:customStyle="1" w:styleId="4448A54D23C94356813117B46A0E433B">
    <w:name w:val="4448A54D23C94356813117B46A0E433B"/>
    <w:rsid w:val="002476FE"/>
  </w:style>
  <w:style w:type="paragraph" w:customStyle="1" w:styleId="5B37E62FC2244F158A74E55D6A5834E6">
    <w:name w:val="5B37E62FC2244F158A74E55D6A5834E6"/>
    <w:rsid w:val="002476FE"/>
  </w:style>
  <w:style w:type="paragraph" w:customStyle="1" w:styleId="85557D042EA549B5B28E34F9B85A3BF3">
    <w:name w:val="85557D042EA549B5B28E34F9B85A3BF3"/>
    <w:rsid w:val="002476FE"/>
  </w:style>
  <w:style w:type="paragraph" w:customStyle="1" w:styleId="B7218AC11A25496A81FEB6A7F9C8A684">
    <w:name w:val="B7218AC11A25496A81FEB6A7F9C8A684"/>
    <w:rsid w:val="002476FE"/>
  </w:style>
  <w:style w:type="paragraph" w:customStyle="1" w:styleId="EC1C59295AAC45CD8725CF68953320F7">
    <w:name w:val="EC1C59295AAC45CD8725CF68953320F7"/>
    <w:rsid w:val="002476FE"/>
  </w:style>
  <w:style w:type="paragraph" w:customStyle="1" w:styleId="54542F78AD594A5C92054645E827F48F">
    <w:name w:val="54542F78AD594A5C92054645E827F48F"/>
    <w:rsid w:val="002476FE"/>
  </w:style>
  <w:style w:type="paragraph" w:customStyle="1" w:styleId="1B8E0C411F354BDD9E661B13B6434F9A">
    <w:name w:val="1B8E0C411F354BDD9E661B13B6434F9A"/>
    <w:rsid w:val="002476FE"/>
  </w:style>
  <w:style w:type="paragraph" w:customStyle="1" w:styleId="CDB38B42ED7B48508296757E56E6FD83">
    <w:name w:val="CDB38B42ED7B48508296757E56E6FD83"/>
    <w:rsid w:val="002476FE"/>
  </w:style>
  <w:style w:type="paragraph" w:customStyle="1" w:styleId="EA76C8E86F7545A0BC11158B65082F26">
    <w:name w:val="EA76C8E86F7545A0BC11158B65082F26"/>
    <w:rsid w:val="002476FE"/>
  </w:style>
  <w:style w:type="paragraph" w:customStyle="1" w:styleId="8319ADF638E54541BFE118CF1665E810">
    <w:name w:val="8319ADF638E54541BFE118CF1665E810"/>
    <w:rsid w:val="002476FE"/>
  </w:style>
  <w:style w:type="paragraph" w:customStyle="1" w:styleId="8AF68F621B7642288F1553AA11A1F2BE">
    <w:name w:val="8AF68F621B7642288F1553AA11A1F2BE"/>
    <w:rsid w:val="002476FE"/>
  </w:style>
  <w:style w:type="paragraph" w:customStyle="1" w:styleId="755D0DCD33B4489B9CFBE865347DB8C7">
    <w:name w:val="755D0DCD33B4489B9CFBE865347DB8C7"/>
    <w:rsid w:val="002476FE"/>
  </w:style>
  <w:style w:type="paragraph" w:customStyle="1" w:styleId="C467AB3D5E564CC58DDB78E4EA7F2676">
    <w:name w:val="C467AB3D5E564CC58DDB78E4EA7F2676"/>
    <w:rsid w:val="002476FE"/>
  </w:style>
  <w:style w:type="paragraph" w:customStyle="1" w:styleId="F5163FA2841D48B295D3A6312E948A6F">
    <w:name w:val="F5163FA2841D48B295D3A6312E948A6F"/>
    <w:rsid w:val="002476FE"/>
  </w:style>
  <w:style w:type="paragraph" w:customStyle="1" w:styleId="BFDEAA8BDBF8415B8E6E529C451E715D">
    <w:name w:val="BFDEAA8BDBF8415B8E6E529C451E715D"/>
    <w:rsid w:val="002476FE"/>
  </w:style>
  <w:style w:type="paragraph" w:customStyle="1" w:styleId="0CFE9944C2054B6786E52A0E5DBA73E0">
    <w:name w:val="0CFE9944C2054B6786E52A0E5DBA73E0"/>
    <w:rsid w:val="002476FE"/>
  </w:style>
  <w:style w:type="paragraph" w:customStyle="1" w:styleId="26472BA3AFB6461B89DE9CB835E13278">
    <w:name w:val="26472BA3AFB6461B89DE9CB835E13278"/>
    <w:rsid w:val="002476FE"/>
  </w:style>
  <w:style w:type="paragraph" w:customStyle="1" w:styleId="CF99D52CAC9E49B8B785CC04DC6AA5E1">
    <w:name w:val="CF99D52CAC9E49B8B785CC04DC6AA5E1"/>
    <w:rsid w:val="002476FE"/>
  </w:style>
  <w:style w:type="paragraph" w:customStyle="1" w:styleId="1E3CE53BFD724F4E8D11E51E59E03719">
    <w:name w:val="1E3CE53BFD724F4E8D11E51E59E03719"/>
    <w:rsid w:val="002476FE"/>
  </w:style>
  <w:style w:type="paragraph" w:customStyle="1" w:styleId="3C5AB16E125F46C499266217BE2D7E37">
    <w:name w:val="3C5AB16E125F46C499266217BE2D7E37"/>
    <w:rsid w:val="002476FE"/>
  </w:style>
  <w:style w:type="paragraph" w:customStyle="1" w:styleId="2C8D4220BE324770BDFE13F126E2A99B">
    <w:name w:val="2C8D4220BE324770BDFE13F126E2A99B"/>
    <w:rsid w:val="002476FE"/>
  </w:style>
  <w:style w:type="paragraph" w:customStyle="1" w:styleId="6F9E7DDD56D14D989398D73D552562C5">
    <w:name w:val="6F9E7DDD56D14D989398D73D552562C5"/>
    <w:rsid w:val="002476FE"/>
  </w:style>
  <w:style w:type="paragraph" w:customStyle="1" w:styleId="B275A9A1E3C74DBBB4BCE1C5D705C15C">
    <w:name w:val="B275A9A1E3C74DBBB4BCE1C5D705C15C"/>
    <w:rsid w:val="002476FE"/>
  </w:style>
  <w:style w:type="paragraph" w:customStyle="1" w:styleId="D95870D6FFEE4A0AAB49CCE700150CF5">
    <w:name w:val="D95870D6FFEE4A0AAB49CCE700150CF5"/>
    <w:rsid w:val="002476FE"/>
  </w:style>
  <w:style w:type="paragraph" w:customStyle="1" w:styleId="2E3D8D634DC44DE2B95BEA8DF21FA11B">
    <w:name w:val="2E3D8D634DC44DE2B95BEA8DF21FA11B"/>
    <w:rsid w:val="002476FE"/>
  </w:style>
  <w:style w:type="paragraph" w:customStyle="1" w:styleId="388C4CA841694E128DD738104635FF26">
    <w:name w:val="388C4CA841694E128DD738104635FF26"/>
    <w:rsid w:val="002476FE"/>
  </w:style>
  <w:style w:type="paragraph" w:customStyle="1" w:styleId="4C0AFD954B214E3DABFBADACF28F716C">
    <w:name w:val="4C0AFD954B214E3DABFBADACF28F716C"/>
    <w:rsid w:val="002476FE"/>
  </w:style>
  <w:style w:type="paragraph" w:customStyle="1" w:styleId="D9D7588BDE264826BBCDBA3C38CC825A">
    <w:name w:val="D9D7588BDE264826BBCDBA3C38CC825A"/>
    <w:rsid w:val="002476FE"/>
  </w:style>
  <w:style w:type="paragraph" w:customStyle="1" w:styleId="FA5C6B5DEF514810B6B75DF4ECA48843">
    <w:name w:val="FA5C6B5DEF514810B6B75DF4ECA48843"/>
    <w:rsid w:val="002476FE"/>
  </w:style>
  <w:style w:type="paragraph" w:customStyle="1" w:styleId="9895B98F7D92496B903373148245D2B9">
    <w:name w:val="9895B98F7D92496B903373148245D2B9"/>
    <w:rsid w:val="002476FE"/>
  </w:style>
  <w:style w:type="paragraph" w:customStyle="1" w:styleId="1CB9E5BBE0474B69A89A4044828FFB8F">
    <w:name w:val="1CB9E5BBE0474B69A89A4044828FFB8F"/>
    <w:rsid w:val="002476FE"/>
  </w:style>
  <w:style w:type="paragraph" w:customStyle="1" w:styleId="99A0D524142F4E0587253B51250A0DD5">
    <w:name w:val="99A0D524142F4E0587253B51250A0DD5"/>
    <w:rsid w:val="002476FE"/>
  </w:style>
  <w:style w:type="paragraph" w:customStyle="1" w:styleId="2D30C2818E82459CA9C70713CE92E319">
    <w:name w:val="2D30C2818E82459CA9C70713CE92E319"/>
    <w:rsid w:val="002476FE"/>
  </w:style>
  <w:style w:type="paragraph" w:customStyle="1" w:styleId="863E88E6E2154CAD84F5ADF911CFF8D7">
    <w:name w:val="863E88E6E2154CAD84F5ADF911CFF8D7"/>
    <w:rsid w:val="002476FE"/>
  </w:style>
  <w:style w:type="paragraph" w:customStyle="1" w:styleId="F19FBAD576054BDB822A2D8FAED4A12F">
    <w:name w:val="F19FBAD576054BDB822A2D8FAED4A12F"/>
    <w:rsid w:val="002476FE"/>
  </w:style>
  <w:style w:type="paragraph" w:customStyle="1" w:styleId="8DE0B0623F664B3E833917ACF2BF22FC">
    <w:name w:val="8DE0B0623F664B3E833917ACF2BF22FC"/>
    <w:rsid w:val="002476FE"/>
  </w:style>
  <w:style w:type="paragraph" w:customStyle="1" w:styleId="E41EEC08B8B54933A4B35E4A7FA0F901">
    <w:name w:val="E41EEC08B8B54933A4B35E4A7FA0F901"/>
    <w:rsid w:val="002476FE"/>
  </w:style>
  <w:style w:type="paragraph" w:customStyle="1" w:styleId="5CF1D52C08F6441DA935E19BB9A11BD1">
    <w:name w:val="5CF1D52C08F6441DA935E19BB9A11BD1"/>
    <w:rsid w:val="002476FE"/>
  </w:style>
  <w:style w:type="paragraph" w:customStyle="1" w:styleId="2E24199D8C614E91BF0C1C98FF187538">
    <w:name w:val="2E24199D8C614E91BF0C1C98FF187538"/>
    <w:rsid w:val="002476FE"/>
  </w:style>
  <w:style w:type="paragraph" w:customStyle="1" w:styleId="24852592A7834C1B8F9FFA82469507CF">
    <w:name w:val="24852592A7834C1B8F9FFA82469507CF"/>
    <w:rsid w:val="002476FE"/>
  </w:style>
  <w:style w:type="paragraph" w:customStyle="1" w:styleId="408671CCCA85431097BE232286C6F5F4">
    <w:name w:val="408671CCCA85431097BE232286C6F5F4"/>
    <w:rsid w:val="002476FE"/>
  </w:style>
  <w:style w:type="paragraph" w:customStyle="1" w:styleId="227B26A057D94BDA92191B0C377A5475">
    <w:name w:val="227B26A057D94BDA92191B0C377A5475"/>
    <w:rsid w:val="002476FE"/>
  </w:style>
  <w:style w:type="paragraph" w:customStyle="1" w:styleId="6F647F2E95A4470C9821B1ADAAECA882">
    <w:name w:val="6F647F2E95A4470C9821B1ADAAECA882"/>
    <w:rsid w:val="002476FE"/>
  </w:style>
  <w:style w:type="paragraph" w:customStyle="1" w:styleId="629BDD1592B846BD8224B8960284200A">
    <w:name w:val="629BDD1592B846BD8224B8960284200A"/>
    <w:rsid w:val="002476FE"/>
  </w:style>
  <w:style w:type="paragraph" w:customStyle="1" w:styleId="2BDE98554B404164A4890DB325C9A95E">
    <w:name w:val="2BDE98554B404164A4890DB325C9A95E"/>
    <w:rsid w:val="002476FE"/>
  </w:style>
  <w:style w:type="paragraph" w:customStyle="1" w:styleId="3AEED5747DBD48758B9FE8120C719CE6">
    <w:name w:val="3AEED5747DBD48758B9FE8120C719CE6"/>
    <w:rsid w:val="002476FE"/>
  </w:style>
  <w:style w:type="paragraph" w:customStyle="1" w:styleId="3C1782267EC54176BC6E158C13A66653">
    <w:name w:val="3C1782267EC54176BC6E158C13A66653"/>
    <w:rsid w:val="002476FE"/>
  </w:style>
  <w:style w:type="paragraph" w:customStyle="1" w:styleId="4952ECAD51B143FDACE83C56E2371286">
    <w:name w:val="4952ECAD51B143FDACE83C56E2371286"/>
    <w:rsid w:val="002476FE"/>
  </w:style>
  <w:style w:type="paragraph" w:customStyle="1" w:styleId="EE532A661C104A8FAD4BB9C285C25083">
    <w:name w:val="EE532A661C104A8FAD4BB9C285C25083"/>
    <w:rsid w:val="002476FE"/>
  </w:style>
  <w:style w:type="paragraph" w:customStyle="1" w:styleId="5F280A68C9EB4C498A4306969824259E">
    <w:name w:val="5F280A68C9EB4C498A4306969824259E"/>
    <w:rsid w:val="002476FE"/>
  </w:style>
  <w:style w:type="paragraph" w:customStyle="1" w:styleId="B5C25DB1BDF34A7D95BC108F9200812D">
    <w:name w:val="B5C25DB1BDF34A7D95BC108F9200812D"/>
    <w:rsid w:val="002476FE"/>
  </w:style>
  <w:style w:type="paragraph" w:customStyle="1" w:styleId="6D40E5C9D96E48B39B05D52CA14CFB5C">
    <w:name w:val="6D40E5C9D96E48B39B05D52CA14CFB5C"/>
    <w:rsid w:val="002476FE"/>
  </w:style>
  <w:style w:type="paragraph" w:customStyle="1" w:styleId="B0B749A7738644F19FE34EEDEFA6AE8A">
    <w:name w:val="B0B749A7738644F19FE34EEDEFA6AE8A"/>
    <w:rsid w:val="002476FE"/>
  </w:style>
  <w:style w:type="paragraph" w:customStyle="1" w:styleId="4C37E58A5D1A4919AE4EB9B40AA1B118">
    <w:name w:val="4C37E58A5D1A4919AE4EB9B40AA1B118"/>
    <w:rsid w:val="002476FE"/>
  </w:style>
  <w:style w:type="paragraph" w:customStyle="1" w:styleId="3D065A45A12B40BB80388250566FF0AA">
    <w:name w:val="3D065A45A12B40BB80388250566FF0AA"/>
    <w:rsid w:val="002476FE"/>
  </w:style>
  <w:style w:type="paragraph" w:customStyle="1" w:styleId="AB8B628A7F9B4525A4AC33E470F6AB11">
    <w:name w:val="AB8B628A7F9B4525A4AC33E470F6AB11"/>
    <w:rsid w:val="002476FE"/>
  </w:style>
  <w:style w:type="paragraph" w:customStyle="1" w:styleId="BBA27073491B48CDA5C3FADF217F46ED">
    <w:name w:val="BBA27073491B48CDA5C3FADF217F46ED"/>
    <w:rsid w:val="002476FE"/>
  </w:style>
  <w:style w:type="paragraph" w:customStyle="1" w:styleId="736BAF05FB34423187FBD2568EF153D5">
    <w:name w:val="736BAF05FB34423187FBD2568EF153D5"/>
    <w:rsid w:val="002476FE"/>
  </w:style>
  <w:style w:type="paragraph" w:customStyle="1" w:styleId="12D82889C59745E2B7574DF92C6E50F3">
    <w:name w:val="12D82889C59745E2B7574DF92C6E50F3"/>
    <w:rsid w:val="002476FE"/>
  </w:style>
  <w:style w:type="paragraph" w:customStyle="1" w:styleId="A3CBDA275D51402983F7D0C922009A2A">
    <w:name w:val="A3CBDA275D51402983F7D0C922009A2A"/>
    <w:rsid w:val="002476FE"/>
  </w:style>
  <w:style w:type="paragraph" w:customStyle="1" w:styleId="3070700DE24C489FA55701F923DF00D9">
    <w:name w:val="3070700DE24C489FA55701F923DF00D9"/>
    <w:rsid w:val="002476FE"/>
  </w:style>
  <w:style w:type="paragraph" w:customStyle="1" w:styleId="121F9B60347C47C7B5493EAEC3F44FC8">
    <w:name w:val="121F9B60347C47C7B5493EAEC3F44FC8"/>
    <w:rsid w:val="002476FE"/>
  </w:style>
  <w:style w:type="paragraph" w:customStyle="1" w:styleId="59B4B38171F7425992BF81220B2C8430">
    <w:name w:val="59B4B38171F7425992BF81220B2C8430"/>
    <w:rsid w:val="002476FE"/>
  </w:style>
  <w:style w:type="paragraph" w:customStyle="1" w:styleId="57F22F84158E4F529E3C4E94E4BA4569">
    <w:name w:val="57F22F84158E4F529E3C4E94E4BA4569"/>
    <w:rsid w:val="002476FE"/>
  </w:style>
  <w:style w:type="paragraph" w:customStyle="1" w:styleId="4ABB96FB6F30446B82F75838B20138EF">
    <w:name w:val="4ABB96FB6F30446B82F75838B20138EF"/>
    <w:rsid w:val="002476FE"/>
  </w:style>
  <w:style w:type="paragraph" w:customStyle="1" w:styleId="29AF87CA8738453594A6AA160172A2F2">
    <w:name w:val="29AF87CA8738453594A6AA160172A2F2"/>
    <w:rsid w:val="002476FE"/>
  </w:style>
  <w:style w:type="paragraph" w:customStyle="1" w:styleId="4D65B8EE9E0A43F182963479B60ACB9F">
    <w:name w:val="4D65B8EE9E0A43F182963479B60ACB9F"/>
    <w:rsid w:val="002476FE"/>
  </w:style>
  <w:style w:type="paragraph" w:customStyle="1" w:styleId="692C02693B774EF9A4D6C45CAA14B38E">
    <w:name w:val="692C02693B774EF9A4D6C45CAA14B38E"/>
    <w:rsid w:val="002476FE"/>
  </w:style>
  <w:style w:type="paragraph" w:customStyle="1" w:styleId="23DEEBCF3DFD4AED97040BF0FF4F945B">
    <w:name w:val="23DEEBCF3DFD4AED97040BF0FF4F945B"/>
    <w:rsid w:val="002476FE"/>
  </w:style>
  <w:style w:type="paragraph" w:customStyle="1" w:styleId="B9158CEE84814BD484BCC8171290737A">
    <w:name w:val="B9158CEE84814BD484BCC8171290737A"/>
    <w:rsid w:val="002476FE"/>
  </w:style>
  <w:style w:type="paragraph" w:customStyle="1" w:styleId="D01517E6191145A8B7368F011EF72F32">
    <w:name w:val="D01517E6191145A8B7368F011EF72F32"/>
    <w:rsid w:val="002476FE"/>
  </w:style>
  <w:style w:type="paragraph" w:customStyle="1" w:styleId="AA913EDE123E4A12A106A9A39F759C92">
    <w:name w:val="AA913EDE123E4A12A106A9A39F759C92"/>
    <w:rsid w:val="002476FE"/>
  </w:style>
  <w:style w:type="paragraph" w:customStyle="1" w:styleId="AD3C20CA5ED644DFA25D9BD6DB4BC182">
    <w:name w:val="AD3C20CA5ED644DFA25D9BD6DB4BC182"/>
    <w:rsid w:val="002476FE"/>
  </w:style>
  <w:style w:type="paragraph" w:customStyle="1" w:styleId="583C94EC8D4E4A3AABF8FDBF687FD24E">
    <w:name w:val="583C94EC8D4E4A3AABF8FDBF687FD24E"/>
    <w:rsid w:val="002476FE"/>
  </w:style>
  <w:style w:type="paragraph" w:customStyle="1" w:styleId="C5973D004BBA4586A969EC7437F270C1">
    <w:name w:val="C5973D004BBA4586A969EC7437F270C1"/>
    <w:rsid w:val="002476FE"/>
  </w:style>
  <w:style w:type="paragraph" w:customStyle="1" w:styleId="FA5E910F51064E5E924B2DCEDCD24DAE">
    <w:name w:val="FA5E910F51064E5E924B2DCEDCD24DAE"/>
    <w:rsid w:val="002476FE"/>
  </w:style>
  <w:style w:type="paragraph" w:customStyle="1" w:styleId="75568236FA244DD7B3ED0A968E379935">
    <w:name w:val="75568236FA244DD7B3ED0A968E379935"/>
    <w:rsid w:val="002476FE"/>
  </w:style>
  <w:style w:type="paragraph" w:customStyle="1" w:styleId="8EE372C00D504BE0916CAE3B9F17CAAA">
    <w:name w:val="8EE372C00D504BE0916CAE3B9F17CAAA"/>
    <w:rsid w:val="002476FE"/>
  </w:style>
  <w:style w:type="paragraph" w:customStyle="1" w:styleId="CAFAD296F4FE466F9DC4276B60CE5D2C">
    <w:name w:val="CAFAD296F4FE466F9DC4276B60CE5D2C"/>
    <w:rsid w:val="002476FE"/>
  </w:style>
  <w:style w:type="paragraph" w:customStyle="1" w:styleId="E280B728957A4809AE2C4B5F6CD207CE">
    <w:name w:val="E280B728957A4809AE2C4B5F6CD207CE"/>
    <w:rsid w:val="002476FE"/>
  </w:style>
  <w:style w:type="paragraph" w:customStyle="1" w:styleId="CE8D046D832445D5BCD82B5E952F5352">
    <w:name w:val="CE8D046D832445D5BCD82B5E952F5352"/>
    <w:rsid w:val="002476FE"/>
  </w:style>
  <w:style w:type="paragraph" w:customStyle="1" w:styleId="3BFC11F2EC6E4D1F88B7B1BD1F356E51">
    <w:name w:val="3BFC11F2EC6E4D1F88B7B1BD1F356E51"/>
    <w:rsid w:val="002476FE"/>
  </w:style>
  <w:style w:type="paragraph" w:customStyle="1" w:styleId="DD77CA17F2DE4BADA9852686F1BD388C">
    <w:name w:val="DD77CA17F2DE4BADA9852686F1BD388C"/>
    <w:rsid w:val="002476FE"/>
  </w:style>
  <w:style w:type="paragraph" w:customStyle="1" w:styleId="59F8665C7243414BBAC304D3881EBE59">
    <w:name w:val="59F8665C7243414BBAC304D3881EBE59"/>
    <w:rsid w:val="002476FE"/>
  </w:style>
  <w:style w:type="paragraph" w:customStyle="1" w:styleId="861AAF8E3208443098B0F4C8AEA809BC">
    <w:name w:val="861AAF8E3208443098B0F4C8AEA809BC"/>
    <w:rsid w:val="002476FE"/>
  </w:style>
  <w:style w:type="paragraph" w:customStyle="1" w:styleId="62994AB209BB47209A73AA37F41CA6B2">
    <w:name w:val="62994AB209BB47209A73AA37F41CA6B2"/>
    <w:rsid w:val="002476FE"/>
  </w:style>
  <w:style w:type="paragraph" w:customStyle="1" w:styleId="D6D6EF5EADD34AD59EBCA69118C00399">
    <w:name w:val="D6D6EF5EADD34AD59EBCA69118C00399"/>
    <w:rsid w:val="002476FE"/>
  </w:style>
  <w:style w:type="paragraph" w:customStyle="1" w:styleId="51E8666375E441DEA7699AF9733A2771">
    <w:name w:val="51E8666375E441DEA7699AF9733A2771"/>
    <w:rsid w:val="002476FE"/>
  </w:style>
  <w:style w:type="paragraph" w:customStyle="1" w:styleId="B43A6757A4A84E09BD61544194E812F8">
    <w:name w:val="B43A6757A4A84E09BD61544194E812F8"/>
    <w:rsid w:val="002476FE"/>
  </w:style>
  <w:style w:type="paragraph" w:customStyle="1" w:styleId="F9EB95B6A5954050A593292EDF0131FA">
    <w:name w:val="F9EB95B6A5954050A593292EDF0131FA"/>
    <w:rsid w:val="002476FE"/>
  </w:style>
  <w:style w:type="paragraph" w:customStyle="1" w:styleId="3F63C08ED7894398B1BE68E89D8C31D1">
    <w:name w:val="3F63C08ED7894398B1BE68E89D8C31D1"/>
    <w:rsid w:val="002476FE"/>
  </w:style>
  <w:style w:type="paragraph" w:customStyle="1" w:styleId="191C4772F2AD44D3955BAF8A3064F003">
    <w:name w:val="191C4772F2AD44D3955BAF8A3064F003"/>
    <w:rsid w:val="002476FE"/>
  </w:style>
  <w:style w:type="paragraph" w:customStyle="1" w:styleId="0228B0B3E63A4B329152A9BAFA381298">
    <w:name w:val="0228B0B3E63A4B329152A9BAFA381298"/>
    <w:rsid w:val="002476FE"/>
  </w:style>
  <w:style w:type="paragraph" w:customStyle="1" w:styleId="E15EF6711BEC4AACB40AC8CC9289E095">
    <w:name w:val="E15EF6711BEC4AACB40AC8CC9289E095"/>
    <w:rsid w:val="002476FE"/>
  </w:style>
  <w:style w:type="paragraph" w:customStyle="1" w:styleId="3A8A1B133FD749A4A0F8B88CADE139F2">
    <w:name w:val="3A8A1B133FD749A4A0F8B88CADE139F2"/>
    <w:rsid w:val="002476FE"/>
  </w:style>
  <w:style w:type="paragraph" w:customStyle="1" w:styleId="938794F9A06C4EFD9B9C323DA6487FFD">
    <w:name w:val="938794F9A06C4EFD9B9C323DA6487FFD"/>
    <w:rsid w:val="002476FE"/>
  </w:style>
  <w:style w:type="paragraph" w:customStyle="1" w:styleId="773EF31716E94817A87C61D54F3D8966">
    <w:name w:val="773EF31716E94817A87C61D54F3D8966"/>
    <w:rsid w:val="002476FE"/>
  </w:style>
  <w:style w:type="paragraph" w:customStyle="1" w:styleId="94EEF3519CDD47A592AE7F635A21E076">
    <w:name w:val="94EEF3519CDD47A592AE7F635A21E076"/>
    <w:rsid w:val="002476FE"/>
  </w:style>
  <w:style w:type="paragraph" w:customStyle="1" w:styleId="CBFFBD76C35B48B7889C4DF32B7E4DAF">
    <w:name w:val="CBFFBD76C35B48B7889C4DF32B7E4DAF"/>
    <w:rsid w:val="002476FE"/>
  </w:style>
  <w:style w:type="paragraph" w:customStyle="1" w:styleId="B115589215DA4DA690CF4E6754501DE5">
    <w:name w:val="B115589215DA4DA690CF4E6754501DE5"/>
    <w:rsid w:val="002476FE"/>
  </w:style>
  <w:style w:type="paragraph" w:customStyle="1" w:styleId="92913D009ABF458AA6A6B1FA4694C9C8">
    <w:name w:val="92913D009ABF458AA6A6B1FA4694C9C8"/>
    <w:rsid w:val="002476FE"/>
  </w:style>
  <w:style w:type="paragraph" w:customStyle="1" w:styleId="F185E7B5D7824282A40012E333BC70B6">
    <w:name w:val="F185E7B5D7824282A40012E333BC70B6"/>
    <w:rsid w:val="002476FE"/>
  </w:style>
  <w:style w:type="paragraph" w:customStyle="1" w:styleId="E478AE5D3CC245A3B61BA40106410735">
    <w:name w:val="E478AE5D3CC245A3B61BA40106410735"/>
    <w:rsid w:val="002476FE"/>
  </w:style>
  <w:style w:type="paragraph" w:customStyle="1" w:styleId="519065F1A4144B12A0ED58D2E7CEA9D0">
    <w:name w:val="519065F1A4144B12A0ED58D2E7CEA9D0"/>
    <w:rsid w:val="002476FE"/>
  </w:style>
  <w:style w:type="paragraph" w:customStyle="1" w:styleId="B614291064CE4C2B9BBA046D41E50D55">
    <w:name w:val="B614291064CE4C2B9BBA046D41E50D55"/>
    <w:rsid w:val="002476F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18D99CDF2DA064296951C371E8422F8" ma:contentTypeVersion="" ma:contentTypeDescription="Create a new document." ma:contentTypeScope="" ma:versionID="6114795ce2a18e96dac6dc9d86f3678c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35d17e778f456327aa0e6ee759d2373c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Item 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EBF83C8-1792-4266-BB40-162603E4999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87F1C5B-9AC1-4CE6-A391-46527BAB5A8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4A2C9C95-684A-4B1A-8C71-F6188B69503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B4D3815A-9D4C-48CB-A7A9-EF5287857A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337</Words>
  <Characters>7624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allahassee Community College</Company>
  <LinksUpToDate>false</LinksUpToDate>
  <CharactersWithSpaces>89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ech</dc:creator>
  <cp:lastModifiedBy>Will Scarboro</cp:lastModifiedBy>
  <cp:revision>2</cp:revision>
  <cp:lastPrinted>2014-06-13T20:16:00Z</cp:lastPrinted>
  <dcterms:created xsi:type="dcterms:W3CDTF">2021-07-19T20:47:00Z</dcterms:created>
  <dcterms:modified xsi:type="dcterms:W3CDTF">2021-07-19T20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18D99CDF2DA064296951C371E8422F8</vt:lpwstr>
  </property>
</Properties>
</file>